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1066ABD2" w:rsidR="009702AE" w:rsidRPr="009A0618" w:rsidRDefault="00D338EC" w:rsidP="009A0618">
      <w:pPr>
        <w:pStyle w:val="Heading1"/>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29100B" w:rsidRPr="009A0618">
        <w:rPr>
          <w:rFonts w:ascii="Arial" w:eastAsia="Arial" w:hAnsi="Arial" w:cs="Arial"/>
          <w:sz w:val="28"/>
          <w:szCs w:val="28"/>
        </w:rPr>
        <w:t>4</w:t>
      </w:r>
      <w:r w:rsidR="00860198">
        <w:rPr>
          <w:rFonts w:ascii="Arial" w:eastAsia="Arial" w:hAnsi="Arial" w:cs="Arial"/>
          <w:sz w:val="28"/>
          <w:szCs w:val="28"/>
        </w:rPr>
        <w:t>7</w:t>
      </w:r>
      <w:r w:rsidR="00D47E99">
        <w:rPr>
          <w:rFonts w:ascii="Arial" w:eastAsia="Arial" w:hAnsi="Arial" w:cs="Arial"/>
          <w:sz w:val="28"/>
          <w:szCs w:val="28"/>
        </w:rPr>
        <w:t xml:space="preserve">6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458AE01"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DB1660">
        <w:rPr>
          <w:rFonts w:ascii="Arial" w:eastAsia="Arial" w:hAnsi="Arial" w:cs="Arial"/>
          <w:sz w:val="24"/>
          <w:szCs w:val="24"/>
        </w:rPr>
        <w:t>0</w:t>
      </w:r>
      <w:r w:rsidR="00D47E99">
        <w:rPr>
          <w:rFonts w:ascii="Arial" w:eastAsia="Arial" w:hAnsi="Arial" w:cs="Arial"/>
          <w:sz w:val="24"/>
          <w:szCs w:val="24"/>
        </w:rPr>
        <w:t>9</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D47E99">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7707B3A0"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60CB2B9"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is</w:t>
      </w:r>
      <w:r w:rsidR="00D16141">
        <w:rPr>
          <w:rFonts w:ascii="Arial" w:eastAsia="Arial" w:hAnsi="Arial" w:cs="Arial"/>
          <w:sz w:val="24"/>
          <w:szCs w:val="24"/>
        </w:rPr>
        <w:t xml:space="preserve"> </w:t>
      </w:r>
      <w:r>
        <w:rPr>
          <w:rFonts w:ascii="Arial" w:eastAsia="Arial" w:hAnsi="Arial" w:cs="Arial"/>
          <w:sz w:val="24"/>
          <w:szCs w:val="24"/>
        </w:rPr>
        <w:t>an</w:t>
      </w:r>
      <w:r w:rsidR="00D16141">
        <w:rPr>
          <w:rFonts w:ascii="Arial" w:eastAsia="Arial" w:hAnsi="Arial" w:cs="Arial"/>
          <w:sz w:val="24"/>
          <w:szCs w:val="24"/>
        </w:rPr>
        <w:t xml:space="preserve"> </w:t>
      </w:r>
      <w:r>
        <w:rPr>
          <w:rFonts w:ascii="Arial" w:eastAsia="Arial" w:hAnsi="Arial" w:cs="Arial"/>
          <w:sz w:val="24"/>
          <w:szCs w:val="24"/>
        </w:rPr>
        <w:t>infectio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that</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unknown</w:t>
      </w:r>
      <w:r w:rsidR="00D16141">
        <w:rPr>
          <w:rFonts w:ascii="Arial" w:eastAsia="Arial" w:hAnsi="Arial" w:cs="Arial"/>
          <w:sz w:val="24"/>
          <w:szCs w:val="24"/>
        </w:rPr>
        <w:t xml:space="preserve"> </w:t>
      </w:r>
      <w:r>
        <w:rPr>
          <w:rFonts w:ascii="Arial" w:eastAsia="Arial" w:hAnsi="Arial" w:cs="Arial"/>
          <w:sz w:val="24"/>
          <w:szCs w:val="24"/>
        </w:rPr>
        <w:t>before</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outbreak</w:t>
      </w:r>
      <w:r w:rsidR="00D16141">
        <w:rPr>
          <w:rFonts w:ascii="Arial" w:eastAsia="Arial" w:hAnsi="Arial" w:cs="Arial"/>
          <w:sz w:val="24"/>
          <w:szCs w:val="24"/>
        </w:rPr>
        <w:t xml:space="preserve"> </w:t>
      </w:r>
      <w:r>
        <w:rPr>
          <w:rFonts w:ascii="Arial" w:eastAsia="Arial" w:hAnsi="Arial" w:cs="Arial"/>
          <w:sz w:val="24"/>
          <w:szCs w:val="24"/>
        </w:rPr>
        <w:t>began</w:t>
      </w:r>
      <w:r w:rsidR="00D16141">
        <w:rPr>
          <w:rFonts w:ascii="Arial" w:eastAsia="Arial" w:hAnsi="Arial" w:cs="Arial"/>
          <w:sz w:val="24"/>
          <w:szCs w:val="24"/>
        </w:rPr>
        <w:t xml:space="preserve"> </w:t>
      </w:r>
      <w:r>
        <w:rPr>
          <w:rFonts w:ascii="Arial" w:eastAsia="Arial" w:hAnsi="Arial" w:cs="Arial"/>
          <w:sz w:val="24"/>
          <w:szCs w:val="24"/>
        </w:rPr>
        <w:t>in</w:t>
      </w:r>
      <w:r w:rsidR="00D16141">
        <w:rPr>
          <w:rFonts w:ascii="Arial" w:eastAsia="Arial" w:hAnsi="Arial" w:cs="Arial"/>
          <w:sz w:val="24"/>
          <w:szCs w:val="24"/>
        </w:rPr>
        <w:t xml:space="preserve"> </w:t>
      </w:r>
      <w:r>
        <w:rPr>
          <w:rFonts w:ascii="Arial" w:eastAsia="Arial" w:hAnsi="Arial" w:cs="Arial"/>
          <w:sz w:val="24"/>
          <w:szCs w:val="24"/>
        </w:rPr>
        <w:t>Wuhan,</w:t>
      </w:r>
      <w:r w:rsidR="00D16141">
        <w:rPr>
          <w:rFonts w:ascii="Arial" w:eastAsia="Arial" w:hAnsi="Arial" w:cs="Arial"/>
          <w:sz w:val="24"/>
          <w:szCs w:val="24"/>
        </w:rPr>
        <w:t xml:space="preserve"> </w:t>
      </w:r>
      <w:r>
        <w:rPr>
          <w:rFonts w:ascii="Arial" w:eastAsia="Arial" w:hAnsi="Arial" w:cs="Arial"/>
          <w:sz w:val="24"/>
          <w:szCs w:val="24"/>
        </w:rPr>
        <w:t>China.</w:t>
      </w:r>
      <w:r w:rsidR="00D16141">
        <w:rPr>
          <w:rFonts w:ascii="Arial" w:eastAsia="Arial" w:hAnsi="Arial" w:cs="Arial"/>
          <w:sz w:val="24"/>
          <w:szCs w:val="24"/>
        </w:rPr>
        <w:t xml:space="preserve"> </w:t>
      </w:r>
      <w:r>
        <w:rPr>
          <w:rFonts w:ascii="Arial" w:eastAsia="Arial" w:hAnsi="Arial" w:cs="Arial"/>
          <w:sz w:val="24"/>
          <w:szCs w:val="24"/>
        </w:rPr>
        <w:t>On</w:t>
      </w:r>
      <w:r w:rsidR="00D16141">
        <w:rPr>
          <w:rFonts w:ascii="Arial" w:eastAsia="Arial" w:hAnsi="Arial" w:cs="Arial"/>
          <w:sz w:val="24"/>
          <w:szCs w:val="24"/>
        </w:rPr>
        <w:t xml:space="preserve"> </w:t>
      </w:r>
      <w:r>
        <w:rPr>
          <w:rFonts w:ascii="Arial" w:eastAsia="Arial" w:hAnsi="Arial" w:cs="Arial"/>
          <w:sz w:val="24"/>
          <w:szCs w:val="24"/>
        </w:rPr>
        <w:t>16</w:t>
      </w:r>
      <w:r w:rsidR="00D16141">
        <w:rPr>
          <w:rFonts w:ascii="Arial" w:eastAsia="Arial" w:hAnsi="Arial" w:cs="Arial"/>
          <w:sz w:val="24"/>
          <w:szCs w:val="24"/>
        </w:rPr>
        <w:t xml:space="preserve"> </w:t>
      </w:r>
      <w:r>
        <w:rPr>
          <w:rFonts w:ascii="Arial" w:eastAsia="Arial" w:hAnsi="Arial" w:cs="Arial"/>
          <w:sz w:val="24"/>
          <w:szCs w:val="24"/>
        </w:rPr>
        <w:t>March</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Pr>
          <w:rFonts w:ascii="Arial" w:eastAsia="Arial" w:hAnsi="Arial" w:cs="Arial"/>
          <w:sz w:val="24"/>
          <w:szCs w:val="24"/>
        </w:rPr>
        <w:t>a</w:t>
      </w:r>
      <w:r w:rsidR="00D16141">
        <w:rPr>
          <w:rFonts w:ascii="Arial" w:eastAsia="Arial" w:hAnsi="Arial" w:cs="Arial"/>
          <w:sz w:val="24"/>
          <w:szCs w:val="24"/>
        </w:rPr>
        <w:t xml:space="preserve"> </w:t>
      </w:r>
      <w:r>
        <w:rPr>
          <w:rFonts w:ascii="Arial" w:eastAsia="Arial" w:hAnsi="Arial" w:cs="Arial"/>
          <w:sz w:val="24"/>
          <w:szCs w:val="24"/>
        </w:rPr>
        <w:t>Memorandum</w:t>
      </w:r>
      <w:r w:rsidR="00D16141">
        <w:rPr>
          <w:rFonts w:ascii="Arial" w:eastAsia="Arial" w:hAnsi="Arial" w:cs="Arial"/>
          <w:sz w:val="24"/>
          <w:szCs w:val="24"/>
        </w:rPr>
        <w:t xml:space="preserve"> </w:t>
      </w:r>
      <w:r>
        <w:rPr>
          <w:rFonts w:ascii="Arial" w:eastAsia="Arial" w:hAnsi="Arial" w:cs="Arial"/>
          <w:sz w:val="24"/>
          <w:szCs w:val="24"/>
        </w:rPr>
        <w:t>from</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xecutive</w:t>
      </w:r>
      <w:r w:rsidR="00D16141">
        <w:rPr>
          <w:rFonts w:ascii="Arial" w:eastAsia="Arial" w:hAnsi="Arial" w:cs="Arial"/>
          <w:sz w:val="24"/>
          <w:szCs w:val="24"/>
        </w:rPr>
        <w:t xml:space="preserve"> </w:t>
      </w:r>
      <w:r>
        <w:rPr>
          <w:rFonts w:ascii="Arial" w:eastAsia="Arial" w:hAnsi="Arial" w:cs="Arial"/>
          <w:sz w:val="24"/>
          <w:szCs w:val="24"/>
        </w:rPr>
        <w:t>Secretary</w:t>
      </w:r>
      <w:r w:rsidR="00D16141">
        <w:rPr>
          <w:rFonts w:ascii="Arial" w:eastAsia="Arial" w:hAnsi="Arial" w:cs="Arial"/>
          <w:sz w:val="24"/>
          <w:szCs w:val="24"/>
        </w:rPr>
        <w:t xml:space="preserve"> </w:t>
      </w:r>
      <w:r>
        <w:rPr>
          <w:rFonts w:ascii="Arial" w:eastAsia="Arial" w:hAnsi="Arial" w:cs="Arial"/>
          <w:sz w:val="24"/>
          <w:szCs w:val="24"/>
        </w:rPr>
        <w:t>was</w:t>
      </w:r>
      <w:r w:rsidR="00D16141">
        <w:rPr>
          <w:rFonts w:ascii="Arial" w:eastAsia="Arial" w:hAnsi="Arial" w:cs="Arial"/>
          <w:sz w:val="24"/>
          <w:szCs w:val="24"/>
        </w:rPr>
        <w:t xml:space="preserve"> </w:t>
      </w:r>
      <w:r>
        <w:rPr>
          <w:rFonts w:ascii="Arial" w:eastAsia="Arial" w:hAnsi="Arial" w:cs="Arial"/>
          <w:sz w:val="24"/>
          <w:szCs w:val="24"/>
        </w:rPr>
        <w:t>issued</w:t>
      </w:r>
      <w:r w:rsidR="00D16141">
        <w:rPr>
          <w:rFonts w:ascii="Arial" w:eastAsia="Arial" w:hAnsi="Arial" w:cs="Arial"/>
          <w:sz w:val="24"/>
          <w:szCs w:val="24"/>
        </w:rPr>
        <w:t xml:space="preserve"> </w:t>
      </w:r>
      <w:r>
        <w:rPr>
          <w:rFonts w:ascii="Arial" w:eastAsia="Arial" w:hAnsi="Arial" w:cs="Arial"/>
          <w:sz w:val="24"/>
          <w:szCs w:val="24"/>
        </w:rPr>
        <w:t>regarding</w:t>
      </w:r>
      <w:r w:rsidR="00D16141">
        <w:rPr>
          <w:rFonts w:ascii="Arial" w:eastAsia="Arial" w:hAnsi="Arial" w:cs="Arial"/>
          <w:sz w:val="24"/>
          <w:szCs w:val="24"/>
        </w:rPr>
        <w:t xml:space="preserve"> </w:t>
      </w:r>
      <w:r>
        <w:rPr>
          <w:rFonts w:ascii="Arial" w:eastAsia="Arial" w:hAnsi="Arial" w:cs="Arial"/>
          <w:sz w:val="24"/>
          <w:szCs w:val="24"/>
        </w:rPr>
        <w:t>Community</w:t>
      </w:r>
      <w:r w:rsidR="00D16141">
        <w:rPr>
          <w:rFonts w:ascii="Arial" w:eastAsia="Arial" w:hAnsi="Arial" w:cs="Arial"/>
          <w:sz w:val="24"/>
          <w:szCs w:val="24"/>
        </w:rPr>
        <w:t xml:space="preserve"> </w:t>
      </w:r>
      <w:r>
        <w:rPr>
          <w:rFonts w:ascii="Arial" w:eastAsia="Arial" w:hAnsi="Arial" w:cs="Arial"/>
          <w:sz w:val="24"/>
          <w:szCs w:val="24"/>
        </w:rPr>
        <w:t>Quarantine</w:t>
      </w:r>
      <w:r w:rsidR="00D16141">
        <w:rPr>
          <w:rFonts w:ascii="Arial" w:eastAsia="Arial" w:hAnsi="Arial" w:cs="Arial"/>
          <w:sz w:val="24"/>
          <w:szCs w:val="24"/>
        </w:rPr>
        <w:t xml:space="preserve"> </w:t>
      </w:r>
      <w:r>
        <w:rPr>
          <w:rFonts w:ascii="Arial" w:eastAsia="Arial" w:hAnsi="Arial" w:cs="Arial"/>
          <w:sz w:val="24"/>
          <w:szCs w:val="24"/>
        </w:rPr>
        <w:t>ove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entire</w:t>
      </w:r>
      <w:r w:rsidR="00D16141">
        <w:rPr>
          <w:rFonts w:ascii="Arial" w:eastAsia="Arial" w:hAnsi="Arial" w:cs="Arial"/>
          <w:sz w:val="24"/>
          <w:szCs w:val="24"/>
        </w:rPr>
        <w:t xml:space="preserve"> </w:t>
      </w:r>
      <w:r>
        <w:rPr>
          <w:rFonts w:ascii="Arial" w:eastAsia="Arial" w:hAnsi="Arial" w:cs="Arial"/>
          <w:sz w:val="24"/>
          <w:szCs w:val="24"/>
        </w:rPr>
        <w:t>Luzon</w:t>
      </w:r>
      <w:r w:rsidR="00D16141">
        <w:rPr>
          <w:rFonts w:ascii="Arial" w:eastAsia="Arial" w:hAnsi="Arial" w:cs="Arial"/>
          <w:sz w:val="24"/>
          <w:szCs w:val="24"/>
        </w:rPr>
        <w:t xml:space="preserve"> </w:t>
      </w:r>
      <w:r>
        <w:rPr>
          <w:rFonts w:ascii="Arial" w:eastAsia="Arial" w:hAnsi="Arial" w:cs="Arial"/>
          <w:sz w:val="24"/>
          <w:szCs w:val="24"/>
        </w:rPr>
        <w:t>and</w:t>
      </w:r>
      <w:r w:rsidR="00D16141">
        <w:rPr>
          <w:rFonts w:ascii="Arial" w:eastAsia="Arial" w:hAnsi="Arial" w:cs="Arial"/>
          <w:sz w:val="24"/>
          <w:szCs w:val="24"/>
        </w:rPr>
        <w:t xml:space="preserve"> </w:t>
      </w:r>
      <w:r>
        <w:rPr>
          <w:rFonts w:ascii="Arial" w:eastAsia="Arial" w:hAnsi="Arial" w:cs="Arial"/>
          <w:sz w:val="24"/>
          <w:szCs w:val="24"/>
        </w:rPr>
        <w:t>Further</w:t>
      </w:r>
      <w:r w:rsidR="00D16141">
        <w:rPr>
          <w:rFonts w:ascii="Arial" w:eastAsia="Arial" w:hAnsi="Arial" w:cs="Arial"/>
          <w:sz w:val="24"/>
          <w:szCs w:val="24"/>
        </w:rPr>
        <w:t xml:space="preserve"> </w:t>
      </w:r>
      <w:r>
        <w:rPr>
          <w:rFonts w:ascii="Arial" w:eastAsia="Arial" w:hAnsi="Arial" w:cs="Arial"/>
          <w:sz w:val="24"/>
          <w:szCs w:val="24"/>
        </w:rPr>
        <w:t>Guidelines</w:t>
      </w:r>
      <w:r w:rsidR="00D16141">
        <w:rPr>
          <w:rFonts w:ascii="Arial" w:eastAsia="Arial" w:hAnsi="Arial" w:cs="Arial"/>
          <w:sz w:val="24"/>
          <w:szCs w:val="24"/>
        </w:rPr>
        <w:t xml:space="preserve"> </w:t>
      </w:r>
      <w:r>
        <w:rPr>
          <w:rFonts w:ascii="Arial" w:eastAsia="Arial" w:hAnsi="Arial" w:cs="Arial"/>
          <w:sz w:val="24"/>
          <w:szCs w:val="24"/>
        </w:rPr>
        <w:t>for</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Management</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Pr>
          <w:rFonts w:ascii="Arial" w:eastAsia="Arial" w:hAnsi="Arial" w:cs="Arial"/>
          <w:sz w:val="24"/>
          <w:szCs w:val="24"/>
        </w:rPr>
        <w:t>the</w:t>
      </w:r>
      <w:r w:rsidR="00D16141">
        <w:rPr>
          <w:rFonts w:ascii="Arial" w:eastAsia="Arial" w:hAnsi="Arial" w:cs="Arial"/>
          <w:sz w:val="24"/>
          <w:szCs w:val="24"/>
        </w:rPr>
        <w:t xml:space="preserve"> </w:t>
      </w:r>
      <w:r>
        <w:rPr>
          <w:rFonts w:ascii="Arial" w:eastAsia="Arial" w:hAnsi="Arial" w:cs="Arial"/>
          <w:sz w:val="24"/>
          <w:szCs w:val="24"/>
        </w:rPr>
        <w:t>Coronavirus</w:t>
      </w:r>
      <w:r w:rsidR="00D16141">
        <w:rPr>
          <w:rFonts w:ascii="Arial" w:eastAsia="Arial" w:hAnsi="Arial" w:cs="Arial"/>
          <w:sz w:val="24"/>
          <w:szCs w:val="24"/>
        </w:rPr>
        <w:t xml:space="preserve"> </w:t>
      </w:r>
      <w:r>
        <w:rPr>
          <w:rFonts w:ascii="Arial" w:eastAsia="Arial" w:hAnsi="Arial" w:cs="Arial"/>
          <w:sz w:val="24"/>
          <w:szCs w:val="24"/>
        </w:rPr>
        <w:t>Disease</w:t>
      </w:r>
      <w:r w:rsidR="00D16141">
        <w:rPr>
          <w:rFonts w:ascii="Arial" w:eastAsia="Arial" w:hAnsi="Arial" w:cs="Arial"/>
          <w:sz w:val="24"/>
          <w:szCs w:val="24"/>
        </w:rPr>
        <w:t xml:space="preserve"> </w:t>
      </w:r>
      <w:r>
        <w:rPr>
          <w:rFonts w:ascii="Arial" w:eastAsia="Arial" w:hAnsi="Arial" w:cs="Arial"/>
          <w:sz w:val="24"/>
          <w:szCs w:val="24"/>
        </w:rPr>
        <w:t>2019</w:t>
      </w:r>
      <w:r w:rsidR="00D16141">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D16141">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8665E3" w:rsidRDefault="00EB19CC" w:rsidP="00394069">
      <w:pPr>
        <w:widowControl/>
        <w:spacing w:after="0" w:line="240" w:lineRule="auto"/>
        <w:contextualSpacing/>
        <w:jc w:val="both"/>
        <w:rPr>
          <w:rFonts w:ascii="Arial" w:eastAsia="Arial" w:hAnsi="Arial" w:cs="Arial"/>
          <w:sz w:val="24"/>
          <w:szCs w:val="24"/>
        </w:rPr>
      </w:pPr>
    </w:p>
    <w:p w14:paraId="046D546A" w14:textId="0976E3A0" w:rsidR="0057779B" w:rsidRPr="00D47E99" w:rsidRDefault="00EB19CC" w:rsidP="00394069">
      <w:pPr>
        <w:widowControl/>
        <w:spacing w:after="0" w:line="240" w:lineRule="auto"/>
        <w:contextualSpacing/>
        <w:jc w:val="both"/>
        <w:rPr>
          <w:rFonts w:ascii="Arial" w:eastAsia="Arial" w:hAnsi="Arial" w:cs="Arial"/>
          <w:b/>
          <w:sz w:val="24"/>
          <w:szCs w:val="24"/>
        </w:rPr>
      </w:pPr>
      <w:r w:rsidRPr="00D47E99">
        <w:rPr>
          <w:rFonts w:ascii="Arial" w:eastAsia="Arial" w:hAnsi="Arial" w:cs="Arial"/>
          <w:sz w:val="24"/>
          <w:szCs w:val="24"/>
        </w:rPr>
        <w:t>As</w:t>
      </w:r>
      <w:r w:rsidR="00D16141" w:rsidRPr="00D47E99">
        <w:rPr>
          <w:rFonts w:ascii="Arial" w:eastAsia="Arial" w:hAnsi="Arial" w:cs="Arial"/>
          <w:sz w:val="24"/>
          <w:szCs w:val="24"/>
        </w:rPr>
        <w:t xml:space="preserve"> </w:t>
      </w:r>
      <w:r w:rsidRPr="00D47E99">
        <w:rPr>
          <w:rFonts w:ascii="Arial" w:eastAsia="Arial" w:hAnsi="Arial" w:cs="Arial"/>
          <w:sz w:val="24"/>
          <w:szCs w:val="24"/>
        </w:rPr>
        <w:t>of</w:t>
      </w:r>
      <w:r w:rsidR="00D16141" w:rsidRPr="00D47E99">
        <w:rPr>
          <w:rFonts w:ascii="Arial" w:eastAsia="Arial" w:hAnsi="Arial" w:cs="Arial"/>
          <w:sz w:val="24"/>
          <w:szCs w:val="24"/>
        </w:rPr>
        <w:t xml:space="preserve"> </w:t>
      </w:r>
      <w:r w:rsidR="005C1406" w:rsidRPr="00D47E99">
        <w:rPr>
          <w:rFonts w:ascii="Arial" w:eastAsia="Arial" w:hAnsi="Arial" w:cs="Arial"/>
          <w:b/>
          <w:sz w:val="24"/>
          <w:szCs w:val="24"/>
        </w:rPr>
        <w:t>0</w:t>
      </w:r>
      <w:r w:rsidR="00B86808" w:rsidRPr="00D47E99">
        <w:rPr>
          <w:rFonts w:ascii="Arial" w:eastAsia="Arial" w:hAnsi="Arial" w:cs="Arial"/>
          <w:b/>
          <w:sz w:val="24"/>
          <w:szCs w:val="24"/>
        </w:rPr>
        <w:t>8</w:t>
      </w:r>
      <w:r w:rsidR="00D16141" w:rsidRPr="00D47E99">
        <w:rPr>
          <w:rFonts w:ascii="Arial" w:eastAsia="Arial" w:hAnsi="Arial" w:cs="Arial"/>
          <w:b/>
          <w:sz w:val="24"/>
          <w:szCs w:val="24"/>
        </w:rPr>
        <w:t xml:space="preserve"> </w:t>
      </w:r>
      <w:r w:rsidR="00020077" w:rsidRPr="00D47E99">
        <w:rPr>
          <w:rFonts w:ascii="Arial" w:eastAsia="Arial" w:hAnsi="Arial" w:cs="Arial"/>
          <w:b/>
          <w:sz w:val="24"/>
          <w:szCs w:val="24"/>
        </w:rPr>
        <w:t>Dec</w:t>
      </w:r>
      <w:r w:rsidR="00C55046" w:rsidRPr="00D47E99">
        <w:rPr>
          <w:rFonts w:ascii="Arial" w:eastAsia="Arial" w:hAnsi="Arial" w:cs="Arial"/>
          <w:b/>
          <w:sz w:val="24"/>
          <w:szCs w:val="24"/>
        </w:rPr>
        <w:t>ember</w:t>
      </w:r>
      <w:r w:rsidR="00D16141" w:rsidRPr="00D47E99">
        <w:rPr>
          <w:rFonts w:ascii="Arial" w:eastAsia="Arial" w:hAnsi="Arial" w:cs="Arial"/>
          <w:b/>
          <w:sz w:val="24"/>
          <w:szCs w:val="24"/>
        </w:rPr>
        <w:t xml:space="preserve"> </w:t>
      </w:r>
      <w:r w:rsidR="00C55046" w:rsidRPr="00D47E99">
        <w:rPr>
          <w:rFonts w:ascii="Arial" w:eastAsia="Arial" w:hAnsi="Arial" w:cs="Arial"/>
          <w:b/>
          <w:sz w:val="24"/>
          <w:szCs w:val="24"/>
        </w:rPr>
        <w:t>2020,</w:t>
      </w:r>
      <w:r w:rsidR="00D16141" w:rsidRPr="00D47E99">
        <w:rPr>
          <w:rFonts w:ascii="Arial" w:eastAsia="Arial" w:hAnsi="Arial" w:cs="Arial"/>
          <w:b/>
          <w:sz w:val="24"/>
          <w:szCs w:val="24"/>
        </w:rPr>
        <w:t xml:space="preserve"> </w:t>
      </w:r>
      <w:r w:rsidR="00C55046" w:rsidRPr="00D47E99">
        <w:rPr>
          <w:rFonts w:ascii="Arial" w:eastAsia="Arial" w:hAnsi="Arial" w:cs="Arial"/>
          <w:b/>
          <w:sz w:val="24"/>
          <w:szCs w:val="24"/>
        </w:rPr>
        <w:t>4PM</w:t>
      </w:r>
      <w:r w:rsidRPr="00D47E99">
        <w:rPr>
          <w:rFonts w:ascii="Arial" w:eastAsia="Arial" w:hAnsi="Arial" w:cs="Arial"/>
          <w:sz w:val="24"/>
          <w:szCs w:val="24"/>
        </w:rPr>
        <w:t>,</w:t>
      </w:r>
      <w:r w:rsidR="00D16141" w:rsidRPr="00D47E99">
        <w:rPr>
          <w:rFonts w:ascii="Arial" w:eastAsia="Arial" w:hAnsi="Arial" w:cs="Arial"/>
          <w:sz w:val="24"/>
          <w:szCs w:val="24"/>
        </w:rPr>
        <w:t xml:space="preserve"> </w:t>
      </w:r>
      <w:r w:rsidRPr="00D47E99">
        <w:rPr>
          <w:rFonts w:ascii="Arial" w:eastAsia="Arial" w:hAnsi="Arial" w:cs="Arial"/>
          <w:sz w:val="24"/>
          <w:szCs w:val="24"/>
        </w:rPr>
        <w:t>the</w:t>
      </w:r>
      <w:r w:rsidR="00D16141" w:rsidRPr="00D47E99">
        <w:rPr>
          <w:rFonts w:ascii="Arial" w:eastAsia="Arial" w:hAnsi="Arial" w:cs="Arial"/>
          <w:sz w:val="24"/>
          <w:szCs w:val="24"/>
        </w:rPr>
        <w:t xml:space="preserve"> </w:t>
      </w:r>
      <w:r w:rsidRPr="00D47E99">
        <w:rPr>
          <w:rFonts w:ascii="Arial" w:eastAsia="Arial" w:hAnsi="Arial" w:cs="Arial"/>
          <w:sz w:val="24"/>
          <w:szCs w:val="24"/>
        </w:rPr>
        <w:t>Department</w:t>
      </w:r>
      <w:r w:rsidR="00D16141" w:rsidRPr="00D47E99">
        <w:rPr>
          <w:rFonts w:ascii="Arial" w:eastAsia="Arial" w:hAnsi="Arial" w:cs="Arial"/>
          <w:sz w:val="24"/>
          <w:szCs w:val="24"/>
        </w:rPr>
        <w:t xml:space="preserve"> </w:t>
      </w:r>
      <w:r w:rsidRPr="00D47E99">
        <w:rPr>
          <w:rFonts w:ascii="Arial" w:eastAsia="Arial" w:hAnsi="Arial" w:cs="Arial"/>
          <w:sz w:val="24"/>
          <w:szCs w:val="24"/>
        </w:rPr>
        <w:t>of</w:t>
      </w:r>
      <w:r w:rsidR="00D16141" w:rsidRPr="00D47E99">
        <w:rPr>
          <w:rFonts w:ascii="Arial" w:eastAsia="Arial" w:hAnsi="Arial" w:cs="Arial"/>
          <w:sz w:val="24"/>
          <w:szCs w:val="24"/>
        </w:rPr>
        <w:t xml:space="preserve"> </w:t>
      </w:r>
      <w:r w:rsidRPr="00D47E99">
        <w:rPr>
          <w:rFonts w:ascii="Arial" w:eastAsia="Arial" w:hAnsi="Arial" w:cs="Arial"/>
          <w:sz w:val="24"/>
          <w:szCs w:val="24"/>
        </w:rPr>
        <w:t>Health</w:t>
      </w:r>
      <w:r w:rsidR="00D16141" w:rsidRPr="00D47E99">
        <w:rPr>
          <w:rFonts w:ascii="Arial" w:eastAsia="Arial" w:hAnsi="Arial" w:cs="Arial"/>
          <w:sz w:val="24"/>
          <w:szCs w:val="24"/>
        </w:rPr>
        <w:t xml:space="preserve"> </w:t>
      </w:r>
      <w:r w:rsidRPr="00D47E99">
        <w:rPr>
          <w:rFonts w:ascii="Arial" w:eastAsia="Arial" w:hAnsi="Arial" w:cs="Arial"/>
          <w:sz w:val="24"/>
          <w:szCs w:val="24"/>
        </w:rPr>
        <w:t>(DOH)</w:t>
      </w:r>
      <w:r w:rsidR="00D16141" w:rsidRPr="00D47E99">
        <w:rPr>
          <w:rFonts w:ascii="Arial" w:eastAsia="Arial" w:hAnsi="Arial" w:cs="Arial"/>
          <w:sz w:val="24"/>
          <w:szCs w:val="24"/>
        </w:rPr>
        <w:t xml:space="preserve"> </w:t>
      </w:r>
      <w:r w:rsidRPr="00D47E99">
        <w:rPr>
          <w:rFonts w:ascii="Arial" w:eastAsia="Arial" w:hAnsi="Arial" w:cs="Arial"/>
          <w:sz w:val="24"/>
          <w:szCs w:val="24"/>
        </w:rPr>
        <w:t>has</w:t>
      </w:r>
      <w:r w:rsidR="00D16141" w:rsidRPr="00D47E99">
        <w:rPr>
          <w:rFonts w:ascii="Arial" w:eastAsia="Arial" w:hAnsi="Arial" w:cs="Arial"/>
          <w:sz w:val="24"/>
          <w:szCs w:val="24"/>
        </w:rPr>
        <w:t xml:space="preserve"> </w:t>
      </w:r>
      <w:r w:rsidRPr="00D47E99">
        <w:rPr>
          <w:rFonts w:ascii="Arial" w:eastAsia="Arial" w:hAnsi="Arial" w:cs="Arial"/>
          <w:sz w:val="24"/>
          <w:szCs w:val="24"/>
        </w:rPr>
        <w:t>recorded</w:t>
      </w:r>
      <w:r w:rsidR="00D16141" w:rsidRPr="00D47E99">
        <w:rPr>
          <w:rFonts w:ascii="Arial" w:eastAsia="Arial" w:hAnsi="Arial" w:cs="Arial"/>
          <w:sz w:val="24"/>
          <w:szCs w:val="24"/>
        </w:rPr>
        <w:t xml:space="preserve"> </w:t>
      </w:r>
      <w:r w:rsidRPr="00D47E99">
        <w:rPr>
          <w:rFonts w:ascii="Arial" w:eastAsia="Arial" w:hAnsi="Arial" w:cs="Arial"/>
          <w:sz w:val="24"/>
          <w:szCs w:val="24"/>
        </w:rPr>
        <w:t>a</w:t>
      </w:r>
      <w:r w:rsidR="00D16141" w:rsidRPr="00D47E99">
        <w:rPr>
          <w:rFonts w:ascii="Arial" w:eastAsia="Arial" w:hAnsi="Arial" w:cs="Arial"/>
          <w:sz w:val="24"/>
          <w:szCs w:val="24"/>
        </w:rPr>
        <w:t xml:space="preserve"> </w:t>
      </w:r>
      <w:r w:rsidRPr="00D47E99">
        <w:rPr>
          <w:rFonts w:ascii="Arial" w:eastAsia="Arial" w:hAnsi="Arial" w:cs="Arial"/>
          <w:sz w:val="24"/>
          <w:szCs w:val="24"/>
        </w:rPr>
        <w:t>total</w:t>
      </w:r>
      <w:r w:rsidR="00D16141" w:rsidRPr="00D47E99">
        <w:rPr>
          <w:rFonts w:ascii="Arial" w:eastAsia="Arial" w:hAnsi="Arial" w:cs="Arial"/>
          <w:sz w:val="24"/>
          <w:szCs w:val="24"/>
        </w:rPr>
        <w:t xml:space="preserve"> </w:t>
      </w:r>
      <w:r w:rsidRPr="00D47E99">
        <w:rPr>
          <w:rFonts w:ascii="Arial" w:eastAsia="Arial" w:hAnsi="Arial" w:cs="Arial"/>
          <w:sz w:val="24"/>
          <w:szCs w:val="24"/>
        </w:rPr>
        <w:t>of</w:t>
      </w:r>
      <w:r w:rsidR="00D16141" w:rsidRPr="00D47E99">
        <w:rPr>
          <w:rFonts w:ascii="Arial" w:eastAsia="Arial" w:hAnsi="Arial" w:cs="Arial"/>
          <w:sz w:val="24"/>
          <w:szCs w:val="24"/>
        </w:rPr>
        <w:t xml:space="preserve"> </w:t>
      </w:r>
      <w:r w:rsidR="00BC6C49" w:rsidRPr="00D47E99">
        <w:rPr>
          <w:rFonts w:ascii="Arial" w:eastAsia="Arial" w:hAnsi="Arial" w:cs="Arial"/>
          <w:b/>
          <w:sz w:val="24"/>
          <w:szCs w:val="24"/>
        </w:rPr>
        <w:t>4</w:t>
      </w:r>
      <w:r w:rsidR="00F813F9" w:rsidRPr="00D47E99">
        <w:rPr>
          <w:rFonts w:ascii="Arial" w:eastAsia="Arial" w:hAnsi="Arial" w:cs="Arial"/>
          <w:b/>
          <w:sz w:val="24"/>
          <w:szCs w:val="24"/>
        </w:rPr>
        <w:t>4</w:t>
      </w:r>
      <w:r w:rsidR="00B86808" w:rsidRPr="00D47E99">
        <w:rPr>
          <w:rFonts w:ascii="Arial" w:eastAsia="Arial" w:hAnsi="Arial" w:cs="Arial"/>
          <w:b/>
          <w:sz w:val="24"/>
          <w:szCs w:val="24"/>
        </w:rPr>
        <w:t>2</w:t>
      </w:r>
      <w:r w:rsidR="0026234F" w:rsidRPr="00D47E99">
        <w:rPr>
          <w:rFonts w:ascii="Arial" w:eastAsia="Arial" w:hAnsi="Arial" w:cs="Arial"/>
          <w:b/>
          <w:sz w:val="24"/>
          <w:szCs w:val="24"/>
        </w:rPr>
        <w:t>,</w:t>
      </w:r>
      <w:r w:rsidR="00B86808" w:rsidRPr="00D47E99">
        <w:rPr>
          <w:rFonts w:ascii="Arial" w:eastAsia="Arial" w:hAnsi="Arial" w:cs="Arial"/>
          <w:b/>
          <w:sz w:val="24"/>
          <w:szCs w:val="24"/>
        </w:rPr>
        <w:t>785</w:t>
      </w:r>
      <w:r w:rsidR="0026234F" w:rsidRPr="00D47E99">
        <w:rPr>
          <w:rFonts w:ascii="Arial" w:eastAsia="Arial" w:hAnsi="Arial" w:cs="Arial"/>
          <w:b/>
          <w:sz w:val="24"/>
          <w:szCs w:val="24"/>
        </w:rPr>
        <w:t xml:space="preserve"> </w:t>
      </w:r>
      <w:r w:rsidR="00FD6C15" w:rsidRPr="00D47E99">
        <w:rPr>
          <w:rFonts w:ascii="Arial" w:eastAsia="Arial" w:hAnsi="Arial" w:cs="Arial"/>
          <w:b/>
          <w:sz w:val="24"/>
          <w:szCs w:val="24"/>
        </w:rPr>
        <w:t>co</w:t>
      </w:r>
      <w:r w:rsidRPr="00D47E99">
        <w:rPr>
          <w:rFonts w:ascii="Arial" w:eastAsia="Arial" w:hAnsi="Arial" w:cs="Arial"/>
          <w:b/>
          <w:sz w:val="24"/>
          <w:szCs w:val="24"/>
        </w:rPr>
        <w:t>nfirmed</w:t>
      </w:r>
      <w:r w:rsidR="00D16141" w:rsidRPr="00D47E99">
        <w:rPr>
          <w:rFonts w:ascii="Arial" w:eastAsia="Arial" w:hAnsi="Arial" w:cs="Arial"/>
          <w:b/>
          <w:sz w:val="24"/>
          <w:szCs w:val="24"/>
        </w:rPr>
        <w:t xml:space="preserve"> </w:t>
      </w:r>
      <w:r w:rsidRPr="00D47E99">
        <w:rPr>
          <w:rFonts w:ascii="Arial" w:eastAsia="Arial" w:hAnsi="Arial" w:cs="Arial"/>
          <w:b/>
          <w:sz w:val="24"/>
          <w:szCs w:val="24"/>
        </w:rPr>
        <w:t>cases</w:t>
      </w:r>
      <w:r w:rsidRPr="00D47E99">
        <w:rPr>
          <w:rFonts w:ascii="Arial" w:eastAsia="Arial" w:hAnsi="Arial" w:cs="Arial"/>
          <w:sz w:val="24"/>
          <w:szCs w:val="24"/>
        </w:rPr>
        <w:t>;</w:t>
      </w:r>
      <w:r w:rsidR="00D16141" w:rsidRPr="00D47E99">
        <w:rPr>
          <w:rFonts w:ascii="Arial" w:eastAsia="Arial" w:hAnsi="Arial" w:cs="Arial"/>
          <w:sz w:val="24"/>
          <w:szCs w:val="24"/>
        </w:rPr>
        <w:t xml:space="preserve"> </w:t>
      </w:r>
      <w:r w:rsidRPr="00D47E99">
        <w:rPr>
          <w:rFonts w:ascii="Arial" w:eastAsia="Arial" w:hAnsi="Arial" w:cs="Arial"/>
          <w:sz w:val="24"/>
          <w:szCs w:val="24"/>
        </w:rPr>
        <w:t>of</w:t>
      </w:r>
      <w:r w:rsidR="00D16141" w:rsidRPr="00D47E99">
        <w:rPr>
          <w:rFonts w:ascii="Arial" w:eastAsia="Arial" w:hAnsi="Arial" w:cs="Arial"/>
          <w:sz w:val="24"/>
          <w:szCs w:val="24"/>
        </w:rPr>
        <w:t xml:space="preserve"> </w:t>
      </w:r>
      <w:r w:rsidRPr="00D47E99">
        <w:rPr>
          <w:rFonts w:ascii="Arial" w:eastAsia="Arial" w:hAnsi="Arial" w:cs="Arial"/>
          <w:sz w:val="24"/>
          <w:szCs w:val="24"/>
        </w:rPr>
        <w:t>which,</w:t>
      </w:r>
      <w:r w:rsidR="00D16141" w:rsidRPr="00D47E99">
        <w:rPr>
          <w:rFonts w:ascii="Arial" w:eastAsia="Arial" w:hAnsi="Arial" w:cs="Arial"/>
          <w:sz w:val="24"/>
          <w:szCs w:val="24"/>
        </w:rPr>
        <w:t xml:space="preserve"> </w:t>
      </w:r>
      <w:r w:rsidR="0026234F" w:rsidRPr="00D47E99">
        <w:rPr>
          <w:rFonts w:ascii="Arial" w:eastAsia="Arial" w:hAnsi="Arial" w:cs="Arial"/>
          <w:b/>
          <w:sz w:val="24"/>
          <w:szCs w:val="24"/>
        </w:rPr>
        <w:t>2</w:t>
      </w:r>
      <w:r w:rsidR="004D1F90" w:rsidRPr="00D47E99">
        <w:rPr>
          <w:rFonts w:ascii="Arial" w:eastAsia="Arial" w:hAnsi="Arial" w:cs="Arial"/>
          <w:b/>
          <w:sz w:val="24"/>
          <w:szCs w:val="24"/>
        </w:rPr>
        <w:t>5</w:t>
      </w:r>
      <w:r w:rsidR="0026234F" w:rsidRPr="00D47E99">
        <w:rPr>
          <w:rFonts w:ascii="Arial" w:eastAsia="Arial" w:hAnsi="Arial" w:cs="Arial"/>
          <w:b/>
          <w:sz w:val="24"/>
          <w:szCs w:val="24"/>
        </w:rPr>
        <w:t>,</w:t>
      </w:r>
      <w:r w:rsidR="00B86808" w:rsidRPr="00D47E99">
        <w:rPr>
          <w:rFonts w:ascii="Arial" w:eastAsia="Arial" w:hAnsi="Arial" w:cs="Arial"/>
          <w:b/>
          <w:sz w:val="24"/>
          <w:szCs w:val="24"/>
        </w:rPr>
        <w:t>32</w:t>
      </w:r>
      <w:r w:rsidR="00F813F9" w:rsidRPr="00D47E99">
        <w:rPr>
          <w:rFonts w:ascii="Arial" w:eastAsia="Arial" w:hAnsi="Arial" w:cs="Arial"/>
          <w:b/>
          <w:sz w:val="24"/>
          <w:szCs w:val="24"/>
        </w:rPr>
        <w:t>5</w:t>
      </w:r>
      <w:r w:rsidR="00D16141" w:rsidRPr="00D47E99">
        <w:rPr>
          <w:rFonts w:ascii="Arial" w:eastAsia="Arial" w:hAnsi="Arial" w:cs="Arial"/>
          <w:b/>
          <w:sz w:val="24"/>
          <w:szCs w:val="24"/>
        </w:rPr>
        <w:t xml:space="preserve"> </w:t>
      </w:r>
      <w:r w:rsidRPr="00D47E99">
        <w:rPr>
          <w:rFonts w:ascii="Arial" w:eastAsia="Arial" w:hAnsi="Arial" w:cs="Arial"/>
          <w:sz w:val="24"/>
          <w:szCs w:val="24"/>
        </w:rPr>
        <w:t>are</w:t>
      </w:r>
      <w:r w:rsidR="00D16141" w:rsidRPr="00D47E99">
        <w:rPr>
          <w:rFonts w:ascii="Arial" w:eastAsia="Arial" w:hAnsi="Arial" w:cs="Arial"/>
          <w:sz w:val="24"/>
          <w:szCs w:val="24"/>
        </w:rPr>
        <w:t xml:space="preserve"> </w:t>
      </w:r>
      <w:r w:rsidRPr="00D47E99">
        <w:rPr>
          <w:rFonts w:ascii="Arial" w:eastAsia="Arial" w:hAnsi="Arial" w:cs="Arial"/>
          <w:b/>
          <w:sz w:val="24"/>
          <w:szCs w:val="24"/>
        </w:rPr>
        <w:t>active</w:t>
      </w:r>
      <w:r w:rsidRPr="00D47E99">
        <w:rPr>
          <w:rFonts w:ascii="Arial" w:eastAsia="Arial" w:hAnsi="Arial" w:cs="Arial"/>
          <w:sz w:val="24"/>
          <w:szCs w:val="24"/>
        </w:rPr>
        <w:t>,</w:t>
      </w:r>
      <w:r w:rsidR="00D16141" w:rsidRPr="00D47E99">
        <w:rPr>
          <w:rFonts w:ascii="Arial" w:eastAsia="Arial" w:hAnsi="Arial" w:cs="Arial"/>
          <w:sz w:val="24"/>
          <w:szCs w:val="24"/>
        </w:rPr>
        <w:t xml:space="preserve"> </w:t>
      </w:r>
      <w:r w:rsidR="0026234F" w:rsidRPr="00D47E99">
        <w:rPr>
          <w:rFonts w:ascii="Arial" w:eastAsia="Arial" w:hAnsi="Arial" w:cs="Arial"/>
          <w:b/>
          <w:sz w:val="24"/>
          <w:szCs w:val="24"/>
        </w:rPr>
        <w:t>408,</w:t>
      </w:r>
      <w:r w:rsidR="00F813F9" w:rsidRPr="00D47E99">
        <w:rPr>
          <w:rFonts w:ascii="Arial" w:eastAsia="Arial" w:hAnsi="Arial" w:cs="Arial"/>
          <w:b/>
          <w:sz w:val="24"/>
          <w:szCs w:val="24"/>
        </w:rPr>
        <w:t>7</w:t>
      </w:r>
      <w:r w:rsidR="00B86808" w:rsidRPr="00D47E99">
        <w:rPr>
          <w:rFonts w:ascii="Arial" w:eastAsia="Arial" w:hAnsi="Arial" w:cs="Arial"/>
          <w:b/>
          <w:sz w:val="24"/>
          <w:szCs w:val="24"/>
        </w:rPr>
        <w:t>90</w:t>
      </w:r>
      <w:r w:rsidR="00D73E80" w:rsidRPr="00D47E99">
        <w:rPr>
          <w:rFonts w:ascii="Arial" w:eastAsia="Arial" w:hAnsi="Arial" w:cs="Arial"/>
          <w:b/>
          <w:sz w:val="24"/>
          <w:szCs w:val="24"/>
        </w:rPr>
        <w:t xml:space="preserve"> </w:t>
      </w:r>
      <w:r w:rsidRPr="00D47E99">
        <w:rPr>
          <w:rFonts w:ascii="Arial" w:eastAsia="Arial" w:hAnsi="Arial" w:cs="Arial"/>
          <w:sz w:val="24"/>
          <w:szCs w:val="24"/>
        </w:rPr>
        <w:t>have</w:t>
      </w:r>
      <w:r w:rsidR="00D16141" w:rsidRPr="00D47E99">
        <w:rPr>
          <w:rFonts w:ascii="Arial" w:eastAsia="Arial" w:hAnsi="Arial" w:cs="Arial"/>
          <w:sz w:val="24"/>
          <w:szCs w:val="24"/>
        </w:rPr>
        <w:t xml:space="preserve"> </w:t>
      </w:r>
      <w:r w:rsidRPr="00D47E99">
        <w:rPr>
          <w:rFonts w:ascii="Arial" w:eastAsia="Arial" w:hAnsi="Arial" w:cs="Arial"/>
          <w:b/>
          <w:sz w:val="24"/>
          <w:szCs w:val="24"/>
        </w:rPr>
        <w:t>recovered</w:t>
      </w:r>
      <w:r w:rsidR="00D16141" w:rsidRPr="00D47E99">
        <w:rPr>
          <w:rFonts w:ascii="Arial" w:eastAsia="Arial" w:hAnsi="Arial" w:cs="Arial"/>
          <w:sz w:val="24"/>
          <w:szCs w:val="24"/>
        </w:rPr>
        <w:t xml:space="preserve"> </w:t>
      </w:r>
      <w:r w:rsidRPr="00D47E99">
        <w:rPr>
          <w:rFonts w:ascii="Arial" w:eastAsia="Arial" w:hAnsi="Arial" w:cs="Arial"/>
          <w:sz w:val="24"/>
          <w:szCs w:val="24"/>
        </w:rPr>
        <w:t>and</w:t>
      </w:r>
      <w:r w:rsidR="00D16141" w:rsidRPr="00D47E99">
        <w:rPr>
          <w:rFonts w:ascii="Arial" w:eastAsia="Arial" w:hAnsi="Arial" w:cs="Arial"/>
          <w:sz w:val="24"/>
          <w:szCs w:val="24"/>
        </w:rPr>
        <w:t xml:space="preserve"> </w:t>
      </w:r>
      <w:r w:rsidR="00D72724" w:rsidRPr="00D47E99">
        <w:rPr>
          <w:rFonts w:ascii="Arial" w:eastAsia="Arial" w:hAnsi="Arial" w:cs="Arial"/>
          <w:b/>
          <w:sz w:val="24"/>
          <w:szCs w:val="24"/>
        </w:rPr>
        <w:t>8,</w:t>
      </w:r>
      <w:r w:rsidR="00B86808" w:rsidRPr="00D47E99">
        <w:rPr>
          <w:rFonts w:ascii="Arial" w:eastAsia="Arial" w:hAnsi="Arial" w:cs="Arial"/>
          <w:b/>
          <w:sz w:val="24"/>
          <w:szCs w:val="24"/>
        </w:rPr>
        <w:t>670</w:t>
      </w:r>
      <w:r w:rsidR="00D044DF" w:rsidRPr="00D47E99">
        <w:rPr>
          <w:rFonts w:ascii="Arial" w:eastAsia="Arial" w:hAnsi="Arial" w:cs="Arial"/>
          <w:b/>
          <w:sz w:val="24"/>
          <w:szCs w:val="24"/>
        </w:rPr>
        <w:t xml:space="preserve"> </w:t>
      </w:r>
      <w:r w:rsidR="00D74F68" w:rsidRPr="00D47E99">
        <w:rPr>
          <w:rFonts w:ascii="Arial" w:eastAsia="Arial" w:hAnsi="Arial" w:cs="Arial"/>
          <w:b/>
          <w:sz w:val="24"/>
          <w:szCs w:val="24"/>
        </w:rPr>
        <w:t>death</w:t>
      </w:r>
      <w:r w:rsidR="0057779B" w:rsidRPr="00D47E99">
        <w:rPr>
          <w:rFonts w:ascii="Arial" w:eastAsia="Arial" w:hAnsi="Arial" w:cs="Arial"/>
          <w:b/>
          <w:sz w:val="24"/>
          <w:szCs w:val="24"/>
        </w:rPr>
        <w:t>s</w:t>
      </w:r>
      <w:r w:rsidR="0057779B" w:rsidRPr="00D47E99">
        <w:rPr>
          <w:rFonts w:ascii="Arial" w:eastAsia="Arial" w:hAnsi="Arial" w:cs="Arial"/>
          <w:sz w:val="24"/>
          <w:szCs w:val="24"/>
        </w:rPr>
        <w:t>.</w:t>
      </w:r>
    </w:p>
    <w:p w14:paraId="22E235F4" w14:textId="4578767C" w:rsidR="00D36D13" w:rsidRDefault="003E4C18" w:rsidP="00260EDA">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D16141">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020077">
        <w:rPr>
          <w:rFonts w:ascii="Arial" w:eastAsia="Arial" w:hAnsi="Arial" w:cs="Arial"/>
          <w:i/>
          <w:color w:val="0070C0"/>
          <w:sz w:val="16"/>
          <w:szCs w:val="16"/>
        </w:rPr>
        <w:t>6</w:t>
      </w:r>
      <w:r w:rsidR="00B86808">
        <w:rPr>
          <w:rFonts w:ascii="Arial" w:eastAsia="Arial" w:hAnsi="Arial" w:cs="Arial"/>
          <w:i/>
          <w:color w:val="0070C0"/>
          <w:sz w:val="16"/>
          <w:szCs w:val="16"/>
        </w:rPr>
        <w:t>9</w:t>
      </w:r>
    </w:p>
    <w:p w14:paraId="4C852D7D" w14:textId="77777777" w:rsidR="00260EDA" w:rsidRPr="00260EDA" w:rsidRDefault="00260EDA" w:rsidP="00260EDA">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4E96E90C" w:rsidR="009702AE" w:rsidRPr="00860198"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860198">
        <w:rPr>
          <w:rFonts w:ascii="Arial" w:eastAsia="Arial" w:hAnsi="Arial" w:cs="Arial"/>
          <w:sz w:val="24"/>
          <w:szCs w:val="24"/>
        </w:rPr>
        <w:t>A</w:t>
      </w:r>
      <w:r w:rsidR="00D16141" w:rsidRPr="00860198">
        <w:rPr>
          <w:rFonts w:ascii="Arial" w:eastAsia="Arial" w:hAnsi="Arial" w:cs="Arial"/>
          <w:sz w:val="24"/>
          <w:szCs w:val="24"/>
        </w:rPr>
        <w:t xml:space="preserve"> </w:t>
      </w:r>
      <w:r w:rsidRPr="00860198">
        <w:rPr>
          <w:rFonts w:ascii="Arial" w:eastAsia="Arial" w:hAnsi="Arial" w:cs="Arial"/>
          <w:sz w:val="24"/>
          <w:szCs w:val="24"/>
        </w:rPr>
        <w:t>total</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b/>
          <w:bCs/>
          <w:sz w:val="24"/>
          <w:szCs w:val="24"/>
        </w:rPr>
        <w:t xml:space="preserve"> </w:t>
      </w:r>
      <w:r w:rsidR="004652C8" w:rsidRPr="007C6818">
        <w:rPr>
          <w:rFonts w:ascii="Arial" w:eastAsia="Arial" w:hAnsi="Arial" w:cs="Arial"/>
          <w:b/>
          <w:color w:val="0070C0"/>
          <w:sz w:val="24"/>
          <w:szCs w:val="24"/>
        </w:rPr>
        <w:t>₱</w:t>
      </w:r>
      <w:r w:rsidR="00687357" w:rsidRPr="00687357">
        <w:rPr>
          <w:rFonts w:ascii="Arial" w:eastAsia="Arial" w:hAnsi="Arial" w:cs="Arial"/>
          <w:b/>
          <w:bCs/>
          <w:color w:val="0070C0"/>
          <w:sz w:val="24"/>
          <w:szCs w:val="24"/>
        </w:rPr>
        <w:t>1,825,939,501.67</w:t>
      </w:r>
      <w:r w:rsidR="00687357">
        <w:rPr>
          <w:rFonts w:ascii="Arial" w:eastAsia="Arial" w:hAnsi="Arial" w:cs="Arial"/>
          <w:b/>
          <w:bCs/>
          <w:color w:val="0070C0"/>
          <w:sz w:val="24"/>
          <w:szCs w:val="24"/>
        </w:rPr>
        <w:t xml:space="preserve"> </w:t>
      </w:r>
      <w:r w:rsidRPr="00860198">
        <w:rPr>
          <w:rFonts w:ascii="Arial" w:eastAsia="Arial" w:hAnsi="Arial" w:cs="Arial"/>
          <w:sz w:val="24"/>
          <w:szCs w:val="24"/>
        </w:rPr>
        <w:t>worth</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assistance</w:t>
      </w:r>
      <w:r w:rsidR="00D16141" w:rsidRPr="00860198">
        <w:rPr>
          <w:rFonts w:ascii="Arial" w:eastAsia="Arial" w:hAnsi="Arial" w:cs="Arial"/>
          <w:sz w:val="24"/>
          <w:szCs w:val="24"/>
        </w:rPr>
        <w:t xml:space="preserve"> </w:t>
      </w:r>
      <w:r w:rsidRPr="00860198">
        <w:rPr>
          <w:rFonts w:ascii="Arial" w:eastAsia="Arial" w:hAnsi="Arial" w:cs="Arial"/>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the</w:t>
      </w:r>
      <w:r w:rsidR="00D16141" w:rsidRPr="00860198">
        <w:rPr>
          <w:rFonts w:ascii="Arial" w:eastAsia="Arial" w:hAnsi="Arial" w:cs="Arial"/>
          <w:sz w:val="24"/>
          <w:szCs w:val="24"/>
        </w:rPr>
        <w:t xml:space="preserve"> </w:t>
      </w:r>
      <w:r w:rsidRPr="00860198">
        <w:rPr>
          <w:rFonts w:ascii="Arial" w:eastAsia="Arial" w:hAnsi="Arial" w:cs="Arial"/>
          <w:sz w:val="24"/>
          <w:szCs w:val="24"/>
        </w:rPr>
        <w:t>families</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sz w:val="24"/>
          <w:szCs w:val="24"/>
        </w:rPr>
        <w:t>individuals</w:t>
      </w:r>
      <w:r w:rsidR="00D16141" w:rsidRPr="00860198">
        <w:rPr>
          <w:rFonts w:ascii="Arial" w:eastAsia="Arial" w:hAnsi="Arial" w:cs="Arial"/>
          <w:sz w:val="24"/>
          <w:szCs w:val="24"/>
        </w:rPr>
        <w:t xml:space="preserve"> </w:t>
      </w:r>
      <w:r w:rsidRPr="00860198">
        <w:rPr>
          <w:rFonts w:ascii="Arial" w:eastAsia="Arial" w:hAnsi="Arial" w:cs="Arial"/>
          <w:sz w:val="24"/>
          <w:szCs w:val="24"/>
        </w:rPr>
        <w:t>including</w:t>
      </w:r>
      <w:r w:rsidR="00D16141" w:rsidRPr="00860198">
        <w:rPr>
          <w:rFonts w:ascii="Arial" w:eastAsia="Arial" w:hAnsi="Arial" w:cs="Arial"/>
          <w:sz w:val="24"/>
          <w:szCs w:val="24"/>
        </w:rPr>
        <w:t xml:space="preserve"> </w:t>
      </w:r>
      <w:r w:rsidRPr="00860198">
        <w:rPr>
          <w:rFonts w:ascii="Arial" w:eastAsia="Arial" w:hAnsi="Arial" w:cs="Arial"/>
          <w:sz w:val="24"/>
          <w:szCs w:val="24"/>
        </w:rPr>
        <w:t>strandees</w:t>
      </w:r>
      <w:r w:rsidR="00D16141" w:rsidRPr="00860198">
        <w:rPr>
          <w:rFonts w:ascii="Arial" w:eastAsia="Arial" w:hAnsi="Arial" w:cs="Arial"/>
          <w:sz w:val="24"/>
          <w:szCs w:val="24"/>
        </w:rPr>
        <w:t xml:space="preserve"> </w:t>
      </w:r>
      <w:r w:rsidRPr="00860198">
        <w:rPr>
          <w:rFonts w:ascii="Arial" w:eastAsia="Arial" w:hAnsi="Arial" w:cs="Arial"/>
          <w:sz w:val="24"/>
          <w:szCs w:val="24"/>
        </w:rPr>
        <w:t>affect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860198">
        <w:rPr>
          <w:rFonts w:ascii="Arial" w:eastAsia="Arial" w:hAnsi="Arial" w:cs="Arial"/>
          <w:sz w:val="24"/>
          <w:szCs w:val="24"/>
        </w:rPr>
        <w:t>community</w:t>
      </w:r>
      <w:r w:rsidR="00D16141" w:rsidRPr="00860198">
        <w:rPr>
          <w:rFonts w:ascii="Arial" w:eastAsia="Arial" w:hAnsi="Arial" w:cs="Arial"/>
          <w:sz w:val="24"/>
          <w:szCs w:val="24"/>
        </w:rPr>
        <w:t xml:space="preserve"> </w:t>
      </w:r>
      <w:r w:rsidRPr="00860198">
        <w:rPr>
          <w:rFonts w:ascii="Arial" w:eastAsia="Arial" w:hAnsi="Arial" w:cs="Arial"/>
          <w:sz w:val="24"/>
          <w:szCs w:val="24"/>
        </w:rPr>
        <w:t>quarantine</w:t>
      </w:r>
      <w:r w:rsidR="00D16141" w:rsidRPr="00860198">
        <w:rPr>
          <w:rFonts w:ascii="Arial" w:eastAsia="Arial" w:hAnsi="Arial" w:cs="Arial"/>
          <w:sz w:val="24"/>
          <w:szCs w:val="24"/>
        </w:rPr>
        <w:t xml:space="preserve"> </w:t>
      </w:r>
      <w:r w:rsidRPr="00860198">
        <w:rPr>
          <w:rFonts w:ascii="Arial" w:eastAsia="Arial" w:hAnsi="Arial" w:cs="Arial"/>
          <w:sz w:val="24"/>
          <w:szCs w:val="24"/>
        </w:rPr>
        <w:t>being</w:t>
      </w:r>
      <w:r w:rsidR="00D16141" w:rsidRPr="00860198">
        <w:rPr>
          <w:rFonts w:ascii="Arial" w:eastAsia="Arial" w:hAnsi="Arial" w:cs="Arial"/>
          <w:sz w:val="24"/>
          <w:szCs w:val="24"/>
        </w:rPr>
        <w:t xml:space="preserve"> </w:t>
      </w:r>
      <w:r w:rsidRPr="00860198">
        <w:rPr>
          <w:rFonts w:ascii="Arial" w:eastAsia="Arial" w:hAnsi="Arial" w:cs="Arial"/>
          <w:sz w:val="24"/>
          <w:szCs w:val="24"/>
        </w:rPr>
        <w:t>implemented</w:t>
      </w:r>
      <w:r w:rsidR="00D16141" w:rsidRPr="00860198">
        <w:rPr>
          <w:rFonts w:ascii="Arial" w:eastAsia="Arial" w:hAnsi="Arial" w:cs="Arial"/>
          <w:sz w:val="24"/>
          <w:szCs w:val="24"/>
        </w:rPr>
        <w:t xml:space="preserve"> </w:t>
      </w:r>
      <w:r w:rsidRPr="00860198">
        <w:rPr>
          <w:rFonts w:ascii="Arial" w:eastAsia="Arial" w:hAnsi="Arial" w:cs="Arial"/>
          <w:sz w:val="24"/>
          <w:szCs w:val="24"/>
        </w:rPr>
        <w:t>due</w:t>
      </w:r>
      <w:r w:rsidR="00D16141" w:rsidRPr="00860198">
        <w:rPr>
          <w:rFonts w:ascii="Arial" w:eastAsia="Arial" w:hAnsi="Arial" w:cs="Arial"/>
          <w:sz w:val="24"/>
          <w:szCs w:val="24"/>
        </w:rPr>
        <w:t xml:space="preserve"> </w:t>
      </w:r>
      <w:r w:rsidRPr="00860198">
        <w:rPr>
          <w:rFonts w:ascii="Arial" w:eastAsia="Arial" w:hAnsi="Arial" w:cs="Arial"/>
          <w:sz w:val="24"/>
          <w:szCs w:val="24"/>
        </w:rPr>
        <w:t>to</w:t>
      </w:r>
      <w:r w:rsidR="00D16141" w:rsidRPr="00860198">
        <w:rPr>
          <w:rFonts w:ascii="Arial" w:eastAsia="Arial" w:hAnsi="Arial" w:cs="Arial"/>
          <w:sz w:val="24"/>
          <w:szCs w:val="24"/>
        </w:rPr>
        <w:t xml:space="preserve"> </w:t>
      </w:r>
      <w:r w:rsidRPr="00860198">
        <w:rPr>
          <w:rFonts w:ascii="Arial" w:eastAsia="Arial" w:hAnsi="Arial" w:cs="Arial"/>
          <w:sz w:val="24"/>
          <w:szCs w:val="24"/>
        </w:rPr>
        <w:t>COVID-19</w:t>
      </w:r>
      <w:r w:rsidR="00D16141" w:rsidRPr="00860198">
        <w:rPr>
          <w:rFonts w:ascii="Arial" w:eastAsia="Arial" w:hAnsi="Arial" w:cs="Arial"/>
          <w:sz w:val="24"/>
          <w:szCs w:val="24"/>
        </w:rPr>
        <w:t xml:space="preserve"> </w:t>
      </w:r>
      <w:r w:rsidRPr="00860198">
        <w:rPr>
          <w:rFonts w:ascii="Arial" w:eastAsia="Arial" w:hAnsi="Arial" w:cs="Arial"/>
          <w:sz w:val="24"/>
          <w:szCs w:val="24"/>
        </w:rPr>
        <w:t>pandemic;</w:t>
      </w:r>
      <w:r w:rsidR="00D16141" w:rsidRPr="00860198">
        <w:rPr>
          <w:rFonts w:ascii="Arial" w:eastAsia="Arial" w:hAnsi="Arial" w:cs="Arial"/>
          <w:sz w:val="24"/>
          <w:szCs w:val="24"/>
        </w:rPr>
        <w:t xml:space="preserve"> </w:t>
      </w:r>
      <w:r w:rsidRPr="00860198">
        <w:rPr>
          <w:rFonts w:ascii="Arial" w:eastAsia="Arial" w:hAnsi="Arial" w:cs="Arial"/>
          <w:sz w:val="24"/>
          <w:szCs w:val="24"/>
        </w:rPr>
        <w:t>of</w:t>
      </w:r>
      <w:r w:rsidR="00D16141" w:rsidRPr="00860198">
        <w:rPr>
          <w:rFonts w:ascii="Arial" w:eastAsia="Arial" w:hAnsi="Arial" w:cs="Arial"/>
          <w:sz w:val="24"/>
          <w:szCs w:val="24"/>
        </w:rPr>
        <w:t xml:space="preserve"> </w:t>
      </w:r>
      <w:r w:rsidRPr="00860198">
        <w:rPr>
          <w:rFonts w:ascii="Arial" w:eastAsia="Arial" w:hAnsi="Arial" w:cs="Arial"/>
          <w:sz w:val="24"/>
          <w:szCs w:val="24"/>
        </w:rPr>
        <w:t>which,</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w:t>
      </w:r>
      <w:r w:rsidR="00687357" w:rsidRPr="00687357">
        <w:rPr>
          <w:rFonts w:ascii="Arial" w:eastAsia="Arial" w:hAnsi="Arial" w:cs="Arial"/>
          <w:b/>
          <w:bCs/>
          <w:color w:val="0070C0"/>
          <w:sz w:val="24"/>
          <w:szCs w:val="24"/>
        </w:rPr>
        <w:t>1,313,961,133.58</w:t>
      </w:r>
      <w:r w:rsidR="00687357">
        <w:rPr>
          <w:rFonts w:ascii="Arial" w:eastAsia="Arial" w:hAnsi="Arial" w:cs="Arial"/>
          <w:b/>
          <w:bCs/>
          <w:color w:val="0070C0"/>
          <w:sz w:val="24"/>
          <w:szCs w:val="24"/>
        </w:rPr>
        <w:t xml:space="preserve"> </w:t>
      </w:r>
      <w:r w:rsidRPr="00860198">
        <w:rPr>
          <w:rFonts w:ascii="Arial" w:eastAsia="Arial" w:hAnsi="Arial" w:cs="Arial"/>
          <w:bCs/>
          <w:sz w:val="24"/>
          <w:szCs w:val="24"/>
        </w:rPr>
        <w:t>was</w:t>
      </w:r>
      <w:r w:rsidR="00D16141" w:rsidRPr="00860198">
        <w:rPr>
          <w:rFonts w:ascii="Arial" w:eastAsia="Arial" w:hAnsi="Arial" w:cs="Arial"/>
          <w:sz w:val="24"/>
          <w:szCs w:val="24"/>
        </w:rPr>
        <w:t xml:space="preserve"> </w:t>
      </w:r>
      <w:r w:rsidRPr="00860198">
        <w:rPr>
          <w:rFonts w:ascii="Arial" w:eastAsia="Arial" w:hAnsi="Arial" w:cs="Arial"/>
          <w:sz w:val="24"/>
          <w:szCs w:val="24"/>
        </w:rPr>
        <w:t>provided</w:t>
      </w:r>
      <w:r w:rsidR="00D16141" w:rsidRPr="00860198">
        <w:rPr>
          <w:rFonts w:ascii="Arial" w:eastAsia="Arial" w:hAnsi="Arial" w:cs="Arial"/>
          <w:sz w:val="24"/>
          <w:szCs w:val="24"/>
        </w:rPr>
        <w:t xml:space="preserve"> </w:t>
      </w:r>
      <w:r w:rsidRPr="00860198">
        <w:rPr>
          <w:rFonts w:ascii="Arial" w:eastAsia="Arial" w:hAnsi="Arial" w:cs="Arial"/>
          <w:sz w:val="24"/>
          <w:szCs w:val="24"/>
        </w:rPr>
        <w:t>by</w:t>
      </w:r>
      <w:r w:rsidR="00D16141" w:rsidRPr="00860198">
        <w:rPr>
          <w:rFonts w:ascii="Arial" w:eastAsia="Arial" w:hAnsi="Arial" w:cs="Arial"/>
          <w:sz w:val="24"/>
          <w:szCs w:val="24"/>
        </w:rPr>
        <w:t xml:space="preserve"> </w:t>
      </w:r>
      <w:r w:rsidRPr="007C6818">
        <w:rPr>
          <w:rFonts w:ascii="Arial" w:eastAsia="Arial" w:hAnsi="Arial" w:cs="Arial"/>
          <w:b/>
          <w:color w:val="0070C0"/>
          <w:sz w:val="24"/>
          <w:szCs w:val="24"/>
        </w:rPr>
        <w:t>DSWD</w:t>
      </w:r>
      <w:r w:rsidRPr="00860198">
        <w:rPr>
          <w:rFonts w:ascii="Arial" w:eastAsia="Arial" w:hAnsi="Arial" w:cs="Arial"/>
          <w:sz w:val="24"/>
          <w:szCs w:val="24"/>
        </w:rPr>
        <w:t>,</w:t>
      </w:r>
      <w:r w:rsidR="00D16141" w:rsidRPr="00860198">
        <w:rPr>
          <w:rFonts w:ascii="Arial" w:eastAsia="Arial" w:hAnsi="Arial" w:cs="Arial"/>
          <w:b/>
          <w:sz w:val="24"/>
          <w:szCs w:val="24"/>
        </w:rPr>
        <w:t xml:space="preserve"> </w:t>
      </w:r>
      <w:r w:rsidRPr="00860198">
        <w:rPr>
          <w:rFonts w:ascii="Arial" w:eastAsia="Arial" w:hAnsi="Arial" w:cs="Arial"/>
          <w:b/>
          <w:sz w:val="24"/>
          <w:szCs w:val="24"/>
        </w:rPr>
        <w:t>₱</w:t>
      </w:r>
      <w:r w:rsidR="00A82D9C" w:rsidRPr="00860198">
        <w:rPr>
          <w:rFonts w:ascii="Arial" w:eastAsia="Arial" w:hAnsi="Arial" w:cs="Arial"/>
          <w:b/>
          <w:bCs/>
          <w:sz w:val="24"/>
          <w:szCs w:val="24"/>
        </w:rPr>
        <w:t xml:space="preserve">480,134,958.53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NGOs</w:t>
      </w:r>
      <w:r w:rsidRPr="00860198">
        <w:rPr>
          <w:rFonts w:ascii="Arial" w:eastAsia="Arial" w:hAnsi="Arial" w:cs="Arial"/>
          <w:sz w:val="24"/>
          <w:szCs w:val="24"/>
        </w:rPr>
        <w:t>,</w:t>
      </w:r>
      <w:r w:rsidR="00D16141" w:rsidRPr="00860198">
        <w:rPr>
          <w:rFonts w:ascii="Arial" w:eastAsia="Arial" w:hAnsi="Arial" w:cs="Arial"/>
          <w:sz w:val="24"/>
          <w:szCs w:val="24"/>
        </w:rPr>
        <w:t xml:space="preserve"> </w:t>
      </w:r>
      <w:r w:rsidRPr="00860198">
        <w:rPr>
          <w:rFonts w:ascii="Arial" w:eastAsia="Arial" w:hAnsi="Arial" w:cs="Arial"/>
          <w:sz w:val="24"/>
          <w:szCs w:val="24"/>
        </w:rPr>
        <w:t>and</w:t>
      </w:r>
      <w:r w:rsidR="00D16141" w:rsidRPr="00860198">
        <w:rPr>
          <w:rFonts w:ascii="Arial" w:eastAsia="Arial" w:hAnsi="Arial" w:cs="Arial"/>
          <w:sz w:val="24"/>
          <w:szCs w:val="24"/>
        </w:rPr>
        <w:t xml:space="preserve"> </w:t>
      </w:r>
      <w:r w:rsidRPr="00860198">
        <w:rPr>
          <w:rFonts w:ascii="Arial" w:eastAsia="Arial" w:hAnsi="Arial" w:cs="Arial"/>
          <w:b/>
          <w:sz w:val="24"/>
          <w:szCs w:val="24"/>
        </w:rPr>
        <w:t>₱</w:t>
      </w:r>
      <w:r w:rsidRPr="00860198">
        <w:rPr>
          <w:rFonts w:ascii="Arial" w:eastAsia="Arial" w:hAnsi="Arial" w:cs="Arial"/>
          <w:b/>
          <w:bCs/>
          <w:sz w:val="24"/>
          <w:szCs w:val="24"/>
        </w:rPr>
        <w:t>31,843,409.56</w:t>
      </w:r>
      <w:r w:rsidR="00D16141" w:rsidRPr="00860198">
        <w:rPr>
          <w:rFonts w:ascii="Arial" w:eastAsia="Arial" w:hAnsi="Arial" w:cs="Arial"/>
          <w:b/>
          <w:bCs/>
          <w:sz w:val="24"/>
          <w:szCs w:val="24"/>
        </w:rPr>
        <w:t xml:space="preserve"> </w:t>
      </w:r>
      <w:r w:rsidRPr="00860198">
        <w:rPr>
          <w:rFonts w:ascii="Arial" w:eastAsia="Arial" w:hAnsi="Arial" w:cs="Arial"/>
          <w:sz w:val="24"/>
          <w:szCs w:val="24"/>
        </w:rPr>
        <w:t>from</w:t>
      </w:r>
      <w:r w:rsidR="00D16141" w:rsidRPr="00860198">
        <w:rPr>
          <w:rFonts w:ascii="Arial" w:eastAsia="Arial" w:hAnsi="Arial" w:cs="Arial"/>
          <w:sz w:val="24"/>
          <w:szCs w:val="24"/>
        </w:rPr>
        <w:t xml:space="preserve"> </w:t>
      </w:r>
      <w:r w:rsidRPr="00860198">
        <w:rPr>
          <w:rFonts w:ascii="Arial" w:eastAsia="Arial" w:hAnsi="Arial" w:cs="Arial"/>
          <w:b/>
          <w:sz w:val="24"/>
          <w:szCs w:val="24"/>
        </w:rPr>
        <w:t>Private</w:t>
      </w:r>
      <w:r w:rsidR="00D16141" w:rsidRPr="00860198">
        <w:rPr>
          <w:rFonts w:ascii="Arial" w:eastAsia="Arial" w:hAnsi="Arial" w:cs="Arial"/>
          <w:b/>
          <w:sz w:val="24"/>
          <w:szCs w:val="24"/>
        </w:rPr>
        <w:t xml:space="preserve"> </w:t>
      </w:r>
      <w:r w:rsidRPr="00860198">
        <w:rPr>
          <w:rFonts w:ascii="Arial" w:eastAsia="Arial" w:hAnsi="Arial" w:cs="Arial"/>
          <w:b/>
          <w:sz w:val="24"/>
          <w:szCs w:val="24"/>
        </w:rPr>
        <w:t>Partners</w:t>
      </w:r>
      <w:r w:rsidR="00D16141" w:rsidRPr="00860198">
        <w:rPr>
          <w:rFonts w:ascii="Arial" w:eastAsia="Arial" w:hAnsi="Arial" w:cs="Arial"/>
          <w:b/>
          <w:sz w:val="20"/>
          <w:szCs w:val="20"/>
        </w:rPr>
        <w:t xml:space="preserve"> </w:t>
      </w:r>
      <w:r w:rsidRPr="00860198">
        <w:rPr>
          <w:rFonts w:ascii="Arial" w:eastAsia="Arial" w:hAnsi="Arial" w:cs="Arial"/>
          <w:sz w:val="24"/>
          <w:szCs w:val="24"/>
        </w:rPr>
        <w:t>(see</w:t>
      </w:r>
      <w:r w:rsidR="00D16141" w:rsidRPr="00860198">
        <w:rPr>
          <w:rFonts w:ascii="Arial" w:eastAsia="Arial" w:hAnsi="Arial" w:cs="Arial"/>
          <w:sz w:val="24"/>
          <w:szCs w:val="24"/>
        </w:rPr>
        <w:t xml:space="preserve"> </w:t>
      </w:r>
      <w:r w:rsidRPr="00860198">
        <w:rPr>
          <w:rFonts w:ascii="Arial" w:eastAsia="Arial" w:hAnsi="Arial" w:cs="Arial"/>
          <w:sz w:val="24"/>
          <w:szCs w:val="24"/>
        </w:rPr>
        <w:t>Table</w:t>
      </w:r>
      <w:r w:rsidR="00D16141" w:rsidRPr="00860198">
        <w:rPr>
          <w:rFonts w:ascii="Arial" w:eastAsia="Arial" w:hAnsi="Arial" w:cs="Arial"/>
          <w:sz w:val="24"/>
          <w:szCs w:val="24"/>
        </w:rPr>
        <w:t xml:space="preserve"> </w:t>
      </w:r>
      <w:r w:rsidRPr="00860198">
        <w:rPr>
          <w:rFonts w:ascii="Arial" w:eastAsia="Arial" w:hAnsi="Arial" w:cs="Arial"/>
          <w:sz w:val="24"/>
          <w:szCs w:val="24"/>
        </w:rPr>
        <w:t>1).</w:t>
      </w:r>
    </w:p>
    <w:p w14:paraId="62EEBC0E" w14:textId="30722125" w:rsidR="009702AE" w:rsidRPr="00B0458F" w:rsidRDefault="005E36BD" w:rsidP="00394069">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04"/>
        <w:gridCol w:w="2592"/>
        <w:gridCol w:w="1763"/>
        <w:gridCol w:w="1762"/>
        <w:gridCol w:w="1762"/>
        <w:gridCol w:w="1760"/>
      </w:tblGrid>
      <w:tr w:rsidR="00725546" w:rsidRPr="005736BD" w14:paraId="6783F9DE" w14:textId="77777777" w:rsidTr="00687357">
        <w:trPr>
          <w:trHeight w:hRule="exact" w:val="227"/>
          <w:tblHeader/>
        </w:trPr>
        <w:tc>
          <w:tcPr>
            <w:tcW w:w="1384"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274C0605" w14:textId="3A570722" w:rsidR="00725546" w:rsidRPr="005736BD" w:rsidRDefault="00725546" w:rsidP="00687357">
            <w:pPr>
              <w:widowControl/>
              <w:spacing w:after="0" w:line="240" w:lineRule="auto"/>
              <w:ind w:right="57"/>
              <w:jc w:val="center"/>
              <w:rPr>
                <w:rFonts w:ascii="Arial Narrow" w:eastAsia="Times New Roman" w:hAnsi="Arial Narrow"/>
                <w:b/>
                <w:bCs/>
                <w:color w:val="000000"/>
                <w:sz w:val="18"/>
                <w:szCs w:val="20"/>
              </w:rPr>
            </w:pPr>
            <w:r w:rsidRPr="005736BD">
              <w:rPr>
                <w:rFonts w:ascii="Arial Narrow" w:hAnsi="Arial Narrow"/>
                <w:b/>
                <w:bCs/>
                <w:color w:val="000000"/>
                <w:sz w:val="18"/>
                <w:szCs w:val="20"/>
              </w:rPr>
              <w:t>REGION / PROVINCE / MUNICIPALITY</w:t>
            </w:r>
          </w:p>
        </w:tc>
        <w:tc>
          <w:tcPr>
            <w:tcW w:w="3616" w:type="pct"/>
            <w:gridSpan w:val="4"/>
            <w:tcBorders>
              <w:top w:val="single" w:sz="4" w:space="0" w:color="auto"/>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2A8FBE4B" w14:textId="623B3003" w:rsidR="00725546" w:rsidRPr="005736BD" w:rsidRDefault="00725546" w:rsidP="00687357">
            <w:pPr>
              <w:ind w:right="57"/>
              <w:jc w:val="center"/>
              <w:rPr>
                <w:rFonts w:ascii="Arial Narrow" w:hAnsi="Arial Narrow"/>
                <w:b/>
                <w:bCs/>
                <w:color w:val="000000"/>
                <w:sz w:val="18"/>
                <w:szCs w:val="20"/>
              </w:rPr>
            </w:pPr>
            <w:r w:rsidRPr="005736BD">
              <w:rPr>
                <w:rFonts w:ascii="Arial Narrow" w:hAnsi="Arial Narrow"/>
                <w:b/>
                <w:bCs/>
                <w:color w:val="000000"/>
                <w:sz w:val="18"/>
                <w:szCs w:val="20"/>
              </w:rPr>
              <w:t>COST OF ASSISTANCE</w:t>
            </w:r>
          </w:p>
        </w:tc>
      </w:tr>
      <w:tr w:rsidR="00725546" w:rsidRPr="005736BD" w14:paraId="4BB0F6CC" w14:textId="77777777" w:rsidTr="00687357">
        <w:trPr>
          <w:trHeight w:hRule="exact" w:val="227"/>
          <w:tblHeader/>
        </w:trPr>
        <w:tc>
          <w:tcPr>
            <w:tcW w:w="1384" w:type="pct"/>
            <w:gridSpan w:val="2"/>
            <w:vMerge/>
            <w:tcBorders>
              <w:top w:val="single" w:sz="4" w:space="0" w:color="000000"/>
              <w:left w:val="single" w:sz="4" w:space="0" w:color="000000"/>
              <w:bottom w:val="nil"/>
              <w:right w:val="single" w:sz="4" w:space="0" w:color="000000"/>
            </w:tcBorders>
            <w:vAlign w:val="center"/>
            <w:hideMark/>
          </w:tcPr>
          <w:p w14:paraId="4D15A372" w14:textId="77777777" w:rsidR="00725546" w:rsidRPr="005736BD" w:rsidRDefault="00725546" w:rsidP="00687357">
            <w:pPr>
              <w:ind w:right="57"/>
              <w:jc w:val="center"/>
              <w:rPr>
                <w:rFonts w:ascii="Arial Narrow" w:hAnsi="Arial Narrow"/>
                <w:b/>
                <w:bCs/>
                <w:color w:val="000000"/>
                <w:sz w:val="18"/>
                <w:szCs w:val="20"/>
              </w:rPr>
            </w:pPr>
          </w:p>
        </w:tc>
        <w:tc>
          <w:tcPr>
            <w:tcW w:w="905" w:type="pct"/>
            <w:tcBorders>
              <w:top w:val="nil"/>
              <w:left w:val="nil"/>
              <w:bottom w:val="nil"/>
              <w:right w:val="single" w:sz="4" w:space="0" w:color="000000"/>
            </w:tcBorders>
            <w:shd w:val="clear" w:color="808080" w:fill="808080"/>
            <w:tcMar>
              <w:top w:w="15" w:type="dxa"/>
              <w:left w:w="15" w:type="dxa"/>
              <w:bottom w:w="0" w:type="dxa"/>
              <w:right w:w="15" w:type="dxa"/>
            </w:tcMar>
            <w:vAlign w:val="center"/>
            <w:hideMark/>
          </w:tcPr>
          <w:p w14:paraId="522C3889" w14:textId="10A7E96A" w:rsidR="00725546" w:rsidRPr="005736BD" w:rsidRDefault="00725546" w:rsidP="00687357">
            <w:pPr>
              <w:ind w:right="57"/>
              <w:jc w:val="center"/>
              <w:rPr>
                <w:rFonts w:ascii="Arial Narrow" w:hAnsi="Arial Narrow"/>
                <w:b/>
                <w:bCs/>
                <w:color w:val="000000"/>
                <w:sz w:val="18"/>
                <w:szCs w:val="20"/>
              </w:rPr>
            </w:pPr>
            <w:r w:rsidRPr="005736BD">
              <w:rPr>
                <w:rFonts w:ascii="Arial Narrow" w:hAnsi="Arial Narrow"/>
                <w:b/>
                <w:bCs/>
                <w:color w:val="000000"/>
                <w:sz w:val="18"/>
                <w:szCs w:val="20"/>
              </w:rPr>
              <w:t>DSWD</w:t>
            </w:r>
          </w:p>
        </w:tc>
        <w:tc>
          <w:tcPr>
            <w:tcW w:w="904"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581BDBC" w14:textId="13E9CE98" w:rsidR="00725546" w:rsidRPr="005736BD" w:rsidRDefault="00725546" w:rsidP="00687357">
            <w:pPr>
              <w:ind w:right="57"/>
              <w:jc w:val="center"/>
              <w:rPr>
                <w:rFonts w:ascii="Arial Narrow" w:hAnsi="Arial Narrow"/>
                <w:b/>
                <w:bCs/>
                <w:color w:val="000000"/>
                <w:sz w:val="18"/>
                <w:szCs w:val="20"/>
              </w:rPr>
            </w:pPr>
            <w:r w:rsidRPr="005736BD">
              <w:rPr>
                <w:rFonts w:ascii="Arial Narrow" w:hAnsi="Arial Narrow"/>
                <w:b/>
                <w:bCs/>
                <w:color w:val="000000"/>
                <w:sz w:val="18"/>
                <w:szCs w:val="20"/>
              </w:rPr>
              <w:t>NGOs</w:t>
            </w:r>
          </w:p>
        </w:tc>
        <w:tc>
          <w:tcPr>
            <w:tcW w:w="904"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D58803B" w14:textId="2D7366F7" w:rsidR="00725546" w:rsidRPr="005736BD" w:rsidRDefault="00725546" w:rsidP="00687357">
            <w:pPr>
              <w:ind w:right="57"/>
              <w:jc w:val="center"/>
              <w:rPr>
                <w:rFonts w:ascii="Arial Narrow" w:hAnsi="Arial Narrow"/>
                <w:b/>
                <w:bCs/>
                <w:color w:val="000000"/>
                <w:sz w:val="18"/>
                <w:szCs w:val="20"/>
              </w:rPr>
            </w:pPr>
            <w:r w:rsidRPr="005736BD">
              <w:rPr>
                <w:rFonts w:ascii="Arial Narrow" w:hAnsi="Arial Narrow"/>
                <w:b/>
                <w:bCs/>
                <w:color w:val="000000"/>
                <w:sz w:val="18"/>
                <w:szCs w:val="20"/>
              </w:rPr>
              <w:t>OTHERS</w:t>
            </w:r>
          </w:p>
        </w:tc>
        <w:tc>
          <w:tcPr>
            <w:tcW w:w="903"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73C3459" w14:textId="5E30BAA2" w:rsidR="00725546" w:rsidRPr="005736BD" w:rsidRDefault="00725546" w:rsidP="00687357">
            <w:pPr>
              <w:ind w:right="57"/>
              <w:jc w:val="center"/>
              <w:rPr>
                <w:rFonts w:ascii="Arial Narrow" w:hAnsi="Arial Narrow"/>
                <w:b/>
                <w:bCs/>
                <w:color w:val="000000"/>
                <w:sz w:val="18"/>
                <w:szCs w:val="20"/>
              </w:rPr>
            </w:pPr>
            <w:r w:rsidRPr="005736BD">
              <w:rPr>
                <w:rFonts w:ascii="Arial Narrow" w:hAnsi="Arial Narrow"/>
                <w:b/>
                <w:bCs/>
                <w:color w:val="000000"/>
                <w:sz w:val="18"/>
                <w:szCs w:val="20"/>
              </w:rPr>
              <w:t>GRAND TOTAL</w:t>
            </w:r>
          </w:p>
        </w:tc>
      </w:tr>
      <w:tr w:rsidR="00725546" w:rsidRPr="005736BD" w14:paraId="03978400"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EF8E05A"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GRAND TOTAL</w:t>
            </w:r>
          </w:p>
        </w:tc>
        <w:tc>
          <w:tcPr>
            <w:tcW w:w="905" w:type="pct"/>
            <w:tcBorders>
              <w:top w:val="single" w:sz="4" w:space="0" w:color="000000"/>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CC3BA49" w14:textId="3045477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313,961,133.58</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BCE30FA" w14:textId="020E3AA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80,134,958.53</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039B1F9" w14:textId="51D3D28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1,843,409.56</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06D7E6B" w14:textId="6076968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825,939,501.67</w:t>
            </w:r>
          </w:p>
        </w:tc>
      </w:tr>
      <w:tr w:rsidR="00725546" w:rsidRPr="005736BD" w14:paraId="299B853B"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6AF9F28"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NCR</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A79BED7" w14:textId="19C72BE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9,200,681.45</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B9B41FB" w14:textId="7D08441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65,410,000.00</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E3F0808" w14:textId="4DDC3DF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24108B" w14:textId="3C60058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74,610,681.45</w:t>
            </w:r>
          </w:p>
        </w:tc>
      </w:tr>
      <w:tr w:rsidR="00725546" w:rsidRPr="005736BD" w14:paraId="78CE2CB9"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52EF0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etro Mani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84A56" w14:textId="7D66EA97"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45,391,634.2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8B5EE" w14:textId="47062D2A"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872DC" w14:textId="2F9DCADB"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B1E17" w14:textId="59B60C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391,634.29</w:t>
            </w:r>
          </w:p>
        </w:tc>
      </w:tr>
      <w:tr w:rsidR="00725546" w:rsidRPr="005736BD" w14:paraId="5A6E9B39"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6A34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ooca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2AE30" w14:textId="673C198A"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16,024,029.3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147A6" w14:textId="07F16163"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42,10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66779" w14:textId="598E3A9F"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C6153" w14:textId="7FE491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124,029.36</w:t>
            </w:r>
          </w:p>
        </w:tc>
      </w:tr>
      <w:tr w:rsidR="00725546" w:rsidRPr="005736BD" w14:paraId="04B2148A"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5AD0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s Pin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BBEC8" w14:textId="10399C4E"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3,007,4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2E550" w14:textId="3A697883"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14,62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3DBD9" w14:textId="09C9FDB0"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5C6A2" w14:textId="5A6C9E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632,450.00</w:t>
            </w:r>
          </w:p>
        </w:tc>
      </w:tr>
      <w:tr w:rsidR="00725546" w:rsidRPr="005736BD" w14:paraId="57FD873B"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CAA3E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kati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E0651" w14:textId="19AD6E64"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7,851,27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53CDF" w14:textId="59FC6ED0"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6,2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D2322" w14:textId="188E381C"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9AD62" w14:textId="050330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101,278.00</w:t>
            </w:r>
          </w:p>
        </w:tc>
      </w:tr>
      <w:tr w:rsidR="00725546" w:rsidRPr="005736BD" w14:paraId="75DB86EE"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39BB6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abo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61CA8" w14:textId="2C59232A"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7,671,879.1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61726" w14:textId="017CB4A0"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36,507,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2D689" w14:textId="733C783C"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D156B" w14:textId="593709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179,379.10</w:t>
            </w:r>
          </w:p>
        </w:tc>
      </w:tr>
      <w:tr w:rsidR="00725546" w:rsidRPr="005736BD" w14:paraId="7062DF76"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4493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daluyong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A1E25" w14:textId="13133F53"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6,62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356BF" w14:textId="5EDEA2BF"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28,392,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3BE0C" w14:textId="5A4CE0B0"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E91FA" w14:textId="154E19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017,500.00</w:t>
            </w:r>
          </w:p>
        </w:tc>
      </w:tr>
      <w:tr w:rsidR="00725546" w:rsidRPr="005736BD" w14:paraId="4D5A76DF"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3A23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ila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1C9B5" w14:textId="3487E527"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21,313,13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3D60F" w14:textId="22BD2FC8"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37,442,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7C4DC" w14:textId="57875146"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7E35E" w14:textId="7A9844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755,638.00</w:t>
            </w:r>
          </w:p>
        </w:tc>
      </w:tr>
      <w:tr w:rsidR="00725546" w:rsidRPr="005736BD" w14:paraId="005B0A9C"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8F2E3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rikina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DC335" w14:textId="299E5E13"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10,883,9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6BB6B" w14:textId="7D5A75F6"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0D8AE" w14:textId="626C3919"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558C4" w14:textId="1C9E33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83,960.00</w:t>
            </w:r>
          </w:p>
        </w:tc>
      </w:tr>
      <w:tr w:rsidR="00725546" w:rsidRPr="005736BD" w14:paraId="5FF1DA03"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2A70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untinlupa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DFB9A" w14:textId="012ED153"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4,739,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A1F2E" w14:textId="1B2046D2"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B188F" w14:textId="6382BB87"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9C830" w14:textId="0C236C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39,000.00</w:t>
            </w:r>
          </w:p>
        </w:tc>
      </w:tr>
      <w:tr w:rsidR="00725546" w:rsidRPr="005736BD" w14:paraId="2328B3ED"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5999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vot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29417" w14:textId="559827F9"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4,659,3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82CD1" w14:textId="11535056"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11,91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C2E82" w14:textId="0C76AF6A"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1103C" w14:textId="2E70C2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574,300.00</w:t>
            </w:r>
          </w:p>
        </w:tc>
      </w:tr>
      <w:tr w:rsidR="00725546" w:rsidRPr="005736BD" w14:paraId="7B4640C5"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B54A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ranaque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C58EC" w14:textId="2384B31B"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12,673,9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C3B1D" w14:textId="56E9D8A7"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49828" w14:textId="23B927EE"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E2174" w14:textId="060DB3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673,980.00</w:t>
            </w:r>
          </w:p>
        </w:tc>
      </w:tr>
      <w:tr w:rsidR="00725546" w:rsidRPr="005736BD" w14:paraId="7011478E"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2FB96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say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89DBA" w14:textId="7878E865"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5,037,48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7C555" w14:textId="145BDCEC"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20,722,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A22C6" w14:textId="128B108A"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4D80C" w14:textId="146222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759,984.00</w:t>
            </w:r>
          </w:p>
        </w:tc>
      </w:tr>
      <w:tr w:rsidR="00725546" w:rsidRPr="005736BD" w14:paraId="0E4CDAC4"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314E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sig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51D82" w14:textId="7A311E72"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6,782,5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9E449" w14:textId="00DE3A0C"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7991D" w14:textId="1BE62CED"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9CA25" w14:textId="503E86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782,540.00</w:t>
            </w:r>
          </w:p>
        </w:tc>
      </w:tr>
      <w:tr w:rsidR="00725546" w:rsidRPr="005736BD" w14:paraId="5CB8266F"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714534" w14:textId="09B978A6"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ter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8B7FA" w14:textId="21BB21C6"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4,910,763.6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6D4BB" w14:textId="07912030"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6,50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BB46B" w14:textId="5AB9F7D8"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54656" w14:textId="00F1D2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10,763.60</w:t>
            </w:r>
          </w:p>
        </w:tc>
      </w:tr>
      <w:tr w:rsidR="00725546" w:rsidRPr="005736BD" w14:paraId="083F9781"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A75E5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guig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A3C23" w14:textId="47827F7B"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16,195,385.8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20E71" w14:textId="58A60281"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25,48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0C51E" w14:textId="6815E9AD"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6CEFE" w14:textId="7A6667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680,385.80</w:t>
            </w:r>
          </w:p>
        </w:tc>
      </w:tr>
      <w:tr w:rsidR="00725546" w:rsidRPr="005736BD" w14:paraId="1B46875D"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3F04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Quezo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69BE7" w14:textId="290DD630"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23,736,799.3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7D645" w14:textId="06BFE746"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58,8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3D761" w14:textId="34C89DEA"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A748F" w14:textId="47228F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2,586,799.30</w:t>
            </w:r>
          </w:p>
        </w:tc>
      </w:tr>
      <w:tr w:rsidR="00725546" w:rsidRPr="005736BD" w14:paraId="420CCB20"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C3C68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Jua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4681D" w14:textId="21C3B9D8"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3,702,2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ADB34" w14:textId="38B5B147"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7,50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83C59" w14:textId="29BB6D13"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FEFBB" w14:textId="39DC55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202,260.00</w:t>
            </w:r>
          </w:p>
        </w:tc>
      </w:tr>
      <w:tr w:rsidR="00725546" w:rsidRPr="005736BD" w14:paraId="611FF02F"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95D9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alenzuela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786CD" w14:textId="4093B340"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7,994,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B3B84" w14:textId="149D0AB3"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69,12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71702" w14:textId="6F788738"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AA2AF" w14:textId="55350B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7,114,800.00</w:t>
            </w:r>
          </w:p>
        </w:tc>
      </w:tr>
      <w:tr w:rsidR="00725546" w:rsidRPr="005736BD" w14:paraId="32E91D50"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14E2866"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REGION I</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E70850E" w14:textId="6996EDB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2,525,684.77</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DAD462C" w14:textId="4DEDCF2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724,418.03</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B69E8E5" w14:textId="16F7874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931,692.56</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91843AC" w14:textId="46A5542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67,181,795.36</w:t>
            </w:r>
          </w:p>
        </w:tc>
      </w:tr>
      <w:tr w:rsidR="00725546" w:rsidRPr="005736BD" w14:paraId="628AB38C"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165B68"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Ilocos Nort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8BD7A59" w14:textId="7DC8998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418,905.38</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80B92CD" w14:textId="12E55D5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496,678.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0BC6F1" w14:textId="011240A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1DC1126" w14:textId="1B48DC1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1,915,583.38</w:t>
            </w:r>
          </w:p>
        </w:tc>
      </w:tr>
      <w:tr w:rsidR="00725546" w:rsidRPr="005736BD" w14:paraId="144334E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16EC67" w14:textId="552F337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836D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dam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D711C" w14:textId="636F57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3,092.4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91B30" w14:textId="029242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4B604" w14:textId="53F1D7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7660F" w14:textId="6681C6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3,092.45</w:t>
            </w:r>
          </w:p>
        </w:tc>
      </w:tr>
      <w:tr w:rsidR="00725546" w:rsidRPr="005736BD" w14:paraId="44B8714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18411" w14:textId="1BB097D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446D9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car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C5B5F" w14:textId="1C757F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A237A" w14:textId="5B7069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FE299" w14:textId="7FFE81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4FB45" w14:textId="4571A9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r>
      <w:tr w:rsidR="00725546" w:rsidRPr="005736BD" w14:paraId="0ECA812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EFAF2" w14:textId="3475283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E18A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do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50A40" w14:textId="295F99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6,295.5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700A9" w14:textId="3161E4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10AD8" w14:textId="234D6A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9C3D4" w14:textId="6E9002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6,295.58</w:t>
            </w:r>
          </w:p>
        </w:tc>
      </w:tr>
      <w:tr w:rsidR="00725546" w:rsidRPr="005736BD" w14:paraId="51A96CC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A30B5" w14:textId="25C632A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B3A5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gu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8EF7F" w14:textId="3A5A28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6,299.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8AC36" w14:textId="78460C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35BA0" w14:textId="2AAF6A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ED1F4" w14:textId="3682D4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6,299.20</w:t>
            </w:r>
          </w:p>
        </w:tc>
      </w:tr>
      <w:tr w:rsidR="00725546" w:rsidRPr="005736BD" w14:paraId="1059F32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BE36B3" w14:textId="54189A3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5644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na (Espiritu)</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46CA1" w14:textId="0ABAFA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833EF" w14:textId="7344C3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D0A54" w14:textId="03F6633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1FC53" w14:textId="69C373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r>
      <w:tr w:rsidR="00725546" w:rsidRPr="005736BD" w14:paraId="2629E07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170A3" w14:textId="0A30D96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DAFEC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BATA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CB870" w14:textId="1320A1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C779B" w14:textId="30B7D0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543C2" w14:textId="3772AD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54A22" w14:textId="4E3E3A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0.00</w:t>
            </w:r>
          </w:p>
        </w:tc>
      </w:tr>
      <w:tr w:rsidR="00725546" w:rsidRPr="005736BD" w14:paraId="6B647BE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959844" w14:textId="4456856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F2A6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rg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B09D0" w14:textId="4BC527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43A38" w14:textId="1C6157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25,23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A3F05" w14:textId="53CA17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0AA5E" w14:textId="66E237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68,551.20</w:t>
            </w:r>
          </w:p>
        </w:tc>
      </w:tr>
      <w:tr w:rsidR="00725546" w:rsidRPr="005736BD" w14:paraId="0D6A27A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1A5F5" w14:textId="0F66F80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8707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ras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F2B25" w14:textId="37422C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3,092.4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700D6" w14:textId="08087B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7D5C7" w14:textId="2E4334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10A6F" w14:textId="591F9B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7,092.45</w:t>
            </w:r>
          </w:p>
        </w:tc>
      </w:tr>
      <w:tr w:rsidR="00725546" w:rsidRPr="005736BD" w14:paraId="34E3E66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112A8" w14:textId="2C9BEFC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B585B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urrim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73FF4" w14:textId="29C751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D4D41" w14:textId="582D09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999BE" w14:textId="4EF4BA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BF3C6" w14:textId="0043D0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r>
      <w:tr w:rsidR="00725546" w:rsidRPr="005736BD" w14:paraId="31A2D8A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A8716" w14:textId="449604F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D1B0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ngr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2B2B0" w14:textId="01EF30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1,247.7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DC701" w14:textId="309A71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84CA1" w14:textId="040F2B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0791A" w14:textId="1498F1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1,247.70</w:t>
            </w:r>
          </w:p>
        </w:tc>
      </w:tr>
      <w:tr w:rsidR="00725546" w:rsidRPr="005736BD" w14:paraId="2C1E1A1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D4778" w14:textId="4A77043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B9C2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umalne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2BB5E" w14:textId="3CFA31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1,304.7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AE342" w14:textId="7BE02A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D3A37" w14:textId="51B342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EFE49" w14:textId="3975CE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1,304.70</w:t>
            </w:r>
          </w:p>
        </w:tc>
      </w:tr>
      <w:tr w:rsidR="00725546" w:rsidRPr="005736BD" w14:paraId="4769B8F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C1A49" w14:textId="7770202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E916E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OAG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027C2" w14:textId="41FF25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96,280.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20BC6" w14:textId="0B320A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AA404" w14:textId="18FC72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2F54F" w14:textId="066149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96,280.50</w:t>
            </w:r>
          </w:p>
        </w:tc>
      </w:tr>
      <w:tr w:rsidR="00725546" w:rsidRPr="005736BD" w14:paraId="3975331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E96000" w14:textId="5D54AA8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4C76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rc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2875E" w14:textId="196C93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6,945.7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00FE4" w14:textId="5202FA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22,4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E8980" w14:textId="059E8F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DCE03" w14:textId="5ECF9A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29,385.70</w:t>
            </w:r>
          </w:p>
        </w:tc>
      </w:tr>
      <w:tr w:rsidR="00725546" w:rsidRPr="005736BD" w14:paraId="208D645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6BA32" w14:textId="5D61D2D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2082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ueva E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E860C" w14:textId="74BA37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6,333.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94CB4" w14:textId="7A60A8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08721" w14:textId="149DDE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CF2DA" w14:textId="23BD8B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1,333.20</w:t>
            </w:r>
          </w:p>
        </w:tc>
      </w:tr>
      <w:tr w:rsidR="00725546" w:rsidRPr="005736BD" w14:paraId="3FCE26E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E706F" w14:textId="39ACB36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3C399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gudpu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9A1EF" w14:textId="7447A9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1,187.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60606" w14:textId="703D806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1D080" w14:textId="556940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87A71" w14:textId="557050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1,187.20</w:t>
            </w:r>
          </w:p>
        </w:tc>
      </w:tr>
      <w:tr w:rsidR="00725546" w:rsidRPr="005736BD" w14:paraId="0FF6918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B659CE" w14:textId="50D2D4C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A02C6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o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40280" w14:textId="203C51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099E0" w14:textId="6817B0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C1B1D" w14:textId="1B626B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9015F" w14:textId="629274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0.00</w:t>
            </w:r>
          </w:p>
        </w:tc>
      </w:tr>
      <w:tr w:rsidR="00725546" w:rsidRPr="005736BD" w14:paraId="6633112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A8167" w14:textId="2799D62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83023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suqu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8E1DC" w14:textId="7B91EC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D66C0" w14:textId="5BA462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BA592" w14:textId="2C318A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BB95D" w14:textId="2F24BC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r>
      <w:tr w:rsidR="00725546" w:rsidRPr="005736BD" w14:paraId="54D2488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2511DA" w14:textId="2F51921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2AC37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ddi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A96CF" w14:textId="1B146F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85B78" w14:textId="56F25D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9BD04" w14:textId="1BAD87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54C06" w14:textId="1054F4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r>
      <w:tr w:rsidR="00725546" w:rsidRPr="005736BD" w14:paraId="4D2BA4C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359F1D" w14:textId="2622C95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5F23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nil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A7AFB" w14:textId="474701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CB5D7" w14:textId="153764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8DDF6" w14:textId="4EA2AD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7EC94" w14:textId="796A82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r>
      <w:tr w:rsidR="00725546" w:rsidRPr="005736BD" w14:paraId="4E396EB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5E7823" w14:textId="061305E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38F8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Nicol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5624B" w14:textId="65468B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89895" w14:textId="05D2D5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274F5" w14:textId="64C5DE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D92E6" w14:textId="5ABBCF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13.20</w:t>
            </w:r>
          </w:p>
        </w:tc>
      </w:tr>
      <w:tr w:rsidR="00725546" w:rsidRPr="005736BD" w14:paraId="7D251DD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59A200" w14:textId="72151E3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A897F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rra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AC0E4" w14:textId="294BDC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0,453.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69C5B" w14:textId="6818FE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92B5F" w14:textId="46E906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1ACF5" w14:textId="0A0C12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0,453.20</w:t>
            </w:r>
          </w:p>
        </w:tc>
      </w:tr>
      <w:tr w:rsidR="00725546" w:rsidRPr="005736BD" w14:paraId="5E66FBE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F70EF0" w14:textId="0C25DFA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4BF7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olso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20D80" w14:textId="485043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0,578.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CB619" w14:textId="7A3178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2CBAD" w14:textId="139E94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C8996" w14:textId="1BF0E9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0,578.20</w:t>
            </w:r>
          </w:p>
        </w:tc>
      </w:tr>
      <w:tr w:rsidR="00725546" w:rsidRPr="005736BD" w14:paraId="75A6059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D9F661" w14:textId="0431B8E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DA29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int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30294" w14:textId="5787B458" w:rsidR="00725546" w:rsidRPr="005736BD" w:rsidRDefault="00725546" w:rsidP="00687357">
            <w:pPr>
              <w:ind w:right="57"/>
              <w:jc w:val="right"/>
              <w:rPr>
                <w:rFonts w:ascii="Arial Narrow" w:hAnsi="Arial Narrow"/>
                <w:i/>
                <w:iCs/>
                <w:color w:val="000000"/>
                <w:sz w:val="18"/>
              </w:rPr>
            </w:pPr>
            <w:r w:rsidRPr="005736BD">
              <w:rPr>
                <w:rFonts w:ascii="Arial Narrow" w:hAnsi="Arial Narrow"/>
                <w:i/>
                <w:iCs/>
                <w:color w:val="000000"/>
                <w:sz w:val="18"/>
              </w:rPr>
              <w:t>405,009.7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69014" w14:textId="05EECC4F" w:rsidR="00725546" w:rsidRPr="005736BD" w:rsidRDefault="00725546" w:rsidP="00687357">
            <w:pPr>
              <w:ind w:right="57"/>
              <w:jc w:val="right"/>
              <w:rPr>
                <w:rFonts w:ascii="Arial Narrow" w:hAnsi="Arial Narrow"/>
                <w:i/>
                <w:iCs/>
                <w:color w:val="000000"/>
                <w:sz w:val="18"/>
              </w:rPr>
            </w:pPr>
            <w:r w:rsidRPr="005736BD">
              <w:rPr>
                <w:rFonts w:ascii="Arial Narrow" w:hAnsi="Arial Narrow"/>
                <w:i/>
                <w:iCs/>
                <w:color w:val="000000"/>
                <w:sz w:val="18"/>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21E78" w14:textId="4217EC90" w:rsidR="00725546" w:rsidRPr="005736BD" w:rsidRDefault="00725546" w:rsidP="00687357">
            <w:pPr>
              <w:ind w:right="57"/>
              <w:jc w:val="right"/>
              <w:rPr>
                <w:rFonts w:ascii="Arial Narrow" w:hAnsi="Arial Narrow"/>
                <w:i/>
                <w:iCs/>
                <w:color w:val="000000"/>
                <w:sz w:val="18"/>
              </w:rPr>
            </w:pPr>
            <w:r w:rsidRPr="005736BD">
              <w:rPr>
                <w:rFonts w:ascii="Arial Narrow" w:hAnsi="Arial Narrow"/>
                <w:i/>
                <w:iCs/>
                <w:color w:val="000000"/>
                <w:sz w:val="18"/>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794D9" w14:textId="31F8ED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5,009.70</w:t>
            </w:r>
          </w:p>
        </w:tc>
      </w:tr>
      <w:tr w:rsidR="00725546" w:rsidRPr="005736BD" w14:paraId="2BF557F2"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31A455"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Ilocos Sur</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7A447E" w14:textId="1422210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7,664,705.83</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A27A1B" w14:textId="29A9E2B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3319AE" w14:textId="3554E4B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6CE0B5" w14:textId="049910A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7,664,705.83</w:t>
            </w:r>
          </w:p>
        </w:tc>
      </w:tr>
      <w:tr w:rsidR="00725546" w:rsidRPr="005736BD" w14:paraId="62FE69E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BB0BB" w14:textId="7F1FD45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8039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ilem</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FD730" w14:textId="6FB1DA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1,574.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EF98B" w14:textId="00611B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830AB" w14:textId="118A05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014E4" w14:textId="733F30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1,574.25</w:t>
            </w:r>
          </w:p>
        </w:tc>
      </w:tr>
      <w:tr w:rsidR="00725546" w:rsidRPr="005736BD" w14:paraId="53FD927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32E072" w14:textId="5A46F1A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D9617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ayoy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CC2DB" w14:textId="369AFA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860.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C4757" w14:textId="7F6E1B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59B125" w14:textId="748110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D986E" w14:textId="561B4D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860.50</w:t>
            </w:r>
          </w:p>
        </w:tc>
      </w:tr>
      <w:tr w:rsidR="00725546" w:rsidRPr="005736BD" w14:paraId="6C6393D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7FB20" w14:textId="7086C29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9E10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t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B952D" w14:textId="55DDA0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6B717" w14:textId="57A1E3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ABBBB" w14:textId="0B219C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0CEA0" w14:textId="6CA2BB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w:t>
            </w:r>
          </w:p>
        </w:tc>
      </w:tr>
      <w:tr w:rsidR="00725546" w:rsidRPr="005736BD" w14:paraId="5366564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2C408E" w14:textId="3A0F4EE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B55524" w14:textId="7853DB59"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rg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FF97B" w14:textId="202296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0,28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2AE63" w14:textId="1E8A49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8E97A" w14:textId="0E856B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1BB2D" w14:textId="67D198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0,285.00</w:t>
            </w:r>
          </w:p>
        </w:tc>
      </w:tr>
      <w:tr w:rsidR="00725546" w:rsidRPr="005736BD" w14:paraId="2614FD8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080290" w14:textId="6EC1D2E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706F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bug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2CB21" w14:textId="6AD039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3,620.8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7A0EF" w14:textId="2FDFC8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5B289" w14:textId="52EF6F6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F1713" w14:textId="00BF10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3,620.82</w:t>
            </w:r>
          </w:p>
        </w:tc>
      </w:tr>
      <w:tr w:rsidR="00725546" w:rsidRPr="005736BD" w14:paraId="5EF7525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501FA2" w14:textId="3CEA3A8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A44A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CAND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94483" w14:textId="6274F0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31.4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6411C" w14:textId="33D604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CC231" w14:textId="11E7F3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27E62" w14:textId="5321F8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31.42</w:t>
            </w:r>
          </w:p>
        </w:tc>
      </w:tr>
      <w:tr w:rsidR="00725546" w:rsidRPr="005736BD" w14:paraId="36A0E8A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F8EAE" w14:textId="5949905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B17B5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o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548B7" w14:textId="281AED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31.4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537057" w14:textId="2029CF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9ADF9" w14:textId="4D9637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3E04D" w14:textId="34CE22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31.42</w:t>
            </w:r>
          </w:p>
        </w:tc>
      </w:tr>
      <w:tr w:rsidR="00725546" w:rsidRPr="005736BD" w14:paraId="2533803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B14AE" w14:textId="62FF324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53D4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ervant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C1C50" w14:textId="101F73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9,950.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71544" w14:textId="61402F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780E9" w14:textId="0293D4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92EC0" w14:textId="20CA56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9,950.25</w:t>
            </w:r>
          </w:p>
        </w:tc>
      </w:tr>
      <w:tr w:rsidR="00725546" w:rsidRPr="005736BD" w14:paraId="0EE7253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AE9F1" w14:textId="0D6DA35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7D973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alimuyo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F22ED" w14:textId="648F39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9,893.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BA0F0" w14:textId="42569E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9CB8F" w14:textId="193054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32BE0" w14:textId="1C4DCC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9,893.25</w:t>
            </w:r>
          </w:p>
        </w:tc>
      </w:tr>
      <w:tr w:rsidR="00725546" w:rsidRPr="005736BD" w14:paraId="5796293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A8318" w14:textId="6FA34D9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D415B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regorio del Pilar (Concepci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12FAC" w14:textId="027754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2,015.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EA371" w14:textId="1648AE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0E43F" w14:textId="74D714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0EF39" w14:textId="686E27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2,015.75</w:t>
            </w:r>
          </w:p>
        </w:tc>
      </w:tr>
      <w:tr w:rsidR="00725546" w:rsidRPr="005736BD" w14:paraId="15B7CB7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B8C03C" w14:textId="64F810B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B384A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dlidd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5DA9B" w14:textId="581042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0,007.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04C83" w14:textId="4396E6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4467D" w14:textId="74F228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0D77D" w14:textId="0A68C4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0,007.25</w:t>
            </w:r>
          </w:p>
        </w:tc>
      </w:tr>
      <w:tr w:rsidR="00725546" w:rsidRPr="005736BD" w14:paraId="209F95B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4C9FA" w14:textId="704D938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C5557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gsing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B6675" w14:textId="65B2BD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9,065.9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655E4" w14:textId="24FD9F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9FF4C" w14:textId="7BDF165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3B691" w14:textId="0994E0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9,065.92</w:t>
            </w:r>
          </w:p>
        </w:tc>
      </w:tr>
      <w:tr w:rsidR="00725546" w:rsidRPr="005736BD" w14:paraId="1D9D2BC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0754A" w14:textId="2F7AAEE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E0548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gbuk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68A52" w14:textId="4ECA7B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3,161.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51AC6" w14:textId="2D65A8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0CD23" w14:textId="645188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A7BD3" w14:textId="0B19E5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3,161.78</w:t>
            </w:r>
          </w:p>
        </w:tc>
      </w:tr>
      <w:tr w:rsidR="00725546" w:rsidRPr="005736BD" w14:paraId="6A81D8D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A4B713" w14:textId="7B73146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0289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rvac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14C9E" w14:textId="1EC6BC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68,724.4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5329A" w14:textId="4DF52C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2F252" w14:textId="403289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70C5C" w14:textId="14E564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68,724.48</w:t>
            </w:r>
          </w:p>
        </w:tc>
      </w:tr>
      <w:tr w:rsidR="00725546" w:rsidRPr="005736BD" w14:paraId="6B174A8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69514B" w14:textId="3F3CDE6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60727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Quirino (Angkak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4900F" w14:textId="088094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7,43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74BEB" w14:textId="6798A5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84040" w14:textId="2D5D3D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5B4D6" w14:textId="57EF62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7,436.00</w:t>
            </w:r>
          </w:p>
        </w:tc>
      </w:tr>
      <w:tr w:rsidR="00725546" w:rsidRPr="005736BD" w14:paraId="25D5880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44176" w14:textId="15A9B7C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0534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lcedo (Baug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713DF" w14:textId="03200C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7,43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22661" w14:textId="7994A1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74550" w14:textId="12FF25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ABB04" w14:textId="5CCABC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7,436.00</w:t>
            </w:r>
          </w:p>
        </w:tc>
      </w:tr>
      <w:tr w:rsidR="00725546" w:rsidRPr="005736BD" w14:paraId="3B83E42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D167D1" w14:textId="68A7C18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8718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Emili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80F27" w14:textId="5F7629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2,799.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A0D2E" w14:textId="1847BE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87887" w14:textId="391D27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48C37" w14:textId="5821F1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2,799.25</w:t>
            </w:r>
          </w:p>
        </w:tc>
      </w:tr>
      <w:tr w:rsidR="00725546" w:rsidRPr="005736BD" w14:paraId="45F9284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D4E2FE" w14:textId="294271E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150BE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Esteb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690C1" w14:textId="57EC48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42.0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C356B" w14:textId="4D6606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A4D12" w14:textId="1E92D2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B8779" w14:textId="39882C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42.03</w:t>
            </w:r>
          </w:p>
        </w:tc>
      </w:tr>
      <w:tr w:rsidR="00725546" w:rsidRPr="005736BD" w14:paraId="0759CF0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B77FA" w14:textId="382899D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86642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Juan (Lapo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DC83A" w14:textId="5E9015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895.3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71430" w14:textId="0593FF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E5B57" w14:textId="7E08D3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2F3A5" w14:textId="380A77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895.34</w:t>
            </w:r>
          </w:p>
        </w:tc>
      </w:tr>
      <w:tr w:rsidR="00725546" w:rsidRPr="005736BD" w14:paraId="15821B1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67B0A3" w14:textId="048A88F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00B1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Vicen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591AC" w14:textId="02FAE3E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628.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24F1F" w14:textId="060152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237B9" w14:textId="6F0A27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0776A" w14:textId="4F72C2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628.40</w:t>
            </w:r>
          </w:p>
        </w:tc>
      </w:tr>
      <w:tr w:rsidR="00725546" w:rsidRPr="005736BD" w14:paraId="7435DD1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60551" w14:textId="0092395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6C49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1090E" w14:textId="557AF8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9,281.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55872" w14:textId="62AA04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ED8B7" w14:textId="186092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CD361" w14:textId="0EE6CA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9,281.75</w:t>
            </w:r>
          </w:p>
        </w:tc>
      </w:tr>
      <w:tr w:rsidR="00725546" w:rsidRPr="005736BD" w14:paraId="7823096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0C088" w14:textId="46FB0FD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70C5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Catali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0D412" w14:textId="72227F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4A38F" w14:textId="0731B3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389CD" w14:textId="661607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A6A0C" w14:textId="3700F0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w:t>
            </w:r>
          </w:p>
        </w:tc>
      </w:tr>
      <w:tr w:rsidR="00725546" w:rsidRPr="005736BD" w14:paraId="1F96B17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C9359" w14:textId="3A220C3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1DC2E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Cru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BF934" w14:textId="6DE30B5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0,381.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42A71" w14:textId="1A26CF8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CEFC4" w14:textId="583DDE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70D50" w14:textId="5B1EDE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0,381.56</w:t>
            </w:r>
          </w:p>
        </w:tc>
      </w:tr>
      <w:tr w:rsidR="00725546" w:rsidRPr="005736BD" w14:paraId="3DF750C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328B9" w14:textId="4A54504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DE432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Ma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247FE" w14:textId="615DD1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0B08B" w14:textId="11592D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19319" w14:textId="22A2DA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4EE51" w14:textId="5E254D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w:t>
            </w:r>
          </w:p>
        </w:tc>
      </w:tr>
      <w:tr w:rsidR="00725546" w:rsidRPr="005736BD" w14:paraId="71A3E56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E384DD" w14:textId="581A2F6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6CFB8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ia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B7EA8" w14:textId="273BD3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6C77A" w14:textId="5DD7FF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F61FE" w14:textId="17ECF9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F42D6" w14:textId="400211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w:t>
            </w:r>
          </w:p>
        </w:tc>
      </w:tr>
      <w:tr w:rsidR="00725546" w:rsidRPr="005736BD" w14:paraId="519BA3C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A5970F" w14:textId="2A67585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0FC1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o Domin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37F1B" w14:textId="28AD38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3,788.8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0019B" w14:textId="6BDF68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A6622" w14:textId="442B45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D037C" w14:textId="6790E2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3,788.89</w:t>
            </w:r>
          </w:p>
        </w:tc>
      </w:tr>
      <w:tr w:rsidR="00725546" w:rsidRPr="005736BD" w14:paraId="3BADF4C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713AF" w14:textId="3C5058F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EB0D3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g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705B7" w14:textId="1C64A7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4,166.0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33EBC" w14:textId="356C04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A7283" w14:textId="6CCE72F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7D89E" w14:textId="31E90B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4,166.03</w:t>
            </w:r>
          </w:p>
        </w:tc>
      </w:tr>
      <w:tr w:rsidR="00725546" w:rsidRPr="005736BD" w14:paraId="47ED1EE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32AF1" w14:textId="5463643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E3141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nai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60367" w14:textId="703A8E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54.2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D72D6" w14:textId="4229A6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B7593" w14:textId="50B15B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A6FBA" w14:textId="3BC14E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54.28</w:t>
            </w:r>
          </w:p>
        </w:tc>
      </w:tr>
      <w:tr w:rsidR="00725546" w:rsidRPr="005736BD" w14:paraId="58D6710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C7E9DF" w14:textId="01F7842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63FB5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ugp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CE3BC" w14:textId="202201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9,451.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97B90" w14:textId="0735FF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61C19" w14:textId="53B348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0F4A7" w14:textId="214415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9,451.75</w:t>
            </w:r>
          </w:p>
        </w:tc>
      </w:tr>
      <w:tr w:rsidR="00725546" w:rsidRPr="005736BD" w14:paraId="2D818A1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AE286" w14:textId="4C0A538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91055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gud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7ED6C" w14:textId="247DE5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2,3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C0EE4" w14:textId="4B65D0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425AF" w14:textId="39235C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670C9" w14:textId="52900B1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2,340.00</w:t>
            </w:r>
          </w:p>
        </w:tc>
      </w:tr>
      <w:tr w:rsidR="00725546" w:rsidRPr="005736BD" w14:paraId="40872BE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A66BF" w14:textId="7B07149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48C8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VI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0A490" w14:textId="0AEF5B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29,873.9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5E9A6" w14:textId="3D5B04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16E22" w14:textId="1CA64E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AC652" w14:textId="146A9F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29,873.90</w:t>
            </w:r>
          </w:p>
        </w:tc>
      </w:tr>
      <w:tr w:rsidR="00725546" w:rsidRPr="005736BD" w14:paraId="6D6F072E"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AD11C5"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La Unio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8F70E8" w14:textId="7B28F47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9,665,191.5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7EB52EB" w14:textId="66D7DB9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11,54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D8C4A8" w14:textId="3F0E23C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905,771.64</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BFD3F37" w14:textId="6283048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782,503.14</w:t>
            </w:r>
          </w:p>
        </w:tc>
      </w:tr>
      <w:tr w:rsidR="00725546" w:rsidRPr="005736BD" w14:paraId="30078F2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3669F" w14:textId="5752955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34C5C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go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4C307" w14:textId="0D09EE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3,830.5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ACBEB" w14:textId="3A5E50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DDCA6" w14:textId="4ED86F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6A3D3" w14:textId="1496D0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3,830.57</w:t>
            </w:r>
          </w:p>
        </w:tc>
      </w:tr>
      <w:tr w:rsidR="00725546" w:rsidRPr="005736BD" w14:paraId="6C45A5F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0A7E51" w14:textId="78BD366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9CAC0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ring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0C177" w14:textId="0D1721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654.0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AD729" w14:textId="574D45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D0D13" w14:textId="214992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B48D2" w14:textId="548C18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654.03</w:t>
            </w:r>
          </w:p>
        </w:tc>
      </w:tr>
      <w:tr w:rsidR="00725546" w:rsidRPr="005736BD" w14:paraId="435515D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CAA01" w14:textId="1D89367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2C7E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cnot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B8CBB" w14:textId="281C0C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9,877.1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2DB64" w14:textId="439A5A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77619" w14:textId="2C5077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A9724" w14:textId="28402B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9,877.16</w:t>
            </w:r>
          </w:p>
        </w:tc>
      </w:tr>
      <w:tr w:rsidR="00725546" w:rsidRPr="005736BD" w14:paraId="661C58D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34E507" w14:textId="40CB7D0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430F4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gul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E6A3D" w14:textId="7E2C5A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5,14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E96A1" w14:textId="41F919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56A9E" w14:textId="59135A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7F7DB" w14:textId="31995C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5,142.50</w:t>
            </w:r>
          </w:p>
        </w:tc>
      </w:tr>
      <w:tr w:rsidR="00725546" w:rsidRPr="005736BD" w14:paraId="74C8CAB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8E022" w14:textId="6385341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0B62B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ao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836E4" w14:textId="405F24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EAC2F" w14:textId="23677C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05B5F" w14:textId="54FE3E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E0C40" w14:textId="25A933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0.00</w:t>
            </w:r>
          </w:p>
        </w:tc>
      </w:tr>
      <w:tr w:rsidR="00725546" w:rsidRPr="005736BD" w14:paraId="55A2A1F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14C12A" w14:textId="6720C1A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43529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g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3EE4E" w14:textId="3424FF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8,117.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9E79A" w14:textId="0AB908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6BA71" w14:textId="42CF62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B3D12" w14:textId="140521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8,117.14</w:t>
            </w:r>
          </w:p>
        </w:tc>
      </w:tr>
      <w:tr w:rsidR="00725546" w:rsidRPr="005736BD" w14:paraId="5EE60A4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2C9D67" w14:textId="23F476E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F715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ua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C69FA" w14:textId="598DD0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0,737.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A8552" w14:textId="5ACF75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96B09" w14:textId="17AB03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C26B7" w14:textId="03F9CE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0,737.75</w:t>
            </w:r>
          </w:p>
        </w:tc>
      </w:tr>
      <w:tr w:rsidR="00725546" w:rsidRPr="005736BD" w14:paraId="23E0A28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530CB" w14:textId="21622DD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CD9DE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rg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FB608" w14:textId="57320E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26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72833" w14:textId="54643D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DF774" w14:textId="371077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8,135.00</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B0F8E" w14:textId="54EDF7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5,400.00</w:t>
            </w:r>
          </w:p>
        </w:tc>
      </w:tr>
      <w:tr w:rsidR="00725546" w:rsidRPr="005736BD" w14:paraId="6ACDD24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752F4" w14:textId="484EC84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652E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b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72FEC" w14:textId="36519D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56,798.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65FEE" w14:textId="515981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AF638" w14:textId="75F2B0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48422" w14:textId="102375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56,798.14</w:t>
            </w:r>
          </w:p>
        </w:tc>
      </w:tr>
      <w:tr w:rsidR="00725546" w:rsidRPr="005736BD" w14:paraId="20B4584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819DF" w14:textId="3B57028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56F6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0ACB2" w14:textId="324B96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81,5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E0B6C" w14:textId="40B91E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8F126" w14:textId="08968E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7FA26" w14:textId="3DCA45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81,530.00</w:t>
            </w:r>
          </w:p>
        </w:tc>
      </w:tr>
      <w:tr w:rsidR="00725546" w:rsidRPr="005736BD" w14:paraId="54B9247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AA5DED" w14:textId="13E4628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21C4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guili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46939" w14:textId="0DAF0B4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72,856.9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592D7" w14:textId="083B1C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F017F" w14:textId="194AB57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9323C" w14:textId="7F8C82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72,856.98</w:t>
            </w:r>
          </w:p>
        </w:tc>
      </w:tr>
      <w:tr w:rsidR="00725546" w:rsidRPr="005736BD" w14:paraId="2C0A2E5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B93FC0" w14:textId="4C7BAB8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CF840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u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84A13" w14:textId="326B3A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9,067.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E6C5C" w14:textId="5B54F3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FB468" w14:textId="0C800D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8BFFE" w14:textId="35F31F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9,067.50</w:t>
            </w:r>
          </w:p>
        </w:tc>
      </w:tr>
      <w:tr w:rsidR="00725546" w:rsidRPr="005736BD" w14:paraId="55ECB44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FB85D" w14:textId="4B062B6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0809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osari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1A1D4" w14:textId="1F4033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8,398.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A29B6" w14:textId="468916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4,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F3A4E" w14:textId="0B3FD3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CA0AB" w14:textId="443AB0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22,598.20</w:t>
            </w:r>
          </w:p>
        </w:tc>
      </w:tr>
      <w:tr w:rsidR="00725546" w:rsidRPr="005736BD" w14:paraId="3559D09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CC36A5" w14:textId="1AA4591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593CA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SAN FERNAND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86493" w14:textId="7D49EEE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54,162.4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7450D" w14:textId="28E35A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0E1E9" w14:textId="172D2E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7677D" w14:textId="4B3557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54,162.47</w:t>
            </w:r>
          </w:p>
        </w:tc>
      </w:tr>
      <w:tr w:rsidR="00725546" w:rsidRPr="005736BD" w14:paraId="6574578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43B2C" w14:textId="586C27F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7EECA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Gabri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9FBE4" w14:textId="69C28E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7,855.5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13445" w14:textId="426768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EF7C2" w14:textId="78980C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3AC42" w14:textId="776FFF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7,855.53</w:t>
            </w:r>
          </w:p>
        </w:tc>
      </w:tr>
      <w:tr w:rsidR="00725546" w:rsidRPr="005736BD" w14:paraId="531F950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00542" w14:textId="1EABA40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6759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J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9052F" w14:textId="52396E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8,486.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896D2" w14:textId="169867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EB95A" w14:textId="3834D5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97AF9" w14:textId="6A3F91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8,486.50</w:t>
            </w:r>
          </w:p>
        </w:tc>
      </w:tr>
      <w:tr w:rsidR="00725546" w:rsidRPr="005736BD" w14:paraId="722A7C6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A4D6AD" w14:textId="23C1E59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CA05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o Tom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FD5E3" w14:textId="279548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894.2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D4CB8" w14:textId="235226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4EDDD" w14:textId="60D0900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27,636.64</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5E18B" w14:textId="666F8F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05,530.92</w:t>
            </w:r>
          </w:p>
        </w:tc>
      </w:tr>
      <w:tr w:rsidR="00725546" w:rsidRPr="005736BD" w14:paraId="5CFB8AF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F3F680" w14:textId="60D0634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44806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o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F3C46" w14:textId="2CCD10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7,713.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81422" w14:textId="0CD0D8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939DE" w14:textId="35ADCE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DA124" w14:textId="14491A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7,713.75</w:t>
            </w:r>
          </w:p>
        </w:tc>
      </w:tr>
      <w:tr w:rsidR="00725546" w:rsidRPr="005736BD" w14:paraId="1DBA424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0FEC7F" w14:textId="538098C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F093C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udip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26314" w14:textId="1DFD81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8,611.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FE709" w14:textId="0F09676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F05E7" w14:textId="6A764C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2739E" w14:textId="05BC66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8,611.25</w:t>
            </w:r>
          </w:p>
        </w:tc>
      </w:tr>
      <w:tr w:rsidR="00725546" w:rsidRPr="005736BD" w14:paraId="421157B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8C6087" w14:textId="27ADF13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FD54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b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54A59" w14:textId="4FD0A75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9,052.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21E75" w14:textId="73CF18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3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75E73" w14:textId="2F182C4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F237D" w14:textId="20EC8C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6,392.75</w:t>
            </w:r>
          </w:p>
        </w:tc>
      </w:tr>
      <w:tr w:rsidR="00725546" w:rsidRPr="005736BD" w14:paraId="5A1E5220"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5ED123"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Pangasina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89F466" w14:textId="6AD8768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6,776,882.06</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71A7DF" w14:textId="210BE28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6,200.03</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420668" w14:textId="08780AB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025,920.92</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3FC88F1" w14:textId="088A7B8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6,819,003.01</w:t>
            </w:r>
          </w:p>
        </w:tc>
      </w:tr>
      <w:tr w:rsidR="00725546" w:rsidRPr="005736BD" w14:paraId="6E074D3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4187E4" w14:textId="43B2E55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070FB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Pangasin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3C4AA" w14:textId="54529E1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3,0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C8306" w14:textId="0C0F3F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B7225" w14:textId="5B097E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6BDAC" w14:textId="1AEE44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3,050.00</w:t>
            </w:r>
          </w:p>
        </w:tc>
      </w:tr>
      <w:tr w:rsidR="00725546" w:rsidRPr="005736BD" w14:paraId="64A5740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A401A" w14:textId="41C3685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9E88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guil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98C82" w14:textId="3A3235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2,807.9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0236E" w14:textId="3D7CDD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C0263" w14:textId="23D749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45820" w14:textId="4E000F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2,807.94</w:t>
            </w:r>
          </w:p>
        </w:tc>
      </w:tr>
      <w:tr w:rsidR="00725546" w:rsidRPr="005736BD" w14:paraId="394E1A7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61176C" w14:textId="7359F7D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C4CC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ALAMIN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A06CB" w14:textId="71508E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517.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382CC" w14:textId="3A9FE0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D9911" w14:textId="4028B9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5C331" w14:textId="40B389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517.14</w:t>
            </w:r>
          </w:p>
        </w:tc>
      </w:tr>
      <w:tr w:rsidR="00725546" w:rsidRPr="005736BD" w14:paraId="1A76B22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5A857A" w14:textId="42AA384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BF53E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nd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31380" w14:textId="235A20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FC0A9" w14:textId="0794CA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EDED8" w14:textId="0AE753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8014D" w14:textId="56379D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w:t>
            </w:r>
          </w:p>
        </w:tc>
      </w:tr>
      <w:tr w:rsidR="00725546" w:rsidRPr="005736BD" w14:paraId="6B33894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9C5695" w14:textId="2E96B70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26D9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si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417EC" w14:textId="58064E2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6842F" w14:textId="1C06B3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9FBE9" w14:textId="09E602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31,488.72</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1BE6F" w14:textId="35661D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08,628.72</w:t>
            </w:r>
          </w:p>
        </w:tc>
      </w:tr>
      <w:tr w:rsidR="00725546" w:rsidRPr="005736BD" w14:paraId="11836F1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2681B9" w14:textId="29983BF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B65B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ung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99FE1" w14:textId="48A383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4,39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74D63" w14:textId="76C618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08FDA" w14:textId="1FC694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B8392" w14:textId="4BFC1D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4,392.00</w:t>
            </w:r>
          </w:p>
        </w:tc>
      </w:tr>
      <w:tr w:rsidR="00725546" w:rsidRPr="005736BD" w14:paraId="29FC9B3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4A03F8" w14:textId="21F7EFA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744E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sis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ACC26" w14:textId="2927A1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3,928.5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6A82C" w14:textId="51F59F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E55B6" w14:textId="4966DF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AE3A8" w14:textId="1F836B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3,928.52</w:t>
            </w:r>
          </w:p>
        </w:tc>
      </w:tr>
      <w:tr w:rsidR="00725546" w:rsidRPr="005736BD" w14:paraId="4813DBB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DC7310" w14:textId="0FC5C19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3708F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yamba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02255" w14:textId="322C78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1E39B" w14:textId="2BAA84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58B26" w14:textId="6E8E40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8027A" w14:textId="32A557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0.00</w:t>
            </w:r>
          </w:p>
        </w:tc>
      </w:tr>
      <w:tr w:rsidR="00725546" w:rsidRPr="005736BD" w14:paraId="47A3D63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E0A358" w14:textId="0C261BB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732B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inalon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1AF30" w14:textId="334EFC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0,157.1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A7EF5" w14:textId="2414C9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55187" w14:textId="2EE210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55754" w14:textId="5BD1D1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0,157.12</w:t>
            </w:r>
          </w:p>
        </w:tc>
      </w:tr>
      <w:tr w:rsidR="00725546" w:rsidRPr="005736BD" w14:paraId="37FC466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5E6F6B" w14:textId="1B55410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561D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gall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76C9D" w14:textId="55C2EA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8,300.6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EB85F" w14:textId="347AF5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3FF95" w14:textId="5E1BAC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6,500.00</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0E69E" w14:textId="3853EF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54,800.64</w:t>
            </w:r>
          </w:p>
        </w:tc>
      </w:tr>
      <w:tr w:rsidR="00725546" w:rsidRPr="005736BD" w14:paraId="72EB9C1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254211" w14:textId="070C6F5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647AE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asi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C3CB3" w14:textId="4FBA49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48,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162C3" w14:textId="5C3029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6B479" w14:textId="1AD694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68,520.00</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6536F" w14:textId="712895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16,520.00</w:t>
            </w:r>
          </w:p>
        </w:tc>
      </w:tr>
      <w:tr w:rsidR="00725546" w:rsidRPr="005736BD" w14:paraId="3DDD071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D12016" w14:textId="3D0D9A0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8C92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gupa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8C85C" w14:textId="4E94FE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6,945.6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B554D" w14:textId="299130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449AF" w14:textId="2C8078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B88D4" w14:textId="657816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6,945.64</w:t>
            </w:r>
          </w:p>
        </w:tc>
      </w:tr>
      <w:tr w:rsidR="00725546" w:rsidRPr="005736BD" w14:paraId="03E1390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570D7" w14:textId="4B0351C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A6DB7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so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F667D" w14:textId="7FB3E5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193.3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B8A98" w14:textId="355EFD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0EA79" w14:textId="0EC5364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FE42B" w14:textId="70E183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193.39</w:t>
            </w:r>
          </w:p>
        </w:tc>
      </w:tr>
      <w:tr w:rsidR="00725546" w:rsidRPr="005736BD" w14:paraId="4E43118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54F770" w14:textId="166FA93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56B3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nfan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FDE33" w14:textId="4DEBD5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7,588.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C189A" w14:textId="32AD0D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8B01F" w14:textId="1E4236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98FEB" w14:textId="4113AC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7,588.75</w:t>
            </w:r>
          </w:p>
        </w:tc>
      </w:tr>
      <w:tr w:rsidR="00725546" w:rsidRPr="005736BD" w14:paraId="6C43438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50644" w14:textId="2AC8CC3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CE59D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brado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844D3" w14:textId="00D93B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0,696.1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51856" w14:textId="264258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3723B" w14:textId="40AD76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23D38" w14:textId="53C0A5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0,696.12</w:t>
            </w:r>
          </w:p>
        </w:tc>
      </w:tr>
      <w:tr w:rsidR="00725546" w:rsidRPr="005736BD" w14:paraId="30634B5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2054E" w14:textId="208887F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125FF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oa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896D1" w14:textId="14EAF3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5,74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EB528" w14:textId="2B027C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88237" w14:textId="6C0DDC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86B25" w14:textId="0F95AA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5,744.00</w:t>
            </w:r>
          </w:p>
        </w:tc>
      </w:tr>
      <w:tr w:rsidR="00725546" w:rsidRPr="005736BD" w14:paraId="39DB656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D83AB" w14:textId="7BBF2C0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C1332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NGAY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34424" w14:textId="0E54C5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2,612.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9FA1C" w14:textId="03116A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CE6A1" w14:textId="576353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87C0B" w14:textId="2EAAF1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2,612.20</w:t>
            </w:r>
          </w:p>
        </w:tc>
      </w:tr>
      <w:tr w:rsidR="00725546" w:rsidRPr="005736BD" w14:paraId="1FB02A6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CDC4C2" w14:textId="6F0C8AA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0223F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bin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B6EC3" w14:textId="6C19EA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448.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4FE1D" w14:textId="4ED7DD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57F1D" w14:textId="49236F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A80E8" w14:textId="393816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448.75</w:t>
            </w:r>
          </w:p>
        </w:tc>
      </w:tr>
      <w:tr w:rsidR="00725546" w:rsidRPr="005736BD" w14:paraId="577F683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7C7B9" w14:textId="37BC5ED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5EC4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asiqu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66B75" w14:textId="7C235D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517.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55785" w14:textId="055932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B786F" w14:textId="02866F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8227A" w14:textId="542430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517.14</w:t>
            </w:r>
          </w:p>
        </w:tc>
      </w:tr>
      <w:tr w:rsidR="00725546" w:rsidRPr="005736BD" w14:paraId="445D52A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E64F7" w14:textId="0B6692A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4472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ao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A5A76" w14:textId="4AA7D8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D6305" w14:textId="2F5B64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C94DB" w14:textId="306E0E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74777" w14:textId="756074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7F11715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38DA3C" w14:textId="10591EA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91C8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gald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7E34B" w14:textId="219EE6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7B14D" w14:textId="7FD731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9B6E2" w14:textId="07C7A6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9C2C3" w14:textId="0523FB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171D89B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59016" w14:textId="506FE1A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E57D7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gatarem</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B70DB" w14:textId="354E4A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5,77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582F6" w14:textId="5AF0EE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DE584" w14:textId="1D2E00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AE41A" w14:textId="363213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5,778.00</w:t>
            </w:r>
          </w:p>
        </w:tc>
      </w:tr>
      <w:tr w:rsidR="00725546" w:rsidRPr="005736BD" w14:paraId="2D80130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3839BE" w14:textId="3A17897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C242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pand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50A13" w14:textId="4FBEE8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03D10" w14:textId="1CCC62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3778F" w14:textId="296018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EA6C2" w14:textId="32DF7F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24DE015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67CADE" w14:textId="431BA0B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E64C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tivida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C7CF0" w14:textId="73942E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042.3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1AC79" w14:textId="40034B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27B05" w14:textId="5BAE14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63939" w14:textId="6CFE12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042.39</w:t>
            </w:r>
          </w:p>
        </w:tc>
      </w:tr>
      <w:tr w:rsidR="00725546" w:rsidRPr="005736BD" w14:paraId="7484FA7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E66B4D" w14:textId="6A1C893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F5D1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ozzorubi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3E9FF" w14:textId="54AB5F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0,494.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4818D" w14:textId="73C7FD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AD49E" w14:textId="173DEE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B756F" w14:textId="45B842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0,494.75</w:t>
            </w:r>
          </w:p>
        </w:tc>
      </w:tr>
      <w:tr w:rsidR="00725546" w:rsidRPr="005736BD" w14:paraId="44911C8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898A96" w14:textId="48E094C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670F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osal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775DD" w14:textId="58D104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25,171.3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16E7C" w14:textId="33B8EF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864A8" w14:textId="6F9A1F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A8A86" w14:textId="5832CD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25,171.32</w:t>
            </w:r>
          </w:p>
        </w:tc>
      </w:tr>
      <w:tr w:rsidR="00725546" w:rsidRPr="005736BD" w14:paraId="258210E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F7B4D" w14:textId="2FF2FF6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9E4C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Carlos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B96A3" w14:textId="050CB0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0,677.3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EE951" w14:textId="004C18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9BD3E" w14:textId="77B6222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DADD2" w14:textId="7C99E6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0,677.34</w:t>
            </w:r>
          </w:p>
        </w:tc>
      </w:tr>
      <w:tr w:rsidR="00725546" w:rsidRPr="005736BD" w14:paraId="59971B6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CF4FEE" w14:textId="371CBCC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A010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Fabi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73446" w14:textId="63CDF8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D58A5" w14:textId="239A8F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E650A" w14:textId="50D880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72C30" w14:textId="083480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0.00</w:t>
            </w:r>
          </w:p>
        </w:tc>
      </w:tr>
      <w:tr w:rsidR="00725546" w:rsidRPr="005736BD" w14:paraId="308B638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043DAE" w14:textId="614247A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BEF33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Manu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51E88" w14:textId="3B7D3D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2,504.1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11EEC" w14:textId="34DF71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C2391" w14:textId="18C3FE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61,675.20</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D57BA" w14:textId="54DD09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84,179.30</w:t>
            </w:r>
          </w:p>
        </w:tc>
      </w:tr>
      <w:tr w:rsidR="00725546" w:rsidRPr="005736BD" w14:paraId="1AE9CAD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6B7B1" w14:textId="3ECD5B1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1E63A" w14:textId="672C0028"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Nicol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A32AF" w14:textId="3B197F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4,366.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747D5" w14:textId="6E1DB7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B6B34" w14:textId="5ABE94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C85E7" w14:textId="4DA414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4,366.25</w:t>
            </w:r>
          </w:p>
        </w:tc>
      </w:tr>
      <w:tr w:rsidR="00725546" w:rsidRPr="005736BD" w14:paraId="4B0ED70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180888" w14:textId="2AAF66A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0BFC2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Quint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47D10" w14:textId="4B8B2A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ED16B" w14:textId="3F2AEC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49A10" w14:textId="5A48E4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72764" w14:textId="7CB7C0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w:t>
            </w:r>
          </w:p>
        </w:tc>
      </w:tr>
      <w:tr w:rsidR="00725546" w:rsidRPr="005736BD" w14:paraId="5A368C8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5D28FA" w14:textId="306BF8D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9C01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Barba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AC77C" w14:textId="78EF3C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3C294" w14:textId="490183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C7C23" w14:textId="14BC86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3126C" w14:textId="45D6C2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0,000.00</w:t>
            </w:r>
          </w:p>
        </w:tc>
      </w:tr>
      <w:tr w:rsidR="00725546" w:rsidRPr="005736BD" w14:paraId="373B056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BAFCD3" w14:textId="5AED7EC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2114F" w14:textId="642668F2"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Ma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EB17B" w14:textId="5BE2C7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3,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B94D9" w14:textId="42A55B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A2885" w14:textId="78E14A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5,000.00</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12812" w14:textId="490B16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8,000.00</w:t>
            </w:r>
          </w:p>
        </w:tc>
      </w:tr>
      <w:tr w:rsidR="00725546" w:rsidRPr="005736BD" w14:paraId="379E99C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4AC446" w14:textId="4958051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8AC03" w14:textId="50C856AA"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o Tom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BCF38" w14:textId="27C6A5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99945" w14:textId="629886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9C4B6" w14:textId="6D3C38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C2906" w14:textId="473DCF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7,140.00</w:t>
            </w:r>
          </w:p>
        </w:tc>
      </w:tr>
      <w:tr w:rsidR="00725546" w:rsidRPr="005736BD" w14:paraId="3330EF5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E55E3" w14:textId="295CC69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1C33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s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A5E49" w14:textId="7CA554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26,796.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FD96F" w14:textId="279F0E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532AA" w14:textId="0FF808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59E91" w14:textId="166CA9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26,796.75</w:t>
            </w:r>
          </w:p>
        </w:tc>
      </w:tr>
      <w:tr w:rsidR="00725546" w:rsidRPr="005736BD" w14:paraId="637020E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B1EE4" w14:textId="61B3DC0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D10C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u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A91F7" w14:textId="489BB9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63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E968F" w14:textId="0EAEFF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2C004" w14:textId="648588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ED5204" w14:textId="2558EA7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632.50</w:t>
            </w:r>
          </w:p>
        </w:tc>
      </w:tr>
      <w:tr w:rsidR="00725546" w:rsidRPr="005736BD" w14:paraId="2D5D379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AAC8EE" w14:textId="5F275FD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EB473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yu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74938" w14:textId="5DFE7C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0,884.6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0AD13" w14:textId="122A28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200.0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CB9E5" w14:textId="610E4B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47A1A" w14:textId="575023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7,084.67</w:t>
            </w:r>
          </w:p>
        </w:tc>
      </w:tr>
      <w:tr w:rsidR="00725546" w:rsidRPr="005736BD" w14:paraId="781D913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9CD41" w14:textId="3879110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4221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Umi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B8593" w14:textId="4E3C24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6,538.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01001" w14:textId="56F6DF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2A14B" w14:textId="780F8D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95,097.00</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2BD86" w14:textId="286D4A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91,635.50</w:t>
            </w:r>
          </w:p>
        </w:tc>
      </w:tr>
      <w:tr w:rsidR="00725546" w:rsidRPr="005736BD" w14:paraId="5BE5CEB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5925DB" w14:textId="03D63A7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0DF6A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Urbiztond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B87E8" w14:textId="789E79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1,833.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9AE36" w14:textId="783D4E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D5323" w14:textId="0A55A8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B59EE" w14:textId="65F67B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1,833.75</w:t>
            </w:r>
          </w:p>
        </w:tc>
      </w:tr>
      <w:tr w:rsidR="00725546" w:rsidRPr="005736BD" w14:paraId="75B79C9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8E2E2" w14:textId="3BFEADC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4B0C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URDANE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D7584" w14:textId="6D3FF3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4,668.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21289" w14:textId="094880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DD37C" w14:textId="24EE50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0,000.00</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6FAFD" w14:textId="2BE0DC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4,668.14</w:t>
            </w:r>
          </w:p>
        </w:tc>
      </w:tr>
      <w:tr w:rsidR="00725546" w:rsidRPr="005736BD" w14:paraId="403430E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FE4CA8" w14:textId="6C66C17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CF84B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illasi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48AAD" w14:textId="0EE8FF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8C8EA" w14:textId="517D73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0B071" w14:textId="17E638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DCD91" w14:textId="2EB1E9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5FB9E30A"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D441596"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REGION II</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7FCD9E9" w14:textId="2AB3D34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6,418,574.33</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A407EE3" w14:textId="4530C79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75089A2" w14:textId="01C4326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7BCC40C" w14:textId="2CFB2CC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6,418,574.33</w:t>
            </w:r>
          </w:p>
        </w:tc>
      </w:tr>
      <w:tr w:rsidR="00725546" w:rsidRPr="005736BD" w14:paraId="459EA9A8"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47D8F0"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Batanes</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45A5504" w14:textId="4A34F8C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82,322.08</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7C4E99" w14:textId="17E8162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E01CBF" w14:textId="494ED49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7BBAB13" w14:textId="10655AA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82,322.08</w:t>
            </w:r>
          </w:p>
        </w:tc>
      </w:tr>
      <w:tr w:rsidR="00725546" w:rsidRPr="005736BD" w14:paraId="127CA11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F5CE2" w14:textId="1B534C1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FB358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Batan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227FC" w14:textId="6C0DBD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9,949.5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4A637" w14:textId="7A2A69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98A9C" w14:textId="035E65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75B77" w14:textId="35DAA2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9,949.52</w:t>
            </w:r>
          </w:p>
        </w:tc>
      </w:tr>
      <w:tr w:rsidR="00725546" w:rsidRPr="005736BD" w14:paraId="4F20E9A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C1C42" w14:textId="1F85DFA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4FF5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sc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3C37C" w14:textId="2AE575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359.0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F2597" w14:textId="5BC988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1FEE0" w14:textId="6DB703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BBC3A" w14:textId="5CB2EC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359.04</w:t>
            </w:r>
          </w:p>
        </w:tc>
      </w:tr>
      <w:tr w:rsidR="00725546" w:rsidRPr="005736BD" w14:paraId="0CC2944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B019FC" w14:textId="571E6EF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E1B77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tbaya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8C8D8" w14:textId="3EBE84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51.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DD42C" w14:textId="7CBEDC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15D53" w14:textId="0F9AE75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5FB9E" w14:textId="394EFA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51.00</w:t>
            </w:r>
          </w:p>
        </w:tc>
      </w:tr>
      <w:tr w:rsidR="00725546" w:rsidRPr="005736BD" w14:paraId="6975C90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BFEE6B" w14:textId="25DC66F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A4B4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Uyu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786F0" w14:textId="1A88D5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62.5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08758" w14:textId="421722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51302" w14:textId="09BE61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71DFA" w14:textId="2DB832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62.52</w:t>
            </w:r>
          </w:p>
        </w:tc>
      </w:tr>
      <w:tr w:rsidR="00725546" w:rsidRPr="005736BD" w14:paraId="3DFFD755"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ADD6C6"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Cagaya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1563D7" w14:textId="0E450F5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7,258,382.7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A3F6E2" w14:textId="1B0A6E5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433CC1" w14:textId="29E8805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C7E8D4F" w14:textId="3F370A1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7,258,382.70</w:t>
            </w:r>
          </w:p>
        </w:tc>
      </w:tr>
      <w:tr w:rsidR="00725546" w:rsidRPr="005736BD" w14:paraId="081EC76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F4A43C" w14:textId="3D8C290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D48C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Cag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E7A06" w14:textId="7AD894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57,205.5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C0FB2" w14:textId="1FE5F8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2FF7F" w14:textId="470DC7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09131" w14:textId="2ADC5B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57,205.58</w:t>
            </w:r>
          </w:p>
        </w:tc>
      </w:tr>
      <w:tr w:rsidR="00725546" w:rsidRPr="005736BD" w14:paraId="3C31A6B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4F358" w14:textId="629F1EA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88358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bulu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A95F2" w14:textId="6156D9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84.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74234" w14:textId="05B71E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37DD6" w14:textId="06F713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F5661" w14:textId="466202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84.40</w:t>
            </w:r>
          </w:p>
        </w:tc>
      </w:tr>
      <w:tr w:rsidR="00725546" w:rsidRPr="005736BD" w14:paraId="32DC0D1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4E43D" w14:textId="38FC2BF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4CF6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ca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48032" w14:textId="5805EF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0,279.3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6F4B4" w14:textId="706A2A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65EA7" w14:textId="1387DF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A0E87" w14:textId="0EDFD2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0,279.32</w:t>
            </w:r>
          </w:p>
        </w:tc>
      </w:tr>
      <w:tr w:rsidR="00725546" w:rsidRPr="005736BD" w14:paraId="67DC988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DE53F" w14:textId="3B9E571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8071D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lacap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BF151" w14:textId="631B40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726.3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56A58" w14:textId="6C27B5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D9B78" w14:textId="2308BB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21AD8" w14:textId="061DD0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726.36</w:t>
            </w:r>
          </w:p>
        </w:tc>
      </w:tr>
      <w:tr w:rsidR="00725546" w:rsidRPr="005736BD" w14:paraId="4895701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D52906" w14:textId="40C2D44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938FD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mulu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10716" w14:textId="3BAC22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7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9BFBD" w14:textId="5B3684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DB350" w14:textId="047AB9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4F55B" w14:textId="00FCA8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76</w:t>
            </w:r>
          </w:p>
        </w:tc>
      </w:tr>
      <w:tr w:rsidR="00725546" w:rsidRPr="005736BD" w14:paraId="45C9316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ACA06" w14:textId="77E2223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5189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parr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CBBC9" w14:textId="079563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6,180.2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CD594" w14:textId="582F18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A5426" w14:textId="1F0C91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B1749" w14:textId="420A5A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6,180.24</w:t>
            </w:r>
          </w:p>
        </w:tc>
      </w:tr>
      <w:tr w:rsidR="00725546" w:rsidRPr="005736BD" w14:paraId="44D362B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79D745" w14:textId="222D195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44668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gg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D470C" w14:textId="09D469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0,844.0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B4538" w14:textId="7493FE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B2F1C" w14:textId="6F6753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B471A" w14:textId="1B896D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0,844.02</w:t>
            </w:r>
          </w:p>
        </w:tc>
      </w:tr>
      <w:tr w:rsidR="00725546" w:rsidRPr="005736BD" w14:paraId="52C33C5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F2879" w14:textId="024C24A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09EE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lester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D8C0B" w14:textId="15B355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21.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24057" w14:textId="4670CB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B01E1" w14:textId="6C6701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3D805" w14:textId="18F281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21.00</w:t>
            </w:r>
          </w:p>
        </w:tc>
      </w:tr>
      <w:tr w:rsidR="00725546" w:rsidRPr="005736BD" w14:paraId="2E5F3E8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FA210" w14:textId="2A5C9F8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9175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gue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0D15A" w14:textId="1AC6F8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7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C2963" w14:textId="57CEF7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C7D94" w14:textId="1738AE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A5C9A" w14:textId="6FB32B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76</w:t>
            </w:r>
          </w:p>
        </w:tc>
      </w:tr>
      <w:tr w:rsidR="00725546" w:rsidRPr="005736BD" w14:paraId="5DF41BE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DF4C5" w14:textId="47ABD0B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D3E07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7FAB7" w14:textId="6C56EC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09,0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A407B" w14:textId="559A7F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88E37" w14:textId="3B363C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4C485" w14:textId="374C22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09,095.00</w:t>
            </w:r>
          </w:p>
        </w:tc>
      </w:tr>
      <w:tr w:rsidR="00725546" w:rsidRPr="005736BD" w14:paraId="30110AF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E02571" w14:textId="7EDB3F0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0951C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malaniu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3A865" w14:textId="7FB8AC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1,05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007C0" w14:textId="341BF0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64184" w14:textId="703CC3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C4CF5" w14:textId="5D391E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1,054.00</w:t>
            </w:r>
          </w:p>
        </w:tc>
      </w:tr>
      <w:tr w:rsidR="00725546" w:rsidRPr="005736BD" w14:paraId="02C89BE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DEE699" w14:textId="7350312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4143E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Enril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6402A" w14:textId="63CBB9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12,528.3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89041" w14:textId="5509E3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2F755" w14:textId="45FEE0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78365" w14:textId="63743D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12,528.32</w:t>
            </w:r>
          </w:p>
        </w:tc>
      </w:tr>
      <w:tr w:rsidR="00725546" w:rsidRPr="005736BD" w14:paraId="3907373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128BAB" w14:textId="7D77A69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4FE4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attar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BF4DB" w14:textId="7EA342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84.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D7A8E" w14:textId="5EF119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3834E" w14:textId="2DCEA1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152EE" w14:textId="62B1AC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84.40</w:t>
            </w:r>
          </w:p>
        </w:tc>
      </w:tr>
      <w:tr w:rsidR="00725546" w:rsidRPr="005736BD" w14:paraId="7557506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DE597A" w14:textId="5544539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B7A0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onza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46CA7" w14:textId="38C098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0,648.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918E9" w14:textId="4BBF0A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D7F1B" w14:textId="65D94B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20E32" w14:textId="2F5DFB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0,648.86</w:t>
            </w:r>
          </w:p>
        </w:tc>
      </w:tr>
      <w:tr w:rsidR="00725546" w:rsidRPr="005736BD" w14:paraId="1C5D952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B4811F" w14:textId="4395CCD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CA45E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gui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94967" w14:textId="6AE9D5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6,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19FCE" w14:textId="1404E0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C5BD6" w14:textId="54E53F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BC47C" w14:textId="03A655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6,200.00</w:t>
            </w:r>
          </w:p>
        </w:tc>
      </w:tr>
      <w:tr w:rsidR="00725546" w:rsidRPr="005736BD" w14:paraId="372DFA4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0A7CE" w14:textId="1F33B2F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A2561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l-l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E6CEE" w14:textId="79E6FA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428.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5AA7F" w14:textId="34498E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AA146" w14:textId="3C759F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A0427" w14:textId="344EE6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428.40</w:t>
            </w:r>
          </w:p>
        </w:tc>
      </w:tr>
      <w:tr w:rsidR="00725546" w:rsidRPr="005736BD" w14:paraId="3C5245F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E637EC" w14:textId="51E00DE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C4E4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sam</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4934C" w14:textId="4BA38F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2,795.7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3B4B6" w14:textId="11168C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86562" w14:textId="128AC1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65471" w14:textId="76022E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2,795.70</w:t>
            </w:r>
          </w:p>
        </w:tc>
      </w:tr>
      <w:tr w:rsidR="00725546" w:rsidRPr="005736BD" w14:paraId="2EC8B32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42466" w14:textId="4CCF6BC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531F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mplo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A0966" w14:textId="70930C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885.6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76AE5" w14:textId="780F725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C88B1" w14:textId="399B5C8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4BC4D" w14:textId="4E855D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885.68</w:t>
            </w:r>
          </w:p>
        </w:tc>
      </w:tr>
      <w:tr w:rsidR="00725546" w:rsidRPr="005736BD" w14:paraId="08692F0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8EEA6A" w14:textId="6D68D6B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3C44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eñablanc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D43C9" w14:textId="1C24D2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6.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2E631E" w14:textId="5D6F0C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D3B5C" w14:textId="0D904A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AFA83" w14:textId="44A79D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6.88</w:t>
            </w:r>
          </w:p>
        </w:tc>
      </w:tr>
      <w:tr w:rsidR="00725546" w:rsidRPr="005736BD" w14:paraId="539C3AA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D3B24" w14:textId="6D5D21C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29EA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a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C7C6E" w14:textId="0E8AA4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6.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E37B2" w14:textId="2628BA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B4FD4" w14:textId="034198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23947" w14:textId="067945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6.88</w:t>
            </w:r>
          </w:p>
        </w:tc>
      </w:tr>
      <w:tr w:rsidR="00725546" w:rsidRPr="005736BD" w14:paraId="0BED997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2D4B0" w14:textId="757A0DF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62A5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iz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44E76" w14:textId="0C5A6C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4,146.2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2D770" w14:textId="326D03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FC3F8" w14:textId="5B7E395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DEA98" w14:textId="2F8AD5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4,146.22</w:t>
            </w:r>
          </w:p>
        </w:tc>
      </w:tr>
      <w:tr w:rsidR="00725546" w:rsidRPr="005736BD" w14:paraId="106F783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558AD" w14:textId="7C35304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C7B4A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chez-Mi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A08F1" w14:textId="6D9B32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7.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5C7B6" w14:textId="2BA183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B79DE" w14:textId="397401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F1118" w14:textId="3040A2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7.00</w:t>
            </w:r>
          </w:p>
        </w:tc>
      </w:tr>
      <w:tr w:rsidR="00725546" w:rsidRPr="005736BD" w14:paraId="64B2A46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3E685" w14:textId="3AA0E05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8F3E8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A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F96F1" w14:textId="582136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6,470.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E6EB8" w14:textId="51CFE0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A7A82" w14:textId="4F71F0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ABC31" w14:textId="70B666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6,470.88</w:t>
            </w:r>
          </w:p>
        </w:tc>
      </w:tr>
      <w:tr w:rsidR="00725546" w:rsidRPr="005736BD" w14:paraId="5E05310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8EB64" w14:textId="2096BAE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B201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Praxed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BC8A3" w14:textId="0B8510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9,2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CCF5B" w14:textId="6FBD08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BD476" w14:textId="1D75E5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29D32" w14:textId="53916B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9,220.00</w:t>
            </w:r>
          </w:p>
        </w:tc>
      </w:tr>
      <w:tr w:rsidR="00725546" w:rsidRPr="005736BD" w14:paraId="3BA022B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787CF" w14:textId="0CE871A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1B9A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Teresi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B66DA" w14:textId="3FBB27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7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57B5C" w14:textId="063562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A3AD0" w14:textId="166F47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EEE7E" w14:textId="54BB29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3.76</w:t>
            </w:r>
          </w:p>
        </w:tc>
      </w:tr>
      <w:tr w:rsidR="00725546" w:rsidRPr="005736BD" w14:paraId="47B4469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601F72" w14:textId="2B37A10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A319E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o Niño (Fair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58351" w14:textId="259BCA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5,558.5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B9071" w14:textId="4327A6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12CFA" w14:textId="302487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711D7" w14:textId="23ECE3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5,558.53</w:t>
            </w:r>
          </w:p>
        </w:tc>
      </w:tr>
      <w:tr w:rsidR="00725546" w:rsidRPr="005736BD" w14:paraId="18475AD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04E565" w14:textId="51D03D2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14C0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ola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E7771" w14:textId="2D15BA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65.6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90E28" w14:textId="478BB9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0E1C9" w14:textId="68C5E3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299EA" w14:textId="3037D2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65.64</w:t>
            </w:r>
          </w:p>
        </w:tc>
      </w:tr>
      <w:tr w:rsidR="00725546" w:rsidRPr="005736BD" w14:paraId="3D81F13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47965" w14:textId="6895659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61CD4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C7EAC" w14:textId="71541A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6.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46593" w14:textId="77A83F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9911F" w14:textId="518E5D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10822" w14:textId="500CCA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6.88</w:t>
            </w:r>
          </w:p>
        </w:tc>
      </w:tr>
      <w:tr w:rsidR="00725546" w:rsidRPr="005736BD" w14:paraId="54F4CC3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ED3EC" w14:textId="15B85A0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4C68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guegarao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0C896" w14:textId="58893A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57,091.2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C0E78" w14:textId="09410D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03BB54" w14:textId="0A382B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66606" w14:textId="424D97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57,091.23</w:t>
            </w:r>
          </w:p>
        </w:tc>
      </w:tr>
      <w:tr w:rsidR="00725546" w:rsidRPr="005736BD" w14:paraId="59C912E5"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4B6A97"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Isabela</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45126D" w14:textId="514CE05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5,239,678.45</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E0A4D4" w14:textId="754E8FB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2052ED" w14:textId="328FD89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E1A15F4" w14:textId="43D53EC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5,239,678.45</w:t>
            </w:r>
          </w:p>
        </w:tc>
      </w:tr>
      <w:tr w:rsidR="00725546" w:rsidRPr="005736BD" w14:paraId="3988F2E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6D28E" w14:textId="66D660A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8529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Isabe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69114" w14:textId="4931E1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80,065.4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874A6" w14:textId="5CC95A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FC99D" w14:textId="7479AD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6668C" w14:textId="7A386C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80,065.48</w:t>
            </w:r>
          </w:p>
        </w:tc>
      </w:tr>
      <w:tr w:rsidR="00725546" w:rsidRPr="005736BD" w14:paraId="1820546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DAA2C4" w14:textId="61A0E27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30AC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ic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22CE4" w14:textId="7DB994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90,928.4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11F8A" w14:textId="6FA55A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3BC96" w14:textId="270769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69CF6" w14:textId="3A6463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90,928.45</w:t>
            </w:r>
          </w:p>
        </w:tc>
      </w:tr>
      <w:tr w:rsidR="00725546" w:rsidRPr="005736BD" w14:paraId="632E8D6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519389" w14:textId="3853FD7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95AC2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ngadan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98B7D" w14:textId="02F230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4,760.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90D0F" w14:textId="112C16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6B956" w14:textId="488779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0FD9F" w14:textId="23EB88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4,760.66</w:t>
            </w:r>
          </w:p>
        </w:tc>
      </w:tr>
      <w:tr w:rsidR="00725546" w:rsidRPr="005736BD" w14:paraId="3546B29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F2D387" w14:textId="1DCF736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99D3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uro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1F3AA" w14:textId="27882C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7,457.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DBE1D" w14:textId="67C5FE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33408" w14:textId="5F95EB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FD40B" w14:textId="103973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7,457.66</w:t>
            </w:r>
          </w:p>
        </w:tc>
      </w:tr>
      <w:tr w:rsidR="00725546" w:rsidRPr="005736BD" w14:paraId="2AF3F6D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3E29C9" w14:textId="070BA1D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6098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enito Soliv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8E759" w14:textId="02525D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17,122.5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0109C" w14:textId="607740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9EAE4" w14:textId="7CAD43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50BD7" w14:textId="1DF25C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17,122.54</w:t>
            </w:r>
          </w:p>
        </w:tc>
      </w:tr>
      <w:tr w:rsidR="00725546" w:rsidRPr="005736BD" w14:paraId="35836A4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529297" w14:textId="75E1CE4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CEA9E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rg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A1210" w14:textId="0257E9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1,172.0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3BA4A" w14:textId="3F3150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E97DA" w14:textId="280AD0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46068" w14:textId="19A1A3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1,172.06</w:t>
            </w:r>
          </w:p>
        </w:tc>
      </w:tr>
      <w:tr w:rsidR="00725546" w:rsidRPr="005736BD" w14:paraId="66A8FF3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91AA79" w14:textId="69006DC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594A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ba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4F3C9" w14:textId="7D9CB2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9,412.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91813" w14:textId="2F1045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D5145" w14:textId="6CE8DD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378AB" w14:textId="448283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9,412.66</w:t>
            </w:r>
          </w:p>
        </w:tc>
      </w:tr>
      <w:tr w:rsidR="00725546" w:rsidRPr="005736BD" w14:paraId="0CAB892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43C5E" w14:textId="5DEFE31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CDC5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bat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E72CB" w14:textId="13AE2D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077.3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68028" w14:textId="351A11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F5106" w14:textId="5013D6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452DC" w14:textId="083F32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077.36</w:t>
            </w:r>
          </w:p>
        </w:tc>
      </w:tr>
      <w:tr w:rsidR="00725546" w:rsidRPr="005736BD" w14:paraId="2CAC065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BA7996" w14:textId="7B75A09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73B1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Cau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2EC1F" w14:textId="4A0A20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0,902.9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94A63" w14:textId="7815EA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78BCF" w14:textId="40C683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B67DA" w14:textId="2A91AF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0,902.96</w:t>
            </w:r>
          </w:p>
        </w:tc>
      </w:tr>
      <w:tr w:rsidR="00725546" w:rsidRPr="005736BD" w14:paraId="673E009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7CF47A" w14:textId="32164C1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BBCC3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rd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6BA18" w14:textId="5FAAE9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2,292.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DE948" w14:textId="5FC4BE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B62B2" w14:textId="66303B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623F4" w14:textId="3EDBF82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2,292.66</w:t>
            </w:r>
          </w:p>
        </w:tc>
      </w:tr>
      <w:tr w:rsidR="00725546" w:rsidRPr="005736BD" w14:paraId="36FC63B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A95621" w14:textId="17CB43F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5A0F7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elfin Albano (Magsays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F71FE" w14:textId="1865A4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1,821.0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4CE22" w14:textId="2B39F9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48BF2" w14:textId="7DE28E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9B974" w14:textId="0F269B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1,821.06</w:t>
            </w:r>
          </w:p>
        </w:tc>
      </w:tr>
      <w:tr w:rsidR="00725546" w:rsidRPr="005736BD" w14:paraId="0E2C579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8A55C0" w14:textId="5726191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85A4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napigu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D149D" w14:textId="0DE341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97,448.4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CA04E" w14:textId="529AE1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E9EF0" w14:textId="7000F0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4256B" w14:textId="19A0CA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97,448.42</w:t>
            </w:r>
          </w:p>
        </w:tc>
      </w:tr>
      <w:tr w:rsidR="00725546" w:rsidRPr="005736BD" w14:paraId="5FDDBF3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29B810" w14:textId="4887C6B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87271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vilac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358B2" w14:textId="5694A8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26.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E9F79" w14:textId="792AEF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8B3B5" w14:textId="3E4278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2FCED" w14:textId="3BEE5A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26.66</w:t>
            </w:r>
          </w:p>
        </w:tc>
      </w:tr>
      <w:tr w:rsidR="00725546" w:rsidRPr="005736BD" w14:paraId="796E67E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DF793" w14:textId="420AE5B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FA4A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Echagu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BB9B6" w14:textId="293DAF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8,775.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0534F" w14:textId="03CBB2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8CF85" w14:textId="0BA746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E08A5" w14:textId="7DC2B2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8,775.86</w:t>
            </w:r>
          </w:p>
        </w:tc>
      </w:tr>
      <w:tr w:rsidR="00725546" w:rsidRPr="005736BD" w14:paraId="6CD1C76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5BB9A" w14:textId="3134B20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4AC7F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amu</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5C0A6" w14:textId="534FFC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1,260.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C4E15" w14:textId="7FAF59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C7B28" w14:textId="2993C7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DA438" w14:textId="7333B7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1,260.66</w:t>
            </w:r>
          </w:p>
        </w:tc>
      </w:tr>
      <w:tr w:rsidR="00725546" w:rsidRPr="005736BD" w14:paraId="6BC4970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B395E" w14:textId="2206F63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4B6A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la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0B10F" w14:textId="52EAF9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9,562.5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57EB7" w14:textId="39ADC3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B0C78" w14:textId="1A7BD7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A3734" w14:textId="6C9078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9,562.54</w:t>
            </w:r>
          </w:p>
        </w:tc>
      </w:tr>
      <w:tr w:rsidR="00725546" w:rsidRPr="005736BD" w14:paraId="34C498D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E3299B" w14:textId="7D73452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00A8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on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0DA8B" w14:textId="5FEC0C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1,305.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D1049" w14:textId="52FAF1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6C239" w14:textId="7EBC1C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5C85E" w14:textId="13B6C63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1,305.66</w:t>
            </w:r>
          </w:p>
        </w:tc>
      </w:tr>
      <w:tr w:rsidR="00725546" w:rsidRPr="005736BD" w14:paraId="1970768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273528" w14:textId="65DF696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2F385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04DC6" w14:textId="6675E1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8,351.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47062" w14:textId="42FD9E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83612" w14:textId="2828C7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F1B8B" w14:textId="1A7D96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8,351.66</w:t>
            </w:r>
          </w:p>
        </w:tc>
      </w:tr>
      <w:tr w:rsidR="00725546" w:rsidRPr="005736BD" w14:paraId="6945877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F89B0" w14:textId="5F0F600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D1CF5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conac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C5BD4" w14:textId="280B87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5,337.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BAD55" w14:textId="09B2D0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55D23" w14:textId="7CA794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2D796" w14:textId="5298E2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5,337.88</w:t>
            </w:r>
          </w:p>
        </w:tc>
      </w:tr>
      <w:tr w:rsidR="00725546" w:rsidRPr="005736BD" w14:paraId="72D69F8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A77FC" w14:textId="4E3A459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89C84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li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51B70" w14:textId="36064E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0,877.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A9B1C" w14:textId="68CC98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D7217" w14:textId="531D5A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EABEF" w14:textId="265CD1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0,877.56</w:t>
            </w:r>
          </w:p>
        </w:tc>
      </w:tr>
      <w:tr w:rsidR="00725546" w:rsidRPr="005736BD" w14:paraId="54608F9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B3D91D" w14:textId="51CC6E0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CEEC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guili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1E9F7" w14:textId="41C09D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1,401.5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98B1D" w14:textId="27D0B9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A9DF8" w14:textId="05B18B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B030A" w14:textId="21A423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1,401.58</w:t>
            </w:r>
          </w:p>
        </w:tc>
      </w:tr>
      <w:tr w:rsidR="00725546" w:rsidRPr="005736BD" w14:paraId="4AA191B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708E1C" w14:textId="30FD50C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8993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lan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BCDE4" w14:textId="75F225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2,339.3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69306" w14:textId="5F66D9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315EF" w14:textId="678D8D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D59FA" w14:textId="505746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2,339.30</w:t>
            </w:r>
          </w:p>
        </w:tc>
      </w:tr>
      <w:tr w:rsidR="00725546" w:rsidRPr="005736BD" w14:paraId="42883DC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607878" w14:textId="3F39BE4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A5CA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Quez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129F8" w14:textId="18592D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4,760.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3C485" w14:textId="676C3A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6E958" w14:textId="6D79AA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2DCAA" w14:textId="0DFA9A5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4,760.66</w:t>
            </w:r>
          </w:p>
        </w:tc>
      </w:tr>
      <w:tr w:rsidR="00725546" w:rsidRPr="005736BD" w14:paraId="25663D2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7A55B" w14:textId="61FEB1F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F83A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Quirin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97CCC" w14:textId="786142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4,763.1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578A0" w14:textId="7049EC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155C9" w14:textId="42DD0D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4DAAF" w14:textId="349175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4,763.16</w:t>
            </w:r>
          </w:p>
        </w:tc>
      </w:tr>
      <w:tr w:rsidR="00725546" w:rsidRPr="005736BD" w14:paraId="6903478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459367" w14:textId="4B4AAB2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34CF2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am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AF05E" w14:textId="2E4AEA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3,329.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415A6" w14:textId="26E5AD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F506F" w14:textId="2A3C7A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D5E9C" w14:textId="18CFFC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3,329.86</w:t>
            </w:r>
          </w:p>
        </w:tc>
      </w:tr>
      <w:tr w:rsidR="00725546" w:rsidRPr="005736BD" w14:paraId="77A8698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DD1E54" w14:textId="7E2853B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14D2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eina Merced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922A3" w14:textId="0F1D72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4,760.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2A8C6" w14:textId="5A2648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17A96" w14:textId="314E89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8B159" w14:textId="3B7C9F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4,760.66</w:t>
            </w:r>
          </w:p>
        </w:tc>
      </w:tr>
      <w:tr w:rsidR="00725546" w:rsidRPr="005736BD" w14:paraId="79580C2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5B48B" w14:textId="370F1EE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BF11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ox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BF856" w14:textId="319709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6,748.3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22C8F2" w14:textId="7BEE5F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3AD41" w14:textId="30B02B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A5913" w14:textId="4933666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6,748.38</w:t>
            </w:r>
          </w:p>
        </w:tc>
      </w:tr>
      <w:tr w:rsidR="00725546" w:rsidRPr="005736BD" w14:paraId="79C69DA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76E11" w14:textId="53ED2D4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A64EA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Agust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52E26" w14:textId="5C9C216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2,804.5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81F7A" w14:textId="6705CF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C6F17" w14:textId="7199C6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8E8664" w14:textId="42EF53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2,804.54</w:t>
            </w:r>
          </w:p>
        </w:tc>
      </w:tr>
      <w:tr w:rsidR="00725546" w:rsidRPr="005736BD" w14:paraId="5AB91A0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A8B52" w14:textId="726F04E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DFB49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Guillerm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0AD20" w14:textId="63CB78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3,022.7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E6032" w14:textId="79800E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D2126" w14:textId="792E54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D977B" w14:textId="70134A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3,022.76</w:t>
            </w:r>
          </w:p>
        </w:tc>
      </w:tr>
      <w:tr w:rsidR="00725546" w:rsidRPr="005736BD" w14:paraId="694FA82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278DC8" w14:textId="2F0CA91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6D6F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Isid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1D378" w14:textId="40C066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3,968.7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A613C" w14:textId="55F597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10EF2" w14:textId="774E88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70CB8" w14:textId="0D4E8B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3,968.70</w:t>
            </w:r>
          </w:p>
        </w:tc>
      </w:tr>
      <w:tr w:rsidR="00725546" w:rsidRPr="005736BD" w14:paraId="3A567C2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32B60" w14:textId="195CDF0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3CCB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Manu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1E705" w14:textId="4F7D29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4,760.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8706D" w14:textId="1D134D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DD5A0" w14:textId="2D077F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90E4D" w14:textId="5BC4FA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4,760.66</w:t>
            </w:r>
          </w:p>
        </w:tc>
      </w:tr>
      <w:tr w:rsidR="00725546" w:rsidRPr="005736BD" w14:paraId="21882BF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E50E3A" w14:textId="2EC1CFA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F93C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Marian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5D2F4" w14:textId="57432F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1,873.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A85F2" w14:textId="372495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194AB" w14:textId="663867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1326D" w14:textId="0AF45A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1,873.66</w:t>
            </w:r>
          </w:p>
        </w:tc>
      </w:tr>
      <w:tr w:rsidR="00725546" w:rsidRPr="005736BD" w14:paraId="33CF142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0B1DDD" w14:textId="5B452AC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85622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Mate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44FB6" w14:textId="5CDDB1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9,875.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2C7CC" w14:textId="7CBD36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785F3" w14:textId="622351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A6E88" w14:textId="16517D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9,875.66</w:t>
            </w:r>
          </w:p>
        </w:tc>
      </w:tr>
      <w:tr w:rsidR="00725546" w:rsidRPr="005736BD" w14:paraId="4F81CEB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45C1BE" w14:textId="4F50205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2653C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Pabl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85374" w14:textId="30FE86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9,068.5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66D65" w14:textId="343842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F96E1" w14:textId="1018A0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C11C0" w14:textId="30DA609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9,068.54</w:t>
            </w:r>
          </w:p>
        </w:tc>
      </w:tr>
      <w:tr w:rsidR="00725546" w:rsidRPr="005736BD" w14:paraId="1DEF8FA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30AE8" w14:textId="44B90E8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263F5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Ma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9F83A" w14:textId="5E77E6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8,351.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4A550" w14:textId="6A770D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6922E" w14:textId="0487F6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2B751" w14:textId="2F5139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8,351.66</w:t>
            </w:r>
          </w:p>
        </w:tc>
      </w:tr>
      <w:tr w:rsidR="00725546" w:rsidRPr="005736BD" w14:paraId="30E1872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66721B" w14:textId="5A05AC7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41C0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Santia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3DE15" w14:textId="36C735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7,147.5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BA58C" w14:textId="14EC67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A9E23" w14:textId="7503F8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179FC" w14:textId="5C7AD6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7,147.52</w:t>
            </w:r>
          </w:p>
        </w:tc>
      </w:tr>
      <w:tr w:rsidR="00725546" w:rsidRPr="005736BD" w14:paraId="09EE6A2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0A8509" w14:textId="6F957FE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E880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o Tom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4711E" w14:textId="5E95DA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4,760.6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4752D" w14:textId="36C009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FFAB0" w14:textId="6867B7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12CC0" w14:textId="77545E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4,760.66</w:t>
            </w:r>
          </w:p>
        </w:tc>
      </w:tr>
      <w:tr w:rsidR="00725546" w:rsidRPr="005736BD" w14:paraId="429CB88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6A96E3" w14:textId="7AB5D3B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B319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mauin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A77B9" w14:textId="6873CC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5,480.0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FD671" w14:textId="2088E9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2658C" w14:textId="7A145F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E840C" w14:textId="696555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5,480.04</w:t>
            </w:r>
          </w:p>
        </w:tc>
      </w:tr>
      <w:tr w:rsidR="00725546" w:rsidRPr="005736BD" w14:paraId="62BA85C8"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6093D3"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Nueva Vizcaya</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13CBA3" w14:textId="4EA5301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092,714.26</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77F8B8" w14:textId="53DFA0C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8D6FC8" w14:textId="2AF5E82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5060354" w14:textId="79E03B7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092,714.26</w:t>
            </w:r>
          </w:p>
        </w:tc>
      </w:tr>
      <w:tr w:rsidR="00725546" w:rsidRPr="005736BD" w14:paraId="1B392D7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AB2273" w14:textId="2A566A5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5529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Nueva Vizcay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F641F" w14:textId="751767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54,846.9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0C23E" w14:textId="30E0D7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89B37" w14:textId="653562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76CE4" w14:textId="0CEF30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54,846.90</w:t>
            </w:r>
          </w:p>
        </w:tc>
      </w:tr>
      <w:tr w:rsidR="00725546" w:rsidRPr="005736BD" w14:paraId="700B2B7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92D2E6" w14:textId="4F19F82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1AE2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gab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1E31C" w14:textId="702244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3,036.1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268B6" w14:textId="5CDEC5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7E929" w14:textId="2C905D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8719C" w14:textId="0F971A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3,036.10</w:t>
            </w:r>
          </w:p>
        </w:tc>
      </w:tr>
      <w:tr w:rsidR="00725546" w:rsidRPr="005736BD" w14:paraId="237ABE3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02EA0" w14:textId="32CDBD2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59B69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yombo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FCD67" w14:textId="624D3E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107.4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7A196" w14:textId="67CAC0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EE808" w14:textId="1CC009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87483" w14:textId="64911C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107.48</w:t>
            </w:r>
          </w:p>
        </w:tc>
      </w:tr>
      <w:tr w:rsidR="00725546" w:rsidRPr="005736BD" w14:paraId="6786532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E07BA1" w14:textId="2E10B37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F3B10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olan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BDFDF" w14:textId="212A96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1,723.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81E92" w14:textId="027039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96F20" w14:textId="6800E5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8FF48" w14:textId="79AEAC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1,723.78</w:t>
            </w:r>
          </w:p>
        </w:tc>
      </w:tr>
      <w:tr w:rsidR="00725546" w:rsidRPr="005736BD" w14:paraId="11E86CF8"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30216F"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Quirino</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C7F703E" w14:textId="0E4005E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645,476.84</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020152" w14:textId="0D30828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F977F0" w14:textId="69A7C5E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87B012A" w14:textId="78983DE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645,476.84</w:t>
            </w:r>
          </w:p>
        </w:tc>
      </w:tr>
      <w:tr w:rsidR="00725546" w:rsidRPr="005736BD" w14:paraId="7064142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92F3A" w14:textId="038AD16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5825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Quirin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5F4E9" w14:textId="03D077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19,253.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1560E" w14:textId="37CE84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F0E89" w14:textId="4532CF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D6121" w14:textId="1D3DEA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19,253.56</w:t>
            </w:r>
          </w:p>
        </w:tc>
      </w:tr>
      <w:tr w:rsidR="00725546" w:rsidRPr="005736BD" w14:paraId="5D83952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658B29" w14:textId="6B491AF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9874E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barrogui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9363A" w14:textId="207CF4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5,823.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24262" w14:textId="614AB24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99858" w14:textId="55D590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653A5" w14:textId="6C7A2A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5,823.00</w:t>
            </w:r>
          </w:p>
        </w:tc>
      </w:tr>
      <w:tr w:rsidR="00725546" w:rsidRPr="005736BD" w14:paraId="55EE6A4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FE5D41" w14:textId="25B92EA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C36C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ffu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EDBB7" w14:textId="349C3C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817.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FF0BE" w14:textId="4FD309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38D33" w14:textId="1597C5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CD82F" w14:textId="47BCF7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817.00</w:t>
            </w:r>
          </w:p>
        </w:tc>
      </w:tr>
      <w:tr w:rsidR="00725546" w:rsidRPr="005736BD" w14:paraId="15103EE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6EF7A9" w14:textId="376F020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FE32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dde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9A044" w14:textId="7311F9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2,097.2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60F6B" w14:textId="4B9045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A56FB" w14:textId="47863D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7D698" w14:textId="022BF7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2,097.28</w:t>
            </w:r>
          </w:p>
        </w:tc>
      </w:tr>
      <w:tr w:rsidR="00725546" w:rsidRPr="005736BD" w14:paraId="46D8D2A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4A6B9A" w14:textId="6BC70D7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0ECF8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gtipun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D67E9" w14:textId="6C0E7B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48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809A6" w14:textId="5A2F10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26DB06" w14:textId="1E3DD8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D7E73" w14:textId="14641F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486.00</w:t>
            </w:r>
          </w:p>
        </w:tc>
      </w:tr>
      <w:tr w:rsidR="00725546" w:rsidRPr="005736BD" w14:paraId="18CCC825"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7151D98"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REGION III</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01CFF0C" w14:textId="19E7588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3,198,117.11</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3715D5C" w14:textId="4418DCA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F173869" w14:textId="716E674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8DBF182" w14:textId="795A770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3,198,117.11</w:t>
            </w:r>
          </w:p>
        </w:tc>
      </w:tr>
      <w:tr w:rsidR="00725546" w:rsidRPr="005736BD" w14:paraId="64F4C19B"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26E499"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Aurora</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61C7B0E" w14:textId="36A4B7B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503,67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A987C8" w14:textId="2302B48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CAB6E6" w14:textId="3984549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AD7696F" w14:textId="39D5C32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503,670.00</w:t>
            </w:r>
          </w:p>
        </w:tc>
      </w:tr>
      <w:tr w:rsidR="00725546" w:rsidRPr="005736BD" w14:paraId="6440D78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B441EF" w14:textId="58ABBEC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52338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e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ED938" w14:textId="789232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0,7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00EC3" w14:textId="5FD156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32B61" w14:textId="148892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3E83B" w14:textId="511195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0,750.00</w:t>
            </w:r>
          </w:p>
        </w:tc>
      </w:tr>
      <w:tr w:rsidR="00725546" w:rsidRPr="005736BD" w14:paraId="75E9ACA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9A3E4D" w14:textId="2AA4505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4D00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sigur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DCEB8" w14:textId="231F17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5,26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066CC" w14:textId="1E9093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486FC" w14:textId="27A7D1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B5A73" w14:textId="63C0BA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5,265.00</w:t>
            </w:r>
          </w:p>
        </w:tc>
      </w:tr>
      <w:tr w:rsidR="00725546" w:rsidRPr="005736BD" w14:paraId="5111494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0F8A1" w14:textId="73AEF33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9F057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las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0886F" w14:textId="64B1C3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0,96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ECFC9" w14:textId="0ECD62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6141B" w14:textId="739225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E3198" w14:textId="64AF0C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0,962.50</w:t>
            </w:r>
          </w:p>
        </w:tc>
      </w:tr>
      <w:tr w:rsidR="00725546" w:rsidRPr="005736BD" w14:paraId="58C42C8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4A69F" w14:textId="2A7153D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8F15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nalu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F4656" w14:textId="69B524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5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A1FC4" w14:textId="4509F4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189D3" w14:textId="1AF4C6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16BDF" w14:textId="7A869C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550.00</w:t>
            </w:r>
          </w:p>
        </w:tc>
      </w:tr>
      <w:tr w:rsidR="00725546" w:rsidRPr="005736BD" w14:paraId="09D296B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EDA4DD" w14:textId="191E824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AA05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nga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69675" w14:textId="0EC426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3,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6C059" w14:textId="2A192E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DF8DE" w14:textId="1A4CB4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10AA7" w14:textId="3333D3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3,000.00</w:t>
            </w:r>
          </w:p>
        </w:tc>
      </w:tr>
      <w:tr w:rsidR="00725546" w:rsidRPr="005736BD" w14:paraId="62A438A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DA3FA" w14:textId="6632E69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8AD6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pacul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1EEF7" w14:textId="298928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0,667.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92E55" w14:textId="38FC76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339FD" w14:textId="5B369E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460D8" w14:textId="610D35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0,667.50</w:t>
            </w:r>
          </w:p>
        </w:tc>
      </w:tr>
      <w:tr w:rsidR="00725546" w:rsidRPr="005736BD" w14:paraId="0DE01B7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F2880" w14:textId="52BA934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1A6A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ria Auro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3C4BD" w14:textId="3B20D4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1,237.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F5F99" w14:textId="4194D7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361B9" w14:textId="774E3E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8DAD5" w14:textId="364676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1,237.50</w:t>
            </w:r>
          </w:p>
        </w:tc>
      </w:tr>
      <w:tr w:rsidR="00725546" w:rsidRPr="005736BD" w14:paraId="183CABC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8B326B" w14:textId="483F887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A32E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Lui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071D5" w14:textId="22441C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1,237.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BDA02" w14:textId="2BCA67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77291" w14:textId="546464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2F779" w14:textId="14C82C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1,237.50</w:t>
            </w:r>
          </w:p>
        </w:tc>
      </w:tr>
      <w:tr w:rsidR="00725546" w:rsidRPr="005736BD" w14:paraId="39584B77"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96F4CA"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Bataa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39E11E" w14:textId="70816DC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152,798.69</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37E1FC8" w14:textId="042F46B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95F400" w14:textId="7E7A5CE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BBE949E" w14:textId="54433F6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152,798.69</w:t>
            </w:r>
          </w:p>
        </w:tc>
      </w:tr>
      <w:tr w:rsidR="00725546" w:rsidRPr="005736BD" w14:paraId="1215332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3D473" w14:textId="32E4DD5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09E67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buc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A4C66" w14:textId="72D972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50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1CC9B" w14:textId="024EF3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33132" w14:textId="252B11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331AB" w14:textId="4164BD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504.00</w:t>
            </w:r>
          </w:p>
        </w:tc>
      </w:tr>
      <w:tr w:rsidR="00725546" w:rsidRPr="005736BD" w14:paraId="4DB0FFC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593F2E" w14:textId="50D4C7A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D9AEE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ga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718DF" w14:textId="0A2431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4,56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21E1F" w14:textId="26EC4C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A4F86" w14:textId="757CC1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98D5D" w14:textId="461E2F0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4,566.00</w:t>
            </w:r>
          </w:p>
        </w:tc>
      </w:tr>
      <w:tr w:rsidR="00725546" w:rsidRPr="005736BD" w14:paraId="24F1198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514AB7" w14:textId="0EFEA69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C04A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Balan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B6105" w14:textId="5652A3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6,919.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5DB4C" w14:textId="65D2B6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AF4AF" w14:textId="30B1982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9C401" w14:textId="66E664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6,919.20</w:t>
            </w:r>
          </w:p>
        </w:tc>
      </w:tr>
      <w:tr w:rsidR="00725546" w:rsidRPr="005736BD" w14:paraId="5D09090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6D2E9A" w14:textId="2FA8B03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1ACA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nalupih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8586E" w14:textId="4104C4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0,76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559CA" w14:textId="01EC78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26E74" w14:textId="59D8DA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42A57" w14:textId="524771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0,768.00</w:t>
            </w:r>
          </w:p>
        </w:tc>
      </w:tr>
      <w:tr w:rsidR="00725546" w:rsidRPr="005736BD" w14:paraId="29096C0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CE91A" w14:textId="19EB8A1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758D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Hermos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749FB" w14:textId="66E6C0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5,471.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DE5EC" w14:textId="2756DA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A4A00" w14:textId="5B3319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5D5D7" w14:textId="391891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5,471.25</w:t>
            </w:r>
          </w:p>
        </w:tc>
      </w:tr>
      <w:tr w:rsidR="00725546" w:rsidRPr="005736BD" w14:paraId="51D38E3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830B7B" w14:textId="7E9489C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5C68F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m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2B7AB" w14:textId="257135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8,579.9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D1E53" w14:textId="3808E6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10BBA" w14:textId="31B6F9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BB38A" w14:textId="16E5CC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8,579.98</w:t>
            </w:r>
          </w:p>
        </w:tc>
      </w:tr>
      <w:tr w:rsidR="00725546" w:rsidRPr="005736BD" w14:paraId="4EEB5DB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3F96C" w14:textId="08F2BC8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84807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rivel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16C70" w14:textId="50BFCE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34,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9CD70" w14:textId="26DBA6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B5034" w14:textId="0B736A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0A0F3" w14:textId="5D1FB3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34,000.00</w:t>
            </w:r>
          </w:p>
        </w:tc>
      </w:tr>
      <w:tr w:rsidR="00725546" w:rsidRPr="005736BD" w14:paraId="67F31B5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84F90" w14:textId="24342D0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9125B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oro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0FEF4" w14:textId="01FE40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4,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19AD3" w14:textId="04BB87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D75BA" w14:textId="38C69B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A621F" w14:textId="1C499E5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4,500.00</w:t>
            </w:r>
          </w:p>
        </w:tc>
      </w:tr>
      <w:tr w:rsidR="00725546" w:rsidRPr="005736BD" w14:paraId="6F175D9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6D083C" w14:textId="4F4D71D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1DD0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Oran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86F45" w14:textId="091DB8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4,59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15FDE" w14:textId="13E942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78B29" w14:textId="62D637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270A0" w14:textId="7D311D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4,590.00</w:t>
            </w:r>
          </w:p>
        </w:tc>
      </w:tr>
      <w:tr w:rsidR="00725546" w:rsidRPr="005736BD" w14:paraId="3B2ABE3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EAE9D" w14:textId="603A13F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DBCF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Ori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61F6D" w14:textId="6E2F19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41,025.7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06315" w14:textId="5044CA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5BEE0" w14:textId="6F9AE7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84B39" w14:textId="2918E8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41,025.76</w:t>
            </w:r>
          </w:p>
        </w:tc>
      </w:tr>
      <w:tr w:rsidR="00725546" w:rsidRPr="005736BD" w14:paraId="77551BE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D0557D" w14:textId="3BA85FE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6C92D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l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B5598" w14:textId="16E788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9,556.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F873B" w14:textId="796FBC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3A233" w14:textId="49AEAD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2481B" w14:textId="45E97C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9,556.50</w:t>
            </w:r>
          </w:p>
        </w:tc>
      </w:tr>
      <w:tr w:rsidR="00725546" w:rsidRPr="005736BD" w14:paraId="01C2DD7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1B9268" w14:textId="294CE19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CC697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m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5B65F" w14:textId="5581B0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31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21555" w14:textId="761DD8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927E8" w14:textId="3D437F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CDACE" w14:textId="1D923F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318.00</w:t>
            </w:r>
          </w:p>
        </w:tc>
      </w:tr>
      <w:tr w:rsidR="00725546" w:rsidRPr="005736BD" w14:paraId="54A99634"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B7D748"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Bulaca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CABAF4" w14:textId="3BA8F2F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586,704.17</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A72EC4B" w14:textId="7A6DE4A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DFE84A" w14:textId="7798D01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DF4012" w14:textId="76E74F8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586,704.17</w:t>
            </w:r>
          </w:p>
        </w:tc>
      </w:tr>
      <w:tr w:rsidR="00725546" w:rsidRPr="005736BD" w14:paraId="6E2A80F6" w14:textId="77777777" w:rsidTr="00687357">
        <w:trPr>
          <w:trHeight w:hRule="exact" w:val="227"/>
        </w:trPr>
        <w:tc>
          <w:tcPr>
            <w:tcW w:w="54" w:type="pct"/>
            <w:tcBorders>
              <w:top w:val="nil"/>
              <w:left w:val="nil"/>
              <w:bottom w:val="single" w:sz="4" w:space="0" w:color="000000"/>
              <w:right w:val="nil"/>
            </w:tcBorders>
            <w:shd w:val="clear" w:color="auto" w:fill="auto"/>
            <w:noWrap/>
            <w:tcMar>
              <w:top w:w="15" w:type="dxa"/>
              <w:left w:w="15" w:type="dxa"/>
              <w:bottom w:w="0" w:type="dxa"/>
              <w:right w:w="15" w:type="dxa"/>
            </w:tcMar>
            <w:vAlign w:val="center"/>
            <w:hideMark/>
          </w:tcPr>
          <w:p w14:paraId="08F4346B" w14:textId="22E2FAC3" w:rsidR="00725546" w:rsidRPr="005736BD" w:rsidRDefault="00725546" w:rsidP="00687357">
            <w:pPr>
              <w:ind w:right="57"/>
              <w:rPr>
                <w:color w:val="000000"/>
                <w:sz w:val="18"/>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B9316" w14:textId="77777777" w:rsidR="00725546" w:rsidRPr="005736BD" w:rsidRDefault="00725546" w:rsidP="00687357">
            <w:pPr>
              <w:ind w:right="57"/>
              <w:rPr>
                <w:rFonts w:ascii="Arial Narrow" w:hAnsi="Arial Narrow"/>
                <w:i/>
                <w:iCs/>
                <w:color w:val="000000"/>
                <w:sz w:val="18"/>
              </w:rPr>
            </w:pPr>
            <w:r w:rsidRPr="005736BD">
              <w:rPr>
                <w:rFonts w:ascii="Arial Narrow" w:hAnsi="Arial Narrow"/>
                <w:i/>
                <w:iCs/>
                <w:color w:val="000000"/>
                <w:sz w:val="18"/>
              </w:rPr>
              <w:t>PLGU Bulac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67EE5" w14:textId="2FDBF2D2" w:rsidR="00725546" w:rsidRPr="005736BD" w:rsidRDefault="00725546" w:rsidP="00687357">
            <w:pPr>
              <w:ind w:right="57"/>
              <w:jc w:val="right"/>
              <w:rPr>
                <w:rFonts w:ascii="Arial Narrow" w:hAnsi="Arial Narrow"/>
                <w:i/>
                <w:iCs/>
                <w:color w:val="000000"/>
                <w:sz w:val="18"/>
              </w:rPr>
            </w:pPr>
            <w:r w:rsidRPr="005736BD">
              <w:rPr>
                <w:rFonts w:ascii="Arial Narrow" w:hAnsi="Arial Narrow"/>
                <w:i/>
                <w:iCs/>
                <w:color w:val="000000"/>
                <w:sz w:val="18"/>
              </w:rPr>
              <w:t>1,234,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EF11B" w14:textId="125F07E7" w:rsidR="00725546" w:rsidRPr="005736BD" w:rsidRDefault="00725546" w:rsidP="00687357">
            <w:pPr>
              <w:ind w:right="57"/>
              <w:jc w:val="right"/>
              <w:rPr>
                <w:rFonts w:ascii="Arial Narrow" w:hAnsi="Arial Narrow"/>
                <w:i/>
                <w:iCs/>
                <w:color w:val="000000"/>
                <w:sz w:val="18"/>
              </w:rPr>
            </w:pPr>
            <w:r w:rsidRPr="005736BD">
              <w:rPr>
                <w:rFonts w:ascii="Arial Narrow" w:hAnsi="Arial Narrow"/>
                <w:i/>
                <w:iCs/>
                <w:color w:val="000000"/>
                <w:sz w:val="18"/>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47174" w14:textId="5238FC69" w:rsidR="00725546" w:rsidRPr="005736BD" w:rsidRDefault="00725546" w:rsidP="00687357">
            <w:pPr>
              <w:ind w:right="57"/>
              <w:jc w:val="right"/>
              <w:rPr>
                <w:rFonts w:ascii="Arial Narrow" w:hAnsi="Arial Narrow"/>
                <w:i/>
                <w:iCs/>
                <w:color w:val="000000"/>
                <w:sz w:val="18"/>
              </w:rPr>
            </w:pPr>
            <w:r w:rsidRPr="005736BD">
              <w:rPr>
                <w:rFonts w:ascii="Arial Narrow" w:hAnsi="Arial Narrow"/>
                <w:i/>
                <w:iCs/>
                <w:color w:val="000000"/>
                <w:sz w:val="18"/>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11E0C" w14:textId="583489F1" w:rsidR="00725546" w:rsidRPr="005736BD" w:rsidRDefault="00725546" w:rsidP="00687357">
            <w:pPr>
              <w:ind w:right="57"/>
              <w:jc w:val="right"/>
              <w:rPr>
                <w:rFonts w:ascii="Arial Narrow" w:hAnsi="Arial Narrow"/>
                <w:i/>
                <w:iCs/>
                <w:color w:val="000000"/>
                <w:sz w:val="18"/>
              </w:rPr>
            </w:pPr>
            <w:r w:rsidRPr="005736BD">
              <w:rPr>
                <w:rFonts w:ascii="Arial Narrow" w:hAnsi="Arial Narrow"/>
                <w:i/>
                <w:iCs/>
                <w:color w:val="000000"/>
                <w:sz w:val="18"/>
              </w:rPr>
              <w:t>1,234,000.00</w:t>
            </w:r>
          </w:p>
        </w:tc>
      </w:tr>
      <w:tr w:rsidR="00725546" w:rsidRPr="005736BD" w14:paraId="1378759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23C99" w14:textId="729CC0E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BB4B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nga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FAE8F" w14:textId="65171C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0.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89000" w14:textId="4AD5BD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900C7" w14:textId="6AB662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FB5A6" w14:textId="7B2741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0.78</w:t>
            </w:r>
          </w:p>
        </w:tc>
      </w:tr>
      <w:tr w:rsidR="00725546" w:rsidRPr="005736BD" w14:paraId="6DCAB62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455B0" w14:textId="2C13342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97F20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agtas (Biga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C5C52" w14:textId="4B5421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0,249.6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E799A" w14:textId="072632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BCB30" w14:textId="6C1D44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E936E" w14:textId="338BEE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0,249.68</w:t>
            </w:r>
          </w:p>
        </w:tc>
      </w:tr>
      <w:tr w:rsidR="00725546" w:rsidRPr="005736BD" w14:paraId="458E7BD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A01A8" w14:textId="1A4E89E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E52A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iu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5116D" w14:textId="3CCFCF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56,535.5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A771D" w14:textId="124EB0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85866" w14:textId="370835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3F1C2" w14:textId="551E22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56,535.58</w:t>
            </w:r>
          </w:p>
        </w:tc>
      </w:tr>
      <w:tr w:rsidR="00725546" w:rsidRPr="005736BD" w14:paraId="1FA5177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2A5B4" w14:textId="000D3F9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0BAAC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cau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28914" w14:textId="0AEE4B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1,185.8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18B60" w14:textId="377997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CA3D1" w14:textId="3369C0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53669" w14:textId="5D63B35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1,185.84</w:t>
            </w:r>
          </w:p>
        </w:tc>
      </w:tr>
      <w:tr w:rsidR="00725546" w:rsidRPr="005736BD" w14:paraId="1133D96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0ED7F" w14:textId="54E2DD9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3D164" w14:textId="1E5C391C"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lac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4C245" w14:textId="682BC8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1,868.0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D9BD9" w14:textId="66C1FC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091F3" w14:textId="194DB6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BE102" w14:textId="30FC44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1,868.08</w:t>
            </w:r>
          </w:p>
        </w:tc>
      </w:tr>
      <w:tr w:rsidR="00725546" w:rsidRPr="005736BD" w14:paraId="6797B9D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2714F0" w14:textId="58EEDE4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B059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st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259DB" w14:textId="5A3332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5,144.5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E04E4" w14:textId="66485E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E92F7" w14:textId="7D435D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8FC66" w14:textId="678D0E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5,144.53</w:t>
            </w:r>
          </w:p>
        </w:tc>
      </w:tr>
      <w:tr w:rsidR="00725546" w:rsidRPr="005736BD" w14:paraId="553BCC8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105FB" w14:textId="2960631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F53B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umpi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B4BAE" w14:textId="79BD27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8,666.9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30E88" w14:textId="72DE2F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14A59" w14:textId="0093CB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E3B76" w14:textId="691D86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8,666.92</w:t>
            </w:r>
          </w:p>
        </w:tc>
      </w:tr>
      <w:tr w:rsidR="00725546" w:rsidRPr="005736BD" w14:paraId="54281DE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22F6EA" w14:textId="2CABBF1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6769F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oña Remedios Trinida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9056B" w14:textId="3CFE2D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6,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1A7CC" w14:textId="507B69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F135A" w14:textId="2C44DD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64028" w14:textId="015BBF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6,200.00</w:t>
            </w:r>
          </w:p>
        </w:tc>
      </w:tr>
      <w:tr w:rsidR="00725546" w:rsidRPr="005736BD" w14:paraId="40601AE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07C9E" w14:textId="37BC16E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896E5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uiguint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C1C76" w14:textId="6F92C5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0,856.0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CAEB7" w14:textId="6470E8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75FC5" w14:textId="2887EB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1F8BC" w14:textId="2F3096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0,856.08</w:t>
            </w:r>
          </w:p>
        </w:tc>
      </w:tr>
      <w:tr w:rsidR="00725546" w:rsidRPr="005736BD" w14:paraId="5F49B7C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F55BF3" w14:textId="760B749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D5440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Hagono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0B191" w14:textId="0B93DA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5,072.81</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8D17B" w14:textId="20B192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9324D" w14:textId="31984B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B8CE9" w14:textId="6AA8BE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5,072.81</w:t>
            </w:r>
          </w:p>
        </w:tc>
      </w:tr>
      <w:tr w:rsidR="00725546" w:rsidRPr="005736BD" w14:paraId="2D8BAEA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C7E80" w14:textId="668E2D6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2DBE3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Malol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7AD15" w14:textId="249224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298.8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7DBB2" w14:textId="49DE49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3DFB5" w14:textId="312474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9E465" w14:textId="7C7603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298.85</w:t>
            </w:r>
          </w:p>
        </w:tc>
      </w:tr>
      <w:tr w:rsidR="00725546" w:rsidRPr="005736BD" w14:paraId="12B72B9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B87D89" w14:textId="566CF8B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4D01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ril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F6AE7" w14:textId="3CE715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4,636.8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4FF61" w14:textId="459C1A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5EF74" w14:textId="6B61FC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FE5FF" w14:textId="4C8D1E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4,636.82</w:t>
            </w:r>
          </w:p>
        </w:tc>
      </w:tr>
      <w:tr w:rsidR="00725546" w:rsidRPr="005736BD" w14:paraId="1951B49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105CC2" w14:textId="5CD1718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33F9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Meycau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B57C6" w14:textId="55AFAF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1,013.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3318D" w14:textId="07EBCE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0DA45" w14:textId="3A21DF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26035" w14:textId="04EBB4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1,013.18</w:t>
            </w:r>
          </w:p>
        </w:tc>
      </w:tr>
      <w:tr w:rsidR="00725546" w:rsidRPr="005736BD" w14:paraId="4236679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8A98F7" w14:textId="616F77A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1B22D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orzagar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41CD1" w14:textId="59326D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9,442.0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27D28" w14:textId="494E1E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82B58" w14:textId="13A336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39135" w14:textId="1D4965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9,442.04</w:t>
            </w:r>
          </w:p>
        </w:tc>
      </w:tr>
      <w:tr w:rsidR="00725546" w:rsidRPr="005736BD" w14:paraId="68453E2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19ED8" w14:textId="23C3201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78FC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Oband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36775" w14:textId="3AC043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0,642.4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4ED1D" w14:textId="60B25A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943E2" w14:textId="758F36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E007B" w14:textId="28FB34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0,642.42</w:t>
            </w:r>
          </w:p>
        </w:tc>
      </w:tr>
      <w:tr w:rsidR="00725546" w:rsidRPr="005736BD" w14:paraId="0B8D430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F6033" w14:textId="482A85B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A572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nd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F1A3C" w14:textId="6AACD9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54,859.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E552C" w14:textId="2FF510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66FF9" w14:textId="2B91C4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26804" w14:textId="15191B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54,859.78</w:t>
            </w:r>
          </w:p>
        </w:tc>
      </w:tr>
      <w:tr w:rsidR="00725546" w:rsidRPr="005736BD" w14:paraId="3DA0C2A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509099" w14:textId="7F3CE11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C8148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ombo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740F4" w14:textId="3082E3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5,518.7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38AF0" w14:textId="3D594E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5D8CD" w14:textId="206343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B127B" w14:textId="57F58B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5,518.74</w:t>
            </w:r>
          </w:p>
        </w:tc>
      </w:tr>
      <w:tr w:rsidR="00725546" w:rsidRPr="005736BD" w14:paraId="191D98B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7CBC4" w14:textId="01E3D8D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1154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arid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99D3B" w14:textId="0F31EA5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3,025.4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1BDDE" w14:textId="1FA765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DDAE5" w14:textId="39BE6B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35697" w14:textId="128299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3,025.46</w:t>
            </w:r>
          </w:p>
        </w:tc>
      </w:tr>
      <w:tr w:rsidR="00725546" w:rsidRPr="005736BD" w14:paraId="3D39D3D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7ED8F" w14:textId="374DB77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15B5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uli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9207F" w14:textId="3970C9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3,445.5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07B75" w14:textId="5AFCE0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D10BE" w14:textId="3DBBA9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82FAD" w14:textId="686F49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3,445.58</w:t>
            </w:r>
          </w:p>
        </w:tc>
      </w:tr>
      <w:tr w:rsidR="00725546" w:rsidRPr="005736BD" w14:paraId="69B9601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80D0B2" w14:textId="105AC78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D3249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Ildefons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F8C4B" w14:textId="2014DC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3,821.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61879" w14:textId="0038DC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5C422" w14:textId="560FB0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20EAB" w14:textId="75A9C4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3,821.56</w:t>
            </w:r>
          </w:p>
        </w:tc>
      </w:tr>
      <w:tr w:rsidR="00725546" w:rsidRPr="005736BD" w14:paraId="2117810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A7D4AF" w14:textId="0CF705B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96F9E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San Jose del Mon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D8222" w14:textId="1011A2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24,469.9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6382E" w14:textId="3FCB9D4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610C9" w14:textId="057719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E9ADA" w14:textId="56B542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24,469.92</w:t>
            </w:r>
          </w:p>
        </w:tc>
      </w:tr>
      <w:tr w:rsidR="00725546" w:rsidRPr="005736BD" w14:paraId="4689DF1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CB4BE" w14:textId="02D7D1D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6EAB6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Migu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241BF" w14:textId="1C4623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54,321.6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10032" w14:textId="4BA267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166C5" w14:textId="200DE7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0368E" w14:textId="4B75E8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54,321.68</w:t>
            </w:r>
          </w:p>
        </w:tc>
      </w:tr>
      <w:tr w:rsidR="00725546" w:rsidRPr="005736BD" w14:paraId="57B91EB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17391" w14:textId="055C7A4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B4A3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Rafa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AA680" w14:textId="4EBE35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4,437.0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24EC5" w14:textId="7DC780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4C657" w14:textId="2C17B9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9CB4D" w14:textId="1BF970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4,437.06</w:t>
            </w:r>
          </w:p>
        </w:tc>
      </w:tr>
      <w:tr w:rsidR="00725546" w:rsidRPr="005736BD" w14:paraId="2F4E943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B3E58" w14:textId="4B68A61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3B23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Ma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82EA8" w14:textId="27A23F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3,630.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2E4F6" w14:textId="00F78D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663A5" w14:textId="528A80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98636" w14:textId="7E1E9C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3,630.78</w:t>
            </w:r>
          </w:p>
        </w:tc>
      </w:tr>
      <w:tr w:rsidR="00725546" w:rsidRPr="005736BD" w14:paraId="24FC63B5"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98F092"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Nueva Ecija</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521524" w14:textId="7072CFF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204,622.79</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A01C28C" w14:textId="03F1309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0913EBE" w14:textId="28FA3ED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F20B63E" w14:textId="371D7AC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204,622.79</w:t>
            </w:r>
          </w:p>
        </w:tc>
      </w:tr>
      <w:tr w:rsidR="00725546" w:rsidRPr="005736BD" w14:paraId="66FE0636"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9E1E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Nueva Ecitj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C623E" w14:textId="552D59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44,723.8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199A5" w14:textId="4B02C8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05255" w14:textId="654FBD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33AA7" w14:textId="7F5164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44,723.87</w:t>
            </w:r>
          </w:p>
        </w:tc>
      </w:tr>
      <w:tr w:rsidR="00725546" w:rsidRPr="005736BD" w14:paraId="4274F13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13509" w14:textId="707F950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9C77E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ia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1C13F" w14:textId="5F87E2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9,8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F7B5B" w14:textId="13743E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C3A6E" w14:textId="19DE11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A8F37" w14:textId="5E9525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9,860.00</w:t>
            </w:r>
          </w:p>
        </w:tc>
      </w:tr>
      <w:tr w:rsidR="00725546" w:rsidRPr="005736BD" w14:paraId="1E3644D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55D831" w14:textId="1AD38C3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539F2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ngab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D5C5A" w14:textId="385ACA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1,6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CE9F3" w14:textId="04E18D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7CF7E" w14:textId="699126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FE1CD" w14:textId="0961D6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1,650.00</w:t>
            </w:r>
          </w:p>
        </w:tc>
      </w:tr>
      <w:tr w:rsidR="00725546" w:rsidRPr="005736BD" w14:paraId="024BCDB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FB13D8" w14:textId="095DFDE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34F9F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banatua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76BC7" w14:textId="640A79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5,838.9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E775B" w14:textId="15A4A2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58B2A" w14:textId="6C110F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8B16F" w14:textId="56A243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5,838.92</w:t>
            </w:r>
          </w:p>
        </w:tc>
      </w:tr>
      <w:tr w:rsidR="00725546" w:rsidRPr="005736BD" w14:paraId="11DA1E7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07A0B" w14:textId="29FBC8D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6BC2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bi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E2CCB" w14:textId="663929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3,207.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939CB" w14:textId="3E1600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AF69E" w14:textId="769E93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3C505" w14:textId="6A2D40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3,207.50</w:t>
            </w:r>
          </w:p>
        </w:tc>
      </w:tr>
      <w:tr w:rsidR="00725546" w:rsidRPr="005736BD" w14:paraId="2246197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CEB5C8" w14:textId="6501D10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20A69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rrang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43FFC" w14:textId="786CA6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2,406.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75873" w14:textId="5B0DDA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90C92" w14:textId="4B6E80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3F9E1" w14:textId="4C1395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2,406.25</w:t>
            </w:r>
          </w:p>
        </w:tc>
      </w:tr>
      <w:tr w:rsidR="00725546" w:rsidRPr="005736BD" w14:paraId="2DC5738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4B8CD8" w14:textId="2649144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7378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uyap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9EFA9" w14:textId="530BD8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2,131.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C1A62" w14:textId="053C77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D0256" w14:textId="5ECF7B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F63D2" w14:textId="6DB25E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2,131.25</w:t>
            </w:r>
          </w:p>
        </w:tc>
      </w:tr>
      <w:tr w:rsidR="00725546" w:rsidRPr="005736BD" w14:paraId="4939BEF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E3F8A" w14:textId="6ED2EB3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852C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eneral Mamerto Nativida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C2DE6" w14:textId="7CC464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3,457.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9C4C4" w14:textId="33098F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E88D7" w14:textId="5F49D6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480B1" w14:textId="0DE435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3,457.50</w:t>
            </w:r>
          </w:p>
        </w:tc>
      </w:tr>
      <w:tr w:rsidR="00725546" w:rsidRPr="005736BD" w14:paraId="29BA6F6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5F300B" w14:textId="06EE8FE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2DF9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eneral Tinio (Papay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7F27B" w14:textId="389FE2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9,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E17A0" w14:textId="096C5A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D1EC7" w14:textId="23C840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2A755" w14:textId="3671A7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9,500.00</w:t>
            </w:r>
          </w:p>
        </w:tc>
      </w:tr>
      <w:tr w:rsidR="00725546" w:rsidRPr="005736BD" w14:paraId="6E3A74F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172B3" w14:textId="41256A6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A2F8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uimb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DC9C6" w14:textId="6F7CB3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3,5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27D48" w14:textId="3AEDF6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D1085" w14:textId="32441D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F7E3B" w14:textId="3F960C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3,575.00</w:t>
            </w:r>
          </w:p>
        </w:tc>
      </w:tr>
      <w:tr w:rsidR="00725546" w:rsidRPr="005736BD" w14:paraId="7A0AE28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56E1C" w14:textId="7A59292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E0E4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a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7698D" w14:textId="3E6B053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2,06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92E4C" w14:textId="4E03EA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1FEE9" w14:textId="4834AE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D20A9" w14:textId="5D7775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2,062.50</w:t>
            </w:r>
          </w:p>
        </w:tc>
      </w:tr>
      <w:tr w:rsidR="00725546" w:rsidRPr="005736BD" w14:paraId="4258E34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A0A3BE" w14:textId="4AEA60A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6761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u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CD719" w14:textId="7C9B83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0,7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4C142" w14:textId="79A8CB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6DF63" w14:textId="5DAA45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4ADB5" w14:textId="1D18D6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0,780.00</w:t>
            </w:r>
          </w:p>
        </w:tc>
      </w:tr>
      <w:tr w:rsidR="00725546" w:rsidRPr="005736BD" w14:paraId="3ADDFDB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14E60D" w14:textId="5CE03A6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CA5BD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cab</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1F5CA" w14:textId="654EF6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3,7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F0014" w14:textId="258C0A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2D3DC" w14:textId="482AA8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67B89" w14:textId="058E55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3,760.00</w:t>
            </w:r>
          </w:p>
        </w:tc>
      </w:tr>
      <w:tr w:rsidR="00725546" w:rsidRPr="005736BD" w14:paraId="227A4CF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BA2EE" w14:textId="406D96B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8686E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mpic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27BA0" w14:textId="3B1D9D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5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7D80F2" w14:textId="1A6333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872E6" w14:textId="52BDE8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C90C3" w14:textId="5F5F9D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550.00</w:t>
            </w:r>
          </w:p>
        </w:tc>
      </w:tr>
      <w:tr w:rsidR="00725546" w:rsidRPr="005736BD" w14:paraId="5E34214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6EFE3" w14:textId="721805B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8DC55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laya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8BC72" w14:textId="78701E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0,82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26ECE" w14:textId="6BA9DF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1A563" w14:textId="5B4799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2848F" w14:textId="165C7A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0,825.00</w:t>
            </w:r>
          </w:p>
        </w:tc>
      </w:tr>
      <w:tr w:rsidR="00725546" w:rsidRPr="005736BD" w14:paraId="2C97EC9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CF3D7" w14:textId="74D183D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53332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ntaba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F4EC5" w14:textId="46401A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0,96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D9423" w14:textId="611ACA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8E1E0" w14:textId="3C7D5F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E1C14" w14:textId="3CB9E5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0,962.50</w:t>
            </w:r>
          </w:p>
        </w:tc>
      </w:tr>
      <w:tr w:rsidR="00725546" w:rsidRPr="005736BD" w14:paraId="5176BE3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CB8C5" w14:textId="42ADF16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9475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eñarand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236EF" w14:textId="59909B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0,82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24B5D" w14:textId="414656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1EEC7" w14:textId="1B8FFB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2006A" w14:textId="6B7AE6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0,825.00</w:t>
            </w:r>
          </w:p>
        </w:tc>
      </w:tr>
      <w:tr w:rsidR="00725546" w:rsidRPr="005736BD" w14:paraId="6067B4E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C50C5" w14:textId="64E0F22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637B0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iz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34668" w14:textId="127986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9,86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0EAA9" w14:textId="32AB42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71802" w14:textId="5341D97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0CA8F" w14:textId="5A69FE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9,862.50</w:t>
            </w:r>
          </w:p>
        </w:tc>
      </w:tr>
      <w:tr w:rsidR="00725546" w:rsidRPr="005736BD" w14:paraId="63EC295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92E8EB" w14:textId="2F5D5AB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E364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Isid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5BA8F" w14:textId="37F86F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1,1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2B539" w14:textId="2E7BED5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F2B2A" w14:textId="44E976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7D3FC" w14:textId="5C8CF5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1,100.00</w:t>
            </w:r>
          </w:p>
        </w:tc>
      </w:tr>
      <w:tr w:rsidR="00725546" w:rsidRPr="005736BD" w14:paraId="28D45D2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AAA52" w14:textId="26BFC5F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5031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Jose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3D056" w14:textId="08B349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2,887.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C4450" w14:textId="7AC324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59F6E" w14:textId="6F74A3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22E3B" w14:textId="728D66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2,887.50</w:t>
            </w:r>
          </w:p>
        </w:tc>
      </w:tr>
      <w:tr w:rsidR="00725546" w:rsidRPr="005736BD" w14:paraId="13850E7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6AB8F" w14:textId="359A088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0799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Leonard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5A4BF" w14:textId="33E110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1,1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DF5DA" w14:textId="4F1648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D6417" w14:textId="5BF3B2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5B387" w14:textId="269685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1,100.00</w:t>
            </w:r>
          </w:p>
        </w:tc>
      </w:tr>
      <w:tr w:rsidR="00725546" w:rsidRPr="005736BD" w14:paraId="184ECE3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88F5EC" w14:textId="779D7B3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4F40E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Ros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942DE" w14:textId="63DCA9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0,5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728E6" w14:textId="3C59E8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8C8E9" w14:textId="6D3592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065D1" w14:textId="723C89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0,530.00</w:t>
            </w:r>
          </w:p>
        </w:tc>
      </w:tr>
      <w:tr w:rsidR="00725546" w:rsidRPr="005736BD" w14:paraId="12A7BA6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4A75F7" w14:textId="176937D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9C57F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o Domin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7E418" w14:textId="5D1548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8,241.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63122" w14:textId="1CFFDD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7929C" w14:textId="71DDBA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0396C" w14:textId="0B56D2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8,241.25</w:t>
            </w:r>
          </w:p>
        </w:tc>
      </w:tr>
      <w:tr w:rsidR="00725546" w:rsidRPr="005736BD" w14:paraId="5BDA88B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6D6E9" w14:textId="1CE0F84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8F8C2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cience City of Muño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0700A" w14:textId="6384E6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0,598.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6E821" w14:textId="7C8313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4122D" w14:textId="3568D6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A4089" w14:textId="5F35D8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0,598.75</w:t>
            </w:r>
          </w:p>
        </w:tc>
      </w:tr>
      <w:tr w:rsidR="00725546" w:rsidRPr="005736BD" w14:paraId="4C6A50B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BC5A47" w14:textId="2FAE5C5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048A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lave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04055" w14:textId="72E7D1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70,22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0B48E" w14:textId="3A5AE8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B5D7E" w14:textId="215515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E5D33" w14:textId="6C36C84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70,225.00</w:t>
            </w:r>
          </w:p>
        </w:tc>
      </w:tr>
      <w:tr w:rsidR="00725546" w:rsidRPr="005736BD" w14:paraId="4E58596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A802A8" w14:textId="0CADC49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AB00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lugtu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F39C8" w14:textId="44050A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0,96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88D90" w14:textId="3943CA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BBA55" w14:textId="56AF965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833CF" w14:textId="42D842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0,962.50</w:t>
            </w:r>
          </w:p>
        </w:tc>
      </w:tr>
      <w:tr w:rsidR="00725546" w:rsidRPr="005736BD" w14:paraId="20575A1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9952A" w14:textId="7D79EFB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C253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Zaragoz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C1787" w14:textId="33E840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3,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F7580" w14:textId="385D3D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B9912" w14:textId="4E000C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C4531" w14:textId="5D9FD1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3,000.00</w:t>
            </w:r>
          </w:p>
        </w:tc>
      </w:tr>
      <w:tr w:rsidR="00725546" w:rsidRPr="005736BD" w14:paraId="0610BA9C"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2816C5"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Pampanga</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FE6B6A" w14:textId="755092A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7,078,343.98</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96BB845" w14:textId="3B1336B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4890516" w14:textId="43CBC5C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794E48C" w14:textId="0E25F78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7,078,343.98</w:t>
            </w:r>
          </w:p>
        </w:tc>
      </w:tr>
      <w:tr w:rsidR="00725546" w:rsidRPr="005736BD" w14:paraId="7DE91661"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3ADC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Pampan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F0449" w14:textId="5F9679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97,3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43F8E" w14:textId="758E08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71F07" w14:textId="17F2DC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E0D82" w14:textId="1A1DF4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97,340.00</w:t>
            </w:r>
          </w:p>
        </w:tc>
      </w:tr>
      <w:tr w:rsidR="00725546" w:rsidRPr="005736BD" w14:paraId="2BE228D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0C85A4" w14:textId="0A2ADD0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FCEE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ngeles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1442B" w14:textId="19D68E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4,521.1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0EDB3" w14:textId="7378D2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BE230" w14:textId="2246C5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13670" w14:textId="05D1C4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4,521.12</w:t>
            </w:r>
          </w:p>
        </w:tc>
      </w:tr>
      <w:tr w:rsidR="00725546" w:rsidRPr="005736BD" w14:paraId="008FADC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45F596" w14:textId="5B6ED1F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B2C6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pali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3F629" w14:textId="5EFD8E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988.0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7754F" w14:textId="4E1D1E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C3F8C" w14:textId="0D5A70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ED49E" w14:textId="178359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988.08</w:t>
            </w:r>
          </w:p>
        </w:tc>
      </w:tr>
      <w:tr w:rsidR="00725546" w:rsidRPr="005736BD" w14:paraId="7B801D5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A9937" w14:textId="251F410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4985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raya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614C6" w14:textId="3BACE0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2.3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797CC" w14:textId="46A7B41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7127F" w14:textId="0D7476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D847A" w14:textId="3A20013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2.34</w:t>
            </w:r>
          </w:p>
        </w:tc>
      </w:tr>
      <w:tr w:rsidR="00725546" w:rsidRPr="005736BD" w14:paraId="6516DB9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2E826" w14:textId="78DBDDB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C0EDB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colo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C85AF" w14:textId="132366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4,439.6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15C40" w14:textId="66E5CC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CB646" w14:textId="780297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99005" w14:textId="57D4A1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4,439.60</w:t>
            </w:r>
          </w:p>
        </w:tc>
      </w:tr>
      <w:tr w:rsidR="00725546" w:rsidRPr="005736BD" w14:paraId="536932A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23C04" w14:textId="1354626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5465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ndab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825C3" w14:textId="199819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14,549.6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D7F7C" w14:textId="39C7FB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08321" w14:textId="6A4970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33C9E" w14:textId="434B45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14,549.68</w:t>
            </w:r>
          </w:p>
        </w:tc>
      </w:tr>
      <w:tr w:rsidR="00725546" w:rsidRPr="005736BD" w14:paraId="0D6D4F2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C8B518" w14:textId="39A541A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8025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Floridablanc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E3B97" w14:textId="6DC270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59,185.4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0D910" w14:textId="167616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4000B" w14:textId="710C79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29FE8" w14:textId="658ADD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59,185.44</w:t>
            </w:r>
          </w:p>
        </w:tc>
      </w:tr>
      <w:tr w:rsidR="00725546" w:rsidRPr="005736BD" w14:paraId="4AF8E22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81D2F9" w14:textId="1B6F1F2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876B7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uagu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2288A" w14:textId="5555E9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25.4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A2972" w14:textId="4D2814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4E93C" w14:textId="554D6E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46F27" w14:textId="34AC74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25.46</w:t>
            </w:r>
          </w:p>
        </w:tc>
      </w:tr>
      <w:tr w:rsidR="00725546" w:rsidRPr="005736BD" w14:paraId="54701B5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94B89" w14:textId="56FEC5F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A39E4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b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C365B" w14:textId="21E68C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43.1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E00BF" w14:textId="5C0A25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F885D" w14:textId="2809C9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8F1D9E" w14:textId="24753C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43.12</w:t>
            </w:r>
          </w:p>
        </w:tc>
      </w:tr>
      <w:tr w:rsidR="00725546" w:rsidRPr="005736BD" w14:paraId="30570D2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D532C4" w14:textId="40A609B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096D7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balaca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8FCD8" w14:textId="317FED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6,052.3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8AE21" w14:textId="57DEAD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D02A7" w14:textId="706A10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B9243" w14:textId="51BEE1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6,052.30</w:t>
            </w:r>
          </w:p>
        </w:tc>
      </w:tr>
      <w:tr w:rsidR="00725546" w:rsidRPr="005736BD" w14:paraId="23717C6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F56F9" w14:textId="22EE83E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D859D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cabeb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B363D" w14:textId="551464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25.4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CB7B8" w14:textId="0DC980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10DE5" w14:textId="5E3642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EF45D" w14:textId="0E59D0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25.46</w:t>
            </w:r>
          </w:p>
        </w:tc>
      </w:tr>
      <w:tr w:rsidR="00725546" w:rsidRPr="005736BD" w14:paraId="76229D6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DAB52" w14:textId="269201E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623BF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gala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317AC" w14:textId="69A5CD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90.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FEA04" w14:textId="335207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16EB3" w14:textId="0E9986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09B4C" w14:textId="12D317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90.14</w:t>
            </w:r>
          </w:p>
        </w:tc>
      </w:tr>
      <w:tr w:rsidR="00725546" w:rsidRPr="005736BD" w14:paraId="5FEEDB8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FC8C4C" w14:textId="472EFA9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9F156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santo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4E96F" w14:textId="53253F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7,10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C1912" w14:textId="4B29D2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AA7E6" w14:textId="0DED46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7ECA8" w14:textId="7614F7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7,108.00</w:t>
            </w:r>
          </w:p>
        </w:tc>
      </w:tr>
      <w:tr w:rsidR="00725546" w:rsidRPr="005736BD" w14:paraId="044E366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86C22" w14:textId="1D5722D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0946F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exic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554AB" w14:textId="3F363A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33.2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DE828" w14:textId="479F60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01DAD" w14:textId="7D94C8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F32D7" w14:textId="6FDB20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33.26</w:t>
            </w:r>
          </w:p>
        </w:tc>
      </w:tr>
      <w:tr w:rsidR="00725546" w:rsidRPr="005736BD" w14:paraId="6152C9F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9CE28" w14:textId="446AC4B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B6ABF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inal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04852" w14:textId="2E82ED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5,726.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35BF6" w14:textId="2ACBE6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BD4F8" w14:textId="686F27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5F774" w14:textId="30BE30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5,726.14</w:t>
            </w:r>
          </w:p>
        </w:tc>
      </w:tr>
      <w:tr w:rsidR="00725546" w:rsidRPr="005736BD" w14:paraId="68A8EE3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A3A95" w14:textId="0B4A3E5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62EA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ora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8DCA4" w14:textId="2B9B15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5,519.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551D9" w14:textId="6646E1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1DC9C" w14:textId="016294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8F9ED" w14:textId="218577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5,519.88</w:t>
            </w:r>
          </w:p>
        </w:tc>
      </w:tr>
      <w:tr w:rsidR="00725546" w:rsidRPr="005736BD" w14:paraId="5C146AE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C763DC" w14:textId="1844EE3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4ECB6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San Fernand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D4DFD" w14:textId="734E5E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73,087.6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59F28" w14:textId="1292EA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78D82" w14:textId="5BD236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C5BA4" w14:textId="27B95F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73,087.60</w:t>
            </w:r>
          </w:p>
        </w:tc>
      </w:tr>
      <w:tr w:rsidR="00725546" w:rsidRPr="005736BD" w14:paraId="762F572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544CF" w14:textId="0DA4808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D717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Lui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6F23E" w14:textId="7B5CC3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8,550.9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812B5" w14:textId="0A51F3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28FF5" w14:textId="59DF11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97A8E" w14:textId="5D3630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8,550.98</w:t>
            </w:r>
          </w:p>
        </w:tc>
      </w:tr>
      <w:tr w:rsidR="00725546" w:rsidRPr="005736BD" w14:paraId="58B4DFA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03F07" w14:textId="02F5F5E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EB5C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Sim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F6829" w14:textId="10E9A1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4,283.0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BA578" w14:textId="675286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7BC65" w14:textId="3F2727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33353" w14:textId="6041BE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4,283.02</w:t>
            </w:r>
          </w:p>
        </w:tc>
      </w:tr>
      <w:tr w:rsidR="00725546" w:rsidRPr="005736BD" w14:paraId="1244192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5D899" w14:textId="5534E82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833CE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A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3284F" w14:textId="5FE91B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2,628.9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E0463" w14:textId="68F422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B31D1" w14:textId="20B940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2EF52" w14:textId="05B8E6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2,628.90</w:t>
            </w:r>
          </w:p>
        </w:tc>
      </w:tr>
      <w:tr w:rsidR="00725546" w:rsidRPr="005736BD" w14:paraId="17597D2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86748A" w14:textId="217894B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1BDE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Ri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E4239" w14:textId="4A2F02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0.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F4440" w14:textId="0A460F3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9FFED" w14:textId="1BCAF0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BF52C" w14:textId="37EFA4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0.78</w:t>
            </w:r>
          </w:p>
        </w:tc>
      </w:tr>
      <w:tr w:rsidR="00725546" w:rsidRPr="005736BD" w14:paraId="7E87F76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23887A" w14:textId="7F92D59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7907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o Tom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D8DB3" w14:textId="18E730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2,881.1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20B08" w14:textId="03E5F3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E0740" w14:textId="1D0526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8F7D2" w14:textId="124106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2,881.12</w:t>
            </w:r>
          </w:p>
        </w:tc>
      </w:tr>
      <w:tr w:rsidR="00725546" w:rsidRPr="005736BD" w14:paraId="08E48C6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2AE22A" w14:textId="63984A0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3447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smuan (Sexmo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76A71" w14:textId="450492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1.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B54A1" w14:textId="7A2BE9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A8DB0" w14:textId="291082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A73AD" w14:textId="70990C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1.56</w:t>
            </w:r>
          </w:p>
        </w:tc>
      </w:tr>
      <w:tr w:rsidR="00725546" w:rsidRPr="005736BD" w14:paraId="6D531BE1"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EB8CCF"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Tarlac</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85B3EB" w14:textId="31FC679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7,477,816.23</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542C97" w14:textId="7F1E4D0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3F7E1C" w14:textId="052218F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FD5EF89" w14:textId="0C5D548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7,477,816.23</w:t>
            </w:r>
          </w:p>
        </w:tc>
      </w:tr>
      <w:tr w:rsidR="00725546" w:rsidRPr="005736BD" w14:paraId="06CAB99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18106" w14:textId="737FF5E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9F877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n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BBFBB" w14:textId="090BC8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3,599.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7664A" w14:textId="04D4AB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BFA4D" w14:textId="4657DD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E3882" w14:textId="154ED8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3,599.40</w:t>
            </w:r>
          </w:p>
        </w:tc>
      </w:tr>
      <w:tr w:rsidR="00725546" w:rsidRPr="005736BD" w14:paraId="22DBED4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E4167" w14:textId="0CCD03D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5FCFB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mb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00A93" w14:textId="380694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2,498.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28F9B" w14:textId="3585B2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BFDDB" w14:textId="0EC931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69E83" w14:textId="44BC2A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2,498.75</w:t>
            </w:r>
          </w:p>
        </w:tc>
      </w:tr>
      <w:tr w:rsidR="00725546" w:rsidRPr="005736BD" w14:paraId="3FCFF7C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A3632" w14:textId="01B6867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E1CF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mili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A12C9" w14:textId="278BE7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2,89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F87F4" w14:textId="395C5A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F7ACC" w14:textId="64F515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6D82C" w14:textId="1858B5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2,890.00</w:t>
            </w:r>
          </w:p>
        </w:tc>
      </w:tr>
      <w:tr w:rsidR="00725546" w:rsidRPr="005736BD" w14:paraId="7D0A1C6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0BD45" w14:textId="1E46D5D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9DA3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p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4EA71" w14:textId="385357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4,019.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29398" w14:textId="7C3934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4FDF1" w14:textId="70B347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EEA94" w14:textId="1CBCFB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4,019.75</w:t>
            </w:r>
          </w:p>
        </w:tc>
      </w:tr>
      <w:tr w:rsidR="00725546" w:rsidRPr="005736BD" w14:paraId="35FE9AB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0D086" w14:textId="190ACF2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7C593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ncepci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70665" w14:textId="6BF2A6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14,65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D16C0" w14:textId="72419B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E9738" w14:textId="075B12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C2685" w14:textId="1C1E8A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14,655.00</w:t>
            </w:r>
          </w:p>
        </w:tc>
      </w:tr>
      <w:tr w:rsidR="00725546" w:rsidRPr="005736BD" w14:paraId="36E50AF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2A651" w14:textId="5AC2652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33359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ero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C86C0" w14:textId="34B8BC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9,01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A4EDD" w14:textId="103E62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04954" w14:textId="1B5D90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9FB94" w14:textId="115343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9,010.00</w:t>
            </w:r>
          </w:p>
        </w:tc>
      </w:tr>
      <w:tr w:rsidR="00725546" w:rsidRPr="005736BD" w14:paraId="6416A5C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E3B541" w14:textId="42641EA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D363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 Pa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586EA" w14:textId="79BACF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7,362.3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59BEC" w14:textId="2B7D24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B6933" w14:textId="634CAD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FB9C5" w14:textId="253324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7,362.30</w:t>
            </w:r>
          </w:p>
        </w:tc>
      </w:tr>
      <w:tr w:rsidR="00725546" w:rsidRPr="005736BD" w14:paraId="69D0E7E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E30D73" w14:textId="360D570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7D12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yanto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010AD" w14:textId="41654C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7,467.8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C7D35" w14:textId="3CCBD8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C5B94" w14:textId="23AC05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22A63" w14:textId="3AEDFD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7,467.80</w:t>
            </w:r>
          </w:p>
        </w:tc>
      </w:tr>
      <w:tr w:rsidR="00725546" w:rsidRPr="005736BD" w14:paraId="339D6B7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5DCE95" w14:textId="5731E9C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CAE40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oncad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B89DB" w14:textId="6BC6E4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73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48D2C" w14:textId="20EB65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89911" w14:textId="7E6E25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4F0FA" w14:textId="478DE30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732.50</w:t>
            </w:r>
          </w:p>
        </w:tc>
      </w:tr>
      <w:tr w:rsidR="00725546" w:rsidRPr="005736BD" w14:paraId="1BBBB90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3029AB" w14:textId="294B0C8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BB478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niqu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31D85" w14:textId="3147E8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7,291.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0423F" w14:textId="46C23A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A36F1" w14:textId="4782E0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A7D0A" w14:textId="22C09F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7,291.40</w:t>
            </w:r>
          </w:p>
        </w:tc>
      </w:tr>
      <w:tr w:rsidR="00725546" w:rsidRPr="005736BD" w14:paraId="3D235C0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B63DED" w14:textId="52A8489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274A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u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F2166A" w14:textId="6D2E73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2,765.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2C1FD" w14:textId="699370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8ECD0" w14:textId="39E47F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1C29A" w14:textId="29F493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2,765.88</w:t>
            </w:r>
          </w:p>
        </w:tc>
      </w:tr>
      <w:tr w:rsidR="00725546" w:rsidRPr="005736BD" w14:paraId="57C48AD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8E1000" w14:textId="26DA940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87DD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am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11AB2" w14:textId="72A648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5,54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9D3DC" w14:textId="017D76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19DC7" w14:textId="357358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EA2B4" w14:textId="22F08B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5,548.00</w:t>
            </w:r>
          </w:p>
        </w:tc>
      </w:tr>
      <w:tr w:rsidR="00725546" w:rsidRPr="005736BD" w14:paraId="39EC8CB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0F1D78" w14:textId="012F56F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EA436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Clemen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7E8AF" w14:textId="6DFB7E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5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6527F" w14:textId="5EB696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7B291" w14:textId="3F3AAE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A5C1C" w14:textId="357715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550.00</w:t>
            </w:r>
          </w:p>
        </w:tc>
      </w:tr>
      <w:tr w:rsidR="00725546" w:rsidRPr="005736BD" w14:paraId="7CCB212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E3911" w14:textId="3489727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40280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Manu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D639F" w14:textId="450DD5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8,437.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3AFFD" w14:textId="71256A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365F7" w14:textId="60441E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B5B51" w14:textId="7CF8C7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8,437.25</w:t>
            </w:r>
          </w:p>
        </w:tc>
      </w:tr>
      <w:tr w:rsidR="00725546" w:rsidRPr="005736BD" w14:paraId="5BDCE36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45A4C" w14:textId="6F0886C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C8C9D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Ignac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3E15F" w14:textId="209F99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953.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9D00D" w14:textId="73DD62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F7B10" w14:textId="2B1DBD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0BD5A" w14:textId="788C7F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953.00</w:t>
            </w:r>
          </w:p>
        </w:tc>
      </w:tr>
      <w:tr w:rsidR="00725546" w:rsidRPr="005736BD" w14:paraId="57761C7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0E0CF0" w14:textId="40F28CB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13377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Tarla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2C53C" w14:textId="0F145F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98,501.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5912C" w14:textId="78572B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F20EC" w14:textId="741761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ED2B4" w14:textId="61A758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98,501.00</w:t>
            </w:r>
          </w:p>
        </w:tc>
      </w:tr>
      <w:tr w:rsidR="00725546" w:rsidRPr="005736BD" w14:paraId="1B89070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F7366" w14:textId="6C0256D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AEC4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icto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7C3BA" w14:textId="02ED4D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5,534.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C7F2E" w14:textId="33CCDC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7BB90" w14:textId="781170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35177" w14:textId="27D43E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5,534.20</w:t>
            </w:r>
          </w:p>
        </w:tc>
      </w:tr>
      <w:tr w:rsidR="00725546" w:rsidRPr="005736BD" w14:paraId="04DEE47F"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DEF48C"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Zambales</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58A5BA" w14:textId="3380407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194,161.25</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DACEF9" w14:textId="6035CD5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4310C8" w14:textId="6BDD644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9E798D5" w14:textId="30C8CFA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194,161.25</w:t>
            </w:r>
          </w:p>
        </w:tc>
      </w:tr>
      <w:tr w:rsidR="00725546" w:rsidRPr="005736BD" w14:paraId="68CB29B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089B1" w14:textId="22D3A69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F35E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to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48ADB" w14:textId="30E1CF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6,36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FD185" w14:textId="3013FB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5AC9E" w14:textId="14F0FF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BDFF2" w14:textId="43C7CE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6,365.00</w:t>
            </w:r>
          </w:p>
        </w:tc>
      </w:tr>
      <w:tr w:rsidR="00725546" w:rsidRPr="005736BD" w14:paraId="1A8E7B0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D4E44" w14:textId="6342F48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0644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ndela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43FB4" w14:textId="512148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23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CA78C" w14:textId="7658AD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46074" w14:textId="13522E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51DA0" w14:textId="09A2643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234.00</w:t>
            </w:r>
          </w:p>
        </w:tc>
      </w:tr>
      <w:tr w:rsidR="00725546" w:rsidRPr="005736BD" w14:paraId="145BE4D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11ED8A" w14:textId="35EB205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D2C3F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stillej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4A5BB" w14:textId="3EF9B6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6,273.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6F051" w14:textId="5E79A6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E3728" w14:textId="6CE5543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6CA4D" w14:textId="0EAE94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6,273.00</w:t>
            </w:r>
          </w:p>
        </w:tc>
      </w:tr>
      <w:tr w:rsidR="00725546" w:rsidRPr="005736BD" w14:paraId="72DC3DB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698B2" w14:textId="5A930B2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CABE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sinlo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C4C9C" w14:textId="75C83F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1,527.6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3C847" w14:textId="0B1127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709D5" w14:textId="2F36C3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11981" w14:textId="269F4E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1,527.60</w:t>
            </w:r>
          </w:p>
        </w:tc>
      </w:tr>
      <w:tr w:rsidR="00725546" w:rsidRPr="005736BD" w14:paraId="08CCD18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382C6A" w14:textId="488094C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C821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Olongapo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7DDA2" w14:textId="06B402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90,69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E86EB" w14:textId="52E814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A8A8A" w14:textId="341874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18736" w14:textId="0A9264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90,692.00</w:t>
            </w:r>
          </w:p>
        </w:tc>
      </w:tr>
      <w:tr w:rsidR="00725546" w:rsidRPr="005736BD" w14:paraId="18F73BA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E1850" w14:textId="2D1F3D0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787E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Felip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5F9AB" w14:textId="09E2E0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1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7F0E8" w14:textId="3D74DD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1E1AE" w14:textId="1E5A8E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B8B2D" w14:textId="05F7E2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195.00</w:t>
            </w:r>
          </w:p>
        </w:tc>
      </w:tr>
      <w:tr w:rsidR="00725546" w:rsidRPr="005736BD" w14:paraId="2F585A3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B93F47" w14:textId="11C3BA8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D620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Marcelin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79611" w14:textId="0A8E1A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1,12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4E1FF" w14:textId="67BE58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EA29E" w14:textId="7B06A9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15CF7" w14:textId="08E9ED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1,124.00</w:t>
            </w:r>
          </w:p>
        </w:tc>
      </w:tr>
      <w:tr w:rsidR="00725546" w:rsidRPr="005736BD" w14:paraId="441B10A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95B00" w14:textId="113E557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4EE3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Cru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4488B" w14:textId="74E230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9,750.6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FC0AF" w14:textId="163A0B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FB84A" w14:textId="2093E2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DC9FF" w14:textId="366E73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9,750.65</w:t>
            </w:r>
          </w:p>
        </w:tc>
      </w:tr>
      <w:tr w:rsidR="00725546" w:rsidRPr="005736BD" w14:paraId="6F201724"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D5BC344"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CALABARZON</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45F02AA" w14:textId="6E566B2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62,898,212.34</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BF5EA01" w14:textId="55E9980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3,988,423.50</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41F15AF" w14:textId="2FCF84A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78FB503" w14:textId="55FD5D6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66,886,635.84</w:t>
            </w:r>
          </w:p>
        </w:tc>
      </w:tr>
      <w:tr w:rsidR="00725546" w:rsidRPr="005736BD" w14:paraId="1F84EEDB"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24C53A"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Batangas</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AF135E" w14:textId="3FA1A2D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96,175,778.85</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586DA0F" w14:textId="542DEDD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5,152,342.4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685447" w14:textId="1D2D31D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A761808" w14:textId="2CEDBEA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11,328,121.25</w:t>
            </w:r>
          </w:p>
        </w:tc>
      </w:tr>
      <w:tr w:rsidR="00725546" w:rsidRPr="005736BD" w14:paraId="06DA485B"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C1C74" w14:textId="77777777" w:rsidR="00725546" w:rsidRPr="005736BD" w:rsidRDefault="00725546" w:rsidP="00687357">
            <w:pPr>
              <w:ind w:right="57"/>
              <w:rPr>
                <w:rFonts w:ascii="Arial Narrow" w:hAnsi="Arial Narrow"/>
                <w:color w:val="000000"/>
                <w:sz w:val="18"/>
                <w:szCs w:val="20"/>
              </w:rPr>
            </w:pPr>
            <w:r w:rsidRPr="005736BD">
              <w:rPr>
                <w:rFonts w:ascii="Arial Narrow" w:hAnsi="Arial Narrow"/>
                <w:color w:val="000000"/>
                <w:sz w:val="18"/>
                <w:szCs w:val="20"/>
              </w:rPr>
              <w:t>PLGU Batang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C6043" w14:textId="4DE964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551,708.3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5C72C" w14:textId="092FBD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03,5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6E536" w14:textId="43145E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416C5" w14:textId="24DBED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955,288.35</w:t>
            </w:r>
          </w:p>
        </w:tc>
      </w:tr>
      <w:tr w:rsidR="00725546" w:rsidRPr="005736BD" w14:paraId="447AFF7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1674CA" w14:textId="242F2AF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B7042" w14:textId="77777777" w:rsidR="00725546" w:rsidRPr="005736BD" w:rsidRDefault="00725546" w:rsidP="00687357">
            <w:pPr>
              <w:ind w:right="57"/>
              <w:rPr>
                <w:rFonts w:ascii="Arial Narrow" w:hAnsi="Arial Narrow"/>
                <w:color w:val="000000"/>
                <w:sz w:val="18"/>
                <w:szCs w:val="20"/>
              </w:rPr>
            </w:pPr>
            <w:r w:rsidRPr="005736BD">
              <w:rPr>
                <w:rFonts w:ascii="Arial Narrow" w:hAnsi="Arial Narrow"/>
                <w:color w:val="000000"/>
                <w:sz w:val="18"/>
                <w:szCs w:val="20"/>
              </w:rPr>
              <w:t>Agoncill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E45A7" w14:textId="6CD429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268,7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301EA" w14:textId="391F36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D5D93" w14:textId="634E22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BBC14" w14:textId="232757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268,750.00</w:t>
            </w:r>
          </w:p>
        </w:tc>
      </w:tr>
      <w:tr w:rsidR="00725546" w:rsidRPr="005736BD" w14:paraId="2ED916A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A84F67" w14:textId="375DF7C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AF8F5" w14:textId="77777777" w:rsidR="00725546" w:rsidRPr="005736BD" w:rsidRDefault="00725546" w:rsidP="00687357">
            <w:pPr>
              <w:ind w:right="57"/>
              <w:rPr>
                <w:rFonts w:ascii="Arial Narrow" w:hAnsi="Arial Narrow"/>
                <w:color w:val="000000"/>
                <w:sz w:val="18"/>
                <w:szCs w:val="20"/>
              </w:rPr>
            </w:pPr>
            <w:r w:rsidRPr="005736BD">
              <w:rPr>
                <w:rFonts w:ascii="Arial Narrow" w:hAnsi="Arial Narrow"/>
                <w:color w:val="000000"/>
                <w:sz w:val="18"/>
                <w:szCs w:val="20"/>
              </w:rPr>
              <w:t>Alitagt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DC757" w14:textId="4C6211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56,840.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523A7" w14:textId="6BC677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5AFB5" w14:textId="0BC6E75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29E21" w14:textId="6218258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56,840.50</w:t>
            </w:r>
          </w:p>
        </w:tc>
      </w:tr>
      <w:tr w:rsidR="00725546" w:rsidRPr="005736BD" w14:paraId="2A33CCE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5F2A2" w14:textId="5363C0B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A0A0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F1B23" w14:textId="7E8D3E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12,6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0E5E7" w14:textId="657E1E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0C71A" w14:textId="1FD94E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317C5" w14:textId="3EAEC8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12,675.00</w:t>
            </w:r>
          </w:p>
        </w:tc>
      </w:tr>
      <w:tr w:rsidR="00725546" w:rsidRPr="005736BD" w14:paraId="04FDE86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8F9A9" w14:textId="525BB03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E9B4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e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75580" w14:textId="2DED70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322,8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7C228" w14:textId="4E9A1D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33,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023EA" w14:textId="300D3C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EA85D" w14:textId="329433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855,830.00</w:t>
            </w:r>
          </w:p>
        </w:tc>
      </w:tr>
      <w:tr w:rsidR="00725546" w:rsidRPr="005736BD" w14:paraId="1756823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9917C" w14:textId="7A97FA0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F024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tangas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6915D" w14:textId="07AABE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65,207.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39280" w14:textId="13DCC2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09,0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7F9C2" w14:textId="52F816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58FB2" w14:textId="523FDF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74,227.00</w:t>
            </w:r>
          </w:p>
        </w:tc>
      </w:tr>
      <w:tr w:rsidR="00725546" w:rsidRPr="005736BD" w14:paraId="450491B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CD8C9B" w14:textId="7767445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80B5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824AE" w14:textId="37A7F4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5,0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40EC4" w14:textId="0E6A06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729E2" w14:textId="67BC72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E6AD1" w14:textId="3EA005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5,095.00</w:t>
            </w:r>
          </w:p>
        </w:tc>
      </w:tr>
      <w:tr w:rsidR="00725546" w:rsidRPr="005736BD" w14:paraId="2BEDB8A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8113F" w14:textId="1C028EF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A74F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ac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59107" w14:textId="203F73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991F6" w14:textId="191286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5,49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14ABB" w14:textId="27F147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CC2E6" w14:textId="78CA22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79,367.00</w:t>
            </w:r>
          </w:p>
        </w:tc>
      </w:tr>
      <w:tr w:rsidR="00725546" w:rsidRPr="005736BD" w14:paraId="6EFFC95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D213B2" w14:textId="7D95CCF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4A678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ata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1C9E2" w14:textId="453C56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87,7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AAD0E" w14:textId="61EEAC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DD6A3" w14:textId="03F94A6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02246" w14:textId="242C8B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87,750.00</w:t>
            </w:r>
          </w:p>
        </w:tc>
      </w:tr>
      <w:tr w:rsidR="00725546" w:rsidRPr="005736BD" w14:paraId="732C1A4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B2C39" w14:textId="5BE22F1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C740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uenc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C0AE8" w14:textId="2226C5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13,1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B425F" w14:textId="40376B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DF30E" w14:textId="6DDEDD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230EF" w14:textId="1FEE92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13,175.00</w:t>
            </w:r>
          </w:p>
        </w:tc>
      </w:tr>
      <w:tr w:rsidR="00725546" w:rsidRPr="005736BD" w14:paraId="4F818D0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95E13" w14:textId="1E7EF60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AECF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ba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1DFDA" w14:textId="3BD4B9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33,64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58E67" w14:textId="6FC020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9,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4E7F3" w14:textId="5177C5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329A6" w14:textId="29FCD7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22,992.50</w:t>
            </w:r>
          </w:p>
        </w:tc>
      </w:tr>
      <w:tr w:rsidR="00725546" w:rsidRPr="005736BD" w14:paraId="58A398F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B7F69" w14:textId="63F3C2D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3B86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ur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56E40" w14:textId="78BF8E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814,7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3879B" w14:textId="42D748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636F9" w14:textId="333AB4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7DD5B" w14:textId="77B9B95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814,750.00</w:t>
            </w:r>
          </w:p>
        </w:tc>
      </w:tr>
      <w:tr w:rsidR="00725546" w:rsidRPr="005736BD" w14:paraId="05B4197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F27D3" w14:textId="2B097C8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78E1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emer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1CF6F" w14:textId="0B5A60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398,437.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FA414" w14:textId="07F03B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64311" w14:textId="78492C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7DF09" w14:textId="27DDA0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48,437.00</w:t>
            </w:r>
          </w:p>
        </w:tc>
      </w:tr>
      <w:tr w:rsidR="00725546" w:rsidRPr="005736BD" w14:paraId="7707391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2933E" w14:textId="7C5F4D2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17B2A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C7CB1" w14:textId="368CCE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8609A" w14:textId="3F8099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EC6AA" w14:textId="5C7B9D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855FA" w14:textId="50340B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0</w:t>
            </w:r>
          </w:p>
        </w:tc>
      </w:tr>
      <w:tr w:rsidR="00725546" w:rsidRPr="005736BD" w14:paraId="1171611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258543" w14:textId="77B5D0B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642D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pa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E1FEB" w14:textId="470DA4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56,68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B6BF7" w14:textId="228EDB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2,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9A44A" w14:textId="5FC51B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0A89D" w14:textId="24F260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919,188.00</w:t>
            </w:r>
          </w:p>
        </w:tc>
      </w:tr>
      <w:tr w:rsidR="00725546" w:rsidRPr="005736BD" w14:paraId="193CA7C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A6387F" w14:textId="017C5A4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D2401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ob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2B2E3" w14:textId="3657BE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58F32" w14:textId="4A7CD8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35E1D" w14:textId="63EFA1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E3610" w14:textId="6A12DD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0</w:t>
            </w:r>
          </w:p>
        </w:tc>
      </w:tr>
      <w:tr w:rsidR="00725546" w:rsidRPr="005736BD" w14:paraId="7B05FA2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D5E54" w14:textId="70B59CD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18841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bin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10230" w14:textId="07F808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87,7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DA103" w14:textId="7700C8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2,7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6D090" w14:textId="3D63E4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BE5A6" w14:textId="3F23CB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40,450.00</w:t>
            </w:r>
          </w:p>
        </w:tc>
      </w:tr>
      <w:tr w:rsidR="00725546" w:rsidRPr="005736BD" w14:paraId="67D1CAA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9A240" w14:textId="5B508CB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2383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v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3239D" w14:textId="1098D6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64,849.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A407C" w14:textId="734B84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8,4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8B806" w14:textId="2F3E12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8BC6F" w14:textId="230CDD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93,249.00</w:t>
            </w:r>
          </w:p>
        </w:tc>
      </w:tr>
      <w:tr w:rsidR="00725546" w:rsidRPr="005736BD" w14:paraId="2431880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7A0A9" w14:textId="3FACAA4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B5E3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taas Na Kaho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B4B44" w14:textId="54F1CB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03,3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321E8" w14:textId="2F2B84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88F94" w14:textId="5D52FC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919DA" w14:textId="1E8E46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03,375.00</w:t>
            </w:r>
          </w:p>
        </w:tc>
      </w:tr>
      <w:tr w:rsidR="00725546" w:rsidRPr="005736BD" w14:paraId="3758799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D3BFB" w14:textId="534005B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2DD2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sugbu</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C151D" w14:textId="6EE008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2C67D" w14:textId="77FAFE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70,51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571CA" w14:textId="4AE054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B3E0E" w14:textId="4D7912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64,389.00</w:t>
            </w:r>
          </w:p>
        </w:tc>
      </w:tr>
      <w:tr w:rsidR="00725546" w:rsidRPr="005736BD" w14:paraId="4093301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3DCC9B" w14:textId="38CB6F3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F30F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dre Garc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6920D" w14:textId="55A0D7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DF581" w14:textId="1DA5F0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04E92" w14:textId="2480C9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328DA" w14:textId="3DFBB6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0</w:t>
            </w:r>
          </w:p>
        </w:tc>
      </w:tr>
      <w:tr w:rsidR="00725546" w:rsidRPr="005736BD" w14:paraId="3042E65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9277D" w14:textId="7CA0542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5CE2A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osari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F8D90" w14:textId="178946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69AF1" w14:textId="5FA9A8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2C9EC" w14:textId="62A202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92951" w14:textId="51550B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0</w:t>
            </w:r>
          </w:p>
        </w:tc>
      </w:tr>
      <w:tr w:rsidR="00725546" w:rsidRPr="005736BD" w14:paraId="0CFF2F6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8A5565" w14:textId="46A37B0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ABE5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Jos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5B1E0" w14:textId="1A1B74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5D225" w14:textId="64EF3E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73,551.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B91E8" w14:textId="57B99F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96185" w14:textId="42AD80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67,426.40</w:t>
            </w:r>
          </w:p>
        </w:tc>
      </w:tr>
      <w:tr w:rsidR="00725546" w:rsidRPr="005736BD" w14:paraId="73138A5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AD857" w14:textId="1535573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DA4B7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J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EB1A2" w14:textId="1B9FE8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55,34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168AB" w14:textId="2A7EED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959A3" w14:textId="07B03F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0A340" w14:textId="3DD83F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55,342.50</w:t>
            </w:r>
          </w:p>
        </w:tc>
      </w:tr>
      <w:tr w:rsidR="00725546" w:rsidRPr="005736BD" w14:paraId="6549929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F1F5E" w14:textId="2C01579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534B6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Lui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0FB6B" w14:textId="36E95D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89,8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A36E0" w14:textId="1F9941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804B8" w14:textId="3DB415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9DC6A" w14:textId="4E30DF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89,875.00</w:t>
            </w:r>
          </w:p>
        </w:tc>
      </w:tr>
      <w:tr w:rsidR="00725546" w:rsidRPr="005736BD" w14:paraId="49AC9B7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8A9582" w14:textId="440C52B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967B7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Nicol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B328A" w14:textId="3DFDA6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268,7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E955A" w14:textId="6519D6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46088" w14:textId="2AF4B2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81C25" w14:textId="3171F0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268,750.00</w:t>
            </w:r>
          </w:p>
        </w:tc>
      </w:tr>
      <w:tr w:rsidR="00725546" w:rsidRPr="005736BD" w14:paraId="2A74BF5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5373C" w14:textId="7B35AC0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5078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Pascu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EEDA8" w14:textId="1B1970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3,22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02C9C" w14:textId="6C23C67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C29C6" w14:textId="0871B2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B673F" w14:textId="03C5C0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3,225.00</w:t>
            </w:r>
          </w:p>
        </w:tc>
      </w:tr>
      <w:tr w:rsidR="00725546" w:rsidRPr="005736BD" w14:paraId="76B45BB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C61B0" w14:textId="5475B1F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C7FE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Teresi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E4322F" w14:textId="3D166C5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16,953.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630C9" w14:textId="0E337E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A3E4C" w14:textId="3945CA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4DB0D" w14:textId="68EC68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16,953.00</w:t>
            </w:r>
          </w:p>
        </w:tc>
      </w:tr>
      <w:tr w:rsidR="00725546" w:rsidRPr="005736BD" w14:paraId="2658A0F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2F34BB" w14:textId="5066850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694B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o Tom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425D2" w14:textId="6C28FF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6,31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BBC62" w14:textId="5A22E3E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8,0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6E64D" w14:textId="0598A86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DE4A0" w14:textId="351514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74,390.00</w:t>
            </w:r>
          </w:p>
        </w:tc>
      </w:tr>
      <w:tr w:rsidR="00725546" w:rsidRPr="005736BD" w14:paraId="2425AC0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52C6E" w14:textId="04C9156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650F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D5892" w14:textId="711566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510,82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B931C" w14:textId="690DA6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76A3F" w14:textId="1ED648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3BAE5" w14:textId="4AE2FA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510,828.00</w:t>
            </w:r>
          </w:p>
        </w:tc>
      </w:tr>
      <w:tr w:rsidR="00725546" w:rsidRPr="005736BD" w14:paraId="36C421B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52AEF" w14:textId="00BB011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CFAF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lis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50EBA" w14:textId="297754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58,08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2E18A" w14:textId="798317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36185" w14:textId="003FDF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104DB" w14:textId="3CC565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58,082.00</w:t>
            </w:r>
          </w:p>
        </w:tc>
      </w:tr>
      <w:tr w:rsidR="00725546" w:rsidRPr="005736BD" w14:paraId="7D9D2B6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E79B8" w14:textId="7BC280A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0549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Tana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93EE1" w14:textId="3FF368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220,673.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E0F69" w14:textId="62AD89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36,1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20889" w14:textId="03EBF8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E3DFE" w14:textId="2551AD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856,833.00</w:t>
            </w:r>
          </w:p>
        </w:tc>
      </w:tr>
      <w:tr w:rsidR="00725546" w:rsidRPr="005736BD" w14:paraId="64DC12A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6674F" w14:textId="496CFF4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5FC5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ys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F849B" w14:textId="6A0E21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53,463.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EFBB6" w14:textId="7E3C25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B40F3" w14:textId="09817B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756DB" w14:textId="2C27B3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53,463.00</w:t>
            </w:r>
          </w:p>
        </w:tc>
      </w:tr>
      <w:tr w:rsidR="00725546" w:rsidRPr="005736BD" w14:paraId="0AE77DB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5989E" w14:textId="0A2616D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CC57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inglo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FEE19" w14:textId="353415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87,7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E11B2" w14:textId="03378F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9A09F" w14:textId="4AA8255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3CE20" w14:textId="554EA0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87,750.00</w:t>
            </w:r>
          </w:p>
        </w:tc>
      </w:tr>
      <w:tr w:rsidR="00725546" w:rsidRPr="005736BD" w14:paraId="4AFE223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CE9205" w14:textId="445FB3A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4C10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E0316" w14:textId="7143A16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918CA" w14:textId="485CAB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8E743" w14:textId="00C1E6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C9BB4" w14:textId="1634EF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0</w:t>
            </w:r>
          </w:p>
        </w:tc>
      </w:tr>
      <w:tr w:rsidR="00725546" w:rsidRPr="005736BD" w14:paraId="0C394CC5"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740E93"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Cavit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5FC86A" w14:textId="405BC78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3,286,216.75</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984806" w14:textId="17DD992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8,229,487.2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0FECE3" w14:textId="19DBA47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0FFB116" w14:textId="2A9000B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1,515,703.95</w:t>
            </w:r>
          </w:p>
        </w:tc>
      </w:tr>
      <w:tr w:rsidR="00725546" w:rsidRPr="005736BD" w14:paraId="32380095"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42E8C0" w14:textId="77777777" w:rsidR="00725546" w:rsidRPr="005736BD" w:rsidRDefault="00725546" w:rsidP="00687357">
            <w:pPr>
              <w:ind w:right="57"/>
              <w:rPr>
                <w:rFonts w:ascii="Arial Narrow" w:hAnsi="Arial Narrow"/>
                <w:color w:val="000000"/>
                <w:sz w:val="18"/>
                <w:szCs w:val="20"/>
              </w:rPr>
            </w:pPr>
            <w:r w:rsidRPr="005736BD">
              <w:rPr>
                <w:rFonts w:ascii="Arial Narrow" w:hAnsi="Arial Narrow"/>
                <w:color w:val="000000"/>
                <w:sz w:val="18"/>
                <w:szCs w:val="20"/>
              </w:rPr>
              <w:t>PLGU Cavi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7D6A7" w14:textId="189F81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6,1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2BAC2" w14:textId="15B8E5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759,444.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36224" w14:textId="62B81A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8EBB9" w14:textId="2CBCD9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875,604.20</w:t>
            </w:r>
          </w:p>
        </w:tc>
      </w:tr>
      <w:tr w:rsidR="00725546" w:rsidRPr="005736BD" w14:paraId="16B267E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B2EF2" w14:textId="63F4327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4B31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fons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71D2D" w14:textId="200638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9,341.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6F43C" w14:textId="6D11E3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44DB4" w14:textId="2D4CB4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5DD29" w14:textId="134AFE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9,341.00</w:t>
            </w:r>
          </w:p>
        </w:tc>
      </w:tr>
      <w:tr w:rsidR="00725546" w:rsidRPr="005736BD" w14:paraId="7DFABBB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47F17D" w14:textId="3F076D4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081E9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made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9E943" w14:textId="193876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4,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66C7A" w14:textId="34C4B3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C8CEB" w14:textId="709271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6CBF2" w14:textId="6F9BBF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4,000.00</w:t>
            </w:r>
          </w:p>
        </w:tc>
      </w:tr>
      <w:tr w:rsidR="00725546" w:rsidRPr="005736BD" w14:paraId="5D8EF7C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002D2" w14:textId="4519A7E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78F3B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coo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A09D3" w14:textId="5DE6AF5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55,977.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7976D" w14:textId="15CC59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8,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091E25" w14:textId="1F4E23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63A7F" w14:textId="0A6DA0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34,477.00</w:t>
            </w:r>
          </w:p>
        </w:tc>
      </w:tr>
      <w:tr w:rsidR="00725546" w:rsidRPr="005736BD" w14:paraId="1F13C9F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C528E5" w14:textId="2AB0513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EC69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rmo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549D3" w14:textId="501289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72,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DFB9E" w14:textId="2F4F69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ABFAE" w14:textId="26BAAD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84389" w14:textId="03E515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2,000.00</w:t>
            </w:r>
          </w:p>
        </w:tc>
      </w:tr>
      <w:tr w:rsidR="00725546" w:rsidRPr="005736BD" w14:paraId="47D2CC6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38EC6A" w14:textId="066BA12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281D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vite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CCF94" w14:textId="479EFE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2,4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447DD" w14:textId="3A58D7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9,9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5E717" w14:textId="41FF83F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F364C" w14:textId="781468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350.00</w:t>
            </w:r>
          </w:p>
        </w:tc>
      </w:tr>
      <w:tr w:rsidR="00725546" w:rsidRPr="005736BD" w14:paraId="0525E54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F7D671" w14:textId="41F046E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EA9D2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smariñ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B6418" w14:textId="46CEEF1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49,46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BA36A" w14:textId="2AEA25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0,8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90A47" w14:textId="112AA4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C076F" w14:textId="3EDA9E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60,292.00</w:t>
            </w:r>
          </w:p>
        </w:tc>
      </w:tr>
      <w:tr w:rsidR="00725546" w:rsidRPr="005736BD" w14:paraId="4997689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A6263" w14:textId="63EF685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D384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en. Mariano Alvare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493C5" w14:textId="75B087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36,860.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5CB33" w14:textId="2F7C45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14D2D" w14:textId="7EA4B0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A9588" w14:textId="00C00B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36,860.75</w:t>
            </w:r>
          </w:p>
        </w:tc>
      </w:tr>
      <w:tr w:rsidR="00725546" w:rsidRPr="005736BD" w14:paraId="33B8F41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4F938" w14:textId="62857D6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9BD4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eneral Emilio Aguinald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FF24A" w14:textId="490515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4,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EC717" w14:textId="787CC8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89EC4" w14:textId="2AFA4A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F7DC6" w14:textId="48A8E3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4,000.00</w:t>
            </w:r>
          </w:p>
        </w:tc>
      </w:tr>
      <w:tr w:rsidR="00725546" w:rsidRPr="005736BD" w14:paraId="0485F38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8FB0F" w14:textId="1236149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444D1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eneral Tri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E0848" w14:textId="3D3599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0,1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069FA" w14:textId="54FCCA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78,1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E8205" w14:textId="7AB8A8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EF0B9" w14:textId="16D130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08,275.00</w:t>
            </w:r>
          </w:p>
        </w:tc>
      </w:tr>
      <w:tr w:rsidR="00725546" w:rsidRPr="005736BD" w14:paraId="1CE44AE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C4182" w14:textId="723CFF8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9EC4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mu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AF1CE" w14:textId="566418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3,49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B4FA3" w14:textId="1EBF25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87,7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B1E51" w14:textId="16E487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6FE3D" w14:textId="3E4356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01,240.00</w:t>
            </w:r>
          </w:p>
        </w:tc>
      </w:tr>
      <w:tr w:rsidR="00725546" w:rsidRPr="005736BD" w14:paraId="29EB9D9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19F9C5" w14:textId="3847993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FFED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nda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F6254" w14:textId="6BAD58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4,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C1883" w14:textId="72632C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5,8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55E49" w14:textId="641BA0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F0ABD" w14:textId="7482F8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9,860.00</w:t>
            </w:r>
          </w:p>
        </w:tc>
      </w:tr>
      <w:tr w:rsidR="00725546" w:rsidRPr="005736BD" w14:paraId="5805871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08CA9F" w14:textId="5F95742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5214C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wi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3AFB2" w14:textId="3DC8CD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7,8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A8093E" w14:textId="73C2A2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7779A" w14:textId="74DC58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40DE3" w14:textId="33E392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7,860.00</w:t>
            </w:r>
          </w:p>
        </w:tc>
      </w:tr>
      <w:tr w:rsidR="00725546" w:rsidRPr="005736BD" w14:paraId="1D95CF9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1D78F1" w14:textId="3C7593E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B596B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gallan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47455" w14:textId="51D397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4,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F7FAE" w14:textId="4C7BB1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1DC6E" w14:textId="37F69E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218FF" w14:textId="4229D9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4,000.00</w:t>
            </w:r>
          </w:p>
        </w:tc>
      </w:tr>
      <w:tr w:rsidR="00725546" w:rsidRPr="005736BD" w14:paraId="1A24D71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8EFC1" w14:textId="5A96F22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27F2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ragond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5C6CE" w14:textId="04A096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4,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87E11" w14:textId="35F349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51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9129D" w14:textId="15631D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BF2F7" w14:textId="60C51B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4,510.00</w:t>
            </w:r>
          </w:p>
        </w:tc>
      </w:tr>
      <w:tr w:rsidR="00725546" w:rsidRPr="005736BD" w14:paraId="3883BDA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5C02F2" w14:textId="04B1584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E9A7D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endez (MENDEZ-NUÑE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A0B6D" w14:textId="5E7315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4,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5205B" w14:textId="3DB01E5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6E8AC" w14:textId="7BAB9A9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8EF5F" w14:textId="0D8C13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4,000.00</w:t>
            </w:r>
          </w:p>
        </w:tc>
      </w:tr>
      <w:tr w:rsidR="00725546" w:rsidRPr="005736BD" w14:paraId="5812499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01EC4" w14:textId="51C68DE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9104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i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27426" w14:textId="7128C9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9,8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E8F0E" w14:textId="27A625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2B6DF" w14:textId="459CA6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E57FD" w14:textId="75C2F8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9,840.00</w:t>
            </w:r>
          </w:p>
        </w:tc>
      </w:tr>
      <w:tr w:rsidR="00725546" w:rsidRPr="005736BD" w14:paraId="2F6AB6D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9F21E4" w14:textId="53C6A32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40C7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ovele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EBC2B" w14:textId="3C4F7F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3,4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5AB64" w14:textId="717FB9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CF923" w14:textId="0EA3D3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E9D70" w14:textId="547A32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3,400.00</w:t>
            </w:r>
          </w:p>
        </w:tc>
      </w:tr>
      <w:tr w:rsidR="00725546" w:rsidRPr="005736BD" w14:paraId="54AA381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F53830" w14:textId="6EEE358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95A5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osari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C5BDB" w14:textId="399C4E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9,33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CB1B6" w14:textId="0EA3A7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4,23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A3BBB" w14:textId="288D21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239A5" w14:textId="1993A8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3,574.00</w:t>
            </w:r>
          </w:p>
        </w:tc>
      </w:tr>
      <w:tr w:rsidR="00725546" w:rsidRPr="005736BD" w14:paraId="61B63C1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35EF2C" w14:textId="50AA0D9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51C4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la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B0A4B" w14:textId="2D8909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0,07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696B2" w14:textId="41022C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7,65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FEE05" w14:textId="5E7D6D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B4155" w14:textId="50AF34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7,731.00</w:t>
            </w:r>
          </w:p>
        </w:tc>
      </w:tr>
      <w:tr w:rsidR="00725546" w:rsidRPr="005736BD" w14:paraId="42B3DAE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2CDD08" w14:textId="6C6AEEB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28541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gaytay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F14E7" w14:textId="758A06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19,31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1C93F" w14:textId="226C24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23BDF" w14:textId="53D929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FA684" w14:textId="461D03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19,318.00</w:t>
            </w:r>
          </w:p>
        </w:tc>
      </w:tr>
      <w:tr w:rsidR="00725546" w:rsidRPr="005736BD" w14:paraId="741D088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11481" w14:textId="622A544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DC4AC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nz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D19FE" w14:textId="76C4D6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1,00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B087B" w14:textId="0AA909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11D0A" w14:textId="7BF29A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3F7FB" w14:textId="2A3EF6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1,008.00</w:t>
            </w:r>
          </w:p>
        </w:tc>
      </w:tr>
      <w:tr w:rsidR="00725546" w:rsidRPr="005736BD" w14:paraId="6BD8EA7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DC6980" w14:textId="4C86EC4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81A2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erna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05562" w14:textId="0E4810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4,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87D2D" w14:textId="3CDC29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6,60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6E265" w14:textId="244F1A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7F544" w14:textId="27ACAB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0,605.00</w:t>
            </w:r>
          </w:p>
        </w:tc>
      </w:tr>
      <w:tr w:rsidR="00725546" w:rsidRPr="005736BD" w14:paraId="36D43C2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8FE33" w14:textId="26487AB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CD24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rece Martires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CC3D7" w14:textId="100EAE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1,58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1F036" w14:textId="2408A0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9,9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9310A" w14:textId="6155F8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B3C46" w14:textId="22FC88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1,558.00</w:t>
            </w:r>
          </w:p>
        </w:tc>
      </w:tr>
      <w:tr w:rsidR="00725546" w:rsidRPr="005736BD" w14:paraId="50F4BD43"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1434CE"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Laguna</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3A82C0" w14:textId="334CD55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5,313,437.74</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8B6D744" w14:textId="55507B9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9,763,533.31</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96D2B89" w14:textId="55FE28F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C2C0CD2" w14:textId="4722664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5,076,971.05</w:t>
            </w:r>
          </w:p>
        </w:tc>
      </w:tr>
      <w:tr w:rsidR="00725546" w:rsidRPr="005736BD" w14:paraId="42B778AB"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D9F89" w14:textId="77777777" w:rsidR="00725546" w:rsidRPr="005736BD" w:rsidRDefault="00725546" w:rsidP="00687357">
            <w:pPr>
              <w:ind w:right="57"/>
              <w:rPr>
                <w:rFonts w:ascii="Arial Narrow" w:hAnsi="Arial Narrow"/>
                <w:color w:val="000000"/>
                <w:sz w:val="18"/>
                <w:szCs w:val="20"/>
              </w:rPr>
            </w:pPr>
            <w:r w:rsidRPr="005736BD">
              <w:rPr>
                <w:rFonts w:ascii="Arial Narrow" w:hAnsi="Arial Narrow"/>
                <w:color w:val="000000"/>
                <w:sz w:val="18"/>
                <w:szCs w:val="20"/>
              </w:rPr>
              <w:t>PLGU Lagu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E2FB3" w14:textId="1FB7ED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2,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8B334" w14:textId="2E8B64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914,200.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FAF2D" w14:textId="4F47EA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030A8" w14:textId="33B093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136,200.50</w:t>
            </w:r>
          </w:p>
        </w:tc>
      </w:tr>
      <w:tr w:rsidR="00725546" w:rsidRPr="005736BD" w14:paraId="20A3F4D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9D1795" w14:textId="180F6C6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E725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amin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54AD3" w14:textId="01952B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4449D" w14:textId="422E8D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90B36" w14:textId="2FCCE0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FD7BB" w14:textId="24C9B6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r>
      <w:tr w:rsidR="00725546" w:rsidRPr="005736BD" w14:paraId="143CDB5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539D1" w14:textId="697E2CA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7F2F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11174" w14:textId="0AA32F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7,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73E46" w14:textId="623725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CC092" w14:textId="5258AE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48346" w14:textId="635443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7,600.00</w:t>
            </w:r>
          </w:p>
        </w:tc>
      </w:tr>
      <w:tr w:rsidR="00725546" w:rsidRPr="005736BD" w14:paraId="51792CE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B65F74" w14:textId="32BCB4B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8EBB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iñ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787A6" w14:textId="77F230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00,21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BBFAE" w14:textId="5FDB90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2,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5178E" w14:textId="2E0A93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575E8" w14:textId="276CBD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22,710.00</w:t>
            </w:r>
          </w:p>
        </w:tc>
      </w:tr>
      <w:tr w:rsidR="00725546" w:rsidRPr="005736BD" w14:paraId="6344558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CA224" w14:textId="11AB0BF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4FB1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buy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1B485" w14:textId="337D5D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8,7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6FBE6" w14:textId="4F1D34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92,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A9F7D" w14:textId="277785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55ED7" w14:textId="28F754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1,660.00</w:t>
            </w:r>
          </w:p>
        </w:tc>
      </w:tr>
      <w:tr w:rsidR="00725546" w:rsidRPr="005736BD" w14:paraId="17FF22C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27D80" w14:textId="338474B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586B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Calamb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D236C" w14:textId="2EF1D1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24,1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4A805" w14:textId="492CC7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0,9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EB417" w14:textId="70B8B6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F9BF7" w14:textId="04A6BD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65,100.00</w:t>
            </w:r>
          </w:p>
        </w:tc>
      </w:tr>
      <w:tr w:rsidR="00725546" w:rsidRPr="005736BD" w14:paraId="529A667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51FA7" w14:textId="0BCE3AC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C25D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a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41FE5" w14:textId="132CA8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18,18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83A8F" w14:textId="3C9C9E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B336D" w14:textId="69426D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0AE45" w14:textId="0A4130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18,184.00</w:t>
            </w:r>
          </w:p>
        </w:tc>
      </w:tr>
      <w:tr w:rsidR="00725546" w:rsidRPr="005736BD" w14:paraId="1FFE28E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5964BC" w14:textId="01DB2C2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A25A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vint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49CEB" w14:textId="660274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49DE5" w14:textId="70166A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A0858" w14:textId="4759DF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F13FA" w14:textId="6535CA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r>
      <w:tr w:rsidR="00725546" w:rsidRPr="005736BD" w14:paraId="0F67D36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73D98A" w14:textId="5BB47E0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D891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Fam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1A1F4" w14:textId="309911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1F02FB" w14:textId="49C7BC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3,224.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21BE5" w14:textId="48231F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4E952" w14:textId="180D0C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8,224.78</w:t>
            </w:r>
          </w:p>
        </w:tc>
      </w:tr>
      <w:tr w:rsidR="00725546" w:rsidRPr="005736BD" w14:paraId="64F5006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6878A" w14:textId="47969CC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A808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laya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20BF1" w14:textId="0096A1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10647" w14:textId="1A2B91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A90A8" w14:textId="49AA99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C6615" w14:textId="639002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r>
      <w:tr w:rsidR="00725546" w:rsidRPr="005736BD" w14:paraId="3723680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1E5CC5" w14:textId="26AB881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9BF1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liw</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5BBAA" w14:textId="27C9C9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D339C" w14:textId="5411ED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0,597.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1D31F" w14:textId="165746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D11DE" w14:textId="5736D5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5,597.00</w:t>
            </w:r>
          </w:p>
        </w:tc>
      </w:tr>
      <w:tr w:rsidR="00725546" w:rsidRPr="005736BD" w14:paraId="3DF54D5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5AFACF" w14:textId="6DA4B0B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54B35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os Bañ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1BA4B" w14:textId="1CEA8C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3,04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4C257" w14:textId="2D2361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88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03715" w14:textId="03B7A6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DF24D" w14:textId="74BBAD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8,936.00</w:t>
            </w:r>
          </w:p>
        </w:tc>
      </w:tr>
      <w:tr w:rsidR="00725546" w:rsidRPr="005736BD" w14:paraId="05FB1BD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A5B704" w14:textId="5EF6B72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AB9D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isia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85F71" w14:textId="784A92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2794B" w14:textId="229046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42D34" w14:textId="460D40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70080" w14:textId="0F1C83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r>
      <w:tr w:rsidR="00725546" w:rsidRPr="005736BD" w14:paraId="2586558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6721A8" w14:textId="53FEBFC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2DFC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mb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CED204" w14:textId="47B0C35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BDAAB" w14:textId="0CFB32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0853A" w14:textId="33BED5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3B0E6" w14:textId="5D2E3E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r>
      <w:tr w:rsidR="00725546" w:rsidRPr="005736BD" w14:paraId="1B1A6A0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CCE93" w14:textId="521098C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DDBAC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bita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2B11F" w14:textId="06D5A7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1A36B" w14:textId="1E9D9A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2,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6F957" w14:textId="1E2338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864A9" w14:textId="77638C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7,500.00</w:t>
            </w:r>
          </w:p>
        </w:tc>
      </w:tr>
      <w:tr w:rsidR="00725546" w:rsidRPr="005736BD" w14:paraId="1602E52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1948F" w14:textId="411AD2E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D16E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gdale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382EA" w14:textId="422AF9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3,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2284B" w14:textId="74983A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0A48E" w14:textId="25EA2E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5B739" w14:textId="0687B55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3,800.00</w:t>
            </w:r>
          </w:p>
        </w:tc>
      </w:tr>
      <w:tr w:rsidR="00725546" w:rsidRPr="005736BD" w14:paraId="3AC0612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1E65D6" w14:textId="1F45B37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35739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jayj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0788B" w14:textId="0C0DF2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7,69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D3CAC" w14:textId="634B5B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D539A" w14:textId="468CA6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CE880" w14:textId="35232A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7,690.00</w:t>
            </w:r>
          </w:p>
        </w:tc>
      </w:tr>
      <w:tr w:rsidR="00725546" w:rsidRPr="005736BD" w14:paraId="3E1E386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ACE50" w14:textId="213053E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983B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gcar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DF2B8" w14:textId="2C1A1A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564E2" w14:textId="5C3809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C00C8" w14:textId="2F44F5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6A17F" w14:textId="387A26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r>
      <w:tr w:rsidR="00725546" w:rsidRPr="005736BD" w14:paraId="5B808EB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61119" w14:textId="41113CA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AAB7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e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10E0F" w14:textId="227C8A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6,21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52BD8" w14:textId="6C9BA1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FC182" w14:textId="6C7FCE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F4901" w14:textId="4A8F75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6,210.00</w:t>
            </w:r>
          </w:p>
        </w:tc>
      </w:tr>
      <w:tr w:rsidR="00725546" w:rsidRPr="005736BD" w14:paraId="2F5FCFC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EFFD23" w14:textId="7C92F8A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CF0ED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gsanj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83F5D" w14:textId="5A18FC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7,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3D203" w14:textId="1852E5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1,65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CA744" w14:textId="3E0128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99E04" w14:textId="4AC948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9,452.00</w:t>
            </w:r>
          </w:p>
        </w:tc>
      </w:tr>
      <w:tr w:rsidR="00725546" w:rsidRPr="005736BD" w14:paraId="3C973C4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B2D459" w14:textId="26FA4D9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88FFA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ki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44851" w14:textId="14D3B65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3,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70A10" w14:textId="345DA5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6,855.7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A0251" w14:textId="253BBA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7DD07" w14:textId="6EFF79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0,655.77</w:t>
            </w:r>
          </w:p>
        </w:tc>
      </w:tr>
      <w:tr w:rsidR="00725546" w:rsidRPr="005736BD" w14:paraId="39C4E71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FFE08" w14:textId="59F4586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1400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ngi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19B63" w14:textId="2EF988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35,18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31F2D" w14:textId="0A4AA2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FBEB7" w14:textId="283360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44341" w14:textId="725A1E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35,182.00</w:t>
            </w:r>
          </w:p>
        </w:tc>
      </w:tr>
      <w:tr w:rsidR="00725546" w:rsidRPr="005736BD" w14:paraId="6EAD567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E2F67C" w14:textId="064117A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6E0A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5D000" w14:textId="510652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03,0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9353D" w14:textId="5EE2E7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C4990" w14:textId="42ADDB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F0271" w14:textId="01FA0E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28,020.00</w:t>
            </w:r>
          </w:p>
        </w:tc>
      </w:tr>
      <w:tr w:rsidR="00725546" w:rsidRPr="005736BD" w14:paraId="1D4916A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AA332" w14:textId="71155B5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35CC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iz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C01AE" w14:textId="303BA8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6,21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96EEB" w14:textId="6028A2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0F261" w14:textId="2EA8C7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F583F" w14:textId="0ABC78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6,210.00</w:t>
            </w:r>
          </w:p>
        </w:tc>
      </w:tr>
      <w:tr w:rsidR="00725546" w:rsidRPr="005736BD" w14:paraId="1B8E9D9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7774A" w14:textId="7B7956B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A80B3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Pablo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2A202" w14:textId="0C9A3B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1,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DF194" w14:textId="29C020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29,788.8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9A637" w14:textId="5238E2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A51BD" w14:textId="2770D3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70,988.83</w:t>
            </w:r>
          </w:p>
        </w:tc>
      </w:tr>
      <w:tr w:rsidR="00725546" w:rsidRPr="005736BD" w14:paraId="051E342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1AE0F" w14:textId="2E78733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F525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Ped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77642" w14:textId="77F8FB4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88,3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06591" w14:textId="29C218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77,815.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5503B" w14:textId="7BAEF9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3CF22" w14:textId="2F0490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66,135.88</w:t>
            </w:r>
          </w:p>
        </w:tc>
      </w:tr>
      <w:tr w:rsidR="00725546" w:rsidRPr="005736BD" w14:paraId="328F99B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C4809B" w14:textId="5D377FC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86A77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Cru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3E630" w14:textId="15F795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3,79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28472" w14:textId="483926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7,5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FEE6A" w14:textId="421A12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A5305" w14:textId="1E2ED1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81,346.00</w:t>
            </w:r>
          </w:p>
        </w:tc>
      </w:tr>
      <w:tr w:rsidR="00725546" w:rsidRPr="005736BD" w14:paraId="205D52E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801F4" w14:textId="05190D8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FC1A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Ma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45572" w14:textId="25E19D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3,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EB7F9" w14:textId="57EE52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7,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4C930" w14:textId="745A73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7087C" w14:textId="3755BB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91,300.00</w:t>
            </w:r>
          </w:p>
        </w:tc>
      </w:tr>
      <w:tr w:rsidR="00725546" w:rsidRPr="005736BD" w14:paraId="6E3661E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2BAFE" w14:textId="6F14D72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0C6FE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Santa Ros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DAB49" w14:textId="4C2A8A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9,231.7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0FC77" w14:textId="17D618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24,590.5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23F45" w14:textId="32A490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1EBF8" w14:textId="5D1CAC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33,822.29</w:t>
            </w:r>
          </w:p>
        </w:tc>
      </w:tr>
      <w:tr w:rsidR="00725546" w:rsidRPr="005736BD" w14:paraId="572B377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5FE4F" w14:textId="301CBB0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09E30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nilo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87F6F" w14:textId="0E3DE8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7,19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D75CD" w14:textId="35BED7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D2751" w14:textId="7AEF92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A3335" w14:textId="4F06C8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7,190.00</w:t>
            </w:r>
          </w:p>
        </w:tc>
      </w:tr>
      <w:tr w:rsidR="00725546" w:rsidRPr="005736BD" w14:paraId="2C1685A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CC24D" w14:textId="523AB41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6E28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icto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D5E17" w14:textId="1E4647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7,25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F544D" w14:textId="5DAB7D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1CD6F" w14:textId="66FF7B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315C1" w14:textId="24E64B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7,256.00</w:t>
            </w:r>
          </w:p>
        </w:tc>
      </w:tr>
      <w:tr w:rsidR="00725546" w:rsidRPr="005736BD" w14:paraId="020F5863"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12FB5C"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Quezo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41FD7F" w14:textId="3145CAC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8,272,939.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A6BB64" w14:textId="2B1BF76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307,303.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6FC563" w14:textId="760ED2B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9F473E9" w14:textId="6AEA28F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9,580,242.00</w:t>
            </w:r>
          </w:p>
        </w:tc>
      </w:tr>
      <w:tr w:rsidR="00725546" w:rsidRPr="005736BD" w14:paraId="5754AC43"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BE7DEC" w14:textId="77777777" w:rsidR="00725546" w:rsidRPr="005736BD" w:rsidRDefault="00725546" w:rsidP="00687357">
            <w:pPr>
              <w:ind w:right="57"/>
              <w:rPr>
                <w:rFonts w:ascii="Arial Narrow" w:hAnsi="Arial Narrow"/>
                <w:color w:val="000000"/>
                <w:sz w:val="18"/>
                <w:szCs w:val="20"/>
              </w:rPr>
            </w:pPr>
            <w:r w:rsidRPr="005736BD">
              <w:rPr>
                <w:rFonts w:ascii="Arial Narrow" w:hAnsi="Arial Narrow"/>
                <w:color w:val="000000"/>
                <w:sz w:val="18"/>
                <w:szCs w:val="20"/>
              </w:rPr>
              <w:t>PLGU Quez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183CE" w14:textId="0BEE09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4,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A41BE" w14:textId="11FC02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8C993" w14:textId="211F21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9E50B" w14:textId="1ED2AB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4,000.00</w:t>
            </w:r>
          </w:p>
        </w:tc>
      </w:tr>
      <w:tr w:rsidR="00725546" w:rsidRPr="005736BD" w14:paraId="74B8902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617B4D" w14:textId="12FCCA3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4279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gda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EC36A" w14:textId="2C197D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2,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B75E7" w14:textId="4EE630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6E1D5" w14:textId="5DFEC3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263BA" w14:textId="6E15F6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2,000.00</w:t>
            </w:r>
          </w:p>
        </w:tc>
      </w:tr>
      <w:tr w:rsidR="00725546" w:rsidRPr="005736BD" w14:paraId="09A44CF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7F057D" w14:textId="5BAAB72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02826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aba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2464B" w14:textId="5E5DF5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F9C03" w14:textId="4286C5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1072B" w14:textId="15C2DC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CBB8F" w14:textId="10A46F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5,000.00</w:t>
            </w:r>
          </w:p>
        </w:tc>
      </w:tr>
      <w:tr w:rsidR="00725546" w:rsidRPr="005736BD" w14:paraId="6619720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298ED8" w14:textId="0F46E76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5A02F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timon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1439B" w14:textId="794433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B64DA" w14:textId="27F464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8ED58" w14:textId="122EC9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5FD0C" w14:textId="43FA67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r>
      <w:tr w:rsidR="00725546" w:rsidRPr="005736BD" w14:paraId="52EAC67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93B81" w14:textId="7873BA6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ACBB7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enavis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000B9" w14:textId="57A8A1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6,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879CB" w14:textId="26899F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5509D" w14:textId="7CA9A0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27837" w14:textId="6A212F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6,000.00</w:t>
            </w:r>
          </w:p>
        </w:tc>
      </w:tr>
      <w:tr w:rsidR="00725546" w:rsidRPr="005736BD" w14:paraId="2605269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CBF5FC" w14:textId="162B1E4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86D9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rde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1C1D3" w14:textId="0C7024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44,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5B8C9" w14:textId="7EE29D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EB789" w14:textId="412659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3C54F" w14:textId="5A8AAD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44,000.00</w:t>
            </w:r>
          </w:p>
        </w:tc>
      </w:tr>
      <w:tr w:rsidR="00725546" w:rsidRPr="005736BD" w14:paraId="688CF76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A54B5D" w14:textId="153DCDE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8FB9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au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88A4E" w14:textId="73E0FA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E7986" w14:textId="7EF848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8E372" w14:textId="6B5CB7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A571F" w14:textId="71CDE1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r>
      <w:tr w:rsidR="00725546" w:rsidRPr="005736BD" w14:paraId="62BBC66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C4500" w14:textId="0255C08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EFB9E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ndela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C003A" w14:textId="5B0122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1A716" w14:textId="32E459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4,31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3ADB1" w14:textId="621336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B29B4" w14:textId="3E3CCF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64,315.00</w:t>
            </w:r>
          </w:p>
        </w:tc>
      </w:tr>
      <w:tr w:rsidR="00725546" w:rsidRPr="005736BD" w14:paraId="4DD5E3C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6C8A9" w14:textId="3DEC9C1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CEF8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tana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E2313" w14:textId="72503D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474AE" w14:textId="1DA02E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D1CE3" w14:textId="50BDFC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A1CF6" w14:textId="3471D6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r>
      <w:tr w:rsidR="00725546" w:rsidRPr="005736BD" w14:paraId="2D96932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138E5" w14:textId="0E4B627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40619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eneral Lu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D9542" w14:textId="0F9429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5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3DAEB" w14:textId="203653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25053" w14:textId="1D7C55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049A9" w14:textId="722344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55,000.00</w:t>
            </w:r>
          </w:p>
        </w:tc>
      </w:tr>
      <w:tr w:rsidR="00725546" w:rsidRPr="005736BD" w14:paraId="23E3FD3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978F25" w14:textId="4E1A9B4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B215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eneral Nak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B92A0" w14:textId="79A842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02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4D38D" w14:textId="2B3967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49061" w14:textId="1F8D30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3B001" w14:textId="312C14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028.00</w:t>
            </w:r>
          </w:p>
        </w:tc>
      </w:tr>
      <w:tr w:rsidR="00725546" w:rsidRPr="005736BD" w14:paraId="13CB86A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76F622" w14:textId="03208F7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D628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umac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A79CA" w14:textId="40B778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F07A3" w14:textId="091C92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4B61B" w14:textId="238E73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B04FE" w14:textId="54BF3A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r>
      <w:tr w:rsidR="00725546" w:rsidRPr="005736BD" w14:paraId="0587B29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F96A3F" w14:textId="473719F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DA17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omali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937DF" w14:textId="370428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44,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10901" w14:textId="19A1C8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33E88" w14:textId="1DF139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2E493" w14:textId="5B05E3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44,000.00</w:t>
            </w:r>
          </w:p>
        </w:tc>
      </w:tr>
      <w:tr w:rsidR="00725546" w:rsidRPr="005736BD" w14:paraId="78DE690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C41B9" w14:textId="0BFAAF8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D2266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ope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73EB7" w14:textId="5D19DD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8,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DC666" w14:textId="5D5DE4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121AE" w14:textId="314759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5D5F8" w14:textId="5592D6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8,000.00</w:t>
            </w:r>
          </w:p>
        </w:tc>
      </w:tr>
      <w:tr w:rsidR="00725546" w:rsidRPr="005736BD" w14:paraId="0C989FC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10F63" w14:textId="7D34E72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67FF9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cb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5074B" w14:textId="0B672D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2,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58E02" w14:textId="26696B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59A52" w14:textId="7940BC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E3374" w14:textId="0DE632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2,000.00</w:t>
            </w:r>
          </w:p>
        </w:tc>
      </w:tr>
      <w:tr w:rsidR="00725546" w:rsidRPr="005736BD" w14:paraId="6EF4C78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35E5A3" w14:textId="5333D37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B78A5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cena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2E333" w14:textId="326B8A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95,61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31357" w14:textId="599430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0,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9B518" w14:textId="51279C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50DF2" w14:textId="4BC9D12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76,115.00</w:t>
            </w:r>
          </w:p>
        </w:tc>
      </w:tr>
      <w:tr w:rsidR="00725546" w:rsidRPr="005736BD" w14:paraId="0EC37DD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97F60A" w14:textId="18691DD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6AFA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calel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E7C14" w14:textId="0573C3F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AEB40" w14:textId="7B9E8D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FC3DF" w14:textId="33A125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A491C" w14:textId="3744BD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r>
      <w:tr w:rsidR="00725546" w:rsidRPr="005736BD" w14:paraId="5D2EEAB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BF12DE" w14:textId="6313C57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3BB3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ub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234D3" w14:textId="4BADBB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1688F" w14:textId="4FD288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4EAA1" w14:textId="6BCBC8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9CA34" w14:textId="540E77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r>
      <w:tr w:rsidR="00725546" w:rsidRPr="005736BD" w14:paraId="509CECA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F0CF9" w14:textId="4A1DD22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D1A9E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ulan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F4601" w14:textId="300D34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D545B" w14:textId="0481B8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9DF2E" w14:textId="16DAED8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3C36D" w14:textId="1B7C67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r>
      <w:tr w:rsidR="00725546" w:rsidRPr="005736BD" w14:paraId="36BDE70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FF4D9" w14:textId="0E92F9D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D1006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dre Burg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A1609" w14:textId="0B0DF0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0,95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C3934" w14:textId="2B9EE7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B42E0" w14:textId="7DFE03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1740D" w14:textId="6E8037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0,952.00</w:t>
            </w:r>
          </w:p>
        </w:tc>
      </w:tr>
      <w:tr w:rsidR="00725546" w:rsidRPr="005736BD" w14:paraId="0FFA8FF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58669" w14:textId="47EF90D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235D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gbil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7A4AA" w14:textId="15C347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4CC66" w14:textId="25DA60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2,48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23933" w14:textId="624A00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932B2" w14:textId="063775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02,488.00</w:t>
            </w:r>
          </w:p>
        </w:tc>
      </w:tr>
      <w:tr w:rsidR="00725546" w:rsidRPr="005736BD" w14:paraId="1D2BB84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728EAA" w14:textId="18A62C9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D7DA9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nuku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A7E1E" w14:textId="1C514B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3,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530DF" w14:textId="5E9719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0AB1C" w14:textId="781471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131AE" w14:textId="5A9A76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3,000.00</w:t>
            </w:r>
          </w:p>
        </w:tc>
      </w:tr>
      <w:tr w:rsidR="00725546" w:rsidRPr="005736BD" w14:paraId="4EF83D6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485980" w14:textId="72BEEFC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9E4CB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tnanu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180FD" w14:textId="487861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3,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E3D74" w14:textId="513946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87948" w14:textId="00FDC2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1BFD0" w14:textId="2A3043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3,000.00</w:t>
            </w:r>
          </w:p>
        </w:tc>
      </w:tr>
      <w:tr w:rsidR="00725546" w:rsidRPr="005736BD" w14:paraId="502936E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581353" w14:textId="1891150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A238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ere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0E939" w14:textId="6CBB3A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015FD" w14:textId="39587E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83C24" w14:textId="289A5F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7F185" w14:textId="1D5BB5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0,000.00</w:t>
            </w:r>
          </w:p>
        </w:tc>
      </w:tr>
      <w:tr w:rsidR="00725546" w:rsidRPr="005736BD" w14:paraId="35DE9CC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2B6573" w14:textId="624B7A4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FD57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to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C9378" w14:textId="57C4B7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6,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20B48" w14:textId="5F41F53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794D6" w14:textId="6FF4CF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59AC0" w14:textId="6557F2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6,000.00</w:t>
            </w:r>
          </w:p>
        </w:tc>
      </w:tr>
      <w:tr w:rsidR="00725546" w:rsidRPr="005736BD" w14:paraId="1EBF5D5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306C42" w14:textId="79F168A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B5F92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arid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3B9C3" w14:textId="51CA2D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A45F5" w14:textId="477F9C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A92DC" w14:textId="385192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0C701" w14:textId="3FD36E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r>
      <w:tr w:rsidR="00725546" w:rsidRPr="005736BD" w14:paraId="38EE45F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C7C44" w14:textId="2D3C3CE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8163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olill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A24AF" w14:textId="609C5B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3,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E3772" w14:textId="0B4140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20395" w14:textId="7B56E1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02592" w14:textId="515A85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3,000.00</w:t>
            </w:r>
          </w:p>
        </w:tc>
      </w:tr>
      <w:tr w:rsidR="00725546" w:rsidRPr="005736BD" w14:paraId="02EAE72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E7B7B" w14:textId="18C1841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D3EF5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Quez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24F73" w14:textId="145C17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EBD00" w14:textId="72A973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59B1D" w14:textId="019219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C99F3" w14:textId="3FB8B1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0,000.00</w:t>
            </w:r>
          </w:p>
        </w:tc>
      </w:tr>
      <w:tr w:rsidR="00725546" w:rsidRPr="005736BD" w14:paraId="516BFA2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1AD8A" w14:textId="2B90834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B44B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e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869E0" w14:textId="1C0B82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2B0EB" w14:textId="254BE2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A173D" w14:textId="455092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A6045" w14:textId="3F4658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r>
      <w:tr w:rsidR="00725546" w:rsidRPr="005736BD" w14:paraId="5A67CFD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678D45" w14:textId="08CD36D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35C4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Antoni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7927E" w14:textId="355729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BB3EF" w14:textId="53C439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2883B" w14:textId="34E2FC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0FFF2" w14:textId="557DD74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r>
      <w:tr w:rsidR="00725546" w:rsidRPr="005736BD" w14:paraId="01C031A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9C43CA" w14:textId="57B8E47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E1856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Francisco (Auro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8C021" w14:textId="7B1F0F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1,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F6C6E" w14:textId="4109A8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FABE1" w14:textId="6BFAB2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18A36" w14:textId="653364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1,000.00</w:t>
            </w:r>
          </w:p>
        </w:tc>
      </w:tr>
      <w:tr w:rsidR="00725546" w:rsidRPr="005736BD" w14:paraId="58C25F4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3DAD0F" w14:textId="7FACEAF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4E6A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Narcis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25D9B" w14:textId="6B7DB8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1,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DC638" w14:textId="4CEE98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A340D" w14:textId="23EFDB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BAB2A" w14:textId="367472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1,600.00</w:t>
            </w:r>
          </w:p>
        </w:tc>
      </w:tr>
      <w:tr w:rsidR="00725546" w:rsidRPr="005736BD" w14:paraId="07C72DD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CEB5F6" w14:textId="2C55AF5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275F8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riay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9A57A" w14:textId="0C6683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7,71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DF976" w14:textId="2E02564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7E9EE" w14:textId="5E3671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5FC92" w14:textId="44A9C6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7,716.00</w:t>
            </w:r>
          </w:p>
        </w:tc>
      </w:tr>
      <w:tr w:rsidR="00725546" w:rsidRPr="005736BD" w14:paraId="1121F81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6E29A" w14:textId="402B435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0290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gkaw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3C258" w14:textId="1436E3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39617" w14:textId="2FCCEB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1CE51" w14:textId="2D9D07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4CAB9" w14:textId="2FE719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500.00</w:t>
            </w:r>
          </w:p>
        </w:tc>
      </w:tr>
      <w:tr w:rsidR="00725546" w:rsidRPr="005736BD" w14:paraId="33DAAD3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3879BA" w14:textId="4FD65C0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2C4D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Tayab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53D26" w14:textId="2538AA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99,52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7AFA0" w14:textId="498324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95847" w14:textId="670023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C7CC1" w14:textId="170FE1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99,528.00</w:t>
            </w:r>
          </w:p>
        </w:tc>
      </w:tr>
      <w:tr w:rsidR="00725546" w:rsidRPr="005736BD" w14:paraId="788BC06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4CEAE" w14:textId="5737D19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E9DB0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iao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47202" w14:textId="4FE400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6A83E" w14:textId="6D5A86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1338F" w14:textId="7C11CC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3B10A" w14:textId="371785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000.00</w:t>
            </w:r>
          </w:p>
        </w:tc>
      </w:tr>
      <w:tr w:rsidR="00725546" w:rsidRPr="005736BD" w14:paraId="6673E3B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0D4E2" w14:textId="1C64BFB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D3B50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Unis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56A1F" w14:textId="7D66D1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9,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4FC29" w14:textId="42E1C5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A5CA7" w14:textId="36367F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14F81" w14:textId="12712F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9,000.00</w:t>
            </w:r>
          </w:p>
        </w:tc>
      </w:tr>
      <w:tr w:rsidR="00725546" w:rsidRPr="005736BD" w14:paraId="023A9700"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F42493"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Rizal</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2BD240" w14:textId="50520A0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9,849,84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2DB998" w14:textId="3C1FFEC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9,535,757.59</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835B59E" w14:textId="0656B23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F85271F" w14:textId="7E93212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9,385,597.59</w:t>
            </w:r>
          </w:p>
        </w:tc>
      </w:tr>
      <w:tr w:rsidR="00725546" w:rsidRPr="005736BD" w14:paraId="001D8BA7"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F7A19" w14:textId="77777777" w:rsidR="00725546" w:rsidRPr="005736BD" w:rsidRDefault="00725546" w:rsidP="00687357">
            <w:pPr>
              <w:ind w:right="57"/>
              <w:rPr>
                <w:rFonts w:ascii="Arial Narrow" w:hAnsi="Arial Narrow"/>
                <w:color w:val="000000"/>
                <w:sz w:val="18"/>
                <w:szCs w:val="20"/>
              </w:rPr>
            </w:pPr>
            <w:r w:rsidRPr="005736BD">
              <w:rPr>
                <w:rFonts w:ascii="Arial Narrow" w:hAnsi="Arial Narrow"/>
                <w:color w:val="000000"/>
                <w:sz w:val="18"/>
                <w:szCs w:val="20"/>
              </w:rPr>
              <w:t>PLGU Riz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BD32B" w14:textId="752657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1,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11168" w14:textId="4B759E4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835,654.8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59521" w14:textId="577C59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6DE5D" w14:textId="1F82C3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946,654.80</w:t>
            </w:r>
          </w:p>
        </w:tc>
      </w:tr>
      <w:tr w:rsidR="00725546" w:rsidRPr="005736BD" w14:paraId="72EA4CB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32E6F" w14:textId="768F225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9049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ngon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2A3F0" w14:textId="01F72F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57,01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7FF87" w14:textId="708F74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0,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284E6" w14:textId="6E921C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112C8" w14:textId="331FAC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57,910.00</w:t>
            </w:r>
          </w:p>
        </w:tc>
      </w:tr>
      <w:tr w:rsidR="00725546" w:rsidRPr="005736BD" w14:paraId="3E4D184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E4809" w14:textId="6135063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6E560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Antipol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69BA4" w14:textId="0C092D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08,43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DA14C" w14:textId="7B8C52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83,4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1955C" w14:textId="08715D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BBF77" w14:textId="13A826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91,886.00</w:t>
            </w:r>
          </w:p>
        </w:tc>
      </w:tr>
      <w:tr w:rsidR="00725546" w:rsidRPr="005736BD" w14:paraId="7FEB477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A9A37A" w14:textId="34D42EC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F15BE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r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0A6C9" w14:textId="646B3B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34,443.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B2106" w14:textId="49E730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E98E6" w14:textId="73C29D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CB8D4" w14:textId="5A7990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34,443.00</w:t>
            </w:r>
          </w:p>
        </w:tc>
      </w:tr>
      <w:tr w:rsidR="00725546" w:rsidRPr="005736BD" w14:paraId="480600D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22D2F9" w14:textId="04A0CA9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43A0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inangon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1FDE5" w14:textId="1C7DA5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7,44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637FE" w14:textId="3FD5DF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F0A80" w14:textId="7D71F6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2BAD4" w14:textId="391DF9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7,448.00</w:t>
            </w:r>
          </w:p>
        </w:tc>
      </w:tr>
      <w:tr w:rsidR="00725546" w:rsidRPr="005736BD" w14:paraId="39C5C8A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5A8621" w14:textId="4E000D2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873E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in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375E7" w14:textId="37957B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3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F0AF6" w14:textId="205E69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81,871.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47CB9" w14:textId="2B777C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19A9F" w14:textId="2BFBFE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20,441.00</w:t>
            </w:r>
          </w:p>
        </w:tc>
      </w:tr>
      <w:tr w:rsidR="00725546" w:rsidRPr="005736BD" w14:paraId="404B63C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FE1D2" w14:textId="7D4EA51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71AB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rdo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9C2C4" w14:textId="1746823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22,0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1A794" w14:textId="7203C7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0,136.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6B274" w14:textId="3425B5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8F63D" w14:textId="1BD33D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72,196.50</w:t>
            </w:r>
          </w:p>
        </w:tc>
      </w:tr>
      <w:tr w:rsidR="00725546" w:rsidRPr="005736BD" w14:paraId="5FE0F96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403039" w14:textId="11F890B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86CD8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ala-Ja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69CB1" w14:textId="22BD1B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5E913" w14:textId="585711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0,49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B4F47" w14:textId="147EDA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5D144E" w14:textId="7085D5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0,490.00</w:t>
            </w:r>
          </w:p>
        </w:tc>
      </w:tr>
      <w:tr w:rsidR="00725546" w:rsidRPr="005736BD" w14:paraId="10D5BAE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CFB66" w14:textId="594E592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5521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oro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C2F79" w14:textId="445202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9,84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62858" w14:textId="38EE8E6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6ADAE" w14:textId="0B6847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1D3C4" w14:textId="719EEA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39,844.00</w:t>
            </w:r>
          </w:p>
        </w:tc>
      </w:tr>
      <w:tr w:rsidR="00725546" w:rsidRPr="005736BD" w14:paraId="1C60C0D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F17D0" w14:textId="78A9D76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16AB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lil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8CF52" w14:textId="5D4C0E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8,961.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63D87" w14:textId="175845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33B7C" w14:textId="67FB96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DDCE9" w14:textId="4B3267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1,961.00</w:t>
            </w:r>
          </w:p>
        </w:tc>
      </w:tr>
      <w:tr w:rsidR="00725546" w:rsidRPr="005736BD" w14:paraId="2575A2A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1FA87" w14:textId="67BAF65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84D66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odriguez (Montalb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1DA3B" w14:textId="5426C47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66,97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DAE60" w14:textId="659CB6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0,863.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76CE8" w14:textId="7C81D9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9CB35" w14:textId="4F8510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07,839.00</w:t>
            </w:r>
          </w:p>
        </w:tc>
      </w:tr>
      <w:tr w:rsidR="00725546" w:rsidRPr="005736BD" w14:paraId="4247782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EE61F9" w14:textId="3EC3A18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15DD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Mate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A7094" w14:textId="2BB9B7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10,369.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DA553" w14:textId="060FD6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24,392.2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C268A" w14:textId="00399D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F3740" w14:textId="13A9DE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34,761.29</w:t>
            </w:r>
          </w:p>
        </w:tc>
      </w:tr>
      <w:tr w:rsidR="00725546" w:rsidRPr="005736BD" w14:paraId="4382E4E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D94B35" w14:textId="76D8D09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6FE5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n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7C0B2" w14:textId="3FB518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49,72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840E2" w14:textId="20AF01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DFE3D" w14:textId="0ACDC1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F1F5D" w14:textId="76C5DA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49,722.00</w:t>
            </w:r>
          </w:p>
        </w:tc>
      </w:tr>
      <w:tr w:rsidR="00725546" w:rsidRPr="005736BD" w14:paraId="5E21955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4AC58" w14:textId="1F5F1AE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45C7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yt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B6F43" w14:textId="2A027F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43,301.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81BC2" w14:textId="7BD316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DA0B7" w14:textId="359F1C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B7201" w14:textId="01FCB4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98,301.00</w:t>
            </w:r>
          </w:p>
        </w:tc>
      </w:tr>
      <w:tr w:rsidR="00725546" w:rsidRPr="005736BD" w14:paraId="2ECDC38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BD425" w14:textId="56A4A25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6749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eres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3CD4D" w14:textId="3110C5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61,7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7D3E6" w14:textId="3AEDA4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8D89F" w14:textId="6794B2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B4332" w14:textId="40E350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61,700.00</w:t>
            </w:r>
          </w:p>
        </w:tc>
      </w:tr>
      <w:tr w:rsidR="00725546" w:rsidRPr="005736BD" w14:paraId="4FD499AA"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6D3279A"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MIMAROPA</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DA307B4" w14:textId="646E10B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2,709,367.98</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26B462E" w14:textId="7601850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870189F" w14:textId="30C8D25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F6D514B" w14:textId="674A6F0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2,709,367.98</w:t>
            </w:r>
          </w:p>
        </w:tc>
      </w:tr>
      <w:tr w:rsidR="00725546" w:rsidRPr="005736BD" w14:paraId="785B878B"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17EC7F"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Marinduqu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D88087" w14:textId="0824AD4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211,953.7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6C7A450" w14:textId="10BF792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F79935" w14:textId="20D550F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CBD61BE" w14:textId="769A1B2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211,953.70</w:t>
            </w:r>
          </w:p>
        </w:tc>
      </w:tr>
      <w:tr w:rsidR="00725546" w:rsidRPr="005736BD" w14:paraId="0AF275F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6BD14F" w14:textId="110FBAE6" w:rsidR="00725546" w:rsidRPr="005736BD" w:rsidRDefault="00725546" w:rsidP="00687357">
            <w:pPr>
              <w:ind w:right="57"/>
              <w:rPr>
                <w:rFonts w:ascii="Arial Narrow" w:hAnsi="Arial Narrow"/>
                <w:b/>
                <w:b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49C09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a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ECC48" w14:textId="464B8A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9,3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FB50E" w14:textId="121163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1BE32" w14:textId="7360EB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A2B0D" w14:textId="5991E2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9,300.00</w:t>
            </w:r>
          </w:p>
        </w:tc>
      </w:tr>
      <w:tr w:rsidR="00725546" w:rsidRPr="005736BD" w14:paraId="288A346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A4D303" w14:textId="4CA06F5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3FCFB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enavis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16199" w14:textId="31E34C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3,0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9FF8C" w14:textId="383B2B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D9D51" w14:textId="4398C4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8DEDB" w14:textId="2AC241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3,050.00</w:t>
            </w:r>
          </w:p>
        </w:tc>
      </w:tr>
      <w:tr w:rsidR="00725546" w:rsidRPr="005736BD" w14:paraId="06975AF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930C7" w14:textId="79581A8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1289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as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E408E" w14:textId="15CE86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F676B" w14:textId="4DF8E4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F59ED" w14:textId="75F37E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99BB5" w14:textId="039F94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87.50</w:t>
            </w:r>
          </w:p>
        </w:tc>
      </w:tr>
      <w:tr w:rsidR="00725546" w:rsidRPr="005736BD" w14:paraId="1B0236C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890134" w14:textId="1C0D094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01B6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ogpo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92866" w14:textId="5887C3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4,3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F97F0" w14:textId="614519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4A596" w14:textId="03E2EB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12556" w14:textId="2ABED8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4,300.00</w:t>
            </w:r>
          </w:p>
        </w:tc>
      </w:tr>
      <w:tr w:rsidR="00725546" w:rsidRPr="005736BD" w14:paraId="27F0CB4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C1E4D" w14:textId="7673577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337A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Cru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BE189" w14:textId="74B3EE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7F7A5" w14:textId="71E60D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45B97" w14:textId="55D563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AAA38" w14:textId="4FDC9A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0,000.00</w:t>
            </w:r>
          </w:p>
        </w:tc>
      </w:tr>
      <w:tr w:rsidR="00725546" w:rsidRPr="005736BD" w14:paraId="1D08CE8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B3780C" w14:textId="5D2E16E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15DF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orrij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EC55E" w14:textId="4B165A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5,916.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66B8E" w14:textId="7BBA69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92092" w14:textId="38A1C1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34FC9" w14:textId="7396CD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5,916.20</w:t>
            </w:r>
          </w:p>
        </w:tc>
      </w:tr>
      <w:tr w:rsidR="00725546" w:rsidRPr="005736BD" w14:paraId="46D08839"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E8CCDD"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Occidental Mindoro</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F082BB9" w14:textId="1EA69BA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949,798.3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8258B5" w14:textId="32BF12A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92055F" w14:textId="77C657E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2E503D3" w14:textId="00F21AC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949,798.30</w:t>
            </w:r>
          </w:p>
        </w:tc>
      </w:tr>
      <w:tr w:rsidR="00725546" w:rsidRPr="005736BD" w14:paraId="01634F3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6D2FD" w14:textId="62F96C2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91D6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bra de Ilo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A1565" w14:textId="4A92F8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5,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38BC5" w14:textId="7FCDD2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5FABB" w14:textId="6703A2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09C91" w14:textId="582555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5,500.00</w:t>
            </w:r>
          </w:p>
        </w:tc>
      </w:tr>
      <w:tr w:rsidR="00725546" w:rsidRPr="005736BD" w14:paraId="6C21307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24047" w14:textId="2B51976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8BB1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inta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E1162" w14:textId="1E6DA07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5,3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DC6FF" w14:textId="5BA909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82224" w14:textId="32F837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2A282" w14:textId="3117F2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5,320.00</w:t>
            </w:r>
          </w:p>
        </w:tc>
      </w:tr>
      <w:tr w:rsidR="00725546" w:rsidRPr="005736BD" w14:paraId="123F614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4E0E64" w14:textId="7EB3647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AEA3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ba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842A8" w14:textId="129362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8,7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1F87B" w14:textId="4E6B6A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64B2C" w14:textId="7E0540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E8B35" w14:textId="2AE78A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8,775.00</w:t>
            </w:r>
          </w:p>
        </w:tc>
      </w:tr>
      <w:tr w:rsidR="00725546" w:rsidRPr="005736BD" w14:paraId="5EEA629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2846E" w14:textId="0FB9AB7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1F41E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gsays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13CB9" w14:textId="604CB7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6,6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36951" w14:textId="317269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BEF51" w14:textId="5F30E49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8B452" w14:textId="4E4E13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6,650.00</w:t>
            </w:r>
          </w:p>
        </w:tc>
      </w:tr>
      <w:tr w:rsidR="00725546" w:rsidRPr="005736BD" w14:paraId="44484C9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5FD0C" w14:textId="24438F0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59914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mbur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7E594" w14:textId="08A584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F37DC" w14:textId="6936A3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EA546" w14:textId="5BABA4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74AAB" w14:textId="2368CC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00.00</w:t>
            </w:r>
          </w:p>
        </w:tc>
      </w:tr>
      <w:tr w:rsidR="00725546" w:rsidRPr="005736BD" w14:paraId="10FF798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AF788E" w14:textId="066725C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B0936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l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4FDD6" w14:textId="2E9D07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1,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AE5F7" w14:textId="27C6F0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50BCC" w14:textId="34331D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26D7F" w14:textId="3D3647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1,200.00</w:t>
            </w:r>
          </w:p>
        </w:tc>
      </w:tr>
      <w:tr w:rsidR="00725546" w:rsidRPr="005736BD" w14:paraId="0AAE946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E6FCF3" w14:textId="665836E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82D13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iz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1FEA2" w14:textId="64A72B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0,131.3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24ECB" w14:textId="1B9092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56F3A" w14:textId="3AA48B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8E7B9" w14:textId="60C9A7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0,131.30</w:t>
            </w:r>
          </w:p>
        </w:tc>
      </w:tr>
      <w:tr w:rsidR="00725546" w:rsidRPr="005736BD" w14:paraId="6565837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7EFD7D" w14:textId="3321E5D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CFA3B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bl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86E43" w14:textId="335F1D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87,876.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ABE75" w14:textId="0FF967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9583B" w14:textId="363E06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AC572" w14:textId="0479D1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87,876.50</w:t>
            </w:r>
          </w:p>
        </w:tc>
      </w:tr>
      <w:tr w:rsidR="00725546" w:rsidRPr="005736BD" w14:paraId="05C4659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1A9BA" w14:textId="5058D59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9063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Jos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FFD97" w14:textId="5FBD05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53,143.7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06EA3" w14:textId="40E66D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12288" w14:textId="3339E0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6818A" w14:textId="133CD7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53,143.70</w:t>
            </w:r>
          </w:p>
        </w:tc>
      </w:tr>
      <w:tr w:rsidR="00725546" w:rsidRPr="005736BD" w14:paraId="0C48147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97518" w14:textId="2011EAE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8DF882" w14:textId="6A6D8512"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Cru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33E15" w14:textId="65F3D5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2,201.8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1A7F1" w14:textId="41D0CC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46E3E" w14:textId="7678E3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60204" w14:textId="6CDDA9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2,201.80</w:t>
            </w:r>
          </w:p>
        </w:tc>
      </w:tr>
      <w:tr w:rsidR="00725546" w:rsidRPr="005736BD" w14:paraId="6B2FBB59"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4696BE"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Oriental Mindoro</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11C4B7" w14:textId="4507DDC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946,497.25</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B478E5" w14:textId="2569AC8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8ECFEC" w14:textId="3A86480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2CB4556" w14:textId="32CA6F5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946,497.25</w:t>
            </w:r>
          </w:p>
        </w:tc>
      </w:tr>
      <w:tr w:rsidR="00725546" w:rsidRPr="005736BD" w14:paraId="7FA5B15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332DA2" w14:textId="1B1E17A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A73B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c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55751" w14:textId="3CC175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3AE98" w14:textId="7EF29A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DD3D5" w14:textId="6B851A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491AF" w14:textId="178B32E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r>
      <w:tr w:rsidR="00725546" w:rsidRPr="005736BD" w14:paraId="0106E93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1AE2D" w14:textId="522D238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D3BE2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su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2B4C9" w14:textId="5C6E32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6,152.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E5BF5" w14:textId="4D4A87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AB726" w14:textId="4FCA7F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0EB13" w14:textId="538CE9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6,152.75</w:t>
            </w:r>
          </w:p>
        </w:tc>
      </w:tr>
      <w:tr w:rsidR="00725546" w:rsidRPr="005736BD" w14:paraId="7FB75B7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2D5DAA" w14:textId="5FDDE7D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EFA3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ngabo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1921C" w14:textId="75C2A3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6.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F3F5F" w14:textId="46A95A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EFB72" w14:textId="1E773A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13FBF" w14:textId="200D6C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6.50</w:t>
            </w:r>
          </w:p>
        </w:tc>
      </w:tr>
      <w:tr w:rsidR="00725546" w:rsidRPr="005736BD" w14:paraId="61D3E2E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3D3009" w14:textId="3E03AF7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8A58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lalacao (San Ped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236B5" w14:textId="1D46CD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9865B" w14:textId="2E6277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451A2" w14:textId="0B9233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CA85D" w14:textId="0DF745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r>
      <w:tr w:rsidR="00725546" w:rsidRPr="005736BD" w14:paraId="5F4F493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B5BB13" w14:textId="623ACD8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68FF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Calap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E8658" w14:textId="09C3D6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8,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4C8F8" w14:textId="5E4B51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E9441" w14:textId="609CDF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A6A5D" w14:textId="6857BB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8,000.00</w:t>
            </w:r>
          </w:p>
        </w:tc>
      </w:tr>
      <w:tr w:rsidR="00725546" w:rsidRPr="005736BD" w14:paraId="3BBF4B9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90EEF" w14:textId="08BBA1D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ED0F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lo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4AF51" w14:textId="3448E3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66076" w14:textId="4DDEA9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F64E3" w14:textId="4EA8C0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E2006" w14:textId="74820E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r>
      <w:tr w:rsidR="00725546" w:rsidRPr="005736BD" w14:paraId="130D30D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2B4CC" w14:textId="3C71556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9EB5A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sal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B7C57" w14:textId="564320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6.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E0A0B" w14:textId="09E73C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42C2E" w14:textId="2707C3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F8E92" w14:textId="1F7F12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6.50</w:t>
            </w:r>
          </w:p>
        </w:tc>
      </w:tr>
      <w:tr w:rsidR="00725546" w:rsidRPr="005736BD" w14:paraId="0B354B5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1650C2" w14:textId="6905080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25215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uj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C8149" w14:textId="45E7E7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98,92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8AB68" w14:textId="572682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47F1C" w14:textId="4B6C2A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9D3634" w14:textId="42C06D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98,925.00</w:t>
            </w:r>
          </w:p>
        </w:tc>
      </w:tr>
      <w:tr w:rsidR="00725546" w:rsidRPr="005736BD" w14:paraId="40C319D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862BC" w14:textId="6B3B48C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0921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namal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2A892" w14:textId="237111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27,806.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9C5DF" w14:textId="66A2F9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8FE3D" w14:textId="2D35A1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E384F" w14:textId="2D4A66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27,806.50</w:t>
            </w:r>
          </w:p>
        </w:tc>
      </w:tr>
      <w:tr w:rsidR="00725546" w:rsidRPr="005736BD" w14:paraId="69E1004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36A15" w14:textId="1A4EAC3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C96FB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o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F68EA" w14:textId="1D975A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8C401" w14:textId="18804A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442E3" w14:textId="4D74CA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06E736" w14:textId="6CA868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r>
      <w:tr w:rsidR="00725546" w:rsidRPr="005736BD" w14:paraId="0743FF6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4486E" w14:textId="13BF5CF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EB9D5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uerto Gale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01CB2" w14:textId="2271BB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9CFCD" w14:textId="070352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5BDF8" w14:textId="2FDF10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5AC69" w14:textId="57356C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r>
      <w:tr w:rsidR="00725546" w:rsidRPr="005736BD" w14:paraId="16E2E62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A9E24A" w14:textId="379BD1A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5B22D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ox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4C33D" w14:textId="2F6691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2BDEB" w14:textId="0DDC15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CDA82" w14:textId="656FC3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7638D" w14:textId="65EF63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r>
      <w:tr w:rsidR="00725546" w:rsidRPr="005736BD" w14:paraId="3C8491F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4160D" w14:textId="2BBCEA2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EA6D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Teodo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2A5AC" w14:textId="195190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A9A17" w14:textId="1F9ED6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63FB1" w14:textId="75EB3F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6533F" w14:textId="28AB10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r>
      <w:tr w:rsidR="00725546" w:rsidRPr="005736BD" w14:paraId="5983A65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DFC6A2" w14:textId="459E280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406E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ocor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97B6B" w14:textId="2018D4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0BE37" w14:textId="791A0B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E380B" w14:textId="3E860E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8E5C6" w14:textId="287333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r>
      <w:tr w:rsidR="00725546" w:rsidRPr="005736BD" w14:paraId="103C086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91F190" w14:textId="668C9B6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CE87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icto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0190C" w14:textId="4B484F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D8AB8" w14:textId="615273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F98DF" w14:textId="202360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88FA9" w14:textId="0D641A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r>
      <w:tr w:rsidR="00725546" w:rsidRPr="005736BD" w14:paraId="47483CFD"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1B5898"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Palawa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229EC1" w14:textId="1542AA7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623,223.73</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9311C4A" w14:textId="6E65B23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173C58" w14:textId="4EFF521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72C04E" w14:textId="0376760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623,223.73</w:t>
            </w:r>
          </w:p>
        </w:tc>
      </w:tr>
      <w:tr w:rsidR="00725546" w:rsidRPr="005736BD" w14:paraId="3281036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888C8" w14:textId="729A554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84367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taraz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9B2CB" w14:textId="318BAC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3,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CE77E" w14:textId="6B78DA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9AD23" w14:textId="40D588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3BB9C" w14:textId="141280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3,600.00</w:t>
            </w:r>
          </w:p>
        </w:tc>
      </w:tr>
      <w:tr w:rsidR="00725546" w:rsidRPr="005736BD" w14:paraId="728F9FC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6B5118" w14:textId="24C6906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2C9A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suan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FE862" w14:textId="249D56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9,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2DF14" w14:textId="2D3D08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4D62F" w14:textId="7E5E5E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9B3B3" w14:textId="5FA5F2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9,500.00</w:t>
            </w:r>
          </w:p>
        </w:tc>
      </w:tr>
      <w:tr w:rsidR="00725546" w:rsidRPr="005736BD" w14:paraId="18378F7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1BFFC" w14:textId="7C55F96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5ED1A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r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CF857" w14:textId="151054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83,9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FD5FC" w14:textId="43BF53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0D6C0" w14:textId="207098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B520E" w14:textId="3257F9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83,950.00</w:t>
            </w:r>
          </w:p>
        </w:tc>
      </w:tr>
      <w:tr w:rsidR="00725546" w:rsidRPr="005736BD" w14:paraId="7B24CB8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6D046" w14:textId="740A573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F0C85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uli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1E926" w14:textId="67B6AC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A3E34" w14:textId="49C402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14435" w14:textId="3A76AE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26DA2" w14:textId="2A0D5B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0,000.00</w:t>
            </w:r>
          </w:p>
        </w:tc>
      </w:tr>
      <w:tr w:rsidR="00725546" w:rsidRPr="005736BD" w14:paraId="06CECEB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A0AE44" w14:textId="5D8340F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A57C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napac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5FE14" w14:textId="1181977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723.7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1131E" w14:textId="3DD34B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7352C" w14:textId="5BBBC3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FB991" w14:textId="0377F6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723.73</w:t>
            </w:r>
          </w:p>
        </w:tc>
      </w:tr>
      <w:tr w:rsidR="00725546" w:rsidRPr="005736BD" w14:paraId="5D9C5D2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BF5B4" w14:textId="2C375E4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DC3F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gsays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3E92C" w14:textId="3E4A7B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4FBFF" w14:textId="4BD82C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145CA0" w14:textId="060996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22AAF" w14:textId="125039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0,000.00</w:t>
            </w:r>
          </w:p>
        </w:tc>
      </w:tr>
      <w:tr w:rsidR="00725546" w:rsidRPr="005736BD" w14:paraId="1A03123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DA7DC" w14:textId="2ABE39D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0D79D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uerto Princesa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7FB8D" w14:textId="054E40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6,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A5751" w14:textId="08DB6F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4AB72" w14:textId="6691A5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21958" w14:textId="43C422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6,900.00</w:t>
            </w:r>
          </w:p>
        </w:tc>
      </w:tr>
      <w:tr w:rsidR="00725546" w:rsidRPr="005736BD" w14:paraId="3371286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ED29A" w14:textId="565C22E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4212C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izal (Marc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6EB95" w14:textId="52AF43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3,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87FB4" w14:textId="1B542D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80EA8" w14:textId="3BDED4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71D06" w14:textId="0426CC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3,000.00</w:t>
            </w:r>
          </w:p>
        </w:tc>
      </w:tr>
      <w:tr w:rsidR="00725546" w:rsidRPr="005736BD" w14:paraId="4BA0E04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8AEBF" w14:textId="5F6FCA3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4A45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ox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2487F" w14:textId="6D81549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8,5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3F945" w14:textId="7FD80F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E8A56" w14:textId="4D918F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DB68D" w14:textId="52A111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8,550.00</w:t>
            </w:r>
          </w:p>
        </w:tc>
      </w:tr>
      <w:tr w:rsidR="00725546" w:rsidRPr="005736BD" w14:paraId="4C16D5EF"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C86E83"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Romblo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5448151" w14:textId="12C6432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9,977,895.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21BF4A" w14:textId="38E81D7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B462EF" w14:textId="27ECAE6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84437A0" w14:textId="1354C0E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9,977,895.00</w:t>
            </w:r>
          </w:p>
        </w:tc>
      </w:tr>
      <w:tr w:rsidR="00725546" w:rsidRPr="005736BD" w14:paraId="7296FEB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19FF61" w14:textId="3579789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6DFA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canta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E6149" w14:textId="4FD559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9,4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6E4AA" w14:textId="7C7198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F41F9" w14:textId="52DE5F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2C832" w14:textId="76EF66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9,430.00</w:t>
            </w:r>
          </w:p>
        </w:tc>
      </w:tr>
      <w:tr w:rsidR="00725546" w:rsidRPr="005736BD" w14:paraId="4F2F43B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B71A3C" w14:textId="5939F5D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6429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t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5900B" w14:textId="47996E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7,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3D323" w14:textId="1DFDEE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790B9" w14:textId="460044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7ED16" w14:textId="77DE04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7,500.00</w:t>
            </w:r>
          </w:p>
        </w:tc>
      </w:tr>
      <w:tr w:rsidR="00725546" w:rsidRPr="005736BD" w14:paraId="06FB481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51AA5" w14:textId="1B58825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C060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jidioc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F3AF0" w14:textId="2659DE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6,82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4FCA7" w14:textId="1E2743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D68FD" w14:textId="22B2BE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16EFA" w14:textId="5AABB7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6,825.00</w:t>
            </w:r>
          </w:p>
        </w:tc>
      </w:tr>
      <w:tr w:rsidR="00725546" w:rsidRPr="005736BD" w14:paraId="6F07D5A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9309B" w14:textId="0899051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AA87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atrav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E98C1" w14:textId="3267C3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7,3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6F9AE" w14:textId="02F1A6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572B0" w14:textId="0146BC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D81C3" w14:textId="06842B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7,300.00</w:t>
            </w:r>
          </w:p>
        </w:tc>
      </w:tr>
      <w:tr w:rsidR="00725546" w:rsidRPr="005736BD" w14:paraId="15FAD12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9D44C3" w14:textId="178002A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3AA8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ncepci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10382" w14:textId="1D7D77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9,2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07A9B" w14:textId="62D099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C40D5" w14:textId="4C22A9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011E1" w14:textId="3F2196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9,250.00</w:t>
            </w:r>
          </w:p>
        </w:tc>
      </w:tr>
      <w:tr w:rsidR="00725546" w:rsidRPr="005736BD" w14:paraId="3D81007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36E55D" w14:textId="06A5C60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A07F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rcue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046C6" w14:textId="2908DB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1,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81509" w14:textId="0DB16E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BE4D2" w14:textId="24FDB6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60B01" w14:textId="1BBCD2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1,800.00</w:t>
            </w:r>
          </w:p>
        </w:tc>
      </w:tr>
      <w:tr w:rsidR="00725546" w:rsidRPr="005736BD" w14:paraId="1E50A45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C1D5E" w14:textId="35F3DEF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F58D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Ferro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02B10" w14:textId="014739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97,1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0E16D" w14:textId="2192A5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4D98F" w14:textId="432E8C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AF6F3" w14:textId="3A0D7B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97,100.00</w:t>
            </w:r>
          </w:p>
        </w:tc>
      </w:tr>
      <w:tr w:rsidR="00725546" w:rsidRPr="005736BD" w14:paraId="53C8B5F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E7232" w14:textId="324E550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FA14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oo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BBA7C" w14:textId="30B58B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1,1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E0F62" w14:textId="07CD7D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10D39" w14:textId="58A53F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52FD5" w14:textId="738A2E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1,100.00</w:t>
            </w:r>
          </w:p>
        </w:tc>
      </w:tr>
      <w:tr w:rsidR="00725546" w:rsidRPr="005736BD" w14:paraId="4C73D05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A091E" w14:textId="1728489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CA0C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gdiwa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20807" w14:textId="7F06A6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2,0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AE4DC" w14:textId="7D41DC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AB079" w14:textId="3BA7A8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10905" w14:textId="56F9A5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2,050.00</w:t>
            </w:r>
          </w:p>
        </w:tc>
      </w:tr>
      <w:tr w:rsidR="00725546" w:rsidRPr="005736BD" w14:paraId="1C7544E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0C9D68" w14:textId="424AA3E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F65A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Odio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BFE27" w14:textId="241DDA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54,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1FE61" w14:textId="2676F7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88B68" w14:textId="311CE2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8E928" w14:textId="572683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54,600.00</w:t>
            </w:r>
          </w:p>
        </w:tc>
      </w:tr>
      <w:tr w:rsidR="00725546" w:rsidRPr="005736BD" w14:paraId="303A010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018B2" w14:textId="7B96E8C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20496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ombl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CE9C1" w14:textId="36DEC1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41,7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07C2F" w14:textId="7E6EDC0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90692" w14:textId="39C3FB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DCD4D" w14:textId="008699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41,750.00</w:t>
            </w:r>
          </w:p>
        </w:tc>
      </w:tr>
      <w:tr w:rsidR="00725546" w:rsidRPr="005736BD" w14:paraId="76903CA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54AEC" w14:textId="46AAC9B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8051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Agust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93161" w14:textId="786576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83C24" w14:textId="3E1591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80C1F" w14:textId="209E07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5A8FA" w14:textId="5B0309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0,000.00</w:t>
            </w:r>
          </w:p>
        </w:tc>
      </w:tr>
      <w:tr w:rsidR="00725546" w:rsidRPr="005736BD" w14:paraId="5BBCF90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730D70" w14:textId="1EA250F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D73B7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Andr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0D312" w14:textId="5FD785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9,5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E0BAB" w14:textId="30C407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26675" w14:textId="4EC5A8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146FB" w14:textId="1A8F57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9,550.00</w:t>
            </w:r>
          </w:p>
        </w:tc>
      </w:tr>
      <w:tr w:rsidR="00725546" w:rsidRPr="005736BD" w14:paraId="70E05A6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A6678" w14:textId="080D503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9FD2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Fernand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0DECA" w14:textId="1493E7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FB244" w14:textId="5FFDBE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6AE1A" w14:textId="33FD91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1D54A" w14:textId="2F4121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5,000.00</w:t>
            </w:r>
          </w:p>
        </w:tc>
      </w:tr>
      <w:tr w:rsidR="00725546" w:rsidRPr="005736BD" w14:paraId="66F5D98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968E0" w14:textId="70B6F6E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39479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Jos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C737A" w14:textId="160C09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9,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6E051" w14:textId="18FAFA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86AD3" w14:textId="0C994C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713F8" w14:textId="2BA411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9,200.00</w:t>
            </w:r>
          </w:p>
        </w:tc>
      </w:tr>
      <w:tr w:rsidR="00725546" w:rsidRPr="005736BD" w14:paraId="60836CD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7C281" w14:textId="503BF2A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D7EE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F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9DB3A" w14:textId="12DBC8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0,6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C22AD" w14:textId="17401C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B2230" w14:textId="67C425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B4F05" w14:textId="65928E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0,675.00</w:t>
            </w:r>
          </w:p>
        </w:tc>
      </w:tr>
      <w:tr w:rsidR="00725546" w:rsidRPr="005736BD" w14:paraId="19B1C42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F4A318" w14:textId="4282B02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1A1C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Maria (Imeld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7B212" w14:textId="41F451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4,76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73C87" w14:textId="35D354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9AE4F" w14:textId="78045E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10C712" w14:textId="559692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4,765.00</w:t>
            </w:r>
          </w:p>
        </w:tc>
      </w:tr>
      <w:tr w:rsidR="00725546" w:rsidRPr="005736BD" w14:paraId="13E0D595"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3BDC29C"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REGION V</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1DFC359" w14:textId="0CD687B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9,244,223.45</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055FDA7" w14:textId="0F25C43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076,950.00</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DF0E515" w14:textId="6A7999B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D912263" w14:textId="65FA6BE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2,321,173.45</w:t>
            </w:r>
          </w:p>
        </w:tc>
      </w:tr>
      <w:tr w:rsidR="00725546" w:rsidRPr="005736BD" w14:paraId="194B31B5"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6E6FA6"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Albay</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BE07D3" w14:textId="27BB82C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117,665.8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3EFF4C" w14:textId="71F3ADF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445,75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D4D1B0" w14:textId="7DC81C4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7D26ED" w14:textId="06B1BF0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9,563,415.80</w:t>
            </w:r>
          </w:p>
        </w:tc>
      </w:tr>
      <w:tr w:rsidR="00725546" w:rsidRPr="005736BD" w14:paraId="28A569D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EBDE6" w14:textId="6BF973E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815E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Alb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CB70E" w14:textId="53BC4E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86,72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744C9" w14:textId="241F89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6D5C4" w14:textId="7C249B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3BF0E" w14:textId="4167D5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86,728.00</w:t>
            </w:r>
          </w:p>
        </w:tc>
      </w:tr>
      <w:tr w:rsidR="00725546" w:rsidRPr="005736BD" w14:paraId="256EE1C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AD45E" w14:textId="476CC7A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203E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cac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B673E" w14:textId="134DFD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9,865.1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47836" w14:textId="15BE24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47C6C" w14:textId="35D4E7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5F5AD" w14:textId="434C86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9,865.16</w:t>
            </w:r>
          </w:p>
        </w:tc>
      </w:tr>
      <w:tr w:rsidR="00725546" w:rsidRPr="005736BD" w14:paraId="1B3B59F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7CF9B" w14:textId="69E38BD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4380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mali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5A899" w14:textId="6A5B8E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8,781.7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1E9CD" w14:textId="306D30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30676" w14:textId="386A59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B9E0F" w14:textId="5817AF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8,781.72</w:t>
            </w:r>
          </w:p>
        </w:tc>
      </w:tr>
      <w:tr w:rsidR="00725546" w:rsidRPr="005736BD" w14:paraId="6C9B10C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78BF5" w14:textId="1FC0D4D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1226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raga (Locs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28311" w14:textId="4C610E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91,312.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B0A5A" w14:textId="574916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56,4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8FD1B" w14:textId="016256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2C98D" w14:textId="2868EC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7,712.56</w:t>
            </w:r>
          </w:p>
        </w:tc>
      </w:tr>
      <w:tr w:rsidR="00725546" w:rsidRPr="005736BD" w14:paraId="5ABA038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F3AA6" w14:textId="5C34862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9A72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uinobat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D7900" w14:textId="3765A4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8,836.2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7D0EF" w14:textId="559B2F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75C27" w14:textId="6B468D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7439F" w14:textId="53089A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8,186.24</w:t>
            </w:r>
          </w:p>
        </w:tc>
      </w:tr>
      <w:tr w:rsidR="00725546" w:rsidRPr="005736BD" w14:paraId="0EC29F1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71B6E" w14:textId="0C1E16F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54115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egazpi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293FC5" w14:textId="6C09B7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022.5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03F41" w14:textId="325A90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7A6E3" w14:textId="45422F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A1920" w14:textId="60ECFB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022.58</w:t>
            </w:r>
          </w:p>
        </w:tc>
      </w:tr>
      <w:tr w:rsidR="00725546" w:rsidRPr="005736BD" w14:paraId="6C9AA53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F081B" w14:textId="7E86562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6D53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b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E7DEA" w14:textId="619544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90,297.2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1592B" w14:textId="796548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69452" w14:textId="06703F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4F57E" w14:textId="745745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90,297.28</w:t>
            </w:r>
          </w:p>
        </w:tc>
      </w:tr>
      <w:tr w:rsidR="00725546" w:rsidRPr="005736BD" w14:paraId="0C07DF1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C1CD10" w14:textId="531AFEC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47F6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Lig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89326" w14:textId="08ECDF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9,4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1CE87" w14:textId="3A087C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CF3F2" w14:textId="04E8654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78220" w14:textId="3C6853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9,450.00</w:t>
            </w:r>
          </w:p>
        </w:tc>
      </w:tr>
      <w:tr w:rsidR="00725546" w:rsidRPr="005736BD" w14:paraId="094F94C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64A8D" w14:textId="095035F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66CAD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ilipo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0FFE8" w14:textId="1E60DD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6,033.5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66B14" w14:textId="15B6FC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6CB95" w14:textId="23C7E7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D13DB" w14:textId="76596E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6,033.52</w:t>
            </w:r>
          </w:p>
        </w:tc>
      </w:tr>
      <w:tr w:rsidR="00725546" w:rsidRPr="005736BD" w14:paraId="169A475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0C2096" w14:textId="5FE1721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4B097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in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6CE16" w14:textId="0AA680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8,021.3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CC9C8" w14:textId="2A2FAC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5C270" w14:textId="142D47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13925" w14:textId="41F29F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8,021.36</w:t>
            </w:r>
          </w:p>
        </w:tc>
      </w:tr>
      <w:tr w:rsidR="00725546" w:rsidRPr="005736BD" w14:paraId="267D841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AEA01B" w14:textId="13DEFEC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40EFB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it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848DE" w14:textId="018C94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2,221.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0583F" w14:textId="0F731C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63C6F" w14:textId="753289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9361C" w14:textId="7D7FC1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2,221.40</w:t>
            </w:r>
          </w:p>
        </w:tc>
      </w:tr>
      <w:tr w:rsidR="00725546" w:rsidRPr="005736BD" w14:paraId="6CAC5DF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18834" w14:textId="293B66F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2F38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O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65F10" w14:textId="3133D4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76,025.4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99F70" w14:textId="744D3C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64F1F" w14:textId="2E0767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65B60" w14:textId="48806B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76,025.44</w:t>
            </w:r>
          </w:p>
        </w:tc>
      </w:tr>
      <w:tr w:rsidR="00725546" w:rsidRPr="005736BD" w14:paraId="685BB0C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9EDDAC" w14:textId="01BA3BD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AAE7D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o Dur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C696A" w14:textId="0D0DC5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27,565.6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4C03A" w14:textId="3EF424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F5E2A" w14:textId="5762B7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C5D15" w14:textId="238C9F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27,565.64</w:t>
            </w:r>
          </w:p>
        </w:tc>
      </w:tr>
      <w:tr w:rsidR="00725546" w:rsidRPr="005736BD" w14:paraId="08FB338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A1E23" w14:textId="64DD4EA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2D5A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olangu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AE5DE" w14:textId="3B6563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7,926.6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16811" w14:textId="2900A7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215AA" w14:textId="1DC621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65EB28" w14:textId="186877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7,926.68</w:t>
            </w:r>
          </w:p>
        </w:tc>
      </w:tr>
      <w:tr w:rsidR="00725546" w:rsidRPr="005736BD" w14:paraId="0F02964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56FC8" w14:textId="7ACD166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CE110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apu-Rapu</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08E1E" w14:textId="731643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2,743.0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8D470" w14:textId="163D35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AA7B9" w14:textId="40333E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158A6" w14:textId="22F06E4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2,743.04</w:t>
            </w:r>
          </w:p>
        </w:tc>
      </w:tr>
      <w:tr w:rsidR="00725546" w:rsidRPr="005736BD" w14:paraId="7941CB7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BB738" w14:textId="7CC3A38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C0DD9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o Domingo (Libo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212F9" w14:textId="494941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8,6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E8C83" w14:textId="0E6EC2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14973" w14:textId="16BFBD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BB9C1" w14:textId="3335C9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8,630.00</w:t>
            </w:r>
          </w:p>
        </w:tc>
      </w:tr>
      <w:tr w:rsidR="00725546" w:rsidRPr="005736BD" w14:paraId="589C856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26C64D" w14:textId="3173CBA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27BC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Tabac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321E3" w14:textId="4DFFDB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5,689.8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7DBD3" w14:textId="4F7F8B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9301A" w14:textId="7008A1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7386E" w14:textId="0E5FBA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5,689.80</w:t>
            </w:r>
          </w:p>
        </w:tc>
      </w:tr>
      <w:tr w:rsidR="00725546" w:rsidRPr="005736BD" w14:paraId="29EB9CA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708DB" w14:textId="097A56E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B68C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iw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EEB50" w14:textId="5FA6CB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6,515.3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63A2C" w14:textId="0E054F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28938" w14:textId="36B201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6FE04" w14:textId="6F6AF3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6,515.38</w:t>
            </w:r>
          </w:p>
        </w:tc>
      </w:tr>
      <w:tr w:rsidR="00725546" w:rsidRPr="005736BD" w14:paraId="05F2295A"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E63552"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Camarines Nort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986586" w14:textId="527A1F3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973,365.87</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7BC49C" w14:textId="057C620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326320" w14:textId="5E94A49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C117CEB" w14:textId="35DBF02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973,365.87</w:t>
            </w:r>
          </w:p>
        </w:tc>
      </w:tr>
      <w:tr w:rsidR="00725546" w:rsidRPr="005736BD" w14:paraId="4EBBAA6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291D57" w14:textId="5199A78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575C8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Camarines Nor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6BE81" w14:textId="6C41D2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6,496.4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72B8F" w14:textId="727D41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EFED8" w14:textId="381751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635B8B" w14:textId="47AF9E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6,496.42</w:t>
            </w:r>
          </w:p>
        </w:tc>
      </w:tr>
      <w:tr w:rsidR="00725546" w:rsidRPr="005736BD" w14:paraId="014659E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841EA3" w14:textId="3761F55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980D0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su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9DAFA" w14:textId="3F24C3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8,583.1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2A38D" w14:textId="5B3938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9464C" w14:textId="520C30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A7E91" w14:textId="01A1C7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8,583.16</w:t>
            </w:r>
          </w:p>
        </w:tc>
      </w:tr>
      <w:tr w:rsidR="00725546" w:rsidRPr="005736BD" w14:paraId="02065C0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F44CAA" w14:textId="366E94D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DC36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palon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DAA0F" w14:textId="257DCC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1,553.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1BAC5" w14:textId="311A17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6EFAF" w14:textId="5EB08A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5D76D" w14:textId="3F939B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1,553.00</w:t>
            </w:r>
          </w:p>
        </w:tc>
      </w:tr>
      <w:tr w:rsidR="00725546" w:rsidRPr="005736BD" w14:paraId="6DE21BD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05FE1E" w14:textId="1CC8A6E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2A2D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e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EBA39" w14:textId="164E24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8,933.6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AF08D" w14:textId="5C063C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B34E1" w14:textId="5482D1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865B1" w14:textId="23A36C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8,933.64</w:t>
            </w:r>
          </w:p>
        </w:tc>
      </w:tr>
      <w:tr w:rsidR="00725546" w:rsidRPr="005736BD" w14:paraId="2CED8C4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37142" w14:textId="4F79C6D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2CBC9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ose Panganib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B5E2B" w14:textId="40FDF6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9,4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880C0" w14:textId="09541A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FF328" w14:textId="53A225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02237" w14:textId="58CCCE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9,430.00</w:t>
            </w:r>
          </w:p>
        </w:tc>
      </w:tr>
      <w:tr w:rsidR="00725546" w:rsidRPr="005736BD" w14:paraId="4CBA7D9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2B094F" w14:textId="4419AD6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0F82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b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D1C47" w14:textId="0784DB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22,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2B279" w14:textId="46F8CC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5AE56" w14:textId="32657A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E060A" w14:textId="6EDB93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22,500.00</w:t>
            </w:r>
          </w:p>
        </w:tc>
      </w:tr>
      <w:tr w:rsidR="00725546" w:rsidRPr="005736BD" w14:paraId="1E76777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08FB4" w14:textId="78C8B64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45A64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erced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A0E33" w14:textId="6E2AF3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5,229.2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F8AC6" w14:textId="19FAD4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BBC5F" w14:textId="4B04EA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67EAD" w14:textId="3ED410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5,229.29</w:t>
            </w:r>
          </w:p>
        </w:tc>
      </w:tr>
      <w:tr w:rsidR="00725546" w:rsidRPr="005736BD" w14:paraId="7CBFDE9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D29235" w14:textId="688CD86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3FE40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racal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AD1A8" w14:textId="0842D1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1,106.7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9E4F6" w14:textId="37D8F2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17D6B" w14:textId="222D48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559B9" w14:textId="4A6A04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1,106.72</w:t>
            </w:r>
          </w:p>
        </w:tc>
      </w:tr>
      <w:tr w:rsidR="00725546" w:rsidRPr="005736BD" w14:paraId="4E92CE2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BB653" w14:textId="60426C9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E7C1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Lorenzo Ruiz (Imeld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AAA49" w14:textId="6BA80C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2,4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39401" w14:textId="487634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1A9E6" w14:textId="44F864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FDDF5" w14:textId="411DFC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2,430.00</w:t>
            </w:r>
          </w:p>
        </w:tc>
      </w:tr>
      <w:tr w:rsidR="00725546" w:rsidRPr="005736BD" w14:paraId="6D957BB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B9950" w14:textId="3670DE3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35888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Vicen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C35D43" w14:textId="2096D6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490.9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DB26D" w14:textId="7AAEED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2C655" w14:textId="11CD0C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F7056" w14:textId="2239A0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490.94</w:t>
            </w:r>
          </w:p>
        </w:tc>
      </w:tr>
      <w:tr w:rsidR="00725546" w:rsidRPr="005736BD" w14:paraId="50B2960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71716" w14:textId="17D7114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FD5C1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Ele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3BC6C" w14:textId="1EEF6B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4,660.0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046B0" w14:textId="760328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4A468" w14:textId="253AF3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3F4C8" w14:textId="07D68C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4,660.02</w:t>
            </w:r>
          </w:p>
        </w:tc>
      </w:tr>
      <w:tr w:rsidR="00725546" w:rsidRPr="005736BD" w14:paraId="1FAE263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32E15C" w14:textId="4CD9095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C7D8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lis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9A998" w14:textId="287D66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7,902.6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C1379" w14:textId="4A0553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3C7F8" w14:textId="5DC8B0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B6C15" w14:textId="34EA87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7,902.68</w:t>
            </w:r>
          </w:p>
        </w:tc>
      </w:tr>
      <w:tr w:rsidR="00725546" w:rsidRPr="005736BD" w14:paraId="6CD2177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BE0FE" w14:textId="245BE58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35D2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inzon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92B70" w14:textId="1F2ED7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0,0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416BF" w14:textId="36BF47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95390" w14:textId="21A07D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77B4D" w14:textId="09DADF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0,050.00</w:t>
            </w:r>
          </w:p>
        </w:tc>
      </w:tr>
      <w:tr w:rsidR="00725546" w:rsidRPr="005736BD" w14:paraId="50B66822"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DABF37"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Camarines Sur</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E68769" w14:textId="4BF706B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1,858,342.33</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E5863C" w14:textId="626EAD0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0,00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5B8363" w14:textId="0086211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3CC53C5" w14:textId="68F2207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1,908,342.33</w:t>
            </w:r>
          </w:p>
        </w:tc>
      </w:tr>
      <w:tr w:rsidR="00725546" w:rsidRPr="005736BD" w14:paraId="2C42560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C5C9B4" w14:textId="2BD4C07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7C0B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Cam Su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889B6" w14:textId="4BA165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50,692.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80BFE" w14:textId="61488B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0F94D" w14:textId="2F888C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8B346" w14:textId="3B4A1C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50,692.18</w:t>
            </w:r>
          </w:p>
        </w:tc>
      </w:tr>
      <w:tr w:rsidR="00725546" w:rsidRPr="005736BD" w14:paraId="653CF20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EB1CF8" w14:textId="252974E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3021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384A6" w14:textId="5423C52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2,623.6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47D72" w14:textId="1A1535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D272E" w14:textId="522CAC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4BBFE" w14:textId="7C8231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2,623.68</w:t>
            </w:r>
          </w:p>
        </w:tc>
      </w:tr>
      <w:tr w:rsidR="00725546" w:rsidRPr="005736BD" w14:paraId="1DD468C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1DC43E" w14:textId="29B0FC5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E663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at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48188" w14:textId="3F5445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35,068.9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A1CAB" w14:textId="3D816F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A92EE" w14:textId="536311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380E3" w14:textId="174A6E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35,068.94</w:t>
            </w:r>
          </w:p>
        </w:tc>
      </w:tr>
      <w:tr w:rsidR="00725546" w:rsidRPr="005736BD" w14:paraId="0DA9646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C515E6" w14:textId="1D7FED2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616C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t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5DF97" w14:textId="38E420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7,7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F55E8" w14:textId="0119CD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F8C02" w14:textId="7E478A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B03B1" w14:textId="3C4FFE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7,730.00</w:t>
            </w:r>
          </w:p>
        </w:tc>
      </w:tr>
      <w:tr w:rsidR="00725546" w:rsidRPr="005736BD" w14:paraId="4D4C309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DD215" w14:textId="63DB29E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F1437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mb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65C9D" w14:textId="5C575D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617.7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BBCD7" w14:textId="77808E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85AB9" w14:textId="2BF255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D4426" w14:textId="469E31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617.76</w:t>
            </w:r>
          </w:p>
        </w:tc>
      </w:tr>
      <w:tr w:rsidR="00725546" w:rsidRPr="005736BD" w14:paraId="0C589B5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F0A89B" w14:textId="3DD39FE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1326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h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76912" w14:textId="02D618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51,620.2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68E4F" w14:textId="4DAC0C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E646F" w14:textId="57E15B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FDA5C" w14:textId="632DFD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51,620.22</w:t>
            </w:r>
          </w:p>
        </w:tc>
      </w:tr>
      <w:tr w:rsidR="00725546" w:rsidRPr="005736BD" w14:paraId="59C1129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C40FB" w14:textId="766BF4F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5B80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0912B" w14:textId="33B169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77,459.0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E0F2B" w14:textId="7E8B3E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89180" w14:textId="102B5E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2D423" w14:textId="462AB5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77,459.07</w:t>
            </w:r>
          </w:p>
        </w:tc>
      </w:tr>
      <w:tr w:rsidR="00725546" w:rsidRPr="005736BD" w14:paraId="30FF541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F2F675" w14:textId="6F882DE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E5CAE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bus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60F67" w14:textId="53007D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7,220.7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9DC8D" w14:textId="66B309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EEA10" w14:textId="41BC0F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61D4F" w14:textId="3EDC18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7,220.72</w:t>
            </w:r>
          </w:p>
        </w:tc>
      </w:tr>
      <w:tr w:rsidR="00725546" w:rsidRPr="005736BD" w14:paraId="4C4E9A9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48C706" w14:textId="1C989DF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08098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aban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21314" w14:textId="21F04D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8,472.7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29EFC" w14:textId="3F1A56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A16A4" w14:textId="2EECFD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37D66" w14:textId="66DC54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8,472.76</w:t>
            </w:r>
          </w:p>
        </w:tc>
      </w:tr>
      <w:tr w:rsidR="00725546" w:rsidRPr="005736BD" w14:paraId="77AE99F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8D0883" w14:textId="2DA77B7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C874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mali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D46E4" w14:textId="5CD308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482.9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56BDA" w14:textId="228645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74790" w14:textId="046218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13016" w14:textId="7061FA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482.96</w:t>
            </w:r>
          </w:p>
        </w:tc>
      </w:tr>
      <w:tr w:rsidR="00725546" w:rsidRPr="005736BD" w14:paraId="74FFC37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54F6F1" w14:textId="79E4899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92322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nam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BABC9" w14:textId="14AF7F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4,596.4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A122B" w14:textId="553E703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7AE6C" w14:textId="286606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B44EA" w14:textId="3EE2A6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4,596.44</w:t>
            </w:r>
          </w:p>
        </w:tc>
      </w:tr>
      <w:tr w:rsidR="00725546" w:rsidRPr="005736BD" w14:paraId="2BC4BE8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FB5D44" w14:textId="181AFEE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5BED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ramo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7F0DD" w14:textId="090840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2,126.1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01A30" w14:textId="4696B0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C97D5A" w14:textId="602002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ABE56" w14:textId="7D2F2E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2,126.16</w:t>
            </w:r>
          </w:p>
        </w:tc>
      </w:tr>
      <w:tr w:rsidR="00725546" w:rsidRPr="005736BD" w14:paraId="2E0B74D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D7631" w14:textId="160E4AD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BFE0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el Galle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D56A4" w14:textId="302986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2,312.6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1B455" w14:textId="43ADC4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00A28" w14:textId="4B9493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25BE1" w14:textId="0309AF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2,312.68</w:t>
            </w:r>
          </w:p>
        </w:tc>
      </w:tr>
      <w:tr w:rsidR="00725546" w:rsidRPr="005736BD" w14:paraId="79AFA17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D6AF8" w14:textId="2592E57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D54E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architore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00814" w14:textId="481348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2,569.1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2A409" w14:textId="36664C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BACA9" w14:textId="788486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B9C80" w14:textId="671A6A8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2,569.16</w:t>
            </w:r>
          </w:p>
        </w:tc>
      </w:tr>
      <w:tr w:rsidR="00725546" w:rsidRPr="005736BD" w14:paraId="442588A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D1DFDE" w14:textId="7B74D03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8623E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o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B85F1" w14:textId="1F0052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91,422.4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E5D85" w14:textId="02F995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6919A" w14:textId="370F62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CBC6E" w14:textId="5166E6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91,422.48</w:t>
            </w:r>
          </w:p>
        </w:tc>
      </w:tr>
      <w:tr w:rsidR="00725546" w:rsidRPr="005736BD" w14:paraId="4B82976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73298" w14:textId="73B76A1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CF49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riga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F488D" w14:textId="19B086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5,490.0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F15F4" w14:textId="2896DF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9E51F" w14:textId="2A9FD5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78192" w14:textId="19D227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5,490.06</w:t>
            </w:r>
          </w:p>
        </w:tc>
      </w:tr>
      <w:tr w:rsidR="00725546" w:rsidRPr="005736BD" w14:paraId="72D4AF7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F8252F" w14:textId="2E45EB4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76E3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gono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B19D9" w14:textId="5D2C54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0,430.0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BA80C" w14:textId="39C8C0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AA4E8" w14:textId="5B0826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53C3B" w14:textId="5DA613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0,430.04</w:t>
            </w:r>
          </w:p>
        </w:tc>
      </w:tr>
      <w:tr w:rsidR="00725546" w:rsidRPr="005736BD" w14:paraId="6788A3B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5CA187" w14:textId="4748F23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D998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bman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78F95" w14:textId="224D33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8,458.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C222C" w14:textId="077F05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799B3" w14:textId="65703D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025D8" w14:textId="579054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28,458.20</w:t>
            </w:r>
          </w:p>
        </w:tc>
      </w:tr>
      <w:tr w:rsidR="00725546" w:rsidRPr="005736BD" w14:paraId="6292574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FC7711" w14:textId="5712BD2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0C91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p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FC315" w14:textId="11BC4C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4,242.9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BF842" w14:textId="184440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FF0F0" w14:textId="6BD18D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B15DC" w14:textId="5BC9FC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4,242.92</w:t>
            </w:r>
          </w:p>
        </w:tc>
      </w:tr>
      <w:tr w:rsidR="00725546" w:rsidRPr="005736BD" w14:paraId="2264DDA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A83FA" w14:textId="6EFB0F1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15D11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gar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3D6FF" w14:textId="03E7F3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9,508.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BB47B" w14:textId="46A70C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77CDE" w14:textId="3D99C3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E349A" w14:textId="1C5851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9,508.88</w:t>
            </w:r>
          </w:p>
        </w:tc>
      </w:tr>
      <w:tr w:rsidR="00725546" w:rsidRPr="005736BD" w14:paraId="321F23B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70943" w14:textId="03287B7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4B036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ilao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EDC91" w14:textId="7F4045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2,807.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05F19" w14:textId="0797B2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D134F" w14:textId="3BB527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A6D48" w14:textId="37E4F3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2,807.88</w:t>
            </w:r>
          </w:p>
        </w:tc>
      </w:tr>
      <w:tr w:rsidR="00725546" w:rsidRPr="005736BD" w14:paraId="21331C1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B1FE4" w14:textId="6558FBB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F34EF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inalaba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81040" w14:textId="02AB53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0,558.8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43087" w14:textId="5E7089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69D9C" w14:textId="71FC7B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9392C" w14:textId="7B03B3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0,558.80</w:t>
            </w:r>
          </w:p>
        </w:tc>
      </w:tr>
      <w:tr w:rsidR="00725546" w:rsidRPr="005736BD" w14:paraId="22DBE1B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A30D1" w14:textId="580F74D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BFA92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bu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A08B9" w14:textId="6B684F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9,371.5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D9832" w14:textId="32BAC3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47ABA" w14:textId="2CAC84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4ECC4" w14:textId="2C0E2A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9,371.53</w:t>
            </w:r>
          </w:p>
        </w:tc>
      </w:tr>
      <w:tr w:rsidR="00725546" w:rsidRPr="005736BD" w14:paraId="3FE6068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EDA08" w14:textId="368CA88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F59B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ga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1C881" w14:textId="0A34BF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82,045.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5BCA1" w14:textId="65CE84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23612" w14:textId="324E69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11241" w14:textId="7BA390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82,045.18</w:t>
            </w:r>
          </w:p>
        </w:tc>
      </w:tr>
      <w:tr w:rsidR="00725546" w:rsidRPr="005736BD" w14:paraId="37B6377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963F3D" w14:textId="4CF70A1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4F63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Ocamp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60A39" w14:textId="2E84B15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91,4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304BF" w14:textId="03289B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9FDA3" w14:textId="783739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41F6C" w14:textId="245511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91,480.00</w:t>
            </w:r>
          </w:p>
        </w:tc>
      </w:tr>
      <w:tr w:rsidR="00725546" w:rsidRPr="005736BD" w14:paraId="2007861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7ACA23" w14:textId="6E8E3E4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98ED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mplo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A6835" w14:textId="0E9446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1,506.2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CB4BD" w14:textId="1A9E78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E7754" w14:textId="5906BE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47BA0" w14:textId="27694D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1,506.28</w:t>
            </w:r>
          </w:p>
        </w:tc>
      </w:tr>
      <w:tr w:rsidR="00725546" w:rsidRPr="005736BD" w14:paraId="270A837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B0C9F8" w14:textId="0DD1B32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11B3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sac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DEAF0" w14:textId="4C66C2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79,547.6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AF0D9" w14:textId="0A3F46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691BF" w14:textId="5889E7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208DA" w14:textId="634AC2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79,547.69</w:t>
            </w:r>
          </w:p>
        </w:tc>
      </w:tr>
      <w:tr w:rsidR="00725546" w:rsidRPr="005736BD" w14:paraId="1AE01AA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13D6C" w14:textId="4625C4C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7E3AF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l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9E52F" w14:textId="0BAFC8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0,780.5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A1DC8" w14:textId="054D77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56D1B" w14:textId="27C7C6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76A92" w14:textId="16EA89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0,780.54</w:t>
            </w:r>
          </w:p>
        </w:tc>
      </w:tr>
      <w:tr w:rsidR="00725546" w:rsidRPr="005736BD" w14:paraId="3EEF393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6AB084" w14:textId="3EA20FA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26E8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esentacion (Parubc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60754" w14:textId="020D2C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7,703.4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411D6" w14:textId="5008A4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CFCEF" w14:textId="771848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02D86" w14:textId="7F5C81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7,703.44</w:t>
            </w:r>
          </w:p>
        </w:tc>
      </w:tr>
      <w:tr w:rsidR="00725546" w:rsidRPr="005736BD" w14:paraId="76B2CC3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283B0" w14:textId="1AE088B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2E43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ag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8B29F" w14:textId="5CAE78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3,816.7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9458C" w14:textId="0F5207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DBFCA" w14:textId="0889A1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35724" w14:textId="05C596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3,816.76</w:t>
            </w:r>
          </w:p>
        </w:tc>
      </w:tr>
      <w:tr w:rsidR="00725546" w:rsidRPr="005736BD" w14:paraId="41E1EDA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245A5" w14:textId="083CA25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6A86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gñ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6581E" w14:textId="6E9BBA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1,126.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F70A8" w14:textId="746426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1BD3E" w14:textId="3EB21B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5AFB1" w14:textId="012862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1,126.78</w:t>
            </w:r>
          </w:p>
        </w:tc>
      </w:tr>
      <w:tr w:rsidR="00725546" w:rsidRPr="005736BD" w14:paraId="6A08EBF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7A732" w14:textId="0562E42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5D620" w14:textId="3DD7A74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fernand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43C80" w14:textId="4B52F4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7,057.2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1E127" w14:textId="38EC5F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7692B" w14:textId="08A5004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A3B7D" w14:textId="0D23FA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7,057.28</w:t>
            </w:r>
          </w:p>
        </w:tc>
      </w:tr>
      <w:tr w:rsidR="00725546" w:rsidRPr="005736BD" w14:paraId="3BC742F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5186D2" w14:textId="385B786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AE1E8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Jos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6CF3B" w14:textId="51EA994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4,218.9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8D344" w14:textId="26215B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DA076" w14:textId="3A34DC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190A7" w14:textId="23888D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4,218.94</w:t>
            </w:r>
          </w:p>
        </w:tc>
      </w:tr>
      <w:tr w:rsidR="00725546" w:rsidRPr="005736BD" w14:paraId="6D4F712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FDD15" w14:textId="489A9BA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15E0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poco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1D005" w14:textId="3E1B1C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33,077.7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62B9A" w14:textId="503A41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3A058" w14:textId="268538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B0AEF" w14:textId="6839A48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33,077.76</w:t>
            </w:r>
          </w:p>
        </w:tc>
      </w:tr>
      <w:tr w:rsidR="00725546" w:rsidRPr="005736BD" w14:paraId="4A90EF6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4C89A" w14:textId="0668E4E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070E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rum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8D152" w14:textId="6B8CEE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1,152.7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30A7D" w14:textId="61315B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6183A" w14:textId="151645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C5976" w14:textId="3903FA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1,152.72</w:t>
            </w:r>
          </w:p>
        </w:tc>
      </w:tr>
      <w:tr w:rsidR="00725546" w:rsidRPr="005736BD" w14:paraId="363661D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3C9BE8" w14:textId="68A4BEF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5DF2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iga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FE7FD" w14:textId="5227F2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0,584.3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3AD8C" w14:textId="085BFA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5CF7E" w14:textId="465004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5E387" w14:textId="41CB2D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0,584.32</w:t>
            </w:r>
          </w:p>
        </w:tc>
      </w:tr>
      <w:tr w:rsidR="00725546" w:rsidRPr="005736BD" w14:paraId="473D52F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49753" w14:textId="2AA50CC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E2EA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inamba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0C544" w14:textId="7EAB1C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87,361.1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C7A32" w14:textId="32F7D0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8CEB7" w14:textId="1A8009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F3ABD" w14:textId="2A575A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87,361.12</w:t>
            </w:r>
          </w:p>
        </w:tc>
      </w:tr>
      <w:tr w:rsidR="00725546" w:rsidRPr="005736BD" w14:paraId="1D370CEA"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A442DE"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Catanduanes</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A60B87" w14:textId="4328697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332,426.38</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14FB75" w14:textId="5DC9D9D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EFF80F0" w14:textId="2EF6BA0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B022AF6" w14:textId="45D8A40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332,426.38</w:t>
            </w:r>
          </w:p>
        </w:tc>
      </w:tr>
      <w:tr w:rsidR="00725546" w:rsidRPr="005736BD" w14:paraId="611E20D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73610" w14:textId="2319570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1E17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Catanduan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3BABE" w14:textId="1B7AC1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77,956.3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FF86C" w14:textId="7D1190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A0235" w14:textId="0B6753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35CDB" w14:textId="5BAA8F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77,956.38</w:t>
            </w:r>
          </w:p>
        </w:tc>
      </w:tr>
      <w:tr w:rsidR="00725546" w:rsidRPr="005736BD" w14:paraId="03A0F8D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EA56E" w14:textId="3946E68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D583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Andres (Calolb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CDA23" w14:textId="5B0541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6,49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97376" w14:textId="7F4FB3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F74B8" w14:textId="5BB5AB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DA49E" w14:textId="22347D0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6,490.00</w:t>
            </w:r>
          </w:p>
        </w:tc>
      </w:tr>
      <w:tr w:rsidR="00725546" w:rsidRPr="005736BD" w14:paraId="2F4080E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776031" w14:textId="52ACF2D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21CF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ira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D9EB9" w14:textId="59F063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7,9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EF034" w14:textId="2E138E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1E24B" w14:textId="200E6A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32432" w14:textId="16EDC8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7,980.00</w:t>
            </w:r>
          </w:p>
        </w:tc>
      </w:tr>
      <w:tr w:rsidR="00725546" w:rsidRPr="005736BD" w14:paraId="3DCD5553"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9E301A"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Masbat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7A83DE5" w14:textId="5B8C7D7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270,241.32</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5B5BFA" w14:textId="4557ACA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E43ADE" w14:textId="0AA646A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9B34792" w14:textId="5C863BE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270,241.32</w:t>
            </w:r>
          </w:p>
        </w:tc>
      </w:tr>
      <w:tr w:rsidR="00725546" w:rsidRPr="005736BD" w14:paraId="51EEE1B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F2E38" w14:textId="24B5166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CBE6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en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09D9B" w14:textId="21E807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6,151.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AFB48" w14:textId="41B3CF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6C6EE" w14:textId="7F5293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A8720" w14:textId="64C07B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6,151.00</w:t>
            </w:r>
          </w:p>
        </w:tc>
      </w:tr>
      <w:tr w:rsidR="00725546" w:rsidRPr="005736BD" w14:paraId="28B441B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521EF" w14:textId="475C2FC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03B77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w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27B24" w14:textId="61AD79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4,226.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AFA49" w14:textId="5F5A75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06CB3" w14:textId="5B29A4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71958" w14:textId="5C60EB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4,226.50</w:t>
            </w:r>
          </w:p>
        </w:tc>
      </w:tr>
      <w:tr w:rsidR="00725546" w:rsidRPr="005736BD" w14:paraId="72561BB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4A40AF" w14:textId="0D3B8DF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A0315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masala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0F605" w14:textId="7B5718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6,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B18DA" w14:textId="25DEC8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5206A" w14:textId="5A7FB2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94558" w14:textId="2AFA29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6,500.00</w:t>
            </w:r>
          </w:p>
        </w:tc>
      </w:tr>
      <w:tr w:rsidR="00725546" w:rsidRPr="005736BD" w14:paraId="77F2998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71C751" w14:textId="5A19002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8633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Esperanz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3FBE4" w14:textId="4A7152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3,19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346C5" w14:textId="4FB1BD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EF7D1" w14:textId="1D520B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5D755" w14:textId="28EF6F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3,192.50</w:t>
            </w:r>
          </w:p>
        </w:tc>
      </w:tr>
      <w:tr w:rsidR="00725546" w:rsidRPr="005736BD" w14:paraId="078B979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83B4B" w14:textId="04A4C34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76AA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Masba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3BAFF" w14:textId="22259C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4,4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9AE2A" w14:textId="0ADDC4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B5FD1" w14:textId="5F5765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7B79C" w14:textId="5BED14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4,420.00</w:t>
            </w:r>
          </w:p>
        </w:tc>
      </w:tr>
      <w:tr w:rsidR="00725546" w:rsidRPr="005736BD" w14:paraId="547AF9D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447DE" w14:textId="31390FC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5BD5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ob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E1E41" w14:textId="20A47B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63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B876A" w14:textId="5AF694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6EB9D" w14:textId="1C3E0F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9B469" w14:textId="70E682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634.00</w:t>
            </w:r>
          </w:p>
        </w:tc>
      </w:tr>
      <w:tr w:rsidR="00725546" w:rsidRPr="005736BD" w14:paraId="7F0C193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F4A7B" w14:textId="56341B2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90BF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onre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C5D1D" w14:textId="2D9912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6,79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D1AB1" w14:textId="3FAACF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5ED7D" w14:textId="1753D1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4B18D" w14:textId="3AA865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6,792.50</w:t>
            </w:r>
          </w:p>
        </w:tc>
      </w:tr>
      <w:tr w:rsidR="00725546" w:rsidRPr="005736BD" w14:paraId="6523A45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30D051" w14:textId="694E49A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46BD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Fernand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A350F" w14:textId="1C4AB9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5,53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23009" w14:textId="674DFC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297A7E" w14:textId="57287A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D0773" w14:textId="3581C1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5,535.00</w:t>
            </w:r>
          </w:p>
        </w:tc>
      </w:tr>
      <w:tr w:rsidR="00725546" w:rsidRPr="005736BD" w14:paraId="28EDDEF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5589B" w14:textId="4DE598E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04FD7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Us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C78D4" w14:textId="229E2E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0,789.8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41225" w14:textId="1EBCED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8D79B" w14:textId="68B15D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417B1" w14:textId="223ED6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0,789.82</w:t>
            </w:r>
          </w:p>
        </w:tc>
      </w:tr>
      <w:tr w:rsidR="00725546" w:rsidRPr="005736BD" w14:paraId="0D8D3877"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8F27EF"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Sorsogo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6FBC7E1" w14:textId="43A196F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9,692,181.75</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2FC439" w14:textId="4B7B63E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581,20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87B577" w14:textId="3DA8759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C4992AF" w14:textId="29EE8A6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1,273,381.75</w:t>
            </w:r>
          </w:p>
        </w:tc>
      </w:tr>
      <w:tr w:rsidR="00725546" w:rsidRPr="005736BD" w14:paraId="7D6E9FC2"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7DBBEE7D" w14:textId="77777777" w:rsidR="00725546" w:rsidRPr="005736BD" w:rsidRDefault="00725546" w:rsidP="00687357">
            <w:pPr>
              <w:ind w:right="57"/>
              <w:rPr>
                <w:rFonts w:ascii="Arial Narrow" w:hAnsi="Arial Narrow"/>
                <w:color w:val="000000"/>
                <w:sz w:val="18"/>
                <w:szCs w:val="20"/>
              </w:rPr>
            </w:pPr>
            <w:r w:rsidRPr="005736BD">
              <w:rPr>
                <w:rFonts w:ascii="Arial Narrow" w:hAnsi="Arial Narrow"/>
                <w:color w:val="000000"/>
                <w:sz w:val="18"/>
                <w:szCs w:val="20"/>
              </w:rPr>
              <w:t>PLGU Sorsog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939A2" w14:textId="25E9A5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64,288.7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4B805" w14:textId="4260EA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46C30" w14:textId="69AE8A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73524" w14:textId="4B2533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64,288.77</w:t>
            </w:r>
          </w:p>
        </w:tc>
      </w:tr>
      <w:tr w:rsidR="00725546" w:rsidRPr="005736BD" w14:paraId="626C11C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F3D515" w14:textId="6D375E9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246F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rcelo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A593D" w14:textId="2B45D5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2,882.4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E4044" w14:textId="1912788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46761" w14:textId="1454F5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EDA5D" w14:textId="0B55A0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2,882.44</w:t>
            </w:r>
          </w:p>
        </w:tc>
      </w:tr>
      <w:tr w:rsidR="00725546" w:rsidRPr="005736BD" w14:paraId="799222C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F3D484" w14:textId="6F0DCE7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2CAD2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AE1BE" w14:textId="1F03A5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1,057.6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3218B" w14:textId="3B6E45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AC470" w14:textId="258319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EC898" w14:textId="2331D4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1,057.64</w:t>
            </w:r>
          </w:p>
        </w:tc>
      </w:tr>
      <w:tr w:rsidR="00725546" w:rsidRPr="005736BD" w14:paraId="640516D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4CB834" w14:textId="49BDCC6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439E9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lus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82939" w14:textId="6BEF46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5,213.4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2613A" w14:textId="3F359E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8A8AA" w14:textId="3E1A79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B5D40" w14:textId="7A2B958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5,213.48</w:t>
            </w:r>
          </w:p>
        </w:tc>
      </w:tr>
      <w:tr w:rsidR="00725546" w:rsidRPr="005736BD" w14:paraId="1703907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4B52D0" w14:textId="75136EC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4BB5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sigur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316C0" w14:textId="434D6D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6,672.7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C950C" w14:textId="5E45F9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ECA46" w14:textId="420CEE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29BE6" w14:textId="6BD064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6,672.72</w:t>
            </w:r>
          </w:p>
        </w:tc>
      </w:tr>
      <w:tr w:rsidR="00725546" w:rsidRPr="005736BD" w14:paraId="4A7CF04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8CFE8" w14:textId="34B5116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DCF27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stil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E8A62" w14:textId="45CD85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8,594.6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FB2A3" w14:textId="197616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4D34F" w14:textId="0B3F6F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B4B1A" w14:textId="42F55E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28,594.62</w:t>
            </w:r>
          </w:p>
        </w:tc>
      </w:tr>
      <w:tr w:rsidR="00725546" w:rsidRPr="005736BD" w14:paraId="09B63FC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1A8060" w14:textId="5A408E2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BBBFA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onso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3A51D" w14:textId="1FAF14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4,362.2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1F54C" w14:textId="5C29B2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3,7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C1B16" w14:textId="5374E1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7D07D" w14:textId="2DDB70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48,112.24</w:t>
            </w:r>
          </w:p>
        </w:tc>
      </w:tr>
      <w:tr w:rsidR="00725546" w:rsidRPr="005736BD" w14:paraId="0DA5BAD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96C24" w14:textId="568727C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76796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uba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CDDA2" w14:textId="020AFE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8,62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F48B9" w14:textId="2EEAD2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2,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5B5E0" w14:textId="329002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F35F5" w14:textId="278CAF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80,626.00</w:t>
            </w:r>
          </w:p>
        </w:tc>
      </w:tr>
      <w:tr w:rsidR="00725546" w:rsidRPr="005736BD" w14:paraId="62F668F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FDA4D8" w14:textId="5B2970C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A9CB0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ros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EE692" w14:textId="246029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2,096.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041C2" w14:textId="28FE6E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7B4B2" w14:textId="5C2C8F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C0F5E" w14:textId="3C2D57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2,096.88</w:t>
            </w:r>
          </w:p>
        </w:tc>
      </w:tr>
      <w:tr w:rsidR="00725546" w:rsidRPr="005736BD" w14:paraId="7918690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264B3D" w14:textId="328DF0C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125C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ub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2E2C3" w14:textId="4F5BF9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0,282.9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237C5" w14:textId="00FABA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9,2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24DBF" w14:textId="7197F8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D4F50" w14:textId="3D04B3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9,532.92</w:t>
            </w:r>
          </w:p>
        </w:tc>
      </w:tr>
      <w:tr w:rsidR="00725546" w:rsidRPr="005736BD" w14:paraId="5E86800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814D5D" w14:textId="785E82D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81C85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tno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EBBF8" w14:textId="683A5C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4,49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DEC30" w14:textId="3F9467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6,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AD823" w14:textId="3C4B47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2835E" w14:textId="492AD3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0,690.00</w:t>
            </w:r>
          </w:p>
        </w:tc>
      </w:tr>
      <w:tr w:rsidR="00725546" w:rsidRPr="005736BD" w14:paraId="60BBD18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A159B" w14:textId="0AFF763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BDAA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l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163AF" w14:textId="5847DE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33,952.0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A1102" w14:textId="6D33BA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B4ACC" w14:textId="05D112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1627B" w14:textId="257776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33,952.08</w:t>
            </w:r>
          </w:p>
        </w:tc>
      </w:tr>
      <w:tr w:rsidR="00725546" w:rsidRPr="005736BD" w14:paraId="6E5DA6B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17DB6" w14:textId="73146D8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070E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ieto Dia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83A31" w14:textId="073C19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7,236.3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D2F55" w14:textId="78EE43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DBF4C" w14:textId="4F0FBA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0A459" w14:textId="226219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7,236.32</w:t>
            </w:r>
          </w:p>
        </w:tc>
      </w:tr>
      <w:tr w:rsidR="00725546" w:rsidRPr="005736BD" w14:paraId="74C9EEE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1F07C" w14:textId="2885EA0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3807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Sorsog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430A4" w14:textId="44D981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32,425.6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AF47E" w14:textId="29F981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27BC9" w14:textId="536538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3AB28" w14:textId="1461A8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32,425.64</w:t>
            </w:r>
          </w:p>
        </w:tc>
      </w:tr>
      <w:tr w:rsidR="00725546" w:rsidRPr="005736BD" w14:paraId="55CD62DF"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1DEF7CD"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REGION VI</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1D52BE4" w14:textId="72450FD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8,111,648.63</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A01C16A" w14:textId="145027F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603,150.00</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065EC74" w14:textId="70EBA85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12CFC07" w14:textId="52DFA07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8,714,798.63</w:t>
            </w:r>
          </w:p>
        </w:tc>
      </w:tr>
      <w:tr w:rsidR="00725546" w:rsidRPr="005736BD" w14:paraId="673BDDBB"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56E60B"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Akla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C41673" w14:textId="3641864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4,941,697.82</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89E2D8B" w14:textId="6CFE9FE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77,75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45F966" w14:textId="2F75717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27D97F8" w14:textId="55CFC61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5,219,447.82</w:t>
            </w:r>
          </w:p>
        </w:tc>
      </w:tr>
      <w:tr w:rsidR="00725546" w:rsidRPr="005736BD" w14:paraId="5FCB409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64A90" w14:textId="1EEF443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76B4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tav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B4B19" w14:textId="5BC995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CE2C9" w14:textId="297DAA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517A8" w14:textId="114EEB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94B50" w14:textId="459AD6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000.00</w:t>
            </w:r>
          </w:p>
        </w:tc>
      </w:tr>
      <w:tr w:rsidR="00725546" w:rsidRPr="005736BD" w14:paraId="6FD708A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A86F4" w14:textId="602E76C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97EFC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e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71E95" w14:textId="447AE3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CF9D2" w14:textId="38608F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8AFE6" w14:textId="498C80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0F6C0" w14:textId="3EBA6D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0,000.00</w:t>
            </w:r>
          </w:p>
        </w:tc>
      </w:tr>
      <w:tr w:rsidR="00725546" w:rsidRPr="005736BD" w14:paraId="3D777C1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4C864" w14:textId="1105D3E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385B6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7454C" w14:textId="48114A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1,0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A6E5E" w14:textId="26DC65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8EC6E" w14:textId="01B542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32177" w14:textId="299ACC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1,080.00</w:t>
            </w:r>
          </w:p>
        </w:tc>
      </w:tr>
      <w:tr w:rsidR="00725546" w:rsidRPr="005736BD" w14:paraId="04F0F3F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152FB" w14:textId="32B6AD7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936F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lib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F262E" w14:textId="504B6D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2,697.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89B3D" w14:textId="1412B9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7,7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8359F" w14:textId="58D73A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DF305" w14:textId="4E1929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0,447.20</w:t>
            </w:r>
          </w:p>
        </w:tc>
      </w:tr>
      <w:tr w:rsidR="00725546" w:rsidRPr="005736BD" w14:paraId="73EA595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CCFD6A" w14:textId="3666A26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2907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bac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C1D15" w14:textId="234886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1,656.7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4AD41" w14:textId="4A4A50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795C5" w14:textId="74D117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9637C" w14:textId="53F5B6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1,656.70</w:t>
            </w:r>
          </w:p>
        </w:tc>
      </w:tr>
      <w:tr w:rsidR="00725546" w:rsidRPr="005736BD" w14:paraId="47E3F9C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737CBD" w14:textId="146DA09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50F7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dal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E1F0B" w14:textId="013D0C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67,414.1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9C8C2" w14:textId="69F217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77332" w14:textId="7CD84D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B3242" w14:textId="40D56D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67,414.10</w:t>
            </w:r>
          </w:p>
        </w:tc>
      </w:tr>
      <w:tr w:rsidR="00725546" w:rsidRPr="005736BD" w14:paraId="545DCE1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2EF90" w14:textId="56C49D9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D22B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ew Washingt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A3B59" w14:textId="151E9C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38FE3" w14:textId="4273C5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3C70A" w14:textId="541797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7A0BA" w14:textId="4C6951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000.00</w:t>
            </w:r>
          </w:p>
        </w:tc>
      </w:tr>
      <w:tr w:rsidR="00725546" w:rsidRPr="005736BD" w14:paraId="7AFB6AA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85659" w14:textId="7F6B9B1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54FD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ruan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43408" w14:textId="264F25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80,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D03B5" w14:textId="1AC949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3E057" w14:textId="24402A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23C2E" w14:textId="746A45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80,500.00</w:t>
            </w:r>
          </w:p>
        </w:tc>
      </w:tr>
      <w:tr w:rsidR="00725546" w:rsidRPr="005736BD" w14:paraId="03BE4CC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68BFD" w14:textId="2C0BD8B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5392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baj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EA1FB" w14:textId="770443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77,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8C39F" w14:textId="2FE2D6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56F65" w14:textId="072BE0F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F5E38" w14:textId="68E64C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77,000.00</w:t>
            </w:r>
          </w:p>
        </w:tc>
      </w:tr>
      <w:tr w:rsidR="00725546" w:rsidRPr="005736BD" w14:paraId="0CDE265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955919" w14:textId="65FFA5E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7DAE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ez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52941" w14:textId="6E3255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92,1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C86F1" w14:textId="2671F3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1ADB4" w14:textId="519900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1D0A5" w14:textId="05167E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92,100.00</w:t>
            </w:r>
          </w:p>
        </w:tc>
      </w:tr>
      <w:tr w:rsidR="00725546" w:rsidRPr="005736BD" w14:paraId="478F419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713CEE" w14:textId="4B0CB79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B5D3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kat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72D566" w14:textId="7F1313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94,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19787" w14:textId="088789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ED80F" w14:textId="453E7C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36BE7" w14:textId="3BB0FA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94,800.00</w:t>
            </w:r>
          </w:p>
        </w:tc>
      </w:tr>
      <w:tr w:rsidR="00725546" w:rsidRPr="005736BD" w14:paraId="103636A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D416B8" w14:textId="0F98687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87B0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4310E" w14:textId="5B3CA64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38,275.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AAF72" w14:textId="23A101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95539" w14:textId="0B507A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73703" w14:textId="789681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38,275.40</w:t>
            </w:r>
          </w:p>
        </w:tc>
      </w:tr>
      <w:tr w:rsidR="00725546" w:rsidRPr="005736BD" w14:paraId="4BBDCCE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A4503" w14:textId="40E3BFC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962FF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in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C346A" w14:textId="08C617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3,4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373D6" w14:textId="7CC35A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FD4D3" w14:textId="7BC7A7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474B3" w14:textId="4AC9194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3,400.00</w:t>
            </w:r>
          </w:p>
        </w:tc>
      </w:tr>
      <w:tr w:rsidR="00725546" w:rsidRPr="005736BD" w14:paraId="7344D87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A4D2D" w14:textId="1FDB156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1F84F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b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3D2530" w14:textId="37BD18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59,3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88F62" w14:textId="0BF869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180A3" w14:textId="111FB7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0C57B" w14:textId="4CCCB4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59,340.00</w:t>
            </w:r>
          </w:p>
        </w:tc>
      </w:tr>
      <w:tr w:rsidR="00725546" w:rsidRPr="005736BD" w14:paraId="2BDAEA7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17D2A" w14:textId="64276F5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B7A9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umanc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BC861" w14:textId="035361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5,897.4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307EF" w14:textId="61DA0F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4155F" w14:textId="4BD5EF3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4A42B" w14:textId="6FFC1B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5,897.42</w:t>
            </w:r>
          </w:p>
        </w:tc>
      </w:tr>
      <w:tr w:rsidR="00725546" w:rsidRPr="005736BD" w14:paraId="2F03B81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6210AF" w14:textId="35BA289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6AC3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nga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8AA7F" w14:textId="5FF2E5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7,537.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183AF" w14:textId="3780B9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5973C" w14:textId="222649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7974A" w14:textId="0EF4DA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7,537.00</w:t>
            </w:r>
          </w:p>
        </w:tc>
      </w:tr>
      <w:tr w:rsidR="00725546" w:rsidRPr="005736BD" w14:paraId="249B74CB"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BA2BC3"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Antiqu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D2DB6C6" w14:textId="0D20EDA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1,492,253.71</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C9A916" w14:textId="60080DC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75,40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68A50E" w14:textId="5FA89A1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590F1DE" w14:textId="67F60B0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1,767,653.71</w:t>
            </w:r>
          </w:p>
        </w:tc>
      </w:tr>
      <w:tr w:rsidR="00725546" w:rsidRPr="005736BD" w14:paraId="15A1494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DC4A7D" w14:textId="6512E0B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2286D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nini-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B8918" w14:textId="3BE056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8,984.9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75754" w14:textId="3BC0AD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E03DC" w14:textId="66B994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700A9" w14:textId="66036C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8,984.96</w:t>
            </w:r>
          </w:p>
        </w:tc>
      </w:tr>
      <w:tr w:rsidR="00725546" w:rsidRPr="005736BD" w14:paraId="4005089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43819" w14:textId="2C78782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9101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Hamti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B299C" w14:textId="780D6C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88,099.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804B0" w14:textId="18D0A0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8A491" w14:textId="56063E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DECDF" w14:textId="741E8C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88,099.20</w:t>
            </w:r>
          </w:p>
        </w:tc>
      </w:tr>
      <w:tr w:rsidR="00725546" w:rsidRPr="005736BD" w14:paraId="3F52070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69B03" w14:textId="530E06B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1590F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Jos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81E04" w14:textId="2B0EB36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3,820.4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44CB5" w14:textId="093F06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F79A5" w14:textId="44DEDD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BA8A21" w14:textId="07F012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3,820.45</w:t>
            </w:r>
          </w:p>
        </w:tc>
      </w:tr>
      <w:tr w:rsidR="00725546" w:rsidRPr="005736BD" w14:paraId="31B4D21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3844F" w14:textId="200460C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7A77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Remigi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02EC3" w14:textId="696DA3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2,3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EC0F7" w14:textId="377732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D7A34" w14:textId="2675BC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5F8C1" w14:textId="04185D3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2,395.00</w:t>
            </w:r>
          </w:p>
        </w:tc>
      </w:tr>
      <w:tr w:rsidR="00725546" w:rsidRPr="005736BD" w14:paraId="58468A6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D7FC0" w14:textId="35BCA14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4A9AB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balom</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EB154" w14:textId="068B58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5CE19" w14:textId="3C72EF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090F0" w14:textId="524D19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52AC4" w14:textId="7ACE23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0,000.00</w:t>
            </w:r>
          </w:p>
        </w:tc>
      </w:tr>
      <w:tr w:rsidR="00725546" w:rsidRPr="005736BD" w14:paraId="5AF811B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386C28" w14:textId="5145782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A131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obias Fornier (D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B7462" w14:textId="48C5B4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6,52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CA653" w14:textId="2652E3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59183" w14:textId="3B95C3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C182B" w14:textId="07E81E6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6,525.00</w:t>
            </w:r>
          </w:p>
        </w:tc>
      </w:tr>
      <w:tr w:rsidR="00725546" w:rsidRPr="005736BD" w14:paraId="369D0ED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BBEF7" w14:textId="6EE3F99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9F9C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alderram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F0382" w14:textId="3AFB32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0,0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65403" w14:textId="0DFDBD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1E35D" w14:textId="67CE95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C2C52" w14:textId="30AE53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0,040.00</w:t>
            </w:r>
          </w:p>
        </w:tc>
      </w:tr>
      <w:tr w:rsidR="00725546" w:rsidRPr="005736BD" w14:paraId="3D64E59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F5221" w14:textId="2AC1856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0E97C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rbaz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17453" w14:textId="7E9915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6,429.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8757B" w14:textId="786FEC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FEE03" w14:textId="52D40E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ACC85" w14:textId="0E8935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6,429.00</w:t>
            </w:r>
          </w:p>
        </w:tc>
      </w:tr>
      <w:tr w:rsidR="00725546" w:rsidRPr="005736BD" w14:paraId="13C9123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C841BE" w14:textId="40E6AB1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8F143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gaso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6E43D" w14:textId="1BDD89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EA75E" w14:textId="6E59CA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5,4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78542" w14:textId="1C9976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01316" w14:textId="481551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10,400.00</w:t>
            </w:r>
          </w:p>
        </w:tc>
      </w:tr>
      <w:tr w:rsidR="00725546" w:rsidRPr="005736BD" w14:paraId="284C986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CD0FBE" w14:textId="74E0E53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E1A93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uy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6725C" w14:textId="5C85BA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E0E2A" w14:textId="38966E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21375" w14:textId="6FE43D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1642A" w14:textId="531EAA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0,000.00</w:t>
            </w:r>
          </w:p>
        </w:tc>
      </w:tr>
      <w:tr w:rsidR="00725546" w:rsidRPr="005736BD" w14:paraId="59C1ED7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00FC6" w14:textId="5A6E71B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9DCA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ulas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37FBD" w14:textId="4B6D8C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4,2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8338D" w14:textId="120EBD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E8369" w14:textId="0B0EF8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42F28" w14:textId="723654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4,250.00</w:t>
            </w:r>
          </w:p>
        </w:tc>
      </w:tr>
      <w:tr w:rsidR="00725546" w:rsidRPr="005736BD" w14:paraId="1967D7B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FE98F" w14:textId="2960EDF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0126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ua-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ED235" w14:textId="340C72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23,808.1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31E76" w14:textId="0A423E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466B0" w14:textId="1B94B5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45543" w14:textId="278B67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23,808.10</w:t>
            </w:r>
          </w:p>
        </w:tc>
      </w:tr>
      <w:tr w:rsidR="00725546" w:rsidRPr="005736BD" w14:paraId="4C95E47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CA4797" w14:textId="2A1A5FC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93EB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berta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83B5E" w14:textId="285C050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4,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A37CE" w14:textId="4C08BF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B8538" w14:textId="0142EF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295B3" w14:textId="270E66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4,350.00</w:t>
            </w:r>
          </w:p>
        </w:tc>
      </w:tr>
      <w:tr w:rsidR="00725546" w:rsidRPr="005736BD" w14:paraId="663F917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6BA844" w14:textId="6E76F05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3012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nd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04E2C" w14:textId="5F88B6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33,487.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3C461" w14:textId="1F81FF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18145" w14:textId="2436C9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93192" w14:textId="739B35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33,487.00</w:t>
            </w:r>
          </w:p>
        </w:tc>
      </w:tr>
      <w:tr w:rsidR="00725546" w:rsidRPr="005736BD" w14:paraId="57CC5F6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BC83EF" w14:textId="246F8B9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E2B6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tnong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42ED8" w14:textId="4FD66B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5,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5C3E7" w14:textId="5F44E7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92791" w14:textId="2BC316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FDDC9" w14:textId="72D81E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5,800.00</w:t>
            </w:r>
          </w:p>
        </w:tc>
      </w:tr>
      <w:tr w:rsidR="00725546" w:rsidRPr="005736BD" w14:paraId="413C3C2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73F3B7" w14:textId="6806ECA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9876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ebas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C3EAE" w14:textId="019AE5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1,19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D5EE4" w14:textId="7EEBC1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E4E2F" w14:textId="3EC91F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A3691" w14:textId="59146A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1,190.00</w:t>
            </w:r>
          </w:p>
        </w:tc>
      </w:tr>
      <w:tr w:rsidR="00725546" w:rsidRPr="005736BD" w14:paraId="005D315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D92F1" w14:textId="7F3A4F7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B066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ibi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1C256" w14:textId="5F28A4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78,0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92F10" w14:textId="144C71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F6023" w14:textId="09456C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80B0F" w14:textId="4FDAF9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78,075.00</w:t>
            </w:r>
          </w:p>
        </w:tc>
      </w:tr>
      <w:tr w:rsidR="00725546" w:rsidRPr="005736BD" w14:paraId="7825E869"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39B55D"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Capiz</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EF6875" w14:textId="51DC5E9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5,315,323.5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873723" w14:textId="74B56C3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5B1594" w14:textId="2C53137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C579CC3" w14:textId="58B9B9C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5,315,323.50</w:t>
            </w:r>
          </w:p>
        </w:tc>
      </w:tr>
      <w:tr w:rsidR="00725546" w:rsidRPr="005736BD" w14:paraId="296204C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5202D9" w14:textId="68194DC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441EA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ovince of Capi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945D0" w14:textId="2CC530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0,3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7FF2D" w14:textId="0F7CA68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5272F" w14:textId="3F5F04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CF4A4" w14:textId="44A4A1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0,320.00</w:t>
            </w:r>
          </w:p>
        </w:tc>
      </w:tr>
      <w:tr w:rsidR="00725546" w:rsidRPr="005736BD" w14:paraId="2A0F4BF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5D3D66" w14:textId="7ADA9B9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09515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uarte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3386B" w14:textId="6A53D9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1,8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866B1" w14:textId="4E99CA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87E06" w14:textId="5C7CE1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79154" w14:textId="1063099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1,820.00</w:t>
            </w:r>
          </w:p>
        </w:tc>
      </w:tr>
      <w:tr w:rsidR="00725546" w:rsidRPr="005736BD" w14:paraId="12E7913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E1ED5E" w14:textId="42746A1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5BF03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A2E63" w14:textId="048315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27AB6" w14:textId="52ED82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A5D6D" w14:textId="72AE3F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EF91D" w14:textId="7EAAA3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0,000.00</w:t>
            </w:r>
          </w:p>
        </w:tc>
      </w:tr>
      <w:tr w:rsidR="00725546" w:rsidRPr="005736BD" w14:paraId="2977970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BA05D3" w14:textId="7352396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E679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umal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9C475" w14:textId="1D5058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2,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28EDA" w14:textId="320EC6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F0C92" w14:textId="3715A7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232E6" w14:textId="62A6F5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2,000.00</w:t>
            </w:r>
          </w:p>
        </w:tc>
      </w:tr>
      <w:tr w:rsidR="00725546" w:rsidRPr="005736BD" w14:paraId="3E2B670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EA53A4" w14:textId="3A2DB3F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97A1D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umar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8278B" w14:textId="5C0ADB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0,447.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1DE0F" w14:textId="254163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0A1C4" w14:textId="2D53FF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ABE82" w14:textId="706165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0,447.75</w:t>
            </w:r>
          </w:p>
        </w:tc>
      </w:tr>
      <w:tr w:rsidR="00725546" w:rsidRPr="005736BD" w14:paraId="7FEAB83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1D5828" w14:textId="638D010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BC8B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vis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06B60" w14:textId="31D92E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5,94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4199D" w14:textId="06C841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790C6" w14:textId="74E2F1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9D5C5" w14:textId="4703B5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5,944.00</w:t>
            </w:r>
          </w:p>
        </w:tc>
      </w:tr>
      <w:tr w:rsidR="00725546" w:rsidRPr="005736BD" w14:paraId="784BB03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AAD58C" w14:textId="74473AD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CF508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amind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0F766" w14:textId="3E2BBA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68,223.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FF247" w14:textId="46CED3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E48B1" w14:textId="4AC037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758EF" w14:textId="5EB7EE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68,223.75</w:t>
            </w:r>
          </w:p>
        </w:tc>
      </w:tr>
      <w:tr w:rsidR="00725546" w:rsidRPr="005736BD" w14:paraId="78D2815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46E06" w14:textId="515150B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DA4A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ay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1CD7E" w14:textId="62FAB6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2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5312A" w14:textId="52C0F6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C02A8" w14:textId="755AED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EBE2C" w14:textId="735F9F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25,000.00</w:t>
            </w:r>
          </w:p>
        </w:tc>
      </w:tr>
      <w:tr w:rsidR="00725546" w:rsidRPr="005736BD" w14:paraId="6FDB2AD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B8BAE6" w14:textId="367A36B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E6F0B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mbus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E1457" w14:textId="4D9AAF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8,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F48B6" w14:textId="265DAE1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558AA" w14:textId="0FA066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756D5" w14:textId="12415F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8,000.00</w:t>
            </w:r>
          </w:p>
        </w:tc>
      </w:tr>
      <w:tr w:rsidR="00725546" w:rsidRPr="005736BD" w14:paraId="14B0503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07E89A" w14:textId="71037BC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33C1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n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4A6D4" w14:textId="3ECD6A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0EB81" w14:textId="3CD76E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7A18F" w14:textId="302450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DC1CB" w14:textId="358620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0,000.00</w:t>
            </w:r>
          </w:p>
        </w:tc>
      </w:tr>
      <w:tr w:rsidR="00725546" w:rsidRPr="005736BD" w14:paraId="75D40F8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2A5D9" w14:textId="75A55E3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15B6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nit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D96DB" w14:textId="318C81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9,4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107C1" w14:textId="419D90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359CB" w14:textId="02E8AC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8A30D" w14:textId="43253E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9,400.00</w:t>
            </w:r>
          </w:p>
        </w:tc>
      </w:tr>
      <w:tr w:rsidR="00725546" w:rsidRPr="005736BD" w14:paraId="64FE48C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5685E" w14:textId="06DA62B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1B76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l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5379D" w14:textId="184669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13,298.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37C64" w14:textId="23B44F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7F9FE" w14:textId="1768F18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E743E" w14:textId="633045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13,298.75</w:t>
            </w:r>
          </w:p>
        </w:tc>
      </w:tr>
      <w:tr w:rsidR="00725546" w:rsidRPr="005736BD" w14:paraId="70FEDD9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3C28AF" w14:textId="4DF6984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F1823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onteved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E2EA3" w14:textId="0D0AC6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1,1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FD9D6" w14:textId="7CEE28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4D08B" w14:textId="429B22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12A41" w14:textId="2AE950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1,160.00</w:t>
            </w:r>
          </w:p>
        </w:tc>
      </w:tr>
      <w:tr w:rsidR="00725546" w:rsidRPr="005736BD" w14:paraId="015810F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8721B2" w14:textId="53D0A0C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4AD0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esident Rox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E35F8" w14:textId="605321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6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91176" w14:textId="124183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F8F57" w14:textId="767ACD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AF4A4" w14:textId="391122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60,000.00</w:t>
            </w:r>
          </w:p>
        </w:tc>
      </w:tr>
      <w:tr w:rsidR="00725546" w:rsidRPr="005736BD" w14:paraId="71796D8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8FC852" w14:textId="6167045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04BD8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oxas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854F9" w14:textId="7277AA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8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0C3F3" w14:textId="004020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A25E8" w14:textId="35543A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D0D06" w14:textId="6F9F0D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85,000.00</w:t>
            </w:r>
          </w:p>
        </w:tc>
      </w:tr>
      <w:tr w:rsidR="00725546" w:rsidRPr="005736BD" w14:paraId="4F0DF96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6CBA46" w14:textId="43E7A6C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32F99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pi-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E718B" w14:textId="5D2DC7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2,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6D137" w14:textId="243D01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4FE39" w14:textId="2B89C0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9C957" w14:textId="69EF37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2,500.00</w:t>
            </w:r>
          </w:p>
        </w:tc>
      </w:tr>
      <w:tr w:rsidR="00725546" w:rsidRPr="005736BD" w14:paraId="5FA6156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4D1DB" w14:textId="1930F67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93B3A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gm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0A3A8" w14:textId="666141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3132A" w14:textId="33FF56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2EF67" w14:textId="5294F1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6FE48" w14:textId="7483E0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0,000.00</w:t>
            </w:r>
          </w:p>
        </w:tc>
      </w:tr>
      <w:tr w:rsidR="00725546" w:rsidRPr="005736BD" w14:paraId="5DC2040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8F0295" w14:textId="02583C6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2C78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pa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D3EC3" w14:textId="4E4071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32,209.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DB767" w14:textId="3AEF73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1A7EF" w14:textId="2CAB7D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45A88" w14:textId="3DE246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32,209.25</w:t>
            </w:r>
          </w:p>
        </w:tc>
      </w:tr>
      <w:tr w:rsidR="00725546" w:rsidRPr="005736BD" w14:paraId="51E475AA"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213451"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Guimaras</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FE0F4F8" w14:textId="6F8BD6F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982,143.55</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422BD84" w14:textId="109224E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CD2840" w14:textId="6E21E78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08DFB0A" w14:textId="1634BBC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982,143.55</w:t>
            </w:r>
          </w:p>
        </w:tc>
      </w:tr>
      <w:tr w:rsidR="00725546" w:rsidRPr="005736BD" w14:paraId="203A7AD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2DC17" w14:textId="0015459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42365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enavis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ACB11" w14:textId="00A779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5,201.9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D3EF1" w14:textId="0A36B8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46F62" w14:textId="3FEDAF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1AF2E" w14:textId="1F3C42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5,201.95</w:t>
            </w:r>
          </w:p>
        </w:tc>
      </w:tr>
      <w:tr w:rsidR="00725546" w:rsidRPr="005736BD" w14:paraId="7FDDD81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87442C" w14:textId="65DF560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4F436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Lorenz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A4E64" w14:textId="113A0C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6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E2918" w14:textId="674DF5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B6498" w14:textId="78E1EA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F041E" w14:textId="5F072E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640.00</w:t>
            </w:r>
          </w:p>
        </w:tc>
      </w:tr>
      <w:tr w:rsidR="00725546" w:rsidRPr="005736BD" w14:paraId="483AD2A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B92CBF" w14:textId="31903FB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6959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ord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5CBF3" w14:textId="022493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9,079.1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DFA0D" w14:textId="41B09A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E9738" w14:textId="592511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C18A9" w14:textId="66804C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9,079.10</w:t>
            </w:r>
          </w:p>
        </w:tc>
      </w:tr>
      <w:tr w:rsidR="00725546" w:rsidRPr="005736BD" w14:paraId="7652FA6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0208B" w14:textId="62F99C8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DD401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ueva Valenc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0E37C" w14:textId="5DDA87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7,05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3F52C" w14:textId="7C6DA3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16CC1" w14:textId="7E14977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604CD" w14:textId="0D4B23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7,052.50</w:t>
            </w:r>
          </w:p>
        </w:tc>
      </w:tr>
      <w:tr w:rsidR="00725546" w:rsidRPr="005736BD" w14:paraId="4F5C3E1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5CF14C" w14:textId="16A56EA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A1CD2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bun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7EACB" w14:textId="18A86C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3,1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74C3B" w14:textId="1DC24E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44F26" w14:textId="49203F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D24DE" w14:textId="06C125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3,170.00</w:t>
            </w:r>
          </w:p>
        </w:tc>
      </w:tr>
      <w:tr w:rsidR="00725546" w:rsidRPr="005736BD" w14:paraId="315ADE65"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C7430A"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Iloilo</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7639713" w14:textId="2EF9EBA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6,039,321.23</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2A76F78" w14:textId="47F0D69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0,00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C6C37F1" w14:textId="255B482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EAB0139" w14:textId="19DA746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6,089,321.23</w:t>
            </w:r>
          </w:p>
        </w:tc>
      </w:tr>
      <w:tr w:rsidR="00725546" w:rsidRPr="005736BD" w14:paraId="7CB2312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1297BF" w14:textId="6CAFB51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41FB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imodi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10166" w14:textId="6B2D58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13,2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F8B0E" w14:textId="2D3F2E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69298" w14:textId="146D2B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2AA75" w14:textId="406F4E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13,220.00</w:t>
            </w:r>
          </w:p>
        </w:tc>
      </w:tr>
      <w:tr w:rsidR="00725546" w:rsidRPr="005736BD" w14:paraId="33CC95B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149FAD" w14:textId="0922850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3E891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nil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DF7A6" w14:textId="7F814F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0,223.0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248EF" w14:textId="59819A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A4EA6B" w14:textId="5D102E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1CC6E" w14:textId="5DC6536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0,223.05</w:t>
            </w:r>
          </w:p>
        </w:tc>
      </w:tr>
      <w:tr w:rsidR="00725546" w:rsidRPr="005736BD" w14:paraId="5EAB344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977932" w14:textId="1C7BBA7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11617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dia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4ADBB" w14:textId="003E4E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1,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9ABCF" w14:textId="17900D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10BF9" w14:textId="2DA76E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53F54" w14:textId="0B2923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1,500.00</w:t>
            </w:r>
          </w:p>
        </w:tc>
      </w:tr>
      <w:tr w:rsidR="00725546" w:rsidRPr="005736BD" w14:paraId="0ECDC5C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00B166" w14:textId="4452DEE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285B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as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FF03B" w14:textId="60328D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FD6DC" w14:textId="2F8CB9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27E14" w14:textId="4C5214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B9C08" w14:textId="626BF7F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0,000.00</w:t>
            </w:r>
          </w:p>
        </w:tc>
      </w:tr>
      <w:tr w:rsidR="00725546" w:rsidRPr="005736BD" w14:paraId="07FACEC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29728F" w14:textId="6313E69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1C96D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a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2929C" w14:textId="7551BF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4F5DD6" w14:textId="5A998E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FBB8C" w14:textId="416A49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ADDC7" w14:textId="5844D5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0,000.00</w:t>
            </w:r>
          </w:p>
        </w:tc>
      </w:tr>
      <w:tr w:rsidR="00725546" w:rsidRPr="005736BD" w14:paraId="56D1EEA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B2D3D" w14:textId="63C9C9C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3568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rotac Viej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C2D73" w14:textId="10431A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1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86088" w14:textId="01FD64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C0D61" w14:textId="460525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A497C" w14:textId="4F3E12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10,000.00</w:t>
            </w:r>
          </w:p>
        </w:tc>
      </w:tr>
      <w:tr w:rsidR="00725546" w:rsidRPr="005736BD" w14:paraId="09A2F36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CE630" w14:textId="1B61453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7ACC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bat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B68D7" w14:textId="52E7EC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713.9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1DC31" w14:textId="3592A7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926B6" w14:textId="1DE341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EBE9A" w14:textId="6EB38F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713.92</w:t>
            </w:r>
          </w:p>
        </w:tc>
      </w:tr>
      <w:tr w:rsidR="00725546" w:rsidRPr="005736BD" w14:paraId="0BBAD34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60D856" w14:textId="7995828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8493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ino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E7584" w14:textId="1A7B31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81,633.5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EFFF4" w14:textId="3978C9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DF38E" w14:textId="2856DB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5661A" w14:textId="7EAC45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81,633.55</w:t>
            </w:r>
          </w:p>
        </w:tc>
      </w:tr>
      <w:tr w:rsidR="00725546" w:rsidRPr="005736BD" w14:paraId="5A4FD39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830EC" w14:textId="320020E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9975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rl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EC024" w14:textId="5CDD7B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2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DE406" w14:textId="54C97D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168FA" w14:textId="2EC4CD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4EFCA" w14:textId="5FF2B2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25,000.00</w:t>
            </w:r>
          </w:p>
        </w:tc>
      </w:tr>
      <w:tr w:rsidR="00725546" w:rsidRPr="005736BD" w14:paraId="010AF26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760B35" w14:textId="7CA6840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8D84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ncepci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D13F2" w14:textId="26CE62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58,2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31F0D" w14:textId="07FC20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B2465" w14:textId="15DD76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FF51B" w14:textId="454C26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08,240.00</w:t>
            </w:r>
          </w:p>
        </w:tc>
      </w:tr>
      <w:tr w:rsidR="00725546" w:rsidRPr="005736BD" w14:paraId="51F2F28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02A2AE" w14:textId="1560BA7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279C5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ngl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5A49E" w14:textId="67232B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8E58E" w14:textId="4AEDD2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B317F" w14:textId="4684A0E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69A1C" w14:textId="457B1F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0,000.00</w:t>
            </w:r>
          </w:p>
        </w:tc>
      </w:tr>
      <w:tr w:rsidR="00725546" w:rsidRPr="005736BD" w14:paraId="2F63976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FBE8C" w14:textId="1F87087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DEAF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umang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B9AA3" w14:textId="78681D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82CB0" w14:textId="01BB6B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75519" w14:textId="74625E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86EE8" w14:textId="02D3F8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90,000.00</w:t>
            </w:r>
          </w:p>
        </w:tc>
      </w:tr>
      <w:tr w:rsidR="00725546" w:rsidRPr="005736BD" w14:paraId="6502ABF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4B53F" w14:textId="18E81EA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9EF6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Estanc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22121" w14:textId="5BFFDF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5,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DB93F" w14:textId="6063AC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85996" w14:textId="5F71AD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1B613" w14:textId="31F864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5,800.00</w:t>
            </w:r>
          </w:p>
        </w:tc>
      </w:tr>
      <w:tr w:rsidR="00725546" w:rsidRPr="005736BD" w14:paraId="578545B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8B7A32" w14:textId="2124295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B9FB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uimb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BEBC1" w14:textId="34ED37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019A3" w14:textId="2A7905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469D7" w14:textId="746BD4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D3EF7" w14:textId="70000E9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0,000.00</w:t>
            </w:r>
          </w:p>
        </w:tc>
      </w:tr>
      <w:tr w:rsidR="00725546" w:rsidRPr="005736BD" w14:paraId="2A3C8EF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19D2F" w14:textId="4D3D630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7E40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gbar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38CC1" w14:textId="461C65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34,8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B8208" w14:textId="60702B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85669" w14:textId="121B41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7A407" w14:textId="2FD500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34,860.00</w:t>
            </w:r>
          </w:p>
        </w:tc>
      </w:tr>
      <w:tr w:rsidR="00725546" w:rsidRPr="005736BD" w14:paraId="7F81374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64FB5" w14:textId="198981A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6CBDC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loilo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85746" w14:textId="768CE6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629,0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9012E" w14:textId="598C01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F1901" w14:textId="5C2A00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F064A" w14:textId="10A0FD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629,020.00</w:t>
            </w:r>
          </w:p>
        </w:tc>
      </w:tr>
      <w:tr w:rsidR="00725546" w:rsidRPr="005736BD" w14:paraId="50AB481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34676" w14:textId="0B335D2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22ED6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aniu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ADF76" w14:textId="31435D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4,437.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B978C" w14:textId="0353A0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19C11" w14:textId="1245C0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D1996" w14:textId="2380E68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4,437.20</w:t>
            </w:r>
          </w:p>
        </w:tc>
      </w:tr>
      <w:tr w:rsidR="00725546" w:rsidRPr="005736BD" w14:paraId="75D1228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86CF8" w14:textId="2317BA4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95A2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mbun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4983B" w14:textId="6F475D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75,2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0F842" w14:textId="5006DD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0DA3D" w14:textId="7962B0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11CF7" w14:textId="622798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75,250.00</w:t>
            </w:r>
          </w:p>
        </w:tc>
      </w:tr>
      <w:tr w:rsidR="00725546" w:rsidRPr="005736BD" w14:paraId="0001E1D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62CA5" w14:textId="2402C95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B982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egan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59AEEA" w14:textId="2A950B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84C88" w14:textId="3EBADB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CCB42" w14:textId="05455F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E723F" w14:textId="0D7C9F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0,000.00</w:t>
            </w:r>
          </w:p>
        </w:tc>
      </w:tr>
      <w:tr w:rsidR="00725546" w:rsidRPr="005736BD" w14:paraId="50066DC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18776" w14:textId="00F6CBE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6A6F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emer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0250E" w14:textId="650374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2,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A3CF6" w14:textId="254BC4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19005" w14:textId="477B69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EE3D0" w14:textId="5F0743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2,000.00</w:t>
            </w:r>
          </w:p>
        </w:tc>
      </w:tr>
      <w:tr w:rsidR="00725546" w:rsidRPr="005736BD" w14:paraId="706E52B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EC64F" w14:textId="34BEBD5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FA9C1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e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20A12" w14:textId="0F569F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01,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942D5" w14:textId="03CFA3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5CD9B" w14:textId="195956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D8043" w14:textId="087473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01,000.00</w:t>
            </w:r>
          </w:p>
        </w:tc>
      </w:tr>
      <w:tr w:rsidR="00725546" w:rsidRPr="005736BD" w14:paraId="12159F7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84884" w14:textId="768D293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2CA8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as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110121" w14:textId="55B88D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3,9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4FF2B" w14:textId="050638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DE698" w14:textId="300394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431C2" w14:textId="758786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3,920.00</w:t>
            </w:r>
          </w:p>
        </w:tc>
      </w:tr>
      <w:tr w:rsidR="00725546" w:rsidRPr="005736BD" w14:paraId="0348559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376B7" w14:textId="6B3610E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E263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iag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C0C3A" w14:textId="337983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61,239.4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DF287" w14:textId="1485FB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DD646" w14:textId="516D41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1FBDF" w14:textId="31F00B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61,239.44</w:t>
            </w:r>
          </w:p>
        </w:tc>
      </w:tr>
      <w:tr w:rsidR="00725546" w:rsidRPr="005736BD" w14:paraId="411600E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7F81E" w14:textId="6108177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C6593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ew Luce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953F0" w14:textId="51F7A3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7,804.0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5D4EC" w14:textId="66935F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642CF" w14:textId="5E5E2B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DB719" w14:textId="401339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7,804.07</w:t>
            </w:r>
          </w:p>
        </w:tc>
      </w:tr>
      <w:tr w:rsidR="00725546" w:rsidRPr="005736BD" w14:paraId="4958115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2CF742" w14:textId="3C8B85A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165CF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Ot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86BB6" w14:textId="46FF95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8D6A6" w14:textId="302E78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F5440" w14:textId="5F33249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0130F" w14:textId="35029B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0,000.00</w:t>
            </w:r>
          </w:p>
        </w:tc>
      </w:tr>
      <w:tr w:rsidR="00725546" w:rsidRPr="005736BD" w14:paraId="5F3ACBA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9F4B11" w14:textId="4022714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0FB80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otot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47B47" w14:textId="34FBE5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3,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A213E" w14:textId="4EA7E4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A282E" w14:textId="6B3891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452D7" w14:textId="5E09DF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3,200.00</w:t>
            </w:r>
          </w:p>
        </w:tc>
      </w:tr>
      <w:tr w:rsidR="00725546" w:rsidRPr="005736BD" w14:paraId="71CCCA3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A4E0A6" w14:textId="3BDB9EE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4B259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Dionisi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E9B55" w14:textId="0C5DCA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5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C9AE33" w14:textId="7A1AF41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C9559" w14:textId="4DD201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A585E" w14:textId="57119E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55,000.00</w:t>
            </w:r>
          </w:p>
        </w:tc>
      </w:tr>
      <w:tr w:rsidR="00725546" w:rsidRPr="005736BD" w14:paraId="4FED609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7779EC" w14:textId="59FB73D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D44F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Enriqu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CEAEB" w14:textId="40C400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7,0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CEBA6" w14:textId="53457A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91492" w14:textId="070519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71A01" w14:textId="59575B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7,075.00</w:t>
            </w:r>
          </w:p>
        </w:tc>
      </w:tr>
      <w:tr w:rsidR="00725546" w:rsidRPr="005736BD" w14:paraId="3544DAB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F84F4" w14:textId="0760705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C676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Joaqu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776F7" w14:textId="570CE0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BC371" w14:textId="6B6550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57422" w14:textId="2C5596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50B07" w14:textId="5F1A4C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0,000.00</w:t>
            </w:r>
          </w:p>
        </w:tc>
      </w:tr>
      <w:tr w:rsidR="00725546" w:rsidRPr="005736BD" w14:paraId="3BAE515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884A4" w14:textId="0EF253A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5445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Rafa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BC9BA" w14:textId="016890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11,74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68B4F" w14:textId="43C5499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B2C04" w14:textId="2D2DB5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478E2" w14:textId="1BDDB6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11,745.00</w:t>
            </w:r>
          </w:p>
        </w:tc>
      </w:tr>
      <w:tr w:rsidR="00725546" w:rsidRPr="005736BD" w14:paraId="30DE40E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743FC4" w14:textId="239F263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F1A0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Barba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6072A" w14:textId="013AAD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D858B" w14:textId="6C9913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8CA37" w14:textId="1FDA07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2539B" w14:textId="77C282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0,000.00</w:t>
            </w:r>
          </w:p>
        </w:tc>
      </w:tr>
      <w:tr w:rsidR="00725546" w:rsidRPr="005736BD" w14:paraId="2D25A48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D4884" w14:textId="7C0C235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83E54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032F4" w14:textId="50ECBF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05,9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FAA22" w14:textId="2AC0CA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EBEFA" w14:textId="2DF24C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17AEE" w14:textId="0FA382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05,940.00</w:t>
            </w:r>
          </w:p>
        </w:tc>
      </w:tr>
      <w:tr w:rsidR="00725546" w:rsidRPr="005736BD" w14:paraId="744A69A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266F85" w14:textId="0ED0EB0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9100E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igba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D8C77" w14:textId="258297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3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2A18D" w14:textId="4E4193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C5C7D" w14:textId="4D5A3F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4FF13" w14:textId="7B2C22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300.00</w:t>
            </w:r>
          </w:p>
        </w:tc>
      </w:tr>
      <w:tr w:rsidR="00725546" w:rsidRPr="005736BD" w14:paraId="1FC8858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4C94B" w14:textId="673056F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B2BF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bu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2AE40" w14:textId="57CC40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31,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388F8" w14:textId="51AD08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8A6304" w14:textId="0564BF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570E3" w14:textId="06F8FF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31,200.00</w:t>
            </w:r>
          </w:p>
        </w:tc>
      </w:tr>
      <w:tr w:rsidR="00725546" w:rsidRPr="005736BD" w14:paraId="10127BDF"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B7C723"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Negros Occidental</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5F78E9" w14:textId="3969C32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7,340,908.82</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AE4B67" w14:textId="3C6FDD8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D8F7034" w14:textId="696B67B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2D0672B" w14:textId="1080116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7,340,908.82</w:t>
            </w:r>
          </w:p>
        </w:tc>
      </w:tr>
      <w:tr w:rsidR="00725546" w:rsidRPr="005736BD" w14:paraId="1B87918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26C3AD" w14:textId="1C2945D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D8E0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ovince of Negros Occident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E75A4" w14:textId="0C0BE5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0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3D8E9" w14:textId="3F7CECA1" w:rsidR="00725546" w:rsidRPr="005736BD" w:rsidRDefault="00725546" w:rsidP="00687357">
            <w:pPr>
              <w:ind w:right="57"/>
              <w:jc w:val="right"/>
              <w:rPr>
                <w:rFonts w:ascii="Arial Narrow" w:hAnsi="Arial Narrow"/>
                <w:i/>
                <w:iCs/>
                <w:color w:val="000000"/>
                <w:sz w:val="18"/>
                <w:szCs w:val="20"/>
              </w:rPr>
            </w:pP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555A9" w14:textId="368EA492" w:rsidR="00725546" w:rsidRPr="005736BD" w:rsidRDefault="00725546" w:rsidP="00687357">
            <w:pPr>
              <w:ind w:right="57"/>
              <w:jc w:val="right"/>
              <w:rPr>
                <w:rFonts w:ascii="Arial Narrow" w:hAnsi="Arial Narrow"/>
                <w:i/>
                <w:iCs/>
                <w:color w:val="000000"/>
                <w:sz w:val="18"/>
                <w:szCs w:val="20"/>
              </w:rPr>
            </w:pP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40744" w14:textId="1DF9B0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00,000.00</w:t>
            </w:r>
          </w:p>
        </w:tc>
      </w:tr>
      <w:tr w:rsidR="00725546" w:rsidRPr="005736BD" w14:paraId="2666DCF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E58E27" w14:textId="0EFE2B3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B3FE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colod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FD45D" w14:textId="67CC7F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96,959.7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2E441" w14:textId="7E65F7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B5DBE" w14:textId="242EEF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80A7C" w14:textId="301375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96,959.72</w:t>
            </w:r>
          </w:p>
        </w:tc>
      </w:tr>
      <w:tr w:rsidR="00725546" w:rsidRPr="005736BD" w14:paraId="69AB815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79FC2" w14:textId="757F6CC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8BFE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go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5CB84" w14:textId="1FFA39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7,5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D6A4F" w14:textId="0425A0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42CFE" w14:textId="304F82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EF360" w14:textId="0CFC7B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7,560.00</w:t>
            </w:r>
          </w:p>
        </w:tc>
      </w:tr>
      <w:tr w:rsidR="00725546" w:rsidRPr="005736BD" w14:paraId="451EFE7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CD94A" w14:textId="4D0FEB3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78D60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inalba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8BFC3" w14:textId="475BB8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3,9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16C3E" w14:textId="6BCFDB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2362F" w14:textId="53B32E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54A45" w14:textId="38C2ED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3,960.00</w:t>
            </w:r>
          </w:p>
        </w:tc>
      </w:tr>
      <w:tr w:rsidR="00725546" w:rsidRPr="005736BD" w14:paraId="2C9AEA6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46342" w14:textId="290C58A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0C0E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diz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452C6" w14:textId="69800E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7,097.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86A5F" w14:textId="1A6A34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57C54" w14:textId="50F850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F76BD" w14:textId="63F28A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7,097.00</w:t>
            </w:r>
          </w:p>
        </w:tc>
      </w:tr>
      <w:tr w:rsidR="00725546" w:rsidRPr="005736BD" w14:paraId="0AF6D8B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205986" w14:textId="6AB5044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7422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atrav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25950" w14:textId="3E9322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1,1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94F44" w14:textId="6CFD55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2D1A0" w14:textId="4365DD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0AC83" w14:textId="60F4E8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1,120.00</w:t>
            </w:r>
          </w:p>
        </w:tc>
      </w:tr>
      <w:tr w:rsidR="00725546" w:rsidRPr="005736BD" w14:paraId="147278F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E47DA8" w14:textId="2E78E6B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B5711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ndon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F8D9D" w14:textId="280D3B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2,036.1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8A437" w14:textId="65696A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0A634" w14:textId="62D32B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4D2A8" w14:textId="50A0FD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2,036.10</w:t>
            </w:r>
          </w:p>
        </w:tc>
      </w:tr>
      <w:tr w:rsidR="00725546" w:rsidRPr="005736BD" w14:paraId="4BFDD31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727A6" w14:textId="4B1A48D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8BA3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u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6C7837" w14:textId="2D0C9A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1,817.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CC4A7" w14:textId="33FD45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0F902" w14:textId="3ED182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DA05C" w14:textId="41DD97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1,817.50</w:t>
            </w:r>
          </w:p>
        </w:tc>
      </w:tr>
      <w:tr w:rsidR="00725546" w:rsidRPr="005736BD" w14:paraId="1597E5F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737DF" w14:textId="6D1942A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475A2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Enrique B. Magalona (Sarav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A5279" w14:textId="1C6AD2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4,5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AD0AA" w14:textId="28C156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3C208" w14:textId="28D383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77032" w14:textId="79B384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4,520.00</w:t>
            </w:r>
          </w:p>
        </w:tc>
      </w:tr>
      <w:tr w:rsidR="00725546" w:rsidRPr="005736BD" w14:paraId="1F81A0F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5EDABF" w14:textId="7700A04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FAC84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Escalan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2EFA3" w14:textId="252696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02CF0" w14:textId="2FBD2E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8BC2B" w14:textId="2505A4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79450" w14:textId="6FE7CA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000.00</w:t>
            </w:r>
          </w:p>
        </w:tc>
      </w:tr>
      <w:tr w:rsidR="00725546" w:rsidRPr="005736BD" w14:paraId="20D4E22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9371D" w14:textId="2A471B0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4386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Himamay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41A89" w14:textId="4A813B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89,6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ADB2E" w14:textId="17E8D7E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72C49" w14:textId="2D6A2C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AA552" w14:textId="1A1D58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89,670.00</w:t>
            </w:r>
          </w:p>
        </w:tc>
      </w:tr>
      <w:tr w:rsidR="00725546" w:rsidRPr="005736BD" w14:paraId="4703477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F3CD54" w14:textId="72E1BD1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18D1F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Hinigar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C4214" w14:textId="4642E4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FE670" w14:textId="592775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8231E" w14:textId="2976725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7F3DC" w14:textId="4EF278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80.00</w:t>
            </w:r>
          </w:p>
        </w:tc>
      </w:tr>
      <w:tr w:rsidR="00725546" w:rsidRPr="005736BD" w14:paraId="5FA4B5F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89217" w14:textId="46FB40F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69669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Hinoba-an (As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21184" w14:textId="4EEBD8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02,4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6BA30" w14:textId="29F8E8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196FB" w14:textId="4144BE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A0953" w14:textId="7AF545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02,495.00</w:t>
            </w:r>
          </w:p>
        </w:tc>
      </w:tr>
      <w:tr w:rsidR="00725546" w:rsidRPr="005736BD" w14:paraId="1A7C4A6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E534C5" w14:textId="2E87031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264F5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lo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DC9E4" w14:textId="46451A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2,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70626" w14:textId="20B078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39CE0" w14:textId="0AC232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5F247" w14:textId="19CBBC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2,000.00</w:t>
            </w:r>
          </w:p>
        </w:tc>
      </w:tr>
      <w:tr w:rsidR="00725546" w:rsidRPr="005736BD" w14:paraId="59D6DC1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F75F6" w14:textId="37F9411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D33B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sabe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5A2B0" w14:textId="31B688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8,1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EFE33" w14:textId="5673A2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AB037" w14:textId="203202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6DE9C" w14:textId="35DE57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8,170.00</w:t>
            </w:r>
          </w:p>
        </w:tc>
      </w:tr>
      <w:tr w:rsidR="00725546" w:rsidRPr="005736BD" w14:paraId="77BF0A8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63AE5" w14:textId="2DC96BD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E232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Kabanka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87A32" w14:textId="483A69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4ABDF" w14:textId="5F23C4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296CE" w14:textId="285CDB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01C00" w14:textId="6619BC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0,000.00</w:t>
            </w:r>
          </w:p>
        </w:tc>
      </w:tr>
      <w:tr w:rsidR="00725546" w:rsidRPr="005736BD" w14:paraId="1347D5F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0509A1" w14:textId="0453165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F651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 Carlota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60A15" w14:textId="615580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0,7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DA298" w14:textId="56B052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36853" w14:textId="0D4295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62075" w14:textId="42BBF3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0,760.00</w:t>
            </w:r>
          </w:p>
        </w:tc>
      </w:tr>
      <w:tr w:rsidR="00725546" w:rsidRPr="005736BD" w14:paraId="5751A42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90834" w14:textId="3F6919F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EC7CB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 Castella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88F47" w14:textId="64A9C6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3,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D9619" w14:textId="2A6D65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407DD" w14:textId="0C8E8E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E6767" w14:textId="22E021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3,000.00</w:t>
            </w:r>
          </w:p>
        </w:tc>
      </w:tr>
      <w:tr w:rsidR="00725546" w:rsidRPr="005736BD" w14:paraId="705BC91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131573" w14:textId="0B848AE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AE03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ap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7F572" w14:textId="3ADA3C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4,4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FE5FE" w14:textId="4B8BC8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6F102" w14:textId="2376CC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881E3" w14:textId="15CD1A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4,450.00</w:t>
            </w:r>
          </w:p>
        </w:tc>
      </w:tr>
      <w:tr w:rsidR="00725546" w:rsidRPr="005736BD" w14:paraId="3C02E9C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E594A" w14:textId="7878A8E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F42EF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urc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9C333" w14:textId="1BDB97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0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2215D" w14:textId="541C1F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6E292" w14:textId="09862C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EE98E" w14:textId="40B2AB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040.00</w:t>
            </w:r>
          </w:p>
        </w:tc>
      </w:tr>
      <w:tr w:rsidR="00725546" w:rsidRPr="005736BD" w14:paraId="31CCEB2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FD83A" w14:textId="2179870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A70DD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ulupand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B236F" w14:textId="319448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1,4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B3EDA" w14:textId="598FC5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70FC0" w14:textId="2EF4C0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441CC" w14:textId="7DF6A2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1,440.00</w:t>
            </w:r>
          </w:p>
        </w:tc>
      </w:tr>
      <w:tr w:rsidR="00725546" w:rsidRPr="005736BD" w14:paraId="67A60EF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65176C" w14:textId="79CECF9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05A2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gay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08FA6" w14:textId="172539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6,65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38D39" w14:textId="7609D9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DAD35" w14:textId="134F63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A9A81" w14:textId="54B971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6,656.00</w:t>
            </w:r>
          </w:p>
        </w:tc>
      </w:tr>
      <w:tr w:rsidR="00725546" w:rsidRPr="005736BD" w14:paraId="2BB2252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9829B6" w14:textId="693A49C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85161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lvador Benedict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E3F0F" w14:textId="7E04D0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68,549.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60B33" w14:textId="75A828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87AF8" w14:textId="29EDD6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254F5" w14:textId="537FD8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68,549.50</w:t>
            </w:r>
          </w:p>
        </w:tc>
      </w:tr>
      <w:tr w:rsidR="00725546" w:rsidRPr="005736BD" w14:paraId="3681778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917F2" w14:textId="6A90AD8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288EA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Carlos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4B018" w14:textId="7A8232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0,519.6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4815A" w14:textId="4BECDC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3449F" w14:textId="2D479C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C42F4" w14:textId="510225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0,519.60</w:t>
            </w:r>
          </w:p>
        </w:tc>
      </w:tr>
      <w:tr w:rsidR="00725546" w:rsidRPr="005736BD" w14:paraId="3135935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2B382" w14:textId="5A5E6F5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D50A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Enriqu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CDD81" w14:textId="21F71E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A83FE" w14:textId="0D1857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670DB" w14:textId="7065DF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44345" w14:textId="1F9651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000.00</w:t>
            </w:r>
          </w:p>
        </w:tc>
      </w:tr>
      <w:tr w:rsidR="00725546" w:rsidRPr="005736BD" w14:paraId="4A74A71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636D2A" w14:textId="64BB5A8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5FD34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lay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A124D" w14:textId="1D7AB7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D124C" w14:textId="30B083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13F768" w14:textId="7D16D4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705C2" w14:textId="653CE1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600.00</w:t>
            </w:r>
          </w:p>
        </w:tc>
      </w:tr>
      <w:tr w:rsidR="00725546" w:rsidRPr="005736BD" w14:paraId="09F9520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39E481" w14:textId="6B92A6A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0024F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Sipal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629F7" w14:textId="109A5C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5,4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4983D" w14:textId="4AA5AC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115C8" w14:textId="10B8B2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D72C8" w14:textId="27B0D4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5,480.00</w:t>
            </w:r>
          </w:p>
        </w:tc>
      </w:tr>
      <w:tr w:rsidR="00725546" w:rsidRPr="005736BD" w14:paraId="556C81F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BA0B1" w14:textId="45DF027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E0863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Talis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98C46" w14:textId="694A23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5,7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73E5C" w14:textId="6CB2AF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01C9A" w14:textId="618CF5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5F6DE" w14:textId="5CFE7A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5,740.00</w:t>
            </w:r>
          </w:p>
        </w:tc>
      </w:tr>
      <w:tr w:rsidR="00725546" w:rsidRPr="005736BD" w14:paraId="013C25E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C26FA4" w14:textId="29AC0F5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41C60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obos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730D8" w14:textId="4B904A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9A5AF" w14:textId="166670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614E6" w14:textId="317630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C8BCE" w14:textId="2AA621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00.00</w:t>
            </w:r>
          </w:p>
        </w:tc>
      </w:tr>
      <w:tr w:rsidR="00725546" w:rsidRPr="005736BD" w14:paraId="13CD99A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87782B" w14:textId="4252AC2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19F49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alladoli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CA4576" w14:textId="31FEB7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5,148.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7A791" w14:textId="1FA1E5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44E80" w14:textId="165989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462C3" w14:textId="2802AB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5,148.40</w:t>
            </w:r>
          </w:p>
        </w:tc>
      </w:tr>
      <w:tr w:rsidR="00725546" w:rsidRPr="005736BD" w14:paraId="2D8B774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C41BB" w14:textId="09715EB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2874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Victori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BF780" w14:textId="585878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2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29B07" w14:textId="3E6376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6237DA" w14:textId="3E64F4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59E01" w14:textId="313B81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240.00</w:t>
            </w:r>
          </w:p>
        </w:tc>
      </w:tr>
      <w:tr w:rsidR="00725546" w:rsidRPr="005736BD" w14:paraId="3FA61356"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A6C0D26"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REGION VII</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E415EA4" w14:textId="666D203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68,111,406.09</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CD8B2BD" w14:textId="66B1CAF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04DCB90" w14:textId="2F0CB2B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387110E" w14:textId="1799253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68,111,406.09</w:t>
            </w:r>
          </w:p>
        </w:tc>
      </w:tr>
      <w:tr w:rsidR="00725546" w:rsidRPr="005736BD" w14:paraId="097F9C72"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40AE7F"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Bohol</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731954" w14:textId="66561B4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3,776,991.47</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9F612B" w14:textId="26CA931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5F6432" w14:textId="325CFB6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693A722" w14:textId="77F112D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3,776,991.47</w:t>
            </w:r>
          </w:p>
        </w:tc>
      </w:tr>
      <w:tr w:rsidR="00725546" w:rsidRPr="005736BD" w14:paraId="223C4A74"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7FA173C3" w14:textId="77777777" w:rsidR="00725546" w:rsidRPr="005736BD" w:rsidRDefault="00725546" w:rsidP="00687357">
            <w:pPr>
              <w:ind w:right="57"/>
              <w:rPr>
                <w:rFonts w:ascii="Arial Narrow" w:hAnsi="Arial Narrow"/>
                <w:color w:val="000000"/>
                <w:sz w:val="18"/>
                <w:szCs w:val="20"/>
              </w:rPr>
            </w:pPr>
            <w:r w:rsidRPr="005736BD">
              <w:rPr>
                <w:rFonts w:ascii="Arial Narrow" w:hAnsi="Arial Narrow"/>
                <w:color w:val="000000"/>
                <w:sz w:val="18"/>
                <w:szCs w:val="20"/>
              </w:rPr>
              <w:t>PLGU Boho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30270" w14:textId="6159C0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8,939.1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1739A" w14:textId="0A3267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CD0F5" w14:textId="6CFCAE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92424" w14:textId="032107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8,939.12</w:t>
            </w:r>
          </w:p>
        </w:tc>
      </w:tr>
      <w:tr w:rsidR="00725546" w:rsidRPr="005736BD" w14:paraId="3D0E2B5F" w14:textId="77777777" w:rsidTr="00687357">
        <w:trPr>
          <w:trHeight w:hRule="exact" w:val="227"/>
        </w:trPr>
        <w:tc>
          <w:tcPr>
            <w:tcW w:w="54"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7E0101A7" w14:textId="25287EE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968B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burquerqu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40B48" w14:textId="417DA7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1,925.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17CDB" w14:textId="2A9F15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FC422" w14:textId="49A968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43FBF" w14:textId="2AF7D9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1,925.86</w:t>
            </w:r>
          </w:p>
        </w:tc>
      </w:tr>
      <w:tr w:rsidR="00725546" w:rsidRPr="005736BD" w14:paraId="05ACFA1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2C310" w14:textId="015AC7C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2217B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ic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41488" w14:textId="46EAC6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55,7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46B76" w14:textId="024D774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B87B3" w14:textId="20EFB9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1C55A" w14:textId="6FFAC0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55,780.00</w:t>
            </w:r>
          </w:p>
        </w:tc>
      </w:tr>
      <w:tr w:rsidR="00725546" w:rsidRPr="005736BD" w14:paraId="1456B7B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42471" w14:textId="01A75A5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6F13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nd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FE573" w14:textId="261DF1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6,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26842" w14:textId="7426B7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69300" w14:textId="2D57D4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25DD6" w14:textId="703312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6,000.00</w:t>
            </w:r>
          </w:p>
        </w:tc>
      </w:tr>
      <w:tr w:rsidR="00725546" w:rsidRPr="005736BD" w14:paraId="3ED9576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D3445E" w14:textId="725C1AB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2B64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nteque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75307" w14:textId="0324DE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05,269.2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904D8" w14:textId="1C8BD6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B8904" w14:textId="3F224A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44148" w14:textId="40B47C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05,269.24</w:t>
            </w:r>
          </w:p>
        </w:tc>
      </w:tr>
      <w:tr w:rsidR="00725546" w:rsidRPr="005736BD" w14:paraId="0EA02B5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AC1A4" w14:textId="670BD21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3856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clay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16536" w14:textId="288911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3,629.9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48337" w14:textId="5BFEB3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A8A1C" w14:textId="6F1D5F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0FF55" w14:textId="72B185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3,629.92</w:t>
            </w:r>
          </w:p>
        </w:tc>
      </w:tr>
      <w:tr w:rsidR="00725546" w:rsidRPr="005736BD" w14:paraId="0723004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AB3259" w14:textId="1F5B5B1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74B5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ilih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1F544" w14:textId="28C530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0,8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AEF11" w14:textId="184639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25650" w14:textId="52323B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60D90" w14:textId="18965B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0,830.00</w:t>
            </w:r>
          </w:p>
        </w:tc>
      </w:tr>
      <w:tr w:rsidR="00725546" w:rsidRPr="005736BD" w14:paraId="6E9FD98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DF7F5" w14:textId="5B3AC6A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AE683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t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1DE20" w14:textId="088782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5,526.0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35607" w14:textId="6B57AC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833AC" w14:textId="02C14B7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2FAE4" w14:textId="450FE0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5,526.05</w:t>
            </w:r>
          </w:p>
        </w:tc>
      </w:tr>
      <w:tr w:rsidR="00725546" w:rsidRPr="005736BD" w14:paraId="1D1F398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86AE2" w14:textId="0D37181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90FF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ien Unid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6ECA5" w14:textId="24DBD7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76,21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15553" w14:textId="67B780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333C2" w14:textId="555C6D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574D0" w14:textId="190637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76,210.00</w:t>
            </w:r>
          </w:p>
        </w:tc>
      </w:tr>
      <w:tr w:rsidR="00725546" w:rsidRPr="005736BD" w14:paraId="747C6A1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EE2A49" w14:textId="1E942F4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D9083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il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DDE34" w14:textId="5259B0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3,787.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26D20" w14:textId="037AE0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11E65" w14:textId="067124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7E441" w14:textId="7472B3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3,787.00</w:t>
            </w:r>
          </w:p>
        </w:tc>
      </w:tr>
      <w:tr w:rsidR="00725546" w:rsidRPr="005736BD" w14:paraId="5433A16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F5523" w14:textId="6F656B2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721CE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enavis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C5138" w14:textId="521D4C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42,864.3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48FC2" w14:textId="1705FB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BEB13" w14:textId="086E0D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643CB" w14:textId="6C1145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42,864.32</w:t>
            </w:r>
          </w:p>
        </w:tc>
      </w:tr>
      <w:tr w:rsidR="00725546" w:rsidRPr="005736BD" w14:paraId="44698AC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C2EFE3" w14:textId="6DA83DA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79B5A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ap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A8782" w14:textId="654CB4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0,941.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D56C6" w14:textId="76EEAF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6CDE2" w14:textId="5FD212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53CC7" w14:textId="09847F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0,941.86</w:t>
            </w:r>
          </w:p>
        </w:tc>
      </w:tr>
      <w:tr w:rsidR="00725546" w:rsidRPr="005736BD" w14:paraId="0B35084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FE41D3" w14:textId="3B1D217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FF85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ndij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726C0" w14:textId="21679A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86,743.9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68B6A" w14:textId="040F50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F180E" w14:textId="0E42AF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AB3EB" w14:textId="19A334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86,743.94</w:t>
            </w:r>
          </w:p>
        </w:tc>
      </w:tr>
      <w:tr w:rsidR="00725546" w:rsidRPr="005736BD" w14:paraId="74B8F33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A5CD7" w14:textId="250EFBE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8529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rm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42977" w14:textId="52B6D3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79B30" w14:textId="0E5761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95BED" w14:textId="5052C2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8649F" w14:textId="01B3D1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5,000.00</w:t>
            </w:r>
          </w:p>
        </w:tc>
      </w:tr>
      <w:tr w:rsidR="00725546" w:rsidRPr="005736BD" w14:paraId="474780F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75B72" w14:textId="6A6F084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C15E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tigbi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22C7E" w14:textId="0CF5E2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89,8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1C03B" w14:textId="638917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864D6" w14:textId="362BBD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313192" w14:textId="76D9F9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89,840.00</w:t>
            </w:r>
          </w:p>
        </w:tc>
      </w:tr>
      <w:tr w:rsidR="00725546" w:rsidRPr="005736BD" w14:paraId="33E106D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C2050" w14:textId="2350C0F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E04B9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rel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C0D856" w14:textId="6B42F3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7,7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85E71" w14:textId="517C3F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BF0FD" w14:textId="01000F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8EEE0" w14:textId="361B53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7,720.00</w:t>
            </w:r>
          </w:p>
        </w:tc>
      </w:tr>
      <w:tr w:rsidR="00725546" w:rsidRPr="005736BD" w14:paraId="22B857B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FCBBB" w14:textId="5153615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C7A12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rt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EDF77" w14:textId="06FA34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06,736.9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FA0FC" w14:textId="556B3F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FCBB3" w14:textId="579702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657F1" w14:textId="1D5C04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06,736.96</w:t>
            </w:r>
          </w:p>
        </w:tc>
      </w:tr>
      <w:tr w:rsidR="00725546" w:rsidRPr="005736BD" w14:paraId="50D61EB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0A1D44" w14:textId="6E16A3E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117C8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ui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224EF" w14:textId="48FE67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75,213.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FD2AB" w14:textId="2D5049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1CF0D" w14:textId="6F57AA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0F2FA" w14:textId="5D918A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75,213.86</w:t>
            </w:r>
          </w:p>
        </w:tc>
      </w:tr>
      <w:tr w:rsidR="00725546" w:rsidRPr="005736BD" w14:paraId="64642CA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65074E" w14:textId="3375569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D622C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mi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2597C" w14:textId="6FAAF4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3,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FAE4F" w14:textId="59BDBB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ED262" w14:textId="11F681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9D097" w14:textId="517E5F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3,000.00</w:t>
            </w:r>
          </w:p>
        </w:tc>
      </w:tr>
      <w:tr w:rsidR="00725546" w:rsidRPr="005736BD" w14:paraId="0D005C9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1145C0" w14:textId="7823F71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ADBD1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ue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C6D14" w14:textId="2C1E62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181E9" w14:textId="7B92EC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1CC58" w14:textId="6DC559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919D1" w14:textId="7D0076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500.00</w:t>
            </w:r>
          </w:p>
        </w:tc>
      </w:tr>
      <w:tr w:rsidR="00725546" w:rsidRPr="005736BD" w14:paraId="02D3144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EBE10B" w14:textId="15D5EB5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254FF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arcia Hernande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8AE6F" w14:textId="39DE99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4,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8C904" w14:textId="481487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47F7C" w14:textId="252B74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B9A80" w14:textId="51DDAC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4,500.00</w:t>
            </w:r>
          </w:p>
        </w:tc>
      </w:tr>
      <w:tr w:rsidR="00725546" w:rsidRPr="005736BD" w14:paraId="32CA049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BD409A" w14:textId="40283E8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4543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uindulm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FFE6E" w14:textId="2D3AAC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7,228.9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06EC4" w14:textId="281619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646DF" w14:textId="1315A6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9A19E" w14:textId="35F786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7,228.92</w:t>
            </w:r>
          </w:p>
        </w:tc>
      </w:tr>
      <w:tr w:rsidR="00725546" w:rsidRPr="005736BD" w14:paraId="369FBA0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FC930" w14:textId="73F2200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5FB3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ag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389CF" w14:textId="481BF4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2,7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A8458" w14:textId="27E98E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3FC03" w14:textId="77160E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7C2F9" w14:textId="0FF2DF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2,720.00</w:t>
            </w:r>
          </w:p>
        </w:tc>
      </w:tr>
      <w:tr w:rsidR="00725546" w:rsidRPr="005736BD" w14:paraId="6D92BF7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063DA" w14:textId="7362D58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F37CB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415C7" w14:textId="580587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5,1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44DF5" w14:textId="3F02BE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F819A" w14:textId="442B61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BC35E" w14:textId="38271A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5,140.00</w:t>
            </w:r>
          </w:p>
        </w:tc>
      </w:tr>
      <w:tr w:rsidR="00725546" w:rsidRPr="005736BD" w14:paraId="648F8CA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93684" w14:textId="4F3B7C7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3D359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o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E3202" w14:textId="2A2713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8,759.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14120" w14:textId="36FAC4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C76FD" w14:textId="7FCB9C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DA63F" w14:textId="0C558B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8,759.50</w:t>
            </w:r>
          </w:p>
        </w:tc>
      </w:tr>
      <w:tr w:rsidR="00725546" w:rsidRPr="005736BD" w14:paraId="5F6FD25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141E10" w14:textId="48CFB5B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D2308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obo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C1697" w14:textId="5CFA8E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B6224" w14:textId="7D8636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0DD43" w14:textId="6C5831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5508B" w14:textId="649991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500.00</w:t>
            </w:r>
          </w:p>
        </w:tc>
      </w:tr>
      <w:tr w:rsidR="00725546" w:rsidRPr="005736BD" w14:paraId="6782BEF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E53862" w14:textId="726BCAB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0ED3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o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8C96B" w14:textId="20D74E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28,496.6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3EC81" w14:textId="770A89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4FA82" w14:textId="4949524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B51EC" w14:textId="387C45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28,496.60</w:t>
            </w:r>
          </w:p>
        </w:tc>
      </w:tr>
      <w:tr w:rsidR="00725546" w:rsidRPr="005736BD" w14:paraId="2D966F6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E43FA1" w14:textId="1288873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9C4A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bin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AFBBC" w14:textId="775833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9,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841CC" w14:textId="3F02FF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11B87" w14:textId="02378C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A03F4" w14:textId="51D84B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9,500.00</w:t>
            </w:r>
          </w:p>
        </w:tc>
      </w:tr>
      <w:tr w:rsidR="00725546" w:rsidRPr="005736BD" w14:paraId="5348473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D5C85" w14:textId="71CDCE5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355C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ribojo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F5A23" w14:textId="507B44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4,33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1C144" w14:textId="0109FD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00B4C" w14:textId="13462F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E21ED" w14:textId="5C18E0E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4,335.00</w:t>
            </w:r>
          </w:p>
        </w:tc>
      </w:tr>
      <w:tr w:rsidR="00725546" w:rsidRPr="005736BD" w14:paraId="4DD50C7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17CE0" w14:textId="417984B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805A1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ngl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C1CF6" w14:textId="6B90D9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9,964.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FDA97" w14:textId="7E2411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1A8CC" w14:textId="085ED8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58110" w14:textId="061705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9,964.56</w:t>
            </w:r>
          </w:p>
        </w:tc>
      </w:tr>
      <w:tr w:rsidR="00725546" w:rsidRPr="005736BD" w14:paraId="3997900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4C2047" w14:textId="3C2B5AB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7EFE9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l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A9712" w14:textId="525BFB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7,91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237CC" w14:textId="4958F4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37809" w14:textId="5047C0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0C377" w14:textId="7C1F08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7,915.00</w:t>
            </w:r>
          </w:p>
        </w:tc>
      </w:tr>
      <w:tr w:rsidR="00725546" w:rsidRPr="005736BD" w14:paraId="3FE291A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D8104" w14:textId="4D9ADC5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CB1E7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es. Carlos P. Garcia (Pito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C94EB" w14:textId="28360D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7,391.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9E579" w14:textId="125FE3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50E3A" w14:textId="6F6598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F948C" w14:textId="74A5D8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7,391.78</w:t>
            </w:r>
          </w:p>
        </w:tc>
      </w:tr>
      <w:tr w:rsidR="00725546" w:rsidRPr="005736BD" w14:paraId="000549B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FAA8DA" w14:textId="196C975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2CB6B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Isid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99C1D" w14:textId="032EC5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98,988.3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6C905" w14:textId="2E57F0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A9F67" w14:textId="584819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22369" w14:textId="6DE527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98,988.30</w:t>
            </w:r>
          </w:p>
        </w:tc>
      </w:tr>
      <w:tr w:rsidR="00725546" w:rsidRPr="005736BD" w14:paraId="3AAB2CB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8B6E8" w14:textId="0B200CA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DD78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Migu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2E177" w14:textId="51303D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3,911.4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05045" w14:textId="0A4BEA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45031" w14:textId="48D4A1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53B93" w14:textId="61BA48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3,911.48</w:t>
            </w:r>
          </w:p>
        </w:tc>
      </w:tr>
      <w:tr w:rsidR="00725546" w:rsidRPr="005736BD" w14:paraId="19BAB6F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DFA97F" w14:textId="426ECBC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76436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evil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3BCB3" w14:textId="2F0C9B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50,742.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AFE6A" w14:textId="7C6B40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EE4C0" w14:textId="3B6B55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A7516" w14:textId="317302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50,742.86</w:t>
            </w:r>
          </w:p>
        </w:tc>
      </w:tr>
      <w:tr w:rsidR="00725546" w:rsidRPr="005736BD" w14:paraId="7DF2A62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090F3F" w14:textId="2424355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9AB99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erra Bullon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F415A" w14:textId="5B0081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8,99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B15EE" w14:textId="78ACA6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5053C" w14:textId="725664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68400" w14:textId="0DD5E2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8,994.00</w:t>
            </w:r>
          </w:p>
        </w:tc>
      </w:tr>
      <w:tr w:rsidR="00725546" w:rsidRPr="005736BD" w14:paraId="1705083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C0751" w14:textId="6168822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1ABA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katu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22D55" w14:textId="4931A8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9,62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1FACF" w14:textId="46F112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FA460" w14:textId="2564AE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1D42A" w14:textId="659659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9,628.00</w:t>
            </w:r>
          </w:p>
        </w:tc>
      </w:tr>
      <w:tr w:rsidR="00725546" w:rsidRPr="005736BD" w14:paraId="2AA9BA3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88E87" w14:textId="53F2884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0B08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gbilara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00813" w14:textId="6EAEB5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51,748.8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2981F" w14:textId="65B011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2A139" w14:textId="054F0E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FD7E1" w14:textId="261699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51,748.80</w:t>
            </w:r>
          </w:p>
        </w:tc>
      </w:tr>
      <w:tr w:rsidR="00725546" w:rsidRPr="005736BD" w14:paraId="1141F18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9A3E6" w14:textId="4C14801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1992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lib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E3F65" w14:textId="355CDF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4,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2DCAF" w14:textId="6CA257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8FAFE" w14:textId="44CEA6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1BECF" w14:textId="69573A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4,600.00</w:t>
            </w:r>
          </w:p>
        </w:tc>
      </w:tr>
      <w:tr w:rsidR="00725546" w:rsidRPr="005736BD" w14:paraId="303FDB6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DC8CB5" w14:textId="5264D55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0ED77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rinida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CD6A9" w14:textId="6090FF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79.6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3D07C" w14:textId="74CFDC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1FCA4" w14:textId="34D9D7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5E005" w14:textId="514A67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79.64</w:t>
            </w:r>
          </w:p>
        </w:tc>
      </w:tr>
      <w:tr w:rsidR="00725546" w:rsidRPr="005736BD" w14:paraId="547D9B4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D027F4" w14:textId="2E795A7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97DF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big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1C9F7" w14:textId="50AEE8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78,2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DD7C8" w14:textId="09170F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BDF56" w14:textId="3A854F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3AB41" w14:textId="133ED0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78,275.00</w:t>
            </w:r>
          </w:p>
        </w:tc>
      </w:tr>
      <w:tr w:rsidR="00725546" w:rsidRPr="005736BD" w14:paraId="3E06690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9E0C1" w14:textId="6BDBDB6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04BA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Ub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2B269" w14:textId="086ADC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1,6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34C33" w14:textId="11BE44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F1A25" w14:textId="5322A7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ABA35" w14:textId="031B6B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1,680.00</w:t>
            </w:r>
          </w:p>
        </w:tc>
      </w:tr>
      <w:tr w:rsidR="00725546" w:rsidRPr="005736BD" w14:paraId="467972E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F73ED5" w14:textId="4E0624C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2215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alenc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59D4E" w14:textId="4E11B2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1,433.9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0BAF6" w14:textId="31FF5E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1527F" w14:textId="57AAF0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6B7E3" w14:textId="492E75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1,433.90</w:t>
            </w:r>
          </w:p>
        </w:tc>
      </w:tr>
      <w:tr w:rsidR="00725546" w:rsidRPr="005736BD" w14:paraId="217AD5B0"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3AEAC7"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Cebu</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B4DB7B9" w14:textId="5E6FAD4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5,028,194.3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8E0F79" w14:textId="7DB6A3A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F45192" w14:textId="5435324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2EA4C37" w14:textId="7ECFEC4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5,028,194.30</w:t>
            </w:r>
          </w:p>
        </w:tc>
      </w:tr>
      <w:tr w:rsidR="00725546" w:rsidRPr="005736BD" w14:paraId="7D7CF3F5" w14:textId="77777777" w:rsidTr="00687357">
        <w:trPr>
          <w:trHeight w:hRule="exact" w:val="227"/>
        </w:trPr>
        <w:tc>
          <w:tcPr>
            <w:tcW w:w="54"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00649696" w14:textId="09A88F2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2DF19D3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ovince of Cebu*</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8D43F" w14:textId="472A5C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147,288.5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33C85" w14:textId="71FB71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586AB" w14:textId="68BAB9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C2B7C" w14:textId="1D1C54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147,288.52</w:t>
            </w:r>
          </w:p>
        </w:tc>
      </w:tr>
      <w:tr w:rsidR="00725546" w:rsidRPr="005736BD" w14:paraId="1C64470B" w14:textId="77777777" w:rsidTr="00687357">
        <w:trPr>
          <w:trHeight w:hRule="exact" w:val="227"/>
        </w:trPr>
        <w:tc>
          <w:tcPr>
            <w:tcW w:w="54"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3DA7FBE2" w14:textId="62E3536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7076ECE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canta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C72E1" w14:textId="2C0AFF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2,100.3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FE47F" w14:textId="2B7B2E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DD646" w14:textId="158AC7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1F1C1" w14:textId="745A7B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2,100.30</w:t>
            </w:r>
          </w:p>
        </w:tc>
      </w:tr>
      <w:tr w:rsidR="00725546" w:rsidRPr="005736BD" w14:paraId="1307E0A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0620E0" w14:textId="4E52BE5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280DD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co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7AA21" w14:textId="08003C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8,553.2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6703B" w14:textId="0802BD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C62C6" w14:textId="4A2C0B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60985" w14:textId="5F5BD2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8,553.24</w:t>
            </w:r>
          </w:p>
        </w:tc>
      </w:tr>
      <w:tr w:rsidR="00725546" w:rsidRPr="005736BD" w14:paraId="3DE7BD8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21606" w14:textId="60ADBD3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53B63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eg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2A4F1" w14:textId="45B8CC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3,039.2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E6B51" w14:textId="2D3D8D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8045B" w14:textId="5D857D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BC957" w14:textId="3287C8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3,039.22</w:t>
            </w:r>
          </w:p>
        </w:tc>
      </w:tr>
      <w:tr w:rsidR="00725546" w:rsidRPr="005736BD" w14:paraId="6C0C092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E24B0" w14:textId="1E1D310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B2713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oguins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E3FCB" w14:textId="210AF1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95,613.8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22F7B" w14:textId="307696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44845" w14:textId="19664B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53697" w14:textId="36EA312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95,613.80</w:t>
            </w:r>
          </w:p>
        </w:tc>
      </w:tr>
      <w:tr w:rsidR="00725546" w:rsidRPr="005736BD" w14:paraId="528CFBB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9311C" w14:textId="516C098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DBB5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rg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8CCF9" w14:textId="3AFE2A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34,355.7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C5A86" w14:textId="391AAA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9C070" w14:textId="7B8E1D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868E5" w14:textId="5B22D1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34,355.76</w:t>
            </w:r>
          </w:p>
        </w:tc>
      </w:tr>
      <w:tr w:rsidR="00725546" w:rsidRPr="005736BD" w14:paraId="6D99F02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A1BC95" w14:textId="61D31F3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C417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sturi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89247" w14:textId="57F023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0,478.8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08708" w14:textId="393C0F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9248F" w14:textId="7326B2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C55F2" w14:textId="141666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0,478.80</w:t>
            </w:r>
          </w:p>
        </w:tc>
      </w:tr>
      <w:tr w:rsidR="00725546" w:rsidRPr="005736BD" w14:paraId="48BDCD9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9E7D01" w14:textId="3A569FB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E66C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di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AC5B3" w14:textId="3CB3BE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0,628.6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F4E5A" w14:textId="04611A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DA2DE" w14:textId="5EDD36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E0620" w14:textId="5D406F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0,628.62</w:t>
            </w:r>
          </w:p>
        </w:tc>
      </w:tr>
      <w:tr w:rsidR="00725546" w:rsidRPr="005736BD" w14:paraId="3FC3F90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617FE" w14:textId="0BF203C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32CD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amb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BE51B" w14:textId="30B393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36,176.1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13512" w14:textId="7BA491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DBB8B" w14:textId="5EBD53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0B2B1" w14:textId="1F4CF42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36,176.10</w:t>
            </w:r>
          </w:p>
        </w:tc>
      </w:tr>
      <w:tr w:rsidR="00725546" w:rsidRPr="005736BD" w14:paraId="10301BE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6763C" w14:textId="663EBF8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62C81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t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22012" w14:textId="1D3DF9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05,942.8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541F5" w14:textId="094B07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031A9" w14:textId="7A2DB8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E228D" w14:textId="3BC561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05,942.84</w:t>
            </w:r>
          </w:p>
        </w:tc>
      </w:tr>
      <w:tr w:rsidR="00725546" w:rsidRPr="005736BD" w14:paraId="786EB38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AADB2A" w14:textId="1E4A604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68BD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ril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05A33" w14:textId="327D82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0,694.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14A38" w14:textId="6FA0A2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90B33" w14:textId="093770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FA0F6" w14:textId="45444F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0,694.40</w:t>
            </w:r>
          </w:p>
        </w:tc>
      </w:tr>
      <w:tr w:rsidR="00725546" w:rsidRPr="005736BD" w14:paraId="0A0AA67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EA9B7C" w14:textId="68999FF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BC2A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Bo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876DD" w14:textId="13EB7A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6,601.6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4B41C" w14:textId="730E16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E5603" w14:textId="6CA0FE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698A4" w14:textId="46B2C3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6,601.62</w:t>
            </w:r>
          </w:p>
        </w:tc>
      </w:tr>
      <w:tr w:rsidR="00725546" w:rsidRPr="005736BD" w14:paraId="6937391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A109BB" w14:textId="52F0E88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FF375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ljo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B7187" w14:textId="0536D9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563.4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F2F38" w14:textId="2A38CE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355C2" w14:textId="4D1BCF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DA1DC" w14:textId="05B9DD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563.44</w:t>
            </w:r>
          </w:p>
        </w:tc>
      </w:tr>
      <w:tr w:rsidR="00725546" w:rsidRPr="005736BD" w14:paraId="49226D6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96A5E4" w14:textId="4673CF8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6D09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rb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C92CF" w14:textId="138635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93,664.9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8EF42" w14:textId="229C71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F8BB9" w14:textId="79DFAD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1FFC64" w14:textId="1C88F7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93,664.96</w:t>
            </w:r>
          </w:p>
        </w:tc>
      </w:tr>
      <w:tr w:rsidR="00725546" w:rsidRPr="005736BD" w14:paraId="58061C2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C09E5" w14:textId="4D92C4B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46B3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Carc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2BCDA" w14:textId="221784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76,241.1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3F226" w14:textId="216EF2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D9EDA" w14:textId="36823C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40590" w14:textId="6E2AD9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76,241.10</w:t>
            </w:r>
          </w:p>
        </w:tc>
      </w:tr>
      <w:tr w:rsidR="00725546" w:rsidRPr="005736BD" w14:paraId="7219A04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73293B" w14:textId="7CE9B3D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1C28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rm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1A0D2" w14:textId="5A580C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31,490.3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36CF6" w14:textId="77ACD7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7D696" w14:textId="456029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FFB54" w14:textId="38731F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31,490.36</w:t>
            </w:r>
          </w:p>
        </w:tc>
      </w:tr>
      <w:tr w:rsidR="00725546" w:rsidRPr="005736BD" w14:paraId="743FF5C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25B62D" w14:textId="337B4C0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AD12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tm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6F28D" w14:textId="2858E2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95,937.7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3F133" w14:textId="4A15DE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91389" w14:textId="03BC09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F38B9" w14:textId="501215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95,937.72</w:t>
            </w:r>
          </w:p>
        </w:tc>
      </w:tr>
      <w:tr w:rsidR="00725546" w:rsidRPr="005736BD" w14:paraId="44DF044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40A89" w14:textId="60C5B06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51BB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ebu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5DFB4" w14:textId="48315A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650,223.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3BF26" w14:textId="06674B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90EF0" w14:textId="561DB3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EE9DF" w14:textId="63AC04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650,223.88</w:t>
            </w:r>
          </w:p>
        </w:tc>
      </w:tr>
      <w:tr w:rsidR="00725546" w:rsidRPr="005736BD" w14:paraId="2201144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4D437" w14:textId="593645F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3E1E7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mposte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2B46F" w14:textId="03B37F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7,980.9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0E8EE" w14:textId="051DB8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4CDCC" w14:textId="0F65BC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7F50E" w14:textId="0559F1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7,980.94</w:t>
            </w:r>
          </w:p>
        </w:tc>
      </w:tr>
      <w:tr w:rsidR="00725546" w:rsidRPr="005736BD" w14:paraId="039F31F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464FA" w14:textId="6683167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529B9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nsolaci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7E8B6" w14:textId="503759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37,689.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78DDF" w14:textId="13BAEA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A723D" w14:textId="765DBC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D59EA" w14:textId="3A1C23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37,689.86</w:t>
            </w:r>
          </w:p>
        </w:tc>
      </w:tr>
      <w:tr w:rsidR="00725546" w:rsidRPr="005736BD" w14:paraId="3D2CBAA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4D716F" w14:textId="6495263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055D7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rdob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00D54" w14:textId="040F33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69,210.3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C1AAC" w14:textId="71A0F4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7F314" w14:textId="16B919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521C0" w14:textId="5FB56D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69,210.38</w:t>
            </w:r>
          </w:p>
        </w:tc>
      </w:tr>
      <w:tr w:rsidR="00725546" w:rsidRPr="005736BD" w14:paraId="3E3E0B9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00CAAA" w14:textId="4E25DDF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6BD89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anbant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0E402" w14:textId="1F9F51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79,110.9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801AE" w14:textId="0E611B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57210" w14:textId="53112B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5A168" w14:textId="4F77A9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79,110.90</w:t>
            </w:r>
          </w:p>
        </w:tc>
      </w:tr>
      <w:tr w:rsidR="00725546" w:rsidRPr="005736BD" w14:paraId="00619FA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4E8C05" w14:textId="3C9EFBF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E8D8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lague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97699" w14:textId="2C0E66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53,175.2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7A8B7" w14:textId="3D75B0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06C37" w14:textId="412A10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45DDC" w14:textId="15E43F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53,175.22</w:t>
            </w:r>
          </w:p>
        </w:tc>
      </w:tr>
      <w:tr w:rsidR="00725546" w:rsidRPr="005736BD" w14:paraId="281CCB7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5D41B" w14:textId="7055AC8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6E9D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nao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704FA" w14:textId="4706884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84,579.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26B320" w14:textId="0A82D6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2B754" w14:textId="18B3DD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FF026" w14:textId="1C0026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84,579.78</w:t>
            </w:r>
          </w:p>
        </w:tc>
      </w:tr>
      <w:tr w:rsidR="00725546" w:rsidRPr="005736BD" w14:paraId="230A32C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B5FF79" w14:textId="4CDD046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6B91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umanju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7BC8B" w14:textId="7FF2B3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41,392.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8C669" w14:textId="5FE7DE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0808A" w14:textId="5713DC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FF22A" w14:textId="7BB744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41,392.18</w:t>
            </w:r>
          </w:p>
        </w:tc>
      </w:tr>
      <w:tr w:rsidR="00725546" w:rsidRPr="005736BD" w14:paraId="6E26692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4A4645" w14:textId="40BF135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76A05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inati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19980" w14:textId="3C52DB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57,417.7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A74F3" w14:textId="6B5008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589FB" w14:textId="5D6B64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B5E1E" w14:textId="1EFAAD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57,417.76</w:t>
            </w:r>
          </w:p>
        </w:tc>
      </w:tr>
      <w:tr w:rsidR="00725546" w:rsidRPr="005736BD" w14:paraId="0D77824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9D0F94" w14:textId="11E405A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6B77E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pu-Lapu City (Op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3E2A3" w14:textId="5D3C74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80,2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A5BA8" w14:textId="4012DA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B3112" w14:textId="5B2FA3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64EBE" w14:textId="491707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80,250.00</w:t>
            </w:r>
          </w:p>
        </w:tc>
      </w:tr>
      <w:tr w:rsidR="00725546" w:rsidRPr="005736BD" w14:paraId="34D45B4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D9A8F" w14:textId="137FE45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F45B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lo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1D77D" w14:textId="0744B5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20,467.0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4D318" w14:textId="26E62E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2FCC8" w14:textId="081424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88648" w14:textId="09CE19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20,467.04</w:t>
            </w:r>
          </w:p>
        </w:tc>
      </w:tr>
      <w:tr w:rsidR="00725546" w:rsidRPr="005736BD" w14:paraId="61D51AF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BEE559" w14:textId="42BE750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15B6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dridej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C509D" w14:textId="6F4E0F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50,785.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D7AD8" w14:textId="6A4516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E61D9" w14:textId="14E3D8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C9036" w14:textId="2E226A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50,785.14</w:t>
            </w:r>
          </w:p>
        </w:tc>
      </w:tr>
      <w:tr w:rsidR="00725546" w:rsidRPr="005736BD" w14:paraId="71A8748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7779A6" w14:textId="7964412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2B6F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abuyo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0E2AA" w14:textId="04D62C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9,892.5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4668D" w14:textId="5293FD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F2469" w14:textId="0B0ED0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4AD48" w14:textId="297A15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9,892.54</w:t>
            </w:r>
          </w:p>
        </w:tc>
      </w:tr>
      <w:tr w:rsidR="00725546" w:rsidRPr="005736BD" w14:paraId="28500DE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8B42EC" w14:textId="4B8544E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93368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daue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F5D8A" w14:textId="0CC44D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2,793.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44D13" w14:textId="57C60B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9DB8DB" w14:textId="02E117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97311" w14:textId="1C7162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2,793.56</w:t>
            </w:r>
          </w:p>
        </w:tc>
      </w:tr>
      <w:tr w:rsidR="00725546" w:rsidRPr="005736BD" w14:paraId="30A103E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32D9CD" w14:textId="44D83CD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A476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edell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1B0D4" w14:textId="234006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91,632.6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98543" w14:textId="50A8E7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A49C9" w14:textId="73E9C2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D73D2" w14:textId="5C2DB4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91,632.62</w:t>
            </w:r>
          </w:p>
        </w:tc>
      </w:tr>
      <w:tr w:rsidR="00725546" w:rsidRPr="005736BD" w14:paraId="7060931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205D43" w14:textId="60605FE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A695B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inglanil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AD7DD" w14:textId="226804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66,633.6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8044A" w14:textId="286FE99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95DE8" w14:textId="0AD758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44AA7" w14:textId="5393DC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66,633.60</w:t>
            </w:r>
          </w:p>
        </w:tc>
      </w:tr>
      <w:tr w:rsidR="00725546" w:rsidRPr="005736BD" w14:paraId="2F89EEA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738C3" w14:textId="6A6D12F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96A3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oalbo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D27A8" w14:textId="72411B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6,329.6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74A26" w14:textId="3F309C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45FC9" w14:textId="17AD7F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B5C8B" w14:textId="541746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6,329.68</w:t>
            </w:r>
          </w:p>
        </w:tc>
      </w:tr>
      <w:tr w:rsidR="00725546" w:rsidRPr="005736BD" w14:paraId="5EB4F22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5524F" w14:textId="1BF3178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83922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Na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A4911" w14:textId="1A8350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42,862.0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1F0C8" w14:textId="7C5E06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F202B" w14:textId="233434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1E0AB" w14:textId="10CC62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42,862.09</w:t>
            </w:r>
          </w:p>
        </w:tc>
      </w:tr>
      <w:tr w:rsidR="00725546" w:rsidRPr="005736BD" w14:paraId="79F9A70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BAFA6A" w14:textId="0BE642B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25A77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Oslob</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5B2AE" w14:textId="1EE64F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2,477.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49720" w14:textId="6FAFB1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67F44" w14:textId="37CF3F2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D28F8" w14:textId="7796C4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2,477.78</w:t>
            </w:r>
          </w:p>
        </w:tc>
      </w:tr>
      <w:tr w:rsidR="00725546" w:rsidRPr="005736BD" w14:paraId="0A5DC99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AB2C0" w14:textId="6E04A54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87AE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l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F6281" w14:textId="78A42A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1,899.0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2DB5C" w14:textId="1C52CD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632DD" w14:textId="46144E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A04FA" w14:textId="2BDE4D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1,899.04</w:t>
            </w:r>
          </w:p>
        </w:tc>
      </w:tr>
      <w:tr w:rsidR="00725546" w:rsidRPr="005736BD" w14:paraId="62DC0B3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C1088" w14:textId="0A5625D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3075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namungah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DC849" w14:textId="1916CC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69,167.6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96206" w14:textId="1E6774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2614A" w14:textId="7311C3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B16F1" w14:textId="33870A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69,167.62</w:t>
            </w:r>
          </w:p>
        </w:tc>
      </w:tr>
      <w:tr w:rsidR="00725546" w:rsidRPr="005736BD" w14:paraId="55B03BB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A64984" w14:textId="5E9E19E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5F2A5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o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72557" w14:textId="224965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76,583.8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05220" w14:textId="3E2647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B4F18" w14:textId="422C94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631C6" w14:textId="0E541F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76,583.84</w:t>
            </w:r>
          </w:p>
        </w:tc>
      </w:tr>
      <w:tr w:rsidR="00725546" w:rsidRPr="005736BD" w14:paraId="6B95B63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EC912" w14:textId="4C5B2C4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A4943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ond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742FF" w14:textId="6A4370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8,747.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206E1" w14:textId="3617E17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EC233" w14:textId="6FAEEE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CFDE9" w14:textId="303378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8,747.56</w:t>
            </w:r>
          </w:p>
        </w:tc>
      </w:tr>
      <w:tr w:rsidR="00725546" w:rsidRPr="005736BD" w14:paraId="0E50F77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D9096" w14:textId="41AA862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0B48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mbo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A069E" w14:textId="0290CB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27,528.0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CACFF" w14:textId="26089C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5850E" w14:textId="63CA04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E62CD" w14:textId="4D5EAF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27,528.04</w:t>
            </w:r>
          </w:p>
        </w:tc>
      </w:tr>
      <w:tr w:rsidR="00725546" w:rsidRPr="005736BD" w14:paraId="2E5525D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345E9" w14:textId="447D9C7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DE1C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Fernand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B3283" w14:textId="7D4D94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21,795.6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D8D74" w14:textId="1ABA40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86805" w14:textId="709A1A6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B493B" w14:textId="6AC043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21,795.62</w:t>
            </w:r>
          </w:p>
        </w:tc>
      </w:tr>
      <w:tr w:rsidR="00725546" w:rsidRPr="005736BD" w14:paraId="16FD892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9A696D" w14:textId="6CDFE46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B41C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Francisc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75E91" w14:textId="6C5098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79,963.3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38A0A" w14:textId="69A2AA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35F4E" w14:textId="0027B8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BDEC2" w14:textId="3E11CE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79,963.32</w:t>
            </w:r>
          </w:p>
        </w:tc>
      </w:tr>
      <w:tr w:rsidR="00725546" w:rsidRPr="005736BD" w14:paraId="18CD8CC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82DEF1" w14:textId="4C276F9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F8FD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Remigi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EFE57" w14:textId="0C5C5F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95,050.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04B20" w14:textId="596046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EE211" w14:textId="47C2AC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37F0B" w14:textId="23ACB8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95,050.18</w:t>
            </w:r>
          </w:p>
        </w:tc>
      </w:tr>
      <w:tr w:rsidR="00725546" w:rsidRPr="005736BD" w14:paraId="4354657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FA370" w14:textId="3432D3D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4DC90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F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67E2A" w14:textId="476400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5,612.1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302EC" w14:textId="7F19D0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406B4" w14:textId="5625C6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2019A" w14:textId="738155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5,612.17</w:t>
            </w:r>
          </w:p>
        </w:tc>
      </w:tr>
      <w:tr w:rsidR="00725546" w:rsidRPr="005736BD" w14:paraId="74897DD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524BB" w14:textId="43BE099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1ECAA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nde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0AB9B" w14:textId="05DD5A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56,302.4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40B5C" w14:textId="2D27A6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4BAA7" w14:textId="280EE2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95BF4" w14:textId="7E49A2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56,302.46</w:t>
            </w:r>
          </w:p>
        </w:tc>
      </w:tr>
      <w:tr w:rsidR="00725546" w:rsidRPr="005736BD" w14:paraId="47C1470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ACEDDA" w14:textId="69E2A00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DBB1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bon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FDEC4" w14:textId="7F066C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7,252.1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1C485" w14:textId="147032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9CE872" w14:textId="2379E9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E5E37" w14:textId="15E8D8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7,252.14</w:t>
            </w:r>
          </w:p>
        </w:tc>
      </w:tr>
      <w:tr w:rsidR="00725546" w:rsidRPr="005736BD" w14:paraId="7A69030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CF030D" w14:textId="20D692B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B5015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ogo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009A5" w14:textId="23CBAE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13,472.8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EBF87" w14:textId="5C39E5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68DE9" w14:textId="109BA2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F04D4" w14:textId="6C989F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13,472.82</w:t>
            </w:r>
          </w:p>
        </w:tc>
      </w:tr>
      <w:tr w:rsidR="00725546" w:rsidRPr="005736BD" w14:paraId="42F3AAE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6A885" w14:textId="3633D46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9BC2F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bog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376F6" w14:textId="3F9241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01,291.7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7B7AD" w14:textId="0F8A46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E2870" w14:textId="4740E7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21A31" w14:textId="3301C0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01,291.72</w:t>
            </w:r>
          </w:p>
        </w:tc>
      </w:tr>
      <w:tr w:rsidR="00725546" w:rsidRPr="005736BD" w14:paraId="0E5F9B4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F06FB5" w14:textId="65488FD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A3C0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bue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DF179" w14:textId="2448B9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12,846.2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57E61" w14:textId="4AF8E2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E3DC3" w14:textId="51DFB2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41253" w14:textId="52C81F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12,846.22</w:t>
            </w:r>
          </w:p>
        </w:tc>
      </w:tr>
      <w:tr w:rsidR="00725546" w:rsidRPr="005736BD" w14:paraId="7CD4E2B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D48ADA" w14:textId="625C929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DF719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Talis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4E237" w14:textId="5B1B87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84,821.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736FD" w14:textId="7A9F5B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56E0A" w14:textId="4E0A5B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B3F37" w14:textId="311674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84,821.40</w:t>
            </w:r>
          </w:p>
        </w:tc>
      </w:tr>
      <w:tr w:rsidR="00725546" w:rsidRPr="005736BD" w14:paraId="72180D6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9859B" w14:textId="4577B9C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754F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oledo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3506A" w14:textId="29863F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09,659.2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0AD53" w14:textId="049656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6398C" w14:textId="091922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A7505" w14:textId="02D3263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09,659.24</w:t>
            </w:r>
          </w:p>
        </w:tc>
      </w:tr>
      <w:tr w:rsidR="00725546" w:rsidRPr="005736BD" w14:paraId="32FA52B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C6A799" w14:textId="796DA1D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184C3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bur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06CDC" w14:textId="2DFEF4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63,498.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D2B6F" w14:textId="105D3D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8105F" w14:textId="740CE42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8FE8E" w14:textId="6B3A05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63,498.78</w:t>
            </w:r>
          </w:p>
        </w:tc>
      </w:tr>
      <w:tr w:rsidR="00725546" w:rsidRPr="005736BD" w14:paraId="0CFEDD9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4535F7" w14:textId="2BE8C87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3410A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de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EF0C4" w14:textId="655011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95,426.3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767D8" w14:textId="4E6DF1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79EBC" w14:textId="617D01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18742" w14:textId="6889F8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95,426.38</w:t>
            </w:r>
          </w:p>
        </w:tc>
      </w:tr>
      <w:tr w:rsidR="00725546" w:rsidRPr="005736BD" w14:paraId="01E75F72"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8707C7"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Siquijor</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F4219AF" w14:textId="19853FB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826,773.3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E037DA" w14:textId="353B4D6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CB618B" w14:textId="0A31878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669BF93" w14:textId="3F8CF75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826,773.30</w:t>
            </w:r>
          </w:p>
        </w:tc>
      </w:tr>
      <w:tr w:rsidR="00725546" w:rsidRPr="005736BD" w14:paraId="4F1461E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54141" w14:textId="1DFA8AC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50DD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re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1D16B" w14:textId="395EB9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0,118.4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BD28F" w14:textId="68BBF1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985DF" w14:textId="78D19F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01B89F" w14:textId="3051C4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0,118.48</w:t>
            </w:r>
          </w:p>
        </w:tc>
      </w:tr>
      <w:tr w:rsidR="00725546" w:rsidRPr="005736BD" w14:paraId="11B421B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FDF42D" w14:textId="4BFEA3E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8D40D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D0718" w14:textId="5064F6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19,714.8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5E3C9" w14:textId="201D83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0551B" w14:textId="368249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DEAC3" w14:textId="310062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19,714.82</w:t>
            </w:r>
          </w:p>
        </w:tc>
      </w:tr>
      <w:tr w:rsidR="00725546" w:rsidRPr="005736BD" w14:paraId="2057BAC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7E5261" w14:textId="76D6C1B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2B387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quijo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21647" w14:textId="530A0F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96,9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D951C" w14:textId="4A27EF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E1B8D" w14:textId="155A58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3DBE6" w14:textId="32A827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96,940.00</w:t>
            </w:r>
          </w:p>
        </w:tc>
      </w:tr>
      <w:tr w:rsidR="00725546" w:rsidRPr="005736BD" w14:paraId="70823492"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A55548"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Negros Oriental</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1C5A810" w14:textId="394077F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6,479,447.02</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6CD3FC8" w14:textId="4B048A3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14D0EC" w14:textId="359E663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89FAB7B" w14:textId="1B83422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6,479,447.02</w:t>
            </w:r>
          </w:p>
        </w:tc>
      </w:tr>
      <w:tr w:rsidR="00725546" w:rsidRPr="005736BD" w14:paraId="3ABE3780" w14:textId="77777777" w:rsidTr="00687357">
        <w:trPr>
          <w:trHeight w:hRule="exact" w:val="227"/>
        </w:trPr>
        <w:tc>
          <w:tcPr>
            <w:tcW w:w="54"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4E27A94B" w14:textId="158DC96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967D9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Negros Orient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CA714" w14:textId="155E39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62,622.1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827DF5" w14:textId="10BF32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71C15" w14:textId="528701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D4A0A" w14:textId="269DC5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62,622.13</w:t>
            </w:r>
          </w:p>
        </w:tc>
      </w:tr>
      <w:tr w:rsidR="00725546" w:rsidRPr="005736BD" w14:paraId="73269868" w14:textId="77777777" w:rsidTr="00687357">
        <w:trPr>
          <w:trHeight w:hRule="exact" w:val="227"/>
        </w:trPr>
        <w:tc>
          <w:tcPr>
            <w:tcW w:w="54"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2E64097C" w14:textId="0DA85C2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CCA7A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yung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95238" w14:textId="77001F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96,9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E3F4ED" w14:textId="2164AA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805FC" w14:textId="70D9D5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A5EE0" w14:textId="1B4B59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96,940.00</w:t>
            </w:r>
          </w:p>
        </w:tc>
      </w:tr>
      <w:tr w:rsidR="00725546" w:rsidRPr="005736BD" w14:paraId="5AB00EC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1B03D" w14:textId="34BA166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C2E1B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s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9DCE2" w14:textId="3B4F7C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4,7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B94F4" w14:textId="695A7D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E4017" w14:textId="738571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D77F7" w14:textId="39DBA2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4,750.00</w:t>
            </w:r>
          </w:p>
        </w:tc>
      </w:tr>
      <w:tr w:rsidR="00725546" w:rsidRPr="005736BD" w14:paraId="63F1C27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2DBA7" w14:textId="39E99E9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171D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indoy (Payab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8BBE4" w14:textId="3A57ED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19,557.6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CE68E" w14:textId="0D6EB9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5AF6C" w14:textId="2E674A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7BA45" w14:textId="441A22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19,557.64</w:t>
            </w:r>
          </w:p>
        </w:tc>
      </w:tr>
      <w:tr w:rsidR="00725546" w:rsidRPr="005736BD" w14:paraId="018CB4E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BDD0BB" w14:textId="39A90FD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D61B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nlao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968EB" w14:textId="4A6E30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89,469.3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AB9E3" w14:textId="65C6AB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A3459" w14:textId="785927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70FFA" w14:textId="6BBADD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89,469.32</w:t>
            </w:r>
          </w:p>
        </w:tc>
      </w:tr>
      <w:tr w:rsidR="00725546" w:rsidRPr="005736BD" w14:paraId="24F16E9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04B58C" w14:textId="7AD83BE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B5751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umaguete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A6974" w14:textId="43BDFD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0,442.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C8B2B" w14:textId="73A1FF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3A631" w14:textId="673B98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BA122" w14:textId="4FFD1C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0,442.78</w:t>
            </w:r>
          </w:p>
        </w:tc>
      </w:tr>
      <w:tr w:rsidR="00725546" w:rsidRPr="005736BD" w14:paraId="7C11040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2C7D81" w14:textId="3C287B2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7B83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Guihul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32DF0" w14:textId="3EB59E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49,807.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611C0" w14:textId="31A2E7F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3CA1E" w14:textId="59690C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DB2CB" w14:textId="698ED2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849,807.18</w:t>
            </w:r>
          </w:p>
        </w:tc>
      </w:tr>
      <w:tr w:rsidR="00725546" w:rsidRPr="005736BD" w14:paraId="69D2E5E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4DBDC" w14:textId="273F674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353E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 Liberta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580C3" w14:textId="0E8F05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9,972.1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957CA" w14:textId="76B19E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99489" w14:textId="561979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4266C" w14:textId="7B617A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9,972.10</w:t>
            </w:r>
          </w:p>
        </w:tc>
      </w:tr>
      <w:tr w:rsidR="00725546" w:rsidRPr="005736BD" w14:paraId="3B3A6DB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AEBF7" w14:textId="6592CB0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B582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bin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14F1E" w14:textId="46DCAD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24,511.4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51D46" w14:textId="6FC955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0C512" w14:textId="20AA08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517AF" w14:textId="141AA8E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24,511.48</w:t>
            </w:r>
          </w:p>
        </w:tc>
      </w:tr>
      <w:tr w:rsidR="00725546" w:rsidRPr="005736BD" w14:paraId="4B68C4F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0CB58" w14:textId="5DCF031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5C71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juyo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361DA" w14:textId="2D3230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23,020.8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D86EB" w14:textId="37F46F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DAAFC" w14:textId="65ACF0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53D97" w14:textId="654861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23,020.85</w:t>
            </w:r>
          </w:p>
        </w:tc>
      </w:tr>
      <w:tr w:rsidR="00725546" w:rsidRPr="005736BD" w14:paraId="594E330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8FBFE" w14:textId="24BF13C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804F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Catali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301FE" w14:textId="03EEA5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02,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0690E" w14:textId="722DA2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B1AA0" w14:textId="084DDC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92C1D" w14:textId="2144B9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02,500.00</w:t>
            </w:r>
          </w:p>
        </w:tc>
      </w:tr>
      <w:tr w:rsidR="00725546" w:rsidRPr="005736BD" w14:paraId="0B757C8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082288" w14:textId="6481D03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217B7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at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A900C" w14:textId="021E07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0,262.4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4F3F4" w14:textId="400675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F9814" w14:textId="13B760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A1932" w14:textId="68DBA8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0,262.46</w:t>
            </w:r>
          </w:p>
        </w:tc>
      </w:tr>
      <w:tr w:rsidR="00725546" w:rsidRPr="005736BD" w14:paraId="6262409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369644" w14:textId="4DED82F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2F7F0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Tanj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8FE97" w14:textId="68103E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25,987.4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BD8E5" w14:textId="0F5757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CB491" w14:textId="78C348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7DD51" w14:textId="6A9007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25,987.48</w:t>
            </w:r>
          </w:p>
        </w:tc>
      </w:tr>
      <w:tr w:rsidR="00725546" w:rsidRPr="005736BD" w14:paraId="03A86E3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3FA34" w14:textId="3274FB6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B27C9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yas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1EB98" w14:textId="63591B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6,143.6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7F80A" w14:textId="796E4C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37EF6" w14:textId="32F854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A695A" w14:textId="77EDFD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26,143.60</w:t>
            </w:r>
          </w:p>
        </w:tc>
      </w:tr>
      <w:tr w:rsidR="00725546" w:rsidRPr="005736BD" w14:paraId="0CA9057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85F75" w14:textId="001DC7C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930FE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allehermos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5E941" w14:textId="38F971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92,8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268BC" w14:textId="221240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8D388" w14:textId="6E3815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7DD14" w14:textId="66B4BE1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92,860.00</w:t>
            </w:r>
          </w:p>
        </w:tc>
      </w:tr>
      <w:tr w:rsidR="00725546" w:rsidRPr="005736BD" w14:paraId="747245F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428E2" w14:textId="3EEE2F1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140D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Zamboangui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150AC" w14:textId="240265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0,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0A4C8" w14:textId="5F96A3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E85BD" w14:textId="0AB776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D91E1" w14:textId="6DCDE9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0,600.00</w:t>
            </w:r>
          </w:p>
        </w:tc>
      </w:tr>
      <w:tr w:rsidR="00725546" w:rsidRPr="005736BD" w14:paraId="705E8B5B"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EF418A2"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REGION VIII</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561E654" w14:textId="67FC6D9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3,347,718.54</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7CDF870" w14:textId="1E7E5C4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3C0A4F3" w14:textId="79FD271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922,270.00</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084C3F6" w14:textId="259C5F7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5,269,988.54</w:t>
            </w:r>
          </w:p>
        </w:tc>
      </w:tr>
      <w:tr w:rsidR="00725546" w:rsidRPr="005736BD" w14:paraId="545AC5C1"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151DD6"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Bilira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3269DA5" w14:textId="530C2D7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827.23</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7A8302" w14:textId="4BF6BE2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00A2D1" w14:textId="638DFC2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1730385" w14:textId="2186B05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827.23</w:t>
            </w:r>
          </w:p>
        </w:tc>
      </w:tr>
      <w:tr w:rsidR="00725546" w:rsidRPr="005736BD" w14:paraId="667FE52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15F0C" w14:textId="4728A8F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8125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ilir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4A2A4" w14:textId="432997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195.4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06445" w14:textId="5FCB56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353C1" w14:textId="6D0CD6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0DECC" w14:textId="1BBD7D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195.44</w:t>
            </w:r>
          </w:p>
        </w:tc>
      </w:tr>
      <w:tr w:rsidR="00725546" w:rsidRPr="005736BD" w14:paraId="55DDB35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867649" w14:textId="4F94464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4B10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ibir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91417" w14:textId="274FB9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3.9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4A46D" w14:textId="5610CC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4BCEC" w14:textId="6B80AC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05C9D" w14:textId="54D51E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3.93</w:t>
            </w:r>
          </w:p>
        </w:tc>
      </w:tr>
      <w:tr w:rsidR="00725546" w:rsidRPr="005736BD" w14:paraId="2B79C50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354B26" w14:textId="0F026B7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0BC0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ulab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A66D5" w14:textId="5A6D0E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7.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7D0BF" w14:textId="1EDC57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00148" w14:textId="59E560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E1573" w14:textId="68ECC4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7.86</w:t>
            </w:r>
          </w:p>
        </w:tc>
      </w:tr>
      <w:tr w:rsidR="00725546" w:rsidRPr="005736BD" w14:paraId="6A08AB89"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87843D"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Eastern Samar</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EE8FFEF" w14:textId="3201F4B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122,102.72</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AF63B2" w14:textId="5CC145A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2905E69" w14:textId="3EB7C2E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2,900.00</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782A534" w14:textId="20AF859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135,002.72</w:t>
            </w:r>
          </w:p>
        </w:tc>
      </w:tr>
      <w:tr w:rsidR="00725546" w:rsidRPr="005736BD" w14:paraId="6B21EAF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98A0C" w14:textId="08A5BDB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21E20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ovince of Eastern Sam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9D195" w14:textId="19D4F0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0,351.1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A1832" w14:textId="1D7092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F128D" w14:textId="04B5FF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783A3" w14:textId="2C8A8D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0,351.17</w:t>
            </w:r>
          </w:p>
        </w:tc>
      </w:tr>
      <w:tr w:rsidR="00725546" w:rsidRPr="005736BD" w14:paraId="622B0B8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EFA84" w14:textId="5A5D7E7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D613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Boro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7247E" w14:textId="69C315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7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FC187" w14:textId="31D6CC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02406" w14:textId="234A19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2B4B3" w14:textId="022E47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70</w:t>
            </w:r>
          </w:p>
        </w:tc>
      </w:tr>
      <w:tr w:rsidR="00725546" w:rsidRPr="005736BD" w14:paraId="5D541C1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66CF81" w14:textId="44887D8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352F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olor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1C18A" w14:textId="50B097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7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AAABE" w14:textId="504A96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50C2C" w14:textId="2FCCDC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0C2F5" w14:textId="2AEB43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70</w:t>
            </w:r>
          </w:p>
        </w:tc>
      </w:tr>
      <w:tr w:rsidR="00725546" w:rsidRPr="005736BD" w14:paraId="6BE3ECC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5F464" w14:textId="1E9B398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DAB5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iporl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24087" w14:textId="7495EA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19,868.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26FC9" w14:textId="4FE87E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72559" w14:textId="037228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08B11" w14:textId="6BF8F1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19,868.75</w:t>
            </w:r>
          </w:p>
        </w:tc>
      </w:tr>
      <w:tr w:rsidR="00725546" w:rsidRPr="005736BD" w14:paraId="6F2775C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008EC1" w14:textId="485AED2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1359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ui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1B387" w14:textId="7E4FB2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1.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11B70" w14:textId="499F85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63F8D" w14:textId="6B7D81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0CFF9" w14:textId="7B44D8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1.40</w:t>
            </w:r>
          </w:p>
        </w:tc>
      </w:tr>
      <w:tr w:rsidR="00725546" w:rsidRPr="005736BD" w14:paraId="491A0E6A"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DEF3FE"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Leyt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F432BDF" w14:textId="170834A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524,185.24</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EF6C042" w14:textId="24D2C90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3A914D" w14:textId="74B9AD4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48,370.00</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0E4EB0C" w14:textId="56DE49B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672,555.24</w:t>
            </w:r>
          </w:p>
        </w:tc>
      </w:tr>
      <w:tr w:rsidR="00725546" w:rsidRPr="005736BD" w14:paraId="35B84D1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A7D74C" w14:textId="28BF7363" w:rsidR="00725546" w:rsidRPr="005736BD" w:rsidRDefault="00725546" w:rsidP="00687357">
            <w:pPr>
              <w:ind w:right="57"/>
              <w:rPr>
                <w:rFonts w:ascii="Arial Narrow" w:hAnsi="Arial Narrow"/>
                <w:b/>
                <w:b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B297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ovince of Ley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2B689" w14:textId="2EDD83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9,499.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18CB8" w14:textId="7E654B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05EB6" w14:textId="0C1134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0E4D4C" w14:textId="5B7A3B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9,499.00</w:t>
            </w:r>
          </w:p>
        </w:tc>
      </w:tr>
      <w:tr w:rsidR="00725546" w:rsidRPr="005736BD" w14:paraId="4A3930F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1C477" w14:textId="7B5B084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AFF0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cloba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62AF8" w14:textId="2666A3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89,625.3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B694D" w14:textId="74D770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37675" w14:textId="10E37D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424EB" w14:textId="56FEC7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89,625.34</w:t>
            </w:r>
          </w:p>
        </w:tc>
      </w:tr>
      <w:tr w:rsidR="00725546" w:rsidRPr="005736BD" w14:paraId="5CB8F1E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18A5FD" w14:textId="0733802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A4931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olos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C557E" w14:textId="5EAFE7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43,423.9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87EB8" w14:textId="0E6FF2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02184E" w14:textId="57A565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B62C5" w14:textId="2EBD1C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43,423.98</w:t>
            </w:r>
          </w:p>
        </w:tc>
      </w:tr>
      <w:tr w:rsidR="00725546" w:rsidRPr="005736BD" w14:paraId="13F42EA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256963" w14:textId="27EF92F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48CA7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rau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8C065B" w14:textId="2E19A8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7,840.3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CA3B4" w14:textId="5F43BC5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117A5" w14:textId="3632DB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4D3F4" w14:textId="2EFA28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7,840.32</w:t>
            </w:r>
          </w:p>
        </w:tc>
      </w:tr>
      <w:tr w:rsidR="00725546" w:rsidRPr="005736BD" w14:paraId="4DAC549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D9B0D" w14:textId="4DF5203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21FCE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gam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089E2" w14:textId="4F7071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5,227.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653A8" w14:textId="7D4643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4227B" w14:textId="0F3A78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BA958" w14:textId="71DFFF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5,227.86</w:t>
            </w:r>
          </w:p>
        </w:tc>
      </w:tr>
      <w:tr w:rsidR="00725546" w:rsidRPr="005736BD" w14:paraId="5E58BA4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5BA22" w14:textId="39649D9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329AA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a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476AD" w14:textId="2A619B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31.7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99B8D" w14:textId="1EB90B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11563" w14:textId="6E3ECA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E5467" w14:textId="03C669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31.79</w:t>
            </w:r>
          </w:p>
        </w:tc>
      </w:tr>
      <w:tr w:rsidR="00725546" w:rsidRPr="005736BD" w14:paraId="065ECC7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FEF5F" w14:textId="6DB9199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EC95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uli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F8A98" w14:textId="17B268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2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B4974D" w14:textId="6B0694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D33A6" w14:textId="278CC2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33682" w14:textId="6EB314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280.00</w:t>
            </w:r>
          </w:p>
        </w:tc>
      </w:tr>
      <w:tr w:rsidR="00725546" w:rsidRPr="005736BD" w14:paraId="7AF52C2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74772" w14:textId="672DC81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CEC8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 Pa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AEAA9" w14:textId="79BE6C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5,227.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91349" w14:textId="2101ED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5B2B5" w14:textId="48EE46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5A5C4" w14:textId="40A0C2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5,227.86</w:t>
            </w:r>
          </w:p>
        </w:tc>
      </w:tr>
      <w:tr w:rsidR="00725546" w:rsidRPr="005736BD" w14:paraId="270974F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AB360C" w14:textId="724B673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5439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yor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F2B3C" w14:textId="6B01E0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75.7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A70CC" w14:textId="2CF900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5E6FA" w14:textId="45A120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AC661" w14:textId="5E5FBC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75.72</w:t>
            </w:r>
          </w:p>
        </w:tc>
      </w:tr>
      <w:tr w:rsidR="00725546" w:rsidRPr="005736BD" w14:paraId="14370E8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D92024" w14:textId="19C388F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B2DAF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ubi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655E6" w14:textId="60F8BC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7.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A262E" w14:textId="1FD9E6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79372" w14:textId="1570E4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042FE" w14:textId="7CCEB4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7.86</w:t>
            </w:r>
          </w:p>
        </w:tc>
      </w:tr>
      <w:tr w:rsidR="00725546" w:rsidRPr="005736BD" w14:paraId="1612E96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4F516" w14:textId="20DDA98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AB0EA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bue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D14D3" w14:textId="7DF07E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7.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F4B06E" w14:textId="1064359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13444" w14:textId="3A66DC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000.00</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EF968" w14:textId="389AA3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087.86</w:t>
            </w:r>
          </w:p>
        </w:tc>
      </w:tr>
      <w:tr w:rsidR="00725546" w:rsidRPr="005736BD" w14:paraId="0F16120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917127" w14:textId="1F7DCCE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EE9B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lomp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8F7C2" w14:textId="478C7F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31.7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5A4FE" w14:textId="45D3B5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7841B" w14:textId="5E2DCB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3E5DC" w14:textId="29F859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31.79</w:t>
            </w:r>
          </w:p>
        </w:tc>
      </w:tr>
      <w:tr w:rsidR="00725546" w:rsidRPr="005736BD" w14:paraId="49AB20D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BF2A34" w14:textId="379CD31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C2F08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buyo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2F4AA" w14:textId="43294F8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6,901.9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0F461" w14:textId="69575D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BDFD1" w14:textId="4F4EA4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61FB4" w14:textId="215F44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6,901.93</w:t>
            </w:r>
          </w:p>
        </w:tc>
      </w:tr>
      <w:tr w:rsidR="00725546" w:rsidRPr="005736BD" w14:paraId="6407206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8D4BE" w14:textId="5EC31F5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A64CA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t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83F8B" w14:textId="59BC4C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3.9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AA844" w14:textId="762FE3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5FA56" w14:textId="48D91D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1B9F1" w14:textId="5C1FA6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3.93</w:t>
            </w:r>
          </w:p>
        </w:tc>
      </w:tr>
      <w:tr w:rsidR="00725546" w:rsidRPr="005736BD" w14:paraId="7FA8CE91"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72DEB2"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Northern Samar</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D60CE2" w14:textId="2099494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38,999.54</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B9191D" w14:textId="30A1E02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0538C4" w14:textId="7AB669E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5,000.00</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E5F78C5" w14:textId="0636D86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53,999.54</w:t>
            </w:r>
          </w:p>
        </w:tc>
      </w:tr>
      <w:tr w:rsidR="00725546" w:rsidRPr="005736BD" w14:paraId="4F2CB0C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0988F0" w14:textId="01180C7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D7273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ovince of Northern Sam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771FF" w14:textId="057BE9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207.6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D0C65" w14:textId="7C36DA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C1407B" w14:textId="7B39DA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37497" w14:textId="2539A9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207.68</w:t>
            </w:r>
          </w:p>
        </w:tc>
      </w:tr>
      <w:tr w:rsidR="00725546" w:rsidRPr="005736BD" w14:paraId="13B9368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85A52C" w14:textId="30173E2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E404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l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4E5F1" w14:textId="604744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1,21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64772" w14:textId="0BC20B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FD06F" w14:textId="7BC9F9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BFB01" w14:textId="66793E0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1,210.00</w:t>
            </w:r>
          </w:p>
        </w:tc>
      </w:tr>
      <w:tr w:rsidR="00725546" w:rsidRPr="005736BD" w14:paraId="3459C56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E62F7" w14:textId="544D37D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D769D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b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4E560" w14:textId="7FF10A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0,60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08698" w14:textId="60F77B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82C4B" w14:textId="1CD07B6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000.00</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80021" w14:textId="228035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5,605.00</w:t>
            </w:r>
          </w:p>
        </w:tc>
      </w:tr>
      <w:tr w:rsidR="00725546" w:rsidRPr="005736BD" w14:paraId="089111C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620CF" w14:textId="2B83CA2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587B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tarm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4E560" w14:textId="7F6D65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60,912.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088EB" w14:textId="32A901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14835" w14:textId="604AB9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BF2DE" w14:textId="039DE8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60,912.86</w:t>
            </w:r>
          </w:p>
        </w:tc>
      </w:tr>
      <w:tr w:rsidR="00725546" w:rsidRPr="005736BD" w14:paraId="6E8C351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63E50C" w14:textId="5BE3207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6CA7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vezar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1E72F" w14:textId="302747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0,85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ED981" w14:textId="5D44F8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B0520" w14:textId="4C4E90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07F9A" w14:textId="29D4B2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0,854.00</w:t>
            </w:r>
          </w:p>
        </w:tc>
      </w:tr>
      <w:tr w:rsidR="00725546" w:rsidRPr="005736BD" w14:paraId="257ADD6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DEE1F9" w14:textId="5FC2073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FBCB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icto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869BC" w14:textId="55B20D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1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D51A7" w14:textId="58A510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22CFD" w14:textId="090CE5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4BE06" w14:textId="65D8D1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140.00</w:t>
            </w:r>
          </w:p>
        </w:tc>
      </w:tr>
      <w:tr w:rsidR="00725546" w:rsidRPr="005736BD" w14:paraId="215C6E1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C5723" w14:textId="49DCCF7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7C5B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tubi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7C108" w14:textId="15E57E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556C6" w14:textId="032C3D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EE856" w14:textId="690BD3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3EF33" w14:textId="23E1B4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070.00</w:t>
            </w:r>
          </w:p>
        </w:tc>
      </w:tr>
      <w:tr w:rsidR="00725546" w:rsidRPr="005736BD" w14:paraId="5939FBCD"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F74370"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lastRenderedPageBreak/>
              <w:t>Western Samar</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E3018B" w14:textId="718989E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6,494,582.95</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BF1406" w14:textId="4BFFCEB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D7024EA" w14:textId="2C0A679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108,500.00</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244ECB6" w14:textId="56E988F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7,603,082.95</w:t>
            </w:r>
          </w:p>
        </w:tc>
      </w:tr>
      <w:tr w:rsidR="00725546" w:rsidRPr="005736BD" w14:paraId="5B15E7D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DC0B7" w14:textId="5839944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56ECC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ovince of Western Sam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61591" w14:textId="1DF7AC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256.41</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6008B" w14:textId="1E10DE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F960F" w14:textId="29C765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C94D1" w14:textId="5EE180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256.41</w:t>
            </w:r>
          </w:p>
        </w:tc>
      </w:tr>
      <w:tr w:rsidR="00725546" w:rsidRPr="005736BD" w14:paraId="4FDD920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B5195" w14:textId="0BFDECA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25A95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bayog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ED503" w14:textId="622043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59,82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E9C78" w14:textId="286EE8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59343" w14:textId="3E427B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F7238" w14:textId="73C4AE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59,825.00</w:t>
            </w:r>
          </w:p>
        </w:tc>
      </w:tr>
      <w:tr w:rsidR="00725546" w:rsidRPr="005736BD" w14:paraId="16E9B74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70B08" w14:textId="5B764F6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EDD2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anda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68081" w14:textId="5DBE6F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3.9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5C97D9" w14:textId="3C5E0A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A4882" w14:textId="16549D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C738C" w14:textId="2BE357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3.93</w:t>
            </w:r>
          </w:p>
        </w:tc>
      </w:tr>
      <w:tr w:rsidR="00725546" w:rsidRPr="005736BD" w14:paraId="3D34839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28C41C" w14:textId="4BA895A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F82B2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rangn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D68B7" w14:textId="10273A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86,203.8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7089F" w14:textId="348A8D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2BB49" w14:textId="161F8D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7E5B8" w14:textId="265D09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86,203.80</w:t>
            </w:r>
          </w:p>
        </w:tc>
      </w:tr>
      <w:tr w:rsidR="00725546" w:rsidRPr="005736BD" w14:paraId="711B0C8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9C141" w14:textId="5A36518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79C5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se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50174" w14:textId="5E6407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3,956.9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5AF29" w14:textId="660C76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D8093" w14:textId="1836F2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A6895" w14:textId="2E95F1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3,956.90</w:t>
            </w:r>
          </w:p>
        </w:tc>
      </w:tr>
      <w:tr w:rsidR="00725546" w:rsidRPr="005736BD" w14:paraId="30E2778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C35D7" w14:textId="495CC3B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6A45C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Catbalo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2F659" w14:textId="2313B4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8,659.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18A21" w14:textId="2ED67C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CC6A4" w14:textId="7FE90D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D5353" w14:textId="75D7FC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8,659.86</w:t>
            </w:r>
          </w:p>
        </w:tc>
      </w:tr>
      <w:tr w:rsidR="00725546" w:rsidRPr="005736BD" w14:paraId="6CB5988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FA6B1" w14:textId="79F9DFB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7AC6C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Jose de B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92233" w14:textId="1621FB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7,238.0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1F12B" w14:textId="372434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DD503" w14:textId="13201B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1BE7D" w14:textId="119972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7,238.06</w:t>
            </w:r>
          </w:p>
        </w:tc>
      </w:tr>
      <w:tr w:rsidR="00725546" w:rsidRPr="005736BD" w14:paraId="3256DE5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A3C95" w14:textId="46D3611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E2CE3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Ri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DBC4A" w14:textId="4F754B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7.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D5871" w14:textId="2EA7D7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6E706" w14:textId="64798C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9DAAC" w14:textId="77DC65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7.86</w:t>
            </w:r>
          </w:p>
        </w:tc>
      </w:tr>
      <w:tr w:rsidR="00725546" w:rsidRPr="005736BD" w14:paraId="128988C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9B7722" w14:textId="5D1E523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36258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illare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B4FA9" w14:textId="36BC38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91,811.1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C0481" w14:textId="7B4CA2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570F4" w14:textId="75FF84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AFAEF" w14:textId="4C6279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91,811.13</w:t>
            </w:r>
          </w:p>
        </w:tc>
      </w:tr>
      <w:tr w:rsidR="00725546" w:rsidRPr="005736BD" w14:paraId="25E8705F"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520E18"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Southern Leyt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3F37E99" w14:textId="347E2FC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47,020.86</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F4C58D3" w14:textId="31A930C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EF854B2" w14:textId="5D0BE68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637,500.00</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7D5F36D" w14:textId="032DFFE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784,520.86</w:t>
            </w:r>
          </w:p>
        </w:tc>
      </w:tr>
      <w:tr w:rsidR="00725546" w:rsidRPr="005736BD" w14:paraId="1A98BDD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2BA2D5" w14:textId="16C00F0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12B9A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ovince of Southern Ley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9AB5E" w14:textId="520C53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767.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FEB40" w14:textId="2604C8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0AF45" w14:textId="782583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0CCAD" w14:textId="1F210C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767.56</w:t>
            </w:r>
          </w:p>
        </w:tc>
      </w:tr>
      <w:tr w:rsidR="00725546" w:rsidRPr="005736BD" w14:paraId="02EF970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70B3C" w14:textId="51F6B28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6F6D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Maas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9055B" w14:textId="06B703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75.7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F26B6" w14:textId="48E244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CE5DD" w14:textId="6F22BC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B2FA4" w14:textId="288640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75.72</w:t>
            </w:r>
          </w:p>
        </w:tc>
      </w:tr>
      <w:tr w:rsidR="00725546" w:rsidRPr="005736BD" w14:paraId="59C460C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827390" w14:textId="41677F9F"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982AB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omas Oppu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C73D2" w14:textId="6D1936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75.7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40D25" w14:textId="2940BD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8ED5B" w14:textId="37A8E3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67647" w14:textId="4052EA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75.72</w:t>
            </w:r>
          </w:p>
        </w:tc>
      </w:tr>
      <w:tr w:rsidR="00725546" w:rsidRPr="005736BD" w14:paraId="4F45878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27E99" w14:textId="47EA9CC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FA38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bag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133C2" w14:textId="4C4A5F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0,901.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B586B" w14:textId="435D19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BCA88" w14:textId="595EDD5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57139" w14:textId="151580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0,901.86</w:t>
            </w:r>
          </w:p>
        </w:tc>
      </w:tr>
      <w:tr w:rsidR="00725546" w:rsidRPr="005736BD" w14:paraId="24164DB5"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96D839D"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REGION IX</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95EE6A4" w14:textId="481884C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7,474,061.00</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8C2FBCC" w14:textId="2274BAE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B4268E6" w14:textId="2791BE0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DBF0456" w14:textId="45C7758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7,474,061.00</w:t>
            </w:r>
          </w:p>
        </w:tc>
      </w:tr>
      <w:tr w:rsidR="00725546" w:rsidRPr="005736BD" w14:paraId="6724E134"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AFD2FA"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Zamboanga del Nort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23D7978" w14:textId="0AE8F74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436,194.18</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69B05C" w14:textId="64E01E3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9F8301" w14:textId="13B5793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2717F13" w14:textId="39E60E3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436,194.18</w:t>
            </w:r>
          </w:p>
        </w:tc>
      </w:tr>
      <w:tr w:rsidR="00725546" w:rsidRPr="005736BD" w14:paraId="5749B13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E077E9" w14:textId="49BCC42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64EE5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cungan (Leon T. Posti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7C756" w14:textId="0DD851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4,4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6F846" w14:textId="4CFCD3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F5A97" w14:textId="5F21D7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31F6F" w14:textId="57FF73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4,440.00</w:t>
            </w:r>
          </w:p>
        </w:tc>
      </w:tr>
      <w:tr w:rsidR="00725546" w:rsidRPr="005736BD" w14:paraId="0A972E2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20D7FC" w14:textId="7E0FA5E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AB73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igui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281B5" w14:textId="146B9B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6,2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6CB5B" w14:textId="361C4A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42A4A" w14:textId="2F2424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7369D" w14:textId="2B1169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6,240.00</w:t>
            </w:r>
          </w:p>
        </w:tc>
      </w:tr>
      <w:tr w:rsidR="00725546" w:rsidRPr="005736BD" w14:paraId="1E1340C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D27797" w14:textId="5614005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2CB7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pita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5B9B5" w14:textId="207071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33,0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1FDE4" w14:textId="14B8BB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5E2F4" w14:textId="5168F5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07D4A" w14:textId="10657F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33,080.00</w:t>
            </w:r>
          </w:p>
        </w:tc>
      </w:tr>
      <w:tr w:rsidR="00725546" w:rsidRPr="005736BD" w14:paraId="2452B13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8AAF1" w14:textId="20D6D5C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2D68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polog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D30B1" w14:textId="2AB311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63,9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1D7DC" w14:textId="13E131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2D96E" w14:textId="6F9C84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C27E1" w14:textId="084136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63,960.00</w:t>
            </w:r>
          </w:p>
        </w:tc>
      </w:tr>
      <w:tr w:rsidR="00725546" w:rsidRPr="005736BD" w14:paraId="499CA53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45F19" w14:textId="48CEA2F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A101B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odo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AEBAC" w14:textId="508A3E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9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FEF70" w14:textId="5118E8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1803F" w14:textId="129FD1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19B39" w14:textId="4DF99C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960.00</w:t>
            </w:r>
          </w:p>
        </w:tc>
      </w:tr>
      <w:tr w:rsidR="00725546" w:rsidRPr="005736BD" w14:paraId="7081179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7BCC3C" w14:textId="7BFF41D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56E0A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utala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6469B" w14:textId="04FC9B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3,5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FF8885" w14:textId="1BDD68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5127C" w14:textId="4E1585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2F36B" w14:textId="02B304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3,560.00</w:t>
            </w:r>
          </w:p>
        </w:tc>
      </w:tr>
      <w:tr w:rsidR="00725546" w:rsidRPr="005736BD" w14:paraId="032EEC6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25C17" w14:textId="28C70F9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43913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ose Dalman (Pono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76B16" w14:textId="79BDD0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1,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3FF23" w14:textId="1CC827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FBAE0" w14:textId="354042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1296C" w14:textId="52BD8D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1,200.00</w:t>
            </w:r>
          </w:p>
        </w:tc>
      </w:tr>
      <w:tr w:rsidR="00725546" w:rsidRPr="005736BD" w14:paraId="1460454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0E36C" w14:textId="4CE9C7F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91673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lawi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0EC83" w14:textId="4951FE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6,4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E4764" w14:textId="386AC5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5988C" w14:textId="6AAD1F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A2F2A" w14:textId="08E2F3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6,480.00</w:t>
            </w:r>
          </w:p>
        </w:tc>
      </w:tr>
      <w:tr w:rsidR="00725546" w:rsidRPr="005736BD" w14:paraId="5F7120A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ED1FE" w14:textId="05A55BE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DADA4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tipun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3FFC7" w14:textId="511D8B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4,7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83B0C" w14:textId="618C40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E3FAF" w14:textId="680D81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DEE06" w14:textId="536E8D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4,760.00</w:t>
            </w:r>
          </w:p>
        </w:tc>
      </w:tr>
      <w:tr w:rsidR="00725546" w:rsidRPr="005736BD" w14:paraId="6043B3A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EF459" w14:textId="5341396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F0C4F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 Liberta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0E7E9" w14:textId="2AAD81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8,4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DA7B0" w14:textId="2988D3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7072B" w14:textId="044FA6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ADCC0" w14:textId="0AE931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8,400.00</w:t>
            </w:r>
          </w:p>
        </w:tc>
      </w:tr>
      <w:tr w:rsidR="00725546" w:rsidRPr="005736BD" w14:paraId="65FA1BF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0CC7D" w14:textId="2F23C2E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1ACA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bas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A5DCF" w14:textId="1E6509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63,3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DBCCC" w14:textId="0A9DB3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0957C" w14:textId="0DCC55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37271" w14:textId="34D4AA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63,360.00</w:t>
            </w:r>
          </w:p>
        </w:tc>
      </w:tr>
      <w:tr w:rsidR="00725546" w:rsidRPr="005736BD" w14:paraId="18B46D8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F8E13" w14:textId="5DA7253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A435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lo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67C01" w14:textId="024443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86,114.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027ED" w14:textId="363B88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888C9" w14:textId="5B530B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4711E" w14:textId="4D947C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86,114.18</w:t>
            </w:r>
          </w:p>
        </w:tc>
      </w:tr>
      <w:tr w:rsidR="00725546" w:rsidRPr="005736BD" w14:paraId="2914D91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DAC7F5" w14:textId="5478E2A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5DBC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uk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CDF45" w14:textId="547682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8,0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E3793" w14:textId="022F25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6F69E" w14:textId="6EA20E5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FDAAC" w14:textId="3D744B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8,040.00</w:t>
            </w:r>
          </w:p>
        </w:tc>
      </w:tr>
      <w:tr w:rsidR="00725546" w:rsidRPr="005736BD" w14:paraId="7D8FD64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D84030" w14:textId="3180586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23313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ut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36178" w14:textId="5FC4B5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2,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F20AC" w14:textId="3B58B2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5256D" w14:textId="361F03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99041" w14:textId="7D8E70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2,600.00</w:t>
            </w:r>
          </w:p>
        </w:tc>
      </w:tr>
      <w:tr w:rsidR="00725546" w:rsidRPr="005736BD" w14:paraId="6ED1F35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CDC6E" w14:textId="5C8CAA1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41321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NAN (NEW PIN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A824D" w14:textId="1B6DCF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5B2CB" w14:textId="0A70A0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8E219" w14:textId="1F4B3A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6B671" w14:textId="67FA84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600.00</w:t>
            </w:r>
          </w:p>
        </w:tc>
      </w:tr>
      <w:tr w:rsidR="00725546" w:rsidRPr="005736BD" w14:paraId="1D135E2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0B51C" w14:textId="10AF167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0B3B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olanc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A297A" w14:textId="41BB9B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0,2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5EC2F" w14:textId="6D75E9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2B01F" w14:textId="482265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B8893" w14:textId="2BA3DA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0,280.00</w:t>
            </w:r>
          </w:p>
        </w:tc>
      </w:tr>
      <w:tr w:rsidR="00725546" w:rsidRPr="005736BD" w14:paraId="0E86D6F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F9D1E" w14:textId="480D35B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B3C0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es. Manuel A. Rox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B8262" w14:textId="5CD599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0,2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5C456" w14:textId="69ECCC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A162B" w14:textId="32FBCE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1646F" w14:textId="3196817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0,280.00</w:t>
            </w:r>
          </w:p>
        </w:tc>
      </w:tr>
      <w:tr w:rsidR="00725546" w:rsidRPr="005736BD" w14:paraId="22CEAED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24129" w14:textId="75F1B30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AA3E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iz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2E9EE0" w14:textId="211324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6,1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1B591" w14:textId="3D3DAB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F4C60" w14:textId="7E5D10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1CA66" w14:textId="48D4C9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6,120.00</w:t>
            </w:r>
          </w:p>
        </w:tc>
      </w:tr>
      <w:tr w:rsidR="00725546" w:rsidRPr="005736BD" w14:paraId="4D50C34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16CE83" w14:textId="2646B0C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FD785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lu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D97AA" w14:textId="556C28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9,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01F50" w14:textId="320A43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E0FA2" w14:textId="321D0F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AB64E" w14:textId="3AD1F0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9,800.00</w:t>
            </w:r>
          </w:p>
        </w:tc>
      </w:tr>
      <w:tr w:rsidR="00725546" w:rsidRPr="005736BD" w14:paraId="051E624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12934" w14:textId="230086A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768DA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ERGIO OSMENA S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415E2" w14:textId="083386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4,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84203" w14:textId="003772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94ECC" w14:textId="2030DB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0BC8F" w14:textId="08B54BE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4,600.00</w:t>
            </w:r>
          </w:p>
        </w:tc>
      </w:tr>
      <w:tr w:rsidR="00725546" w:rsidRPr="005736BD" w14:paraId="249424C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AC7389" w14:textId="2E2E1E0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D94EB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ED885" w14:textId="136A42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1,8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525B5" w14:textId="4F35DB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45DDB" w14:textId="6346B5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170DF" w14:textId="39C9AA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1,840.00</w:t>
            </w:r>
          </w:p>
        </w:tc>
      </w:tr>
      <w:tr w:rsidR="00725546" w:rsidRPr="005736BD" w14:paraId="7BE7983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4CE2C" w14:textId="088D3FE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657E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buc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83F85" w14:textId="6FDB7A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7,6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9A70A" w14:textId="7A8E48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9D651" w14:textId="5FBBA6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FB74B" w14:textId="3C32E7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7,680.00</w:t>
            </w:r>
          </w:p>
        </w:tc>
      </w:tr>
      <w:tr w:rsidR="00725546" w:rsidRPr="005736BD" w14:paraId="1CAD0E2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7DD0E" w14:textId="07F2EC0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78692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buta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7F6BC" w14:textId="26E1F6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0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148C9" w14:textId="33498C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23398" w14:textId="64CFD9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20956" w14:textId="191789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080.00</w:t>
            </w:r>
          </w:p>
        </w:tc>
      </w:tr>
      <w:tr w:rsidR="00725546" w:rsidRPr="005736BD" w14:paraId="342194C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47C7B" w14:textId="370C46E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2848C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nda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C1EA8" w14:textId="1F9035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5,3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0E741" w14:textId="5380E8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46262" w14:textId="53699E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F252A" w14:textId="5BE73A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05,360.00</w:t>
            </w:r>
          </w:p>
        </w:tc>
      </w:tr>
      <w:tr w:rsidR="00725546" w:rsidRPr="005736BD" w14:paraId="44690BD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545116" w14:textId="50B68E4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7697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oc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60E70" w14:textId="26113E5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4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4C377" w14:textId="2396C7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B91D6" w14:textId="0E9CBB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67DE8" w14:textId="01C7D4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40,000.00</w:t>
            </w:r>
          </w:p>
        </w:tc>
      </w:tr>
      <w:tr w:rsidR="00725546" w:rsidRPr="005736BD" w14:paraId="5F1BE21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819CA" w14:textId="6A3F1E8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2165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rawa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F53FA" w14:textId="619E793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3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59841" w14:textId="7B0DD3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EC7CF" w14:textId="5E6A44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43401" w14:textId="799176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360.00</w:t>
            </w:r>
          </w:p>
        </w:tc>
      </w:tr>
      <w:tr w:rsidR="00725546" w:rsidRPr="005736BD" w14:paraId="7AEF07D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DF42F" w14:textId="5C72029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D88C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mpilis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48AF1" w14:textId="76530E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9,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2FAD2" w14:textId="44F6CE3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D17C4" w14:textId="1B85E3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58D00" w14:textId="4234EB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9,000.00</w:t>
            </w:r>
          </w:p>
        </w:tc>
      </w:tr>
      <w:tr w:rsidR="00725546" w:rsidRPr="005736BD" w14:paraId="63E40FE7"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0C06CA"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Zamboanga del Sur</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6D44D4" w14:textId="62AEF0C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8,807,259.18</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F663DD" w14:textId="5D26D15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61EFE0" w14:textId="7F86C19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43C2F02" w14:textId="4568E91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8,807,259.18</w:t>
            </w:r>
          </w:p>
        </w:tc>
      </w:tr>
      <w:tr w:rsidR="00725546" w:rsidRPr="005736BD" w14:paraId="74E1140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30941" w14:textId="64C3A52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6D18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uro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072B2" w14:textId="7DF164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7,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CE3EB" w14:textId="72EB1A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06C44" w14:textId="430EFD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62186" w14:textId="31FB4D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7,000.00</w:t>
            </w:r>
          </w:p>
        </w:tc>
      </w:tr>
      <w:tr w:rsidR="00725546" w:rsidRPr="005736BD" w14:paraId="57B913F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CB3905" w14:textId="10E37E3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7703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yo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91AD7" w14:textId="7718A15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2,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785AB" w14:textId="76CA43F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FC99D" w14:textId="624334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6535E" w14:textId="127587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2,200.00</w:t>
            </w:r>
          </w:p>
        </w:tc>
      </w:tr>
      <w:tr w:rsidR="00725546" w:rsidRPr="005736BD" w14:paraId="79E4F5C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0BEC1" w14:textId="41E7783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E2D6E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matali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ACE81" w14:textId="485C60C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8,0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1175C" w14:textId="1FB67D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9FEDB" w14:textId="48B2D8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320F9" w14:textId="129FDD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8,080.00</w:t>
            </w:r>
          </w:p>
        </w:tc>
      </w:tr>
      <w:tr w:rsidR="00725546" w:rsidRPr="005736BD" w14:paraId="1921041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B4CC58" w14:textId="1A0D456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0471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in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38E74" w14:textId="6E0083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5,5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CB6DB" w14:textId="4CB7CD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FCAAD" w14:textId="249C4D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EFD87" w14:textId="59D343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5,520.00</w:t>
            </w:r>
          </w:p>
        </w:tc>
      </w:tr>
      <w:tr w:rsidR="00725546" w:rsidRPr="005736BD" w14:paraId="41BFAA8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A72E0B" w14:textId="18CFEBE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E124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umalin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EC1D9" w14:textId="71143F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9,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F55D5" w14:textId="0694E5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CBF76" w14:textId="3F68B3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9DC92" w14:textId="283B55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9,800.00</w:t>
            </w:r>
          </w:p>
        </w:tc>
      </w:tr>
      <w:tr w:rsidR="00725546" w:rsidRPr="005736BD" w14:paraId="4B36650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FEB112" w14:textId="07527C7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BF52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uming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9A015" w14:textId="1B227B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4,2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F0C4A" w14:textId="39C1B0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73160" w14:textId="3E404B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DF615" w14:textId="6C330F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4,240.00</w:t>
            </w:r>
          </w:p>
        </w:tc>
      </w:tr>
      <w:tr w:rsidR="00725546" w:rsidRPr="005736BD" w14:paraId="608BFBB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CEE935" w14:textId="7DD5139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D54F0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uip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6736D" w14:textId="732BF7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6,9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6E970" w14:textId="1D7B97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63EC2" w14:textId="3EBD13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286D9" w14:textId="783E7D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6,960.00</w:t>
            </w:r>
          </w:p>
        </w:tc>
      </w:tr>
      <w:tr w:rsidR="00725546" w:rsidRPr="005736BD" w14:paraId="25728A3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55162" w14:textId="10598A4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5000A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osefi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50D36" w14:textId="537F7D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8,0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899AB" w14:textId="226D75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C3925" w14:textId="3B7CC2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91C61" w14:textId="2876A3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8,040.00</w:t>
            </w:r>
          </w:p>
        </w:tc>
      </w:tr>
      <w:tr w:rsidR="00725546" w:rsidRPr="005736BD" w14:paraId="78CE7E3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2CEC58" w14:textId="6A7275D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73C4A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umalara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D49D0" w14:textId="391F24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6,9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57B1D" w14:textId="7A3BA7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0FD7A" w14:textId="698AA6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8E10C" w14:textId="279A5D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6,920.00</w:t>
            </w:r>
          </w:p>
        </w:tc>
      </w:tr>
      <w:tr w:rsidR="00725546" w:rsidRPr="005736BD" w14:paraId="597C29B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E1E84" w14:textId="681205B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75698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ba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DFCAB" w14:textId="5C0B11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7,5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2EE6E" w14:textId="427BF8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1E8A6" w14:textId="130351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6F75A" w14:textId="22FE18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7,560.00</w:t>
            </w:r>
          </w:p>
        </w:tc>
      </w:tr>
      <w:tr w:rsidR="00725546" w:rsidRPr="005736BD" w14:paraId="5AF7934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59FCD3" w14:textId="090F014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4D0D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kewoo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DA08C" w14:textId="41BE08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0,7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51B23" w14:textId="6252AC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EE65A" w14:textId="759DEB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80653" w14:textId="05E814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0,760.00</w:t>
            </w:r>
          </w:p>
        </w:tc>
      </w:tr>
      <w:tr w:rsidR="00725546" w:rsidRPr="005736BD" w14:paraId="03D4B12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D96DDE" w14:textId="335DA00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58D98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pu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D0D5E" w14:textId="5CF87B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6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6B161" w14:textId="538500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FB52C" w14:textId="22487C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63824" w14:textId="4CCBD2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640.00</w:t>
            </w:r>
          </w:p>
        </w:tc>
      </w:tr>
      <w:tr w:rsidR="00725546" w:rsidRPr="005736BD" w14:paraId="7CE17EC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C99C8" w14:textId="425EF75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C4501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hay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26D28" w14:textId="29EEC2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4,8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284B4" w14:textId="47B438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9B9D1" w14:textId="5B8004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A6B41" w14:textId="136AB8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4,880.00</w:t>
            </w:r>
          </w:p>
        </w:tc>
      </w:tr>
      <w:tr w:rsidR="00725546" w:rsidRPr="005736BD" w14:paraId="54CFD12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C92374" w14:textId="004179E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21BE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rgosatubi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4D251" w14:textId="7BA683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2,0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55B20" w14:textId="0F62D9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58B1A" w14:textId="4465EA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6524A" w14:textId="64D61F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2,080.00</w:t>
            </w:r>
          </w:p>
        </w:tc>
      </w:tr>
      <w:tr w:rsidR="00725546" w:rsidRPr="005736BD" w14:paraId="47030A6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6965C" w14:textId="057A85A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32A2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idsalip</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5E9A0" w14:textId="23D3DE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0,3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05A79" w14:textId="31D6A9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B990A" w14:textId="3CB2BE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B009A" w14:textId="238227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0,320.00</w:t>
            </w:r>
          </w:p>
        </w:tc>
      </w:tr>
      <w:tr w:rsidR="00725546" w:rsidRPr="005736BD" w14:paraId="26877EA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B3185D" w14:textId="532EF9A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A86C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olav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1FFE0" w14:textId="39F8D4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9,4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1FDF5" w14:textId="29A143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861B7" w14:textId="546415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98EC9" w14:textId="3F3962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19,480.00</w:t>
            </w:r>
          </w:p>
        </w:tc>
      </w:tr>
      <w:tr w:rsidR="00725546" w:rsidRPr="005736BD" w14:paraId="15030B4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37B87" w14:textId="1774072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76CB3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gadia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F3A19" w14:textId="6708CF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4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4BC9A" w14:textId="4A39DA0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45E59" w14:textId="14F1975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466A8" w14:textId="15DF6D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40,000.00</w:t>
            </w:r>
          </w:p>
        </w:tc>
      </w:tr>
      <w:tr w:rsidR="00725546" w:rsidRPr="005736BD" w14:paraId="254B3E8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D4913D" w14:textId="378197C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4A0F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to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FC201" w14:textId="503FCD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7,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26287" w14:textId="4C7BE8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A976E" w14:textId="441ABC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02E41" w14:textId="679120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7,200.00</w:t>
            </w:r>
          </w:p>
        </w:tc>
      </w:tr>
      <w:tr w:rsidR="00725546" w:rsidRPr="005736BD" w14:paraId="1AD4F3B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B268C" w14:textId="45A086D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F2B0B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amon Magsaysay (Liar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20685" w14:textId="71F6F4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5,7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0CBFA" w14:textId="5C2B89B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DD705" w14:textId="0B8EB5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E79D6" w14:textId="4A04E2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5,720.00</w:t>
            </w:r>
          </w:p>
        </w:tc>
      </w:tr>
      <w:tr w:rsidR="00725546" w:rsidRPr="005736BD" w14:paraId="34047B0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96DDCA" w14:textId="386A6AE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7899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Migu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54AD4" w14:textId="2133A8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2,8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487F8" w14:textId="238FB4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136F2" w14:textId="29152A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5B383" w14:textId="35092F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2,840.00</w:t>
            </w:r>
          </w:p>
        </w:tc>
      </w:tr>
      <w:tr w:rsidR="00725546" w:rsidRPr="005736BD" w14:paraId="507EF30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FF470" w14:textId="3C63FB6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1381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Pabl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0B3AD" w14:textId="56DD66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1,0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9C2F9" w14:textId="407865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99D1A" w14:textId="2865A5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CD5B2" w14:textId="417F4F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1,040.00</w:t>
            </w:r>
          </w:p>
        </w:tc>
      </w:tr>
      <w:tr w:rsidR="00725546" w:rsidRPr="005736BD" w14:paraId="2EB8002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3EBD9F" w14:textId="4C09DC4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FD415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ominot (Don Mariano Marc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BFC858" w14:textId="0F3714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5,1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5C4D7" w14:textId="58A2BA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D4306" w14:textId="1959CC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10BA1" w14:textId="1CF104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5,120.00</w:t>
            </w:r>
          </w:p>
        </w:tc>
      </w:tr>
      <w:tr w:rsidR="00725546" w:rsidRPr="005736BD" w14:paraId="418B054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EA716B" w14:textId="6557D47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DF7E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bi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B3CB2" w14:textId="72FC9D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3,5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8436DA" w14:textId="544692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94042" w14:textId="14C8D7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2EF80" w14:textId="1A2F49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3,520.00</w:t>
            </w:r>
          </w:p>
        </w:tc>
      </w:tr>
      <w:tr w:rsidR="00725546" w:rsidRPr="005736BD" w14:paraId="5BE309A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721EF" w14:textId="2315FA2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D81D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mbuli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A57BE" w14:textId="160858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1,4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4D091" w14:textId="40ADE5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21B87" w14:textId="6BE88A0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6BD25" w14:textId="547628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1,400.00</w:t>
            </w:r>
          </w:p>
        </w:tc>
      </w:tr>
      <w:tr w:rsidR="00725546" w:rsidRPr="005736BD" w14:paraId="79C5507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579D9" w14:textId="5409CE9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50462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igb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1566F" w14:textId="50F0DF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5,0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DC6C1" w14:textId="340AC7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E9935" w14:textId="7E8D5D7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8377B" w14:textId="1C35D1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5,080.00</w:t>
            </w:r>
          </w:p>
        </w:tc>
      </w:tr>
      <w:tr w:rsidR="00725546" w:rsidRPr="005736BD" w14:paraId="603999E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D86FB" w14:textId="57B591E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200E3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kur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F502A" w14:textId="3FAE47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34DD3" w14:textId="40B765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D6727" w14:textId="7A1C4F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B124A" w14:textId="16D52E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0,000.00</w:t>
            </w:r>
          </w:p>
        </w:tc>
      </w:tr>
      <w:tr w:rsidR="00725546" w:rsidRPr="005736BD" w14:paraId="727F559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D1A715" w14:textId="0B5BBE1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38FA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incenzo A. Sagu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A7D90" w14:textId="67DAB81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4,16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FE83D" w14:textId="4A6FD5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D275B" w14:textId="35F8F1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B9490" w14:textId="5F9427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4,160.00</w:t>
            </w:r>
          </w:p>
        </w:tc>
      </w:tr>
      <w:tr w:rsidR="00725546" w:rsidRPr="005736BD" w14:paraId="49B6172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0376AC" w14:textId="51AE0CD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C5ED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Zamboanga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FBE24" w14:textId="57AF79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08,699.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E48F6" w14:textId="0EE1744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1F610" w14:textId="045527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97E7B" w14:textId="499084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08,699.18</w:t>
            </w:r>
          </w:p>
        </w:tc>
      </w:tr>
      <w:tr w:rsidR="00725546" w:rsidRPr="005736BD" w14:paraId="6857A518"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A28D7A"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Zamboanga Sibugay</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C1A7383" w14:textId="169BE24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7,383,176.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DCE3B89" w14:textId="6B111C1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CED388" w14:textId="7F0A4AA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895DD4D" w14:textId="223B052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7,383,176.00</w:t>
            </w:r>
          </w:p>
        </w:tc>
      </w:tr>
      <w:tr w:rsidR="00725546" w:rsidRPr="005736BD" w14:paraId="7C29D75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5668F" w14:textId="4D429E2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C317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ic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1D6C7" w14:textId="7DE804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0,6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B96D80" w14:textId="781148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AC633" w14:textId="6B4B65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298BA" w14:textId="1AFBB9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0,680.00</w:t>
            </w:r>
          </w:p>
        </w:tc>
      </w:tr>
      <w:tr w:rsidR="00725546" w:rsidRPr="005736BD" w14:paraId="6B0E619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6C7D2" w14:textId="461A884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CAB8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u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CB3E7" w14:textId="0F0CBD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4,2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E93A9" w14:textId="515FF5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3A637" w14:textId="401A87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C7482" w14:textId="1F226D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4,280.00</w:t>
            </w:r>
          </w:p>
        </w:tc>
      </w:tr>
      <w:tr w:rsidR="00725546" w:rsidRPr="005736BD" w14:paraId="5D3DF08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C39B54" w14:textId="06C0F87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2AB08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meld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2B156" w14:textId="678F1D6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A13F8" w14:textId="67C86C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D083B" w14:textId="1193A1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19214" w14:textId="7B045E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0,000.00</w:t>
            </w:r>
          </w:p>
        </w:tc>
      </w:tr>
      <w:tr w:rsidR="00725546" w:rsidRPr="005736BD" w14:paraId="758F0CD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0DD55" w14:textId="71A2501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7D68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pi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CD76C" w14:textId="4099B1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0,4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12BCB" w14:textId="6F4751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9D140" w14:textId="4BA4F1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D8188" w14:textId="5840D9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0,400.00</w:t>
            </w:r>
          </w:p>
        </w:tc>
      </w:tr>
      <w:tr w:rsidR="00725546" w:rsidRPr="005736BD" w14:paraId="5D26751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ED0E38" w14:textId="4AEFBC4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473A1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basa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D0DC0" w14:textId="5F9966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2,07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566D4" w14:textId="7DC92F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691F4" w14:textId="1BC07E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A2DA9" w14:textId="2B0853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2,074.00</w:t>
            </w:r>
          </w:p>
        </w:tc>
      </w:tr>
      <w:tr w:rsidR="00725546" w:rsidRPr="005736BD" w14:paraId="768004E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663B16" w14:textId="796C159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5850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buh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FCFC57" w14:textId="778705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8,74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9622F" w14:textId="61E81F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870FB" w14:textId="6242D1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300BD" w14:textId="3E8BED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8,742.00</w:t>
            </w:r>
          </w:p>
        </w:tc>
      </w:tr>
      <w:tr w:rsidR="00725546" w:rsidRPr="005736BD" w14:paraId="20A7325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4A4075" w14:textId="191F520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97974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ang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26EC8" w14:textId="5A91AA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50,4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0C426" w14:textId="3E6585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1C950" w14:textId="6F6C5F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4BDEE" w14:textId="35E275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50,480.00</w:t>
            </w:r>
          </w:p>
        </w:tc>
      </w:tr>
      <w:tr w:rsidR="00725546" w:rsidRPr="005736BD" w14:paraId="3F3BE99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24BFB" w14:textId="4BD10B9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69AE0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543B0" w14:textId="688AEF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81,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2A348" w14:textId="388FC83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EF406" w14:textId="52B04A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44F1D" w14:textId="0BE8D8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81,800.00</w:t>
            </w:r>
          </w:p>
        </w:tc>
      </w:tr>
      <w:tr w:rsidR="00725546" w:rsidRPr="005736BD" w14:paraId="07B1497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C5E4D" w14:textId="7EBEFEB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3AAF2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Olutan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D41E8" w14:textId="0E5474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5,9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62E9C" w14:textId="575E8B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6DB87" w14:textId="3723D0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0C77A" w14:textId="79C135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5,920.00</w:t>
            </w:r>
          </w:p>
        </w:tc>
      </w:tr>
      <w:tr w:rsidR="00725546" w:rsidRPr="005736BD" w14:paraId="5088415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D4D20" w14:textId="041E321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4A31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y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244E2" w14:textId="23E937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0,0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97888" w14:textId="3EA202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1B87F" w14:textId="3E56F9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FB7BB" w14:textId="0291E3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0,040.00</w:t>
            </w:r>
          </w:p>
        </w:tc>
      </w:tr>
      <w:tr w:rsidR="00725546" w:rsidRPr="005736BD" w14:paraId="3C60BCB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40BB72" w14:textId="31D699C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3C76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oseller Lim</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57CBB" w14:textId="1711FF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7,1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EE242" w14:textId="0636E7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ACD07" w14:textId="2923F32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85138" w14:textId="459214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7,120.00</w:t>
            </w:r>
          </w:p>
        </w:tc>
      </w:tr>
      <w:tr w:rsidR="00725546" w:rsidRPr="005736BD" w14:paraId="5D85C94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49D7B" w14:textId="10293AC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A723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lus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B9AF7" w14:textId="5F29ED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3,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4D56A" w14:textId="3F1DC6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C1BA0" w14:textId="4A1D88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C93FC" w14:textId="3EC502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3,600.00</w:t>
            </w:r>
          </w:p>
        </w:tc>
      </w:tr>
      <w:tr w:rsidR="00725546" w:rsidRPr="005736BD" w14:paraId="6237F64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8721AC" w14:textId="26F6C5C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3C55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it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645D6" w14:textId="33EFE4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3,8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21B86" w14:textId="23DF7E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6DC64" w14:textId="1ADFCB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1B3B4" w14:textId="02DF8A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3,840.00</w:t>
            </w:r>
          </w:p>
        </w:tc>
      </w:tr>
      <w:tr w:rsidR="00725546" w:rsidRPr="005736BD" w14:paraId="5958AAA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EEEAD1" w14:textId="54E3251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3072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ngaw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72C7A" w14:textId="6A7952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94,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22A12" w14:textId="64F12B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4E800" w14:textId="56FCF1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544AF" w14:textId="27E2D7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94,200.00</w:t>
            </w:r>
          </w:p>
        </w:tc>
      </w:tr>
      <w:tr w:rsidR="00725546" w:rsidRPr="005736BD" w14:paraId="7A76666F"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9730D7"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Basilan (Isabela City)</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8398B15" w14:textId="31EA77B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47,431.64</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99A2CF" w14:textId="1CF35C6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B07B48A" w14:textId="34C76D6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1A60E11" w14:textId="1926469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47,431.64</w:t>
            </w:r>
          </w:p>
        </w:tc>
      </w:tr>
      <w:tr w:rsidR="00725546" w:rsidRPr="005736BD" w14:paraId="79888E2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449C5F" w14:textId="6C6E364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FBFA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Isabe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84D05" w14:textId="4C9BCD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47,431.6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FB37B" w14:textId="2E1336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52710" w14:textId="62D409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85F31" w14:textId="0B12BF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47,431.64</w:t>
            </w:r>
          </w:p>
        </w:tc>
      </w:tr>
      <w:tr w:rsidR="00725546" w:rsidRPr="005736BD" w14:paraId="067EFCBF"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6C14BBA"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REGION X</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082D9D7" w14:textId="047EA3E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7,142,886.71</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6EBDA94" w14:textId="16FFB32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12D58ED" w14:textId="2152812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3B94AFF" w14:textId="019FA99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7,142,886.71</w:t>
            </w:r>
          </w:p>
        </w:tc>
      </w:tr>
      <w:tr w:rsidR="00725546" w:rsidRPr="005736BD" w14:paraId="7101F514"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B2D246"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Bukidno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739ABAE" w14:textId="0536EC5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366,321.42</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A7C33C2" w14:textId="17E85FE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DA9BEE" w14:textId="15FBC80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29CB614" w14:textId="6A5F991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366,321.42</w:t>
            </w:r>
          </w:p>
        </w:tc>
      </w:tr>
      <w:tr w:rsidR="00725546" w:rsidRPr="005736BD" w14:paraId="7F3AA4F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3FBF8" w14:textId="7081922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86551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ung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B919A" w14:textId="454248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D7B8A" w14:textId="6B6A64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938A0" w14:textId="53D092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DFD49" w14:textId="0E9FB3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1CBDBCF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D7BAEE" w14:textId="1FAAFEE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AE13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bo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03535" w14:textId="2072945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1,46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60DE4" w14:textId="400B72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FC349" w14:textId="5A7239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3B117" w14:textId="1D7C33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1,465.00</w:t>
            </w:r>
          </w:p>
        </w:tc>
      </w:tr>
      <w:tr w:rsidR="00725546" w:rsidRPr="005736BD" w14:paraId="2EF960F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60726" w14:textId="40D18EF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4D0CF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olo Fortich</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7BA4C" w14:textId="1ACCA6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2C988" w14:textId="0A5BCC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A2AAA" w14:textId="316BC6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3A7CE" w14:textId="3E8EF8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27736C7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A3A2D" w14:textId="0DD4AA2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6A4A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lak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70EAD" w14:textId="638135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B00A6" w14:textId="1400FC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4DF88" w14:textId="340120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04E95" w14:textId="4B63F05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5EE96EE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3FB61" w14:textId="5409457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9F60E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mpasug-o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62FC7" w14:textId="3DE644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60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3AA4D" w14:textId="0FEAF2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930FB" w14:textId="281E01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8BAF8" w14:textId="450D73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602.00</w:t>
            </w:r>
          </w:p>
        </w:tc>
      </w:tr>
      <w:tr w:rsidR="00725546" w:rsidRPr="005736BD" w14:paraId="33F74E1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5026E0" w14:textId="301DC53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F0377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ntap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DA7A1" w14:textId="30A29BF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49093" w14:textId="2578BB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B1D04" w14:textId="3539DE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4CC1E" w14:textId="08A974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r>
      <w:tr w:rsidR="00725546" w:rsidRPr="005736BD" w14:paraId="5230475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B0B11" w14:textId="67D8263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644EA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Malaybal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B82AB" w14:textId="6D3946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50,17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08D98" w14:textId="48B680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4F842" w14:textId="3F293E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4AF26" w14:textId="42A5BE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50,175.00</w:t>
            </w:r>
          </w:p>
        </w:tc>
      </w:tr>
      <w:tr w:rsidR="00725546" w:rsidRPr="005736BD" w14:paraId="5D40E57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2D4B8B" w14:textId="6B7D2EC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B7C7C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Fernand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8AEB4" w14:textId="640E1D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3282D" w14:textId="388B30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918B2" w14:textId="43A72C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5300A" w14:textId="4BADB3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r>
      <w:tr w:rsidR="00725546" w:rsidRPr="005736BD" w14:paraId="44D3AC9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10843" w14:textId="61C8082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6C4F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ngca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FDECC" w14:textId="46005F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31D7D" w14:textId="7DFF11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1509" w14:textId="3FE86A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6BED4" w14:textId="489764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r>
      <w:tr w:rsidR="00725546" w:rsidRPr="005736BD" w14:paraId="5F87AF3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049EA" w14:textId="72F4538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70469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on Carl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FD0C2" w14:textId="1BA71F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6,794.4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8A980" w14:textId="63A282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B5343" w14:textId="6786F2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62149" w14:textId="792765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6,794.42</w:t>
            </w:r>
          </w:p>
        </w:tc>
      </w:tr>
      <w:tr w:rsidR="00725546" w:rsidRPr="005736BD" w14:paraId="1D82421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5A4FBC" w14:textId="776A22D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B1CF5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dingi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B1F2E" w14:textId="5021D5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80FDD" w14:textId="54E4E0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55732" w14:textId="71C206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EDEB2" w14:textId="4CA0AB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r>
      <w:tr w:rsidR="00725546" w:rsidRPr="005736BD" w14:paraId="4C81EC9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DFD4A" w14:textId="4ADB7D0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ADBA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ibaw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A1C85" w14:textId="3FB4BB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4,64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4D548" w14:textId="7F472F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7297C" w14:textId="22E8B1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0F5D7A" w14:textId="6AC2B8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4,645.00</w:t>
            </w:r>
          </w:p>
        </w:tc>
      </w:tr>
      <w:tr w:rsidR="00725546" w:rsidRPr="005736BD" w14:paraId="6FD3F44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DF31C" w14:textId="4B2A84C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450F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lila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3CF41" w14:textId="480C16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2C62F" w14:textId="5DC1E9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9BD2F" w14:textId="20C484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B9230" w14:textId="06CF75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68DA0ABC"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504F5F"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Camigui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01ACE0" w14:textId="4598F37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115,819.37</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8520482" w14:textId="518A108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D83E83D" w14:textId="582FC89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8712D0D" w14:textId="2778ADC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115,819.37</w:t>
            </w:r>
          </w:p>
        </w:tc>
      </w:tr>
      <w:tr w:rsidR="00725546" w:rsidRPr="005736BD" w14:paraId="2580DFD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DAC549" w14:textId="5BAFDFC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F461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hino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04ED2" w14:textId="1F1CAE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CBB29" w14:textId="52AAA1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4EACF" w14:textId="3EE0E3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0FC03" w14:textId="3DAD36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r>
      <w:tr w:rsidR="00725546" w:rsidRPr="005736BD" w14:paraId="3F158FD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17683C" w14:textId="38FF676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6A3B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mbaj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23AE7" w14:textId="61EE28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1,503.6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A90F3" w14:textId="7056E8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79CBC" w14:textId="2EC1E9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4A5B3" w14:textId="456895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1,503.62</w:t>
            </w:r>
          </w:p>
        </w:tc>
      </w:tr>
      <w:tr w:rsidR="00725546" w:rsidRPr="005736BD" w14:paraId="5AFD31F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3C9781" w14:textId="583B510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8D0C9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tarm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A2B06" w14:textId="766B12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1,130.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130EF" w14:textId="1C9D05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F4405" w14:textId="6758CE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1761D" w14:textId="6ECB06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1,130.75</w:t>
            </w:r>
          </w:p>
        </w:tc>
      </w:tr>
      <w:tr w:rsidR="00725546" w:rsidRPr="005736BD" w14:paraId="542EC2D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1CA9C" w14:textId="7DD7FED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6974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uinsilib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5E851" w14:textId="12443F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E3263" w14:textId="54B730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FB3F8" w14:textId="3DB25C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7E6D2" w14:textId="4B48FE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r>
      <w:tr w:rsidR="00725546" w:rsidRPr="005736BD" w14:paraId="70CDF26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5363B" w14:textId="4A639F3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E288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g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5E4F6" w14:textId="2B0543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D9F70" w14:textId="7F21E8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A5F02" w14:textId="586C82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BA8F8" w14:textId="0B51F9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r>
      <w:tr w:rsidR="00725546" w:rsidRPr="005736BD" w14:paraId="54CC4549"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D86D99"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Lanao del Nort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4F151E3" w14:textId="6844894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3,127,532.97</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DF39FF" w14:textId="0565049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C0BEE3" w14:textId="62B63B1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7B67B65F" w14:textId="7D07CE3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3,127,532.97</w:t>
            </w:r>
          </w:p>
        </w:tc>
      </w:tr>
      <w:tr w:rsidR="00725546" w:rsidRPr="005736BD" w14:paraId="28C3A79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8AD537" w14:textId="2F7FA2C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2274B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liga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3C913" w14:textId="2A05FE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980,082.5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5B3C6" w14:textId="59CC49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E6C8D" w14:textId="001A1C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72AD9" w14:textId="6C04B1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980,082.53</w:t>
            </w:r>
          </w:p>
        </w:tc>
      </w:tr>
      <w:tr w:rsidR="00725546" w:rsidRPr="005736BD" w14:paraId="72D46BC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002C41" w14:textId="0B0AEE4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AEBDD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colo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691B1" w14:textId="5E58B1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1,46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FF4F1" w14:textId="08CD6C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47986" w14:textId="4FFC26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6D774" w14:textId="71DA77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1,465.00</w:t>
            </w:r>
          </w:p>
        </w:tc>
      </w:tr>
      <w:tr w:rsidR="00725546" w:rsidRPr="005736BD" w14:paraId="032B05E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8C8E7" w14:textId="65319C5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80248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o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71EE0" w14:textId="578731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82F32" w14:textId="239565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7775F" w14:textId="3BAF23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B38B3" w14:textId="7DC443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6DB5D0D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EC883" w14:textId="6D6DD25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F0FA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ro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83DC8" w14:textId="0CA5D7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5,86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6D967" w14:textId="3E2544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AF23A7" w14:textId="793EFA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79257" w14:textId="1D8EFFF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5,865.00</w:t>
            </w:r>
          </w:p>
        </w:tc>
      </w:tr>
      <w:tr w:rsidR="00725546" w:rsidRPr="005736BD" w14:paraId="7E5FA47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18F17C" w14:textId="11FE22B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F5232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uswa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24172" w14:textId="6604E7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5,197.4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587AF" w14:textId="4A1409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3132D" w14:textId="3A1FE3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36D94" w14:textId="6967C0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5,197.44</w:t>
            </w:r>
          </w:p>
        </w:tc>
      </w:tr>
      <w:tr w:rsidR="00725546" w:rsidRPr="005736BD" w14:paraId="2AD3D4F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6A542" w14:textId="4C5C559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6E980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olambu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B80E9" w14:textId="60E070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D5D35" w14:textId="3276B6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DB00A" w14:textId="4ED918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75E27" w14:textId="575587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0A79B19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CBBB4" w14:textId="07492AB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D9AAE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nam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F2B53" w14:textId="1DC50C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DF833" w14:textId="08851A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7AFB1" w14:textId="221F98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BFA30" w14:textId="145C33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4CD3F1B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9EE9DC" w14:textId="3028883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7E8E5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i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85FEC" w14:textId="3A8822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7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4CE48" w14:textId="176290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A6935" w14:textId="25FF2B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31A46" w14:textId="52A8A3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780.00</w:t>
            </w:r>
          </w:p>
        </w:tc>
      </w:tr>
      <w:tr w:rsidR="00725546" w:rsidRPr="005736BD" w14:paraId="0F532C7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ED67F9" w14:textId="2A8D5A9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BAC1E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tung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CA97B" w14:textId="31C62D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EBE3B" w14:textId="68C867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4C282" w14:textId="0708E2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6F6B4" w14:textId="1F0B58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1489313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DC7E63" w14:textId="114EE8F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E94A3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golo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03CC7" w14:textId="4E33FE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1,46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86540" w14:textId="55501B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1229C" w14:textId="0CB990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9BD20" w14:textId="6F0D32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1,465.00</w:t>
            </w:r>
          </w:p>
        </w:tc>
      </w:tr>
      <w:tr w:rsidR="00725546" w:rsidRPr="005736BD" w14:paraId="5FA9BD8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32EF56" w14:textId="68475CB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4B1F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bo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FB8CEC" w14:textId="2BFF81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64,96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A04D0" w14:textId="482832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7798D" w14:textId="7BA741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EF5D5" w14:textId="63C6C3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64,965.00</w:t>
            </w:r>
          </w:p>
        </w:tc>
      </w:tr>
      <w:tr w:rsidR="00725546" w:rsidRPr="005736BD" w14:paraId="27EE5CE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D8B305" w14:textId="5B4AEF1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88B8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pata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D832C" w14:textId="573027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E139D" w14:textId="342729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345B4" w14:textId="633CA72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5D1CC" w14:textId="74024A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29F0F20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F8D17" w14:textId="16F50B6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84B6E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86B3E" w14:textId="705E37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54,293.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70862" w14:textId="32D5CA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96FCA" w14:textId="5D2DCA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29092" w14:textId="13BF15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54,293.00</w:t>
            </w:r>
          </w:p>
        </w:tc>
      </w:tr>
      <w:tr w:rsidR="00725546" w:rsidRPr="005736BD" w14:paraId="4E3D3E6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80D659" w14:textId="249D14F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BE0D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una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D36AD" w14:textId="724114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768E2" w14:textId="0DA4CC3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F7E5E" w14:textId="367F8CD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FB4F0" w14:textId="1D30E0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74C66F9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8F6F0D" w14:textId="770EB26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40EB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unu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4E615" w14:textId="43AC3B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1,46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B939D" w14:textId="71C712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ABBA9" w14:textId="57F4EE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E2321" w14:textId="0E817D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1,465.00</w:t>
            </w:r>
          </w:p>
        </w:tc>
      </w:tr>
      <w:tr w:rsidR="00725546" w:rsidRPr="005736BD" w14:paraId="02E2D5D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311EC" w14:textId="18B37A6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37B8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ntao Raga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5C594" w14:textId="17C7AF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97DB5" w14:textId="55E4F6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85269" w14:textId="133C0D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E4ED3" w14:textId="4EB88D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3026787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323CC5" w14:textId="19143C4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23D1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lvado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E7EEF" w14:textId="26D14A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6,9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88006" w14:textId="2863F4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440EA" w14:textId="4A00BC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B4FEF" w14:textId="125214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6,930.00</w:t>
            </w:r>
          </w:p>
        </w:tc>
      </w:tr>
      <w:tr w:rsidR="00725546" w:rsidRPr="005736BD" w14:paraId="028AB8C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E92635" w14:textId="71FB6A5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B8E1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pa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67266" w14:textId="66CC56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1,46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FAACB" w14:textId="7673C2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7EB6A" w14:textId="7FCF9C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F07CB" w14:textId="1B0D43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1,465.00</w:t>
            </w:r>
          </w:p>
        </w:tc>
      </w:tr>
      <w:tr w:rsidR="00725546" w:rsidRPr="005736BD" w14:paraId="6C1B0C7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EC54B" w14:textId="66D107A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3876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ngc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EF50E" w14:textId="6556853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BE41E" w14:textId="3D9EA6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B180E" w14:textId="7AED78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6C407" w14:textId="1C4F72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1FBE9F17"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B94B53"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Misamis Occidental</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38BAE28" w14:textId="495FB58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194,55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0A509CE" w14:textId="26F26CD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675CC13" w14:textId="6125A86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022BD23" w14:textId="7A857A3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194,550.00</w:t>
            </w:r>
          </w:p>
        </w:tc>
      </w:tr>
      <w:tr w:rsidR="00725546" w:rsidRPr="005736BD" w14:paraId="7DC6FEC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E9F1BF" w14:textId="6DAFCC1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C15A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or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7D62D" w14:textId="6A0A37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B057C3" w14:textId="07A883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39E65" w14:textId="6033F2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05844" w14:textId="03DF02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747C81A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29A6A2" w14:textId="1D77AAA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A7C7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iang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6362D" w14:textId="0C148E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93EBB" w14:textId="428BF8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8525D" w14:textId="05C1BF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CB019" w14:textId="7A8425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6FE3B9D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86C3F3" w14:textId="3A8F395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82AD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amb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0C46A" w14:textId="6D96E36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BDA77" w14:textId="259089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8FDC5" w14:textId="5892BF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C2FD4" w14:textId="317998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73F9A2D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5E8265" w14:textId="20EECA1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BD233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ncepci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C3272" w14:textId="1D38B9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80DDC" w14:textId="582C50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8B7F1" w14:textId="17B7F79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57EAD" w14:textId="75E9F43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756DFC2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E9E767" w14:textId="2B4AB23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5F42A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imene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C80D2" w14:textId="18A7FC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6B9B4" w14:textId="500F83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EF7D3" w14:textId="4F788F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60D6E" w14:textId="248DC0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742FB84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6EE059" w14:textId="6D1565F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1862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opez Jae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38AFD" w14:textId="520F19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7CE13" w14:textId="535395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9714B" w14:textId="4EF470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BFB2C" w14:textId="73FAC9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578A2B8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D47D8" w14:textId="7703DC8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7A116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Oroquieta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A270F" w14:textId="6A26F2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67,4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93C58" w14:textId="414A6B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CEA43" w14:textId="622B4C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3F490" w14:textId="73AB55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67,440.00</w:t>
            </w:r>
          </w:p>
        </w:tc>
      </w:tr>
      <w:tr w:rsidR="00725546" w:rsidRPr="005736BD" w14:paraId="524C10C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B5A825" w14:textId="0F058F2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0912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na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E16E1" w14:textId="261E1D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0A408" w14:textId="2A1E90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1AF21" w14:textId="4C6FE7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8784D" w14:textId="4A933D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591AE81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2D0819" w14:textId="0DA1231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9C847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arid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1C954" w14:textId="35D9A9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57309" w14:textId="1EED46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AD9BE" w14:textId="36551F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00DB6" w14:textId="5DD3E0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5F0DA6F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6A6A0" w14:textId="2465971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73340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pang Dala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F933C" w14:textId="3495D7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04274" w14:textId="66DFFA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25E4A" w14:textId="2940F5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82A5B" w14:textId="0C6729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247155C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C587C" w14:textId="6CB1AB0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B4A5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nifaci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FB568" w14:textId="011C6F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F53C3" w14:textId="006EBE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D38C7" w14:textId="2471479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81B70" w14:textId="0C7F94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3F1F38E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58991" w14:textId="155E0B9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B4F5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lar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F0036" w14:textId="0A16FA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80863" w14:textId="75C24C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67F9A" w14:textId="01783C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A1548" w14:textId="7F14EA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4F6FC6B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D7F122" w14:textId="6065F86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A63B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on Victoriano Chiongbian (Don Mariano Marc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F5BF0" w14:textId="525683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6C97A" w14:textId="7B82FA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C0524" w14:textId="7DC9ED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E1C47" w14:textId="36EAAD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796CAA1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26CB59" w14:textId="640EE0F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53D4A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Ozamis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1AA71" w14:textId="0D69A3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0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46521" w14:textId="2A6012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86B2F" w14:textId="0728F8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4B124" w14:textId="4FF667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05,000.00</w:t>
            </w:r>
          </w:p>
        </w:tc>
      </w:tr>
      <w:tr w:rsidR="00725546" w:rsidRPr="005736BD" w14:paraId="1FE19B1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58407" w14:textId="3AE005C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66D46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nacab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EBD9E" w14:textId="2A6F93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D4692" w14:textId="2772FEF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8FF5F" w14:textId="2230CD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9990E" w14:textId="60AA84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0B8F633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083FAA" w14:textId="08A48B9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7F22F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ngub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D3F24" w14:textId="19D040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C00A6" w14:textId="2F6C83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1BF76" w14:textId="37F625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B05EF" w14:textId="17E044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138133E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EE498" w14:textId="11C2C81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F44EF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de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753D1" w14:textId="7B3CC2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76859" w14:textId="6D6639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AD5A0" w14:textId="6B890A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25D47" w14:textId="2532187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34BCE774"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B0E6DA"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Misamis Oriental</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3953367" w14:textId="3F050A0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338,662.95</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DE1DA12" w14:textId="4D6BC19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C77D4B4" w14:textId="22EACDC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C27FA5F" w14:textId="0544613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338,662.95</w:t>
            </w:r>
          </w:p>
        </w:tc>
      </w:tr>
      <w:tr w:rsidR="00725546" w:rsidRPr="005736BD" w14:paraId="0B66E7B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0817EB" w14:textId="2B52F3D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8A76D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gayan De Oro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E52EE" w14:textId="186FEB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46,703.9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01DC0" w14:textId="432541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20572" w14:textId="6EE2B8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7D72E" w14:textId="016E1B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46,703.95</w:t>
            </w:r>
          </w:p>
        </w:tc>
      </w:tr>
      <w:tr w:rsidR="00725546" w:rsidRPr="005736BD" w14:paraId="4C95337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40F75" w14:textId="782717C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61A2E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ingas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3D9AD" w14:textId="2A92C2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2A68D" w14:textId="67F268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C4DDC" w14:textId="591539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3B436" w14:textId="0C0270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395.00</w:t>
            </w:r>
          </w:p>
        </w:tc>
      </w:tr>
      <w:tr w:rsidR="00725546" w:rsidRPr="005736BD" w14:paraId="11429FE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335E5" w14:textId="54A37B8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973C6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ingo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412D5" w14:textId="4A1C09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334B1" w14:textId="02675A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956CC" w14:textId="30D80B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3AA8C" w14:textId="7FE9F2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693C2CD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DB2CB" w14:textId="4D13AE1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C0E6F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inua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98E09" w14:textId="5571C4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AD64C" w14:textId="405314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BF215" w14:textId="56B8C5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2EC9D" w14:textId="7D09CC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0B4388D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0D380" w14:textId="7BE5513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EB37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inoguit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7872A" w14:textId="09E1CA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9332C" w14:textId="460870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CF275" w14:textId="4456A0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E3351" w14:textId="290AB4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0507374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E54E7D" w14:textId="1AB9856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00D59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gonglo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F0D4C" w14:textId="344FA0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DF7BA" w14:textId="75133F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54940" w14:textId="0D9021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7FC4F" w14:textId="047DC8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5089612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114DD" w14:textId="688DA7B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EA02E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gsaysay (Linug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D4C1B" w14:textId="2C084E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0,789.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D6900" w14:textId="0D6360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1D986" w14:textId="1EE69B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2D02F" w14:textId="3FAE81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0,789.00</w:t>
            </w:r>
          </w:p>
        </w:tc>
      </w:tr>
      <w:tr w:rsidR="00725546" w:rsidRPr="005736BD" w14:paraId="6720A6E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6028D2" w14:textId="24AD73D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0AE77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edi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E9EA4" w14:textId="4ED3F4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8CE52" w14:textId="7A942B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00A57" w14:textId="3E15A3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96A53" w14:textId="2B50C6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w:t>
            </w:r>
          </w:p>
        </w:tc>
      </w:tr>
      <w:tr w:rsidR="00725546" w:rsidRPr="005736BD" w14:paraId="48436C8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AFC0F6" w14:textId="54CB351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8A8BC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l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27A5D" w14:textId="61E3A3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D067F" w14:textId="5A260E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EFF45" w14:textId="6D913C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3B855" w14:textId="3AEBEC7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466C276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7FE44" w14:textId="07DB150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2548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ugbongcog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10F50" w14:textId="37D30D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55536" w14:textId="34880A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30137" w14:textId="41D7BB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2538D" w14:textId="70720D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4537B20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2FA84D" w14:textId="62861AD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879A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ubiji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0A44E" w14:textId="79BEA0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C48F6" w14:textId="519E7B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7CC53" w14:textId="59418C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66683" w14:textId="3B73BE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42B915B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B60C9E" w14:textId="62573F5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0EBAD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lave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231289" w14:textId="1C04AE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B0DB4" w14:textId="7E9E8A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976A6" w14:textId="5DA4B6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9AA59" w14:textId="3B27E5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013EDCE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81D66E" w14:textId="049775E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C1D7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El Salvado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34076" w14:textId="1F3DE2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CCDCD" w14:textId="59F535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010A2" w14:textId="63AA3F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AE48D" w14:textId="430604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5,700.00</w:t>
            </w:r>
          </w:p>
        </w:tc>
      </w:tr>
      <w:tr w:rsidR="00725546" w:rsidRPr="005736BD" w14:paraId="2271C7F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E328F" w14:textId="58E69ED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6763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itagum</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1C7E4" w14:textId="2D3BB3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E3A3D" w14:textId="2D80FB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D09C8" w14:textId="290D14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D0C69" w14:textId="1B1AEC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2820077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108AC6" w14:textId="72F9A5E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88B1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nit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C13C7" w14:textId="4DBF45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84,04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F626D" w14:textId="43F417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FE516" w14:textId="6B0142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44FA4" w14:textId="692E01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84,045.00</w:t>
            </w:r>
          </w:p>
        </w:tc>
      </w:tr>
      <w:tr w:rsidR="00725546" w:rsidRPr="005736BD" w14:paraId="43B2CBA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CB459B" w14:textId="24EE06E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3A424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asa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E222C" w14:textId="2089BE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1AD2D" w14:textId="4313D5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D8438" w14:textId="22AD3E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62F56" w14:textId="5B96AF5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30B4DFD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3BEEEE" w14:textId="3ED150F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4A06D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guindi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4380D" w14:textId="0443E5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70012" w14:textId="751C1B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A98F7" w14:textId="7E833C6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B2130" w14:textId="48944C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63C701C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FB234D" w14:textId="7C3A4CB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861AA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berta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9AF7E" w14:textId="56043E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1,9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E5668" w14:textId="7028E8F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5A142" w14:textId="26333B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833C6" w14:textId="6BB89B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1,980.00</w:t>
            </w:r>
          </w:p>
        </w:tc>
      </w:tr>
      <w:tr w:rsidR="00725546" w:rsidRPr="005736BD" w14:paraId="4BB4B8D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9B263F" w14:textId="242845F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736A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gai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755A5" w14:textId="6F7A000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7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D5349" w14:textId="107367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10824" w14:textId="7860AB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200C8" w14:textId="50EF54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65,780.00</w:t>
            </w:r>
          </w:p>
        </w:tc>
      </w:tr>
      <w:tr w:rsidR="00725546" w:rsidRPr="005736BD" w14:paraId="3636C6B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51009" w14:textId="089201B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51EF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aw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26AD0" w14:textId="151C9E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86921" w14:textId="0D4F2F5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60056" w14:textId="37F31C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7CBEC" w14:textId="6D1D8E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482AD15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169B6" w14:textId="21F4120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F15D2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Opo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FB30E" w14:textId="5E8D64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6,9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4ECA9" w14:textId="252902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801A8" w14:textId="3E94CF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48A4F" w14:textId="1AB1EA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6,930.00</w:t>
            </w:r>
          </w:p>
        </w:tc>
      </w:tr>
      <w:tr w:rsidR="00725546" w:rsidRPr="005736BD" w14:paraId="18B7A3D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DCBE0" w14:textId="366D20A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731EF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golo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8250C" w14:textId="70A864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24175" w14:textId="50DEEE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60856" w14:textId="65EEDD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A9520" w14:textId="0489FF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5,350.00</w:t>
            </w:r>
          </w:p>
        </w:tc>
      </w:tr>
      <w:tr w:rsidR="00725546" w:rsidRPr="005736BD" w14:paraId="6B781BB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1590A6" w14:textId="3D181A0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5B21D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illanuev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D5640" w14:textId="385681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1,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28A5F" w14:textId="4C0CC5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35666" w14:textId="2BEF59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65282" w14:textId="501880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1,000.00</w:t>
            </w:r>
          </w:p>
        </w:tc>
      </w:tr>
      <w:tr w:rsidR="00725546" w:rsidRPr="005736BD" w14:paraId="5AE8419A"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9CB46AA"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REGION XI</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0662E138" w14:textId="257346A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60,720,854.74</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A66E5C2" w14:textId="5DB2AB6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888F0BB" w14:textId="342DCF7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8882B0C" w14:textId="6AE398E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60,720,854.74</w:t>
            </w:r>
          </w:p>
        </w:tc>
      </w:tr>
      <w:tr w:rsidR="00725546" w:rsidRPr="005736BD" w14:paraId="485632D0"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298D69"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Davao de Oro</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422AE2B" w14:textId="6A76E11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476,474.66</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18063DD" w14:textId="19564B5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83F0A0" w14:textId="4083EA8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1B2EDB7" w14:textId="0C55657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476,474.66</w:t>
            </w:r>
          </w:p>
        </w:tc>
      </w:tr>
      <w:tr w:rsidR="00725546" w:rsidRPr="005736BD" w14:paraId="63B34D1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E82B49" w14:textId="43225714"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1523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mposte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4B880D" w14:textId="432BA2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9,6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F61E6" w14:textId="63E707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B5BBE" w14:textId="37DFD7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B61CA" w14:textId="53BAF8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9,630.00</w:t>
            </w:r>
          </w:p>
        </w:tc>
      </w:tr>
      <w:tr w:rsidR="00725546" w:rsidRPr="005736BD" w14:paraId="5C7453F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A12280" w14:textId="46D0EBC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B57CB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ak (San Vicent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E47D3" w14:textId="064F8E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56,096.5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677A4" w14:textId="2C1DF4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78B082" w14:textId="2F9BC7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854A6" w14:textId="1C75F7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56,096.53</w:t>
            </w:r>
          </w:p>
        </w:tc>
      </w:tr>
      <w:tr w:rsidR="00725546" w:rsidRPr="005736BD" w14:paraId="20F8421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55D7A" w14:textId="74941E8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0071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bini (Doña Alic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D8554" w14:textId="396AC6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4,206.6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0BE49" w14:textId="7C9965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0B708" w14:textId="6C71E4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A96CE" w14:textId="3F3AB5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4,206.65</w:t>
            </w:r>
          </w:p>
        </w:tc>
      </w:tr>
      <w:tr w:rsidR="00725546" w:rsidRPr="005736BD" w14:paraId="4A9B904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0B48DC" w14:textId="4A59F4F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F7131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c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413E1" w14:textId="34B67F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3,966.8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B4CE5" w14:textId="781829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1C2D6" w14:textId="6F4E79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C56D1" w14:textId="3DB70C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3,966.82</w:t>
            </w:r>
          </w:p>
        </w:tc>
      </w:tr>
      <w:tr w:rsidR="00725546" w:rsidRPr="005736BD" w14:paraId="64E1491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AD37A" w14:textId="3264377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FC76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ragusan (San Marian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E2DE8B" w14:textId="77F208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6,364.71</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03F94" w14:textId="583520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3FCBD" w14:textId="7288A2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3AEAF" w14:textId="56B389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6,364.71</w:t>
            </w:r>
          </w:p>
        </w:tc>
      </w:tr>
      <w:tr w:rsidR="00725546" w:rsidRPr="005736BD" w14:paraId="28D4356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BEB9B3" w14:textId="40BCCC6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E6CB8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wab</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B39DC" w14:textId="1CA20C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6,37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786C2" w14:textId="66AE35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9B883" w14:textId="2E149F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852FB" w14:textId="6E77D4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6,370.00</w:t>
            </w:r>
          </w:p>
        </w:tc>
      </w:tr>
      <w:tr w:rsidR="00725546" w:rsidRPr="005736BD" w14:paraId="4A7AA8C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11C8E5" w14:textId="06189E4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54EB8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onkay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CA170" w14:textId="51CF15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8,283.8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A2839" w14:textId="2767BCE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5C0B6" w14:textId="66F102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EF430" w14:textId="790804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8,283.89</w:t>
            </w:r>
          </w:p>
        </w:tc>
      </w:tr>
      <w:tr w:rsidR="00725546" w:rsidRPr="005736BD" w14:paraId="5243B31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A8F3B7" w14:textId="43B17EC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9A9A2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ontevis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7DE58" w14:textId="71344F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33,458.8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9C78F" w14:textId="6BDEC0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9A0DF" w14:textId="1F29E9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D88BD" w14:textId="36E927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33,458.80</w:t>
            </w:r>
          </w:p>
        </w:tc>
      </w:tr>
      <w:tr w:rsidR="00725546" w:rsidRPr="005736BD" w14:paraId="505F34D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398F7C" w14:textId="29900F6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248A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buntur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95EB8" w14:textId="038DED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03,379.3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399F3" w14:textId="2EC9BA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5E8B3" w14:textId="1A08656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0D0AAC" w14:textId="13E890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03,379.32</w:t>
            </w:r>
          </w:p>
        </w:tc>
      </w:tr>
      <w:tr w:rsidR="00725546" w:rsidRPr="005736BD" w14:paraId="0B537C6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7AD31A" w14:textId="5C00FA9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0172B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ew Bata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AFACD" w14:textId="4ABBD1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79,492.9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44AEA" w14:textId="0A4AA8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0AAE93" w14:textId="33BCE61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826C0" w14:textId="22AD2A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79,492.94</w:t>
            </w:r>
          </w:p>
        </w:tc>
      </w:tr>
      <w:tr w:rsidR="00725546" w:rsidRPr="005736BD" w14:paraId="0A4E42B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D93200" w14:textId="683A0FB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FD9A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ntuk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DC997" w14:textId="03AE6B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5,22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B6B3D" w14:textId="7B04C51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DE4A4" w14:textId="4D4FE4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94D7B" w14:textId="7387CD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5,225.00</w:t>
            </w:r>
          </w:p>
        </w:tc>
      </w:tr>
      <w:tr w:rsidR="00725546" w:rsidRPr="005736BD" w14:paraId="49EAA115"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628147"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Davao del Nort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068B57" w14:textId="3F729AF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1,860,151.85</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B1C368A" w14:textId="36F4379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4650CDE" w14:textId="5A9A7F8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3AB9E74" w14:textId="7954D3F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1,860,151.85</w:t>
            </w:r>
          </w:p>
        </w:tc>
      </w:tr>
      <w:tr w:rsidR="00725546" w:rsidRPr="005736BD" w14:paraId="7DEFD0E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326D68" w14:textId="4654BE6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C134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suncion (Sau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BBB12" w14:textId="4358A0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46,090.4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47130" w14:textId="184110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71B81" w14:textId="609E54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C6C7E7" w14:textId="0103FD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46,090.42</w:t>
            </w:r>
          </w:p>
        </w:tc>
      </w:tr>
      <w:tr w:rsidR="00725546" w:rsidRPr="005736BD" w14:paraId="584ECA1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2EA5B4" w14:textId="111144C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7DE9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raulio E. Dujal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3AFA9" w14:textId="34214F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25,523.9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6A796" w14:textId="6CF0C5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7DA05" w14:textId="08AA25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3B1F4" w14:textId="695611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25,523.95</w:t>
            </w:r>
          </w:p>
        </w:tc>
      </w:tr>
      <w:tr w:rsidR="00725546" w:rsidRPr="005736BD" w14:paraId="05C8749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AA9B5B" w14:textId="25FB423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16E03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rm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4052E" w14:textId="21690C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0,830.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78AD5" w14:textId="0F1443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5CE0C" w14:textId="33C3CF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E4C79" w14:textId="5EAEAA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0,830.18</w:t>
            </w:r>
          </w:p>
        </w:tc>
      </w:tr>
      <w:tr w:rsidR="00725546" w:rsidRPr="005736BD" w14:paraId="0415F2A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2D3B90" w14:textId="6DC5F2A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2EF6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sland Garden City of Sam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8535C" w14:textId="76C7EB1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6,846.5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2C8B0" w14:textId="2C4B98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9E0BB" w14:textId="3CBF93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F22C7" w14:textId="6D7492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86,846.54</w:t>
            </w:r>
          </w:p>
        </w:tc>
      </w:tr>
      <w:tr w:rsidR="00725546" w:rsidRPr="005736BD" w14:paraId="5C99FB9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0AD0A6" w14:textId="2C2E90D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3644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palo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B71FB" w14:textId="4D938F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7,159.3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070C5" w14:textId="16FF34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2ED18" w14:textId="7545D7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E55B0" w14:textId="384948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77,159.32</w:t>
            </w:r>
          </w:p>
        </w:tc>
      </w:tr>
      <w:tr w:rsidR="00725546" w:rsidRPr="005736BD" w14:paraId="49DEC8B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564BC4" w14:textId="6E5FFC3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A56B9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ew Corel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DE524" w14:textId="781671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9,368.8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EC42A9" w14:textId="5FE282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62A28" w14:textId="4FD9EA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C156C" w14:textId="5A3C1D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9,368.82</w:t>
            </w:r>
          </w:p>
        </w:tc>
      </w:tr>
      <w:tr w:rsidR="00725546" w:rsidRPr="005736BD" w14:paraId="14BF71C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717AF" w14:textId="4F3F240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E44A1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Panab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A88E8" w14:textId="24D744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18,705.1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2FA22" w14:textId="5679DB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2B9A0" w14:textId="3CDC19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80FB5" w14:textId="1DCAB5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918,705.15</w:t>
            </w:r>
          </w:p>
        </w:tc>
      </w:tr>
      <w:tr w:rsidR="00725546" w:rsidRPr="005736BD" w14:paraId="7F63797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7C2BF8" w14:textId="048EB47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F92A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Isid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AB88F" w14:textId="3D9751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4,206.6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72B40" w14:textId="024FD1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32645" w14:textId="324C9C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FEDD2" w14:textId="5AAAE8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4,206.65</w:t>
            </w:r>
          </w:p>
        </w:tc>
      </w:tr>
      <w:tr w:rsidR="00725546" w:rsidRPr="005736BD" w14:paraId="13E8EDA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36AA1C" w14:textId="69972D9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28C7B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o Tom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2A5A0" w14:textId="38CE88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7,487.0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8C56B" w14:textId="393D85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A48A1" w14:textId="54D69D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10927" w14:textId="44FBA4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7,487.08</w:t>
            </w:r>
          </w:p>
        </w:tc>
      </w:tr>
      <w:tr w:rsidR="00725546" w:rsidRPr="005736BD" w14:paraId="0FF0AF3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18990" w14:textId="04D0624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37431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Tagum</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6754B" w14:textId="0C6BCD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41,502.5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E9C47" w14:textId="46B6C1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E4E6B" w14:textId="646EEA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35E2D" w14:textId="21A641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41,502.54</w:t>
            </w:r>
          </w:p>
        </w:tc>
      </w:tr>
      <w:tr w:rsidR="00725546" w:rsidRPr="005736BD" w14:paraId="17217EB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E22FA" w14:textId="02197F5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0966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laingo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7C9FC" w14:textId="7F1FB8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12,431.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CA216" w14:textId="05CA0A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30227" w14:textId="61676C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67C0B" w14:textId="0AF9FF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12,431.20</w:t>
            </w:r>
          </w:p>
        </w:tc>
      </w:tr>
      <w:tr w:rsidR="00725546" w:rsidRPr="005736BD" w14:paraId="414ED598"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07590B"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Davao del Sur</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3EFF308" w14:textId="0372D02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2,993,564.44</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4B5373" w14:textId="6220FF9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FCD1893" w14:textId="43EA3C9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2A34A947" w14:textId="23A8B6E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2,993,564.44</w:t>
            </w:r>
          </w:p>
        </w:tc>
      </w:tr>
      <w:tr w:rsidR="00725546" w:rsidRPr="005736BD" w14:paraId="4BB1511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650908" w14:textId="1A7D3819"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181F1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sa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DB57B" w14:textId="6BEC50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5,619.9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820C1" w14:textId="340104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D4343" w14:textId="12C8DA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A2F31" w14:textId="337B42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5,619.99</w:t>
            </w:r>
          </w:p>
        </w:tc>
      </w:tr>
      <w:tr w:rsidR="00725546" w:rsidRPr="005736BD" w14:paraId="0C74637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8043C8" w14:textId="1AC1BFF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52F7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vao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BB48A" w14:textId="5D8689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107,639.9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9DBB6" w14:textId="0D2BDD7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EBD31" w14:textId="0FAE95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CE61B" w14:textId="07A3E1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107,639.99</w:t>
            </w:r>
          </w:p>
        </w:tc>
      </w:tr>
      <w:tr w:rsidR="00725546" w:rsidRPr="005736BD" w14:paraId="62F3FCA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894E9" w14:textId="3502AC4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158FD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Dig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B820B" w14:textId="37FA84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09,043.81</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8CB84" w14:textId="2B93BD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479E5" w14:textId="6C648D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51219" w14:textId="3FBDE8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09,043.81</w:t>
            </w:r>
          </w:p>
        </w:tc>
      </w:tr>
      <w:tr w:rsidR="00725546" w:rsidRPr="005736BD" w14:paraId="3C73B30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2FAB7E" w14:textId="739A4D4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D2D60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Hagono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A3299" w14:textId="177EEE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74,842.9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3DFD0" w14:textId="10E063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E0C4C" w14:textId="56DF3C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AA25E" w14:textId="15482D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74,842.95</w:t>
            </w:r>
          </w:p>
        </w:tc>
      </w:tr>
      <w:tr w:rsidR="00725546" w:rsidRPr="005736BD" w14:paraId="55881FB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A92828" w14:textId="0D02019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765AF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iblaw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CF77E" w14:textId="4A37D7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36,42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F9257" w14:textId="64F79D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DC6DB" w14:textId="2B6B35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E2A2B1" w14:textId="3287F1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36,420.00</w:t>
            </w:r>
          </w:p>
        </w:tc>
      </w:tr>
      <w:tr w:rsidR="00725546" w:rsidRPr="005736BD" w14:paraId="19FD704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49666" w14:textId="244443A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AC3B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gsays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3E6B9" w14:textId="470604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81,816.3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748D5" w14:textId="5C6D63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A1F682" w14:textId="274AA6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ABEFA" w14:textId="0EE681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81,816.30</w:t>
            </w:r>
          </w:p>
        </w:tc>
      </w:tr>
      <w:tr w:rsidR="00725546" w:rsidRPr="005736BD" w14:paraId="55E773F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C976D7" w14:textId="3C0604A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0D32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al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21A40" w14:textId="449982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0,104.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5C5DE" w14:textId="7DE660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4AD78" w14:textId="615C8D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F8393" w14:textId="7D6257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0,104.18</w:t>
            </w:r>
          </w:p>
        </w:tc>
      </w:tr>
      <w:tr w:rsidR="00725546" w:rsidRPr="005736BD" w14:paraId="1BAF050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58E712" w14:textId="40B6783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A563F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tan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91768" w14:textId="470428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7,826.0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3C35A" w14:textId="0FEA67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A33FA" w14:textId="200146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8E753" w14:textId="5EBED4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7,826.07</w:t>
            </w:r>
          </w:p>
        </w:tc>
      </w:tr>
      <w:tr w:rsidR="00725546" w:rsidRPr="005736BD" w14:paraId="3679997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118B7" w14:textId="59D8FCF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DF44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dad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132CB" w14:textId="238382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0,251.1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657E9" w14:textId="59CC9A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74808" w14:textId="4CC202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33232" w14:textId="31AFBC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0,251.15</w:t>
            </w:r>
          </w:p>
        </w:tc>
      </w:tr>
      <w:tr w:rsidR="00725546" w:rsidRPr="005736BD" w14:paraId="10CE1B2C"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00E98E"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Davao Oriental</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0CD470" w14:textId="1A14597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1,620,642.25</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F3E9D3D" w14:textId="7D5657F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022EAC0" w14:textId="6BB59F9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694AD6E" w14:textId="35D06B4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1,620,642.25</w:t>
            </w:r>
          </w:p>
        </w:tc>
      </w:tr>
      <w:tr w:rsidR="00725546" w:rsidRPr="005736BD" w14:paraId="0B4081CD"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F52207" w14:textId="77777777" w:rsidR="00725546" w:rsidRPr="005736BD" w:rsidRDefault="00725546" w:rsidP="00687357">
            <w:pPr>
              <w:ind w:right="57"/>
              <w:rPr>
                <w:rFonts w:ascii="Arial Narrow" w:hAnsi="Arial Narrow"/>
                <w:color w:val="000000"/>
                <w:sz w:val="18"/>
                <w:szCs w:val="20"/>
              </w:rPr>
            </w:pPr>
            <w:r w:rsidRPr="005736BD">
              <w:rPr>
                <w:rFonts w:ascii="Arial Narrow" w:hAnsi="Arial Narrow"/>
                <w:color w:val="000000"/>
                <w:sz w:val="18"/>
                <w:szCs w:val="20"/>
              </w:rPr>
              <w:t>PLGU Davao Orient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7457A" w14:textId="5DBFEB01" w:rsidR="00725546" w:rsidRPr="005736BD" w:rsidRDefault="00725546" w:rsidP="00687357">
            <w:pPr>
              <w:ind w:right="57"/>
              <w:jc w:val="right"/>
              <w:rPr>
                <w:rFonts w:ascii="Arial Narrow" w:hAnsi="Arial Narrow"/>
                <w:i/>
                <w:iCs/>
                <w:color w:val="000000"/>
                <w:sz w:val="18"/>
              </w:rPr>
            </w:pPr>
            <w:r w:rsidRPr="005736BD">
              <w:rPr>
                <w:rFonts w:ascii="Arial Narrow" w:hAnsi="Arial Narrow"/>
                <w:i/>
                <w:iCs/>
                <w:color w:val="000000"/>
                <w:sz w:val="18"/>
              </w:rPr>
              <w:t>6,442,703.8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1387C" w14:textId="010CDC43" w:rsidR="00725546" w:rsidRPr="005736BD" w:rsidRDefault="00725546" w:rsidP="00687357">
            <w:pPr>
              <w:ind w:right="57"/>
              <w:jc w:val="right"/>
              <w:rPr>
                <w:rFonts w:ascii="Arial Narrow" w:hAnsi="Arial Narrow"/>
                <w:i/>
                <w:iCs/>
                <w:color w:val="000000"/>
                <w:sz w:val="18"/>
              </w:rPr>
            </w:pPr>
            <w:r w:rsidRPr="005736BD">
              <w:rPr>
                <w:rFonts w:ascii="Arial Narrow" w:hAnsi="Arial Narrow"/>
                <w:i/>
                <w:iCs/>
                <w:color w:val="000000"/>
                <w:sz w:val="18"/>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09461" w14:textId="46103EF9" w:rsidR="00725546" w:rsidRPr="005736BD" w:rsidRDefault="00725546" w:rsidP="00687357">
            <w:pPr>
              <w:ind w:right="57"/>
              <w:jc w:val="right"/>
              <w:rPr>
                <w:rFonts w:ascii="Arial Narrow" w:hAnsi="Arial Narrow"/>
                <w:i/>
                <w:iCs/>
                <w:color w:val="000000"/>
                <w:sz w:val="18"/>
              </w:rPr>
            </w:pPr>
            <w:r w:rsidRPr="005736BD">
              <w:rPr>
                <w:rFonts w:ascii="Arial Narrow" w:hAnsi="Arial Narrow"/>
                <w:i/>
                <w:iCs/>
                <w:color w:val="000000"/>
                <w:sz w:val="18"/>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95B4E" w14:textId="30566D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42,703.84</w:t>
            </w:r>
          </w:p>
        </w:tc>
      </w:tr>
      <w:tr w:rsidR="00725546" w:rsidRPr="005736BD" w14:paraId="05E6E11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C04D5F" w14:textId="7EBFC7C2"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4FC5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gan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0A237" w14:textId="4BE74A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6,698.41</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BFC50" w14:textId="033D494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B44DC" w14:textId="0EC04B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D5D73" w14:textId="130857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46,698.41</w:t>
            </w:r>
          </w:p>
        </w:tc>
      </w:tr>
      <w:tr w:rsidR="00725546" w:rsidRPr="005736BD" w14:paraId="5E987CD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5600CE" w14:textId="421B4AA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9A35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p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B5B61" w14:textId="336F05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0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D62DE" w14:textId="527A1C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6B531" w14:textId="3A844E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1EAC6" w14:textId="038D7D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030.00</w:t>
            </w:r>
          </w:p>
        </w:tc>
      </w:tr>
      <w:tr w:rsidR="00725546" w:rsidRPr="005736BD" w14:paraId="55811D4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F9B51F" w14:textId="66151A1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6338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Mat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30CD9" w14:textId="6B9C55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0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095CE" w14:textId="7268BE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FE9C8" w14:textId="140FF6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897B8" w14:textId="577628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030.00</w:t>
            </w:r>
          </w:p>
        </w:tc>
      </w:tr>
      <w:tr w:rsidR="00725546" w:rsidRPr="005736BD" w14:paraId="48B6573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4CDF72" w14:textId="6AF51AA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4EA2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rrago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80742" w14:textId="5C52C8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83,1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B12B9" w14:textId="7C1DBB0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9F479" w14:textId="64B3E7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488F1" w14:textId="6BCF14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883,180.00</w:t>
            </w:r>
          </w:p>
        </w:tc>
      </w:tr>
      <w:tr w:rsidR="00725546" w:rsidRPr="005736BD" w14:paraId="73E80383"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3D5B13"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Davao Occidental</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ADBA199" w14:textId="062EC03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770,021.54</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6D33F2D" w14:textId="2B95E27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12B7DF5" w14:textId="58E3DF7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C8C0D54" w14:textId="45CB17B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770,021.54</w:t>
            </w:r>
          </w:p>
        </w:tc>
      </w:tr>
      <w:tr w:rsidR="00725546" w:rsidRPr="005736BD" w14:paraId="77B8CB9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DBBB0B" w14:textId="1B58CAB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A3519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i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ECBDA" w14:textId="3DBB19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91,606.3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5F3F89" w14:textId="603F8F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566B4" w14:textId="5A1AAE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1CB80" w14:textId="35BD97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91,606.38</w:t>
            </w:r>
          </w:p>
        </w:tc>
      </w:tr>
      <w:tr w:rsidR="00725546" w:rsidRPr="005736BD" w14:paraId="4B00241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67FEE9" w14:textId="4569045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ADF0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Ma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AD3BB" w14:textId="61294C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57,515.1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96BA6" w14:textId="16D73F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39A6C" w14:textId="1ADA20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7CFEA" w14:textId="47C3BF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57,515.16</w:t>
            </w:r>
          </w:p>
        </w:tc>
      </w:tr>
      <w:tr w:rsidR="00725546" w:rsidRPr="005736BD" w14:paraId="0DBDA7D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7474C5" w14:textId="3BA1F75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0862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rangan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859AB" w14:textId="723763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20,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4CF7D" w14:textId="7E377C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8A422" w14:textId="31FBAB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D8F41" w14:textId="03AB736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20,900.00</w:t>
            </w:r>
          </w:p>
        </w:tc>
      </w:tr>
      <w:tr w:rsidR="00725546" w:rsidRPr="005736BD" w14:paraId="108AB6EC"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FDC2331"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REGION XII</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7B3EEAF6" w14:textId="102CAAB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9,133,663.00</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7C8C93E" w14:textId="6A97235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CDD1C54" w14:textId="51879CA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9947CF6" w14:textId="3071667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9,133,663.00</w:t>
            </w:r>
          </w:p>
        </w:tc>
      </w:tr>
      <w:tr w:rsidR="00725546" w:rsidRPr="005736BD" w14:paraId="55390F17"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982F23"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North Cotabato</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D551C6B" w14:textId="46E91D2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382,90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301261" w14:textId="4F1A228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03E0774" w14:textId="2D77764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6B0BC6A" w14:textId="776304C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382,900.00</w:t>
            </w:r>
          </w:p>
        </w:tc>
      </w:tr>
      <w:tr w:rsidR="00725546" w:rsidRPr="005736BD" w14:paraId="42341EC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4C45E" w14:textId="2CBBF34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EE09E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amad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F1F96" w14:textId="21F461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5,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BA592" w14:textId="2E1646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B90FA" w14:textId="00B041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5B6D6" w14:textId="3651E9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5,600.00</w:t>
            </w:r>
          </w:p>
        </w:tc>
      </w:tr>
      <w:tr w:rsidR="00725546" w:rsidRPr="005736BD" w14:paraId="78FE1AD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8DE633" w14:textId="7F64FA4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522E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eos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97CE4" w14:textId="0A0CD5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929C4" w14:textId="5C0D01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43678" w14:textId="21A011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A7382" w14:textId="16F749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r>
      <w:tr w:rsidR="00725546" w:rsidRPr="005736BD" w14:paraId="4109DAB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598BEB" w14:textId="27C863A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59851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ntip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4CC6D" w14:textId="32AF02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36D74" w14:textId="387DC6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ADEB8" w14:textId="55D960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F220A" w14:textId="028F65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r>
      <w:tr w:rsidR="00725546" w:rsidRPr="005736BD" w14:paraId="6AC8F13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1936F0" w14:textId="5222BE3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5D6A7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rak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9D91A" w14:textId="1D8D22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5,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AA90A" w14:textId="043644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3C25F" w14:textId="7C31777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472E7" w14:textId="6B7AB6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5,600.00</w:t>
            </w:r>
          </w:p>
        </w:tc>
      </w:tr>
      <w:tr w:rsidR="00725546" w:rsidRPr="005736BD" w14:paraId="7A4B56E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D9C682" w14:textId="5DB5F50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13DA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isi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7BE29" w14:textId="573557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6FA3E" w14:textId="64FA8B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B0413" w14:textId="20F5B1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827CB" w14:textId="3620C1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r>
      <w:tr w:rsidR="00725546" w:rsidRPr="005736BD" w14:paraId="314445F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10886" w14:textId="21A63BA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0D03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bac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108DB" w14:textId="2BD7D6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BD6D7C" w14:textId="4EA132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E032B" w14:textId="59E12B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C494A" w14:textId="0E6E4E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r>
      <w:tr w:rsidR="00725546" w:rsidRPr="005736BD" w14:paraId="3C60A49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3DFE43" w14:textId="38CA31F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013C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rm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137F0D" w14:textId="3B2FB8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DF3AF" w14:textId="6AD34A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A51E0" w14:textId="04C952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3B4EC" w14:textId="0FF459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r>
      <w:tr w:rsidR="00725546" w:rsidRPr="005736BD" w14:paraId="1CCFFC4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618A1" w14:textId="2C2BACA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BBD0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Kidapaw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01FB2" w14:textId="7546E0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0,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CBB30" w14:textId="7F42F5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6243D" w14:textId="4781AE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8FF1F" w14:textId="396C80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0,500.00</w:t>
            </w:r>
          </w:p>
        </w:tc>
      </w:tr>
      <w:tr w:rsidR="00725546" w:rsidRPr="005736BD" w14:paraId="033E6B3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0D726D" w14:textId="1299A35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BAE0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bu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F3BE5" w14:textId="486423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9B0BC" w14:textId="1DE2813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DEF64" w14:textId="0D99EC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5BA06" w14:textId="69659F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r>
      <w:tr w:rsidR="00725546" w:rsidRPr="005736BD" w14:paraId="4FEE56D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A3301D" w14:textId="7A9C529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97EE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gpe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782B7" w14:textId="3B1C2B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5,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E6066" w14:textId="407CFD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5128D" w14:textId="3678CB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5A1D5" w14:textId="446B0A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5,600.00</w:t>
            </w:r>
          </w:p>
        </w:tc>
      </w:tr>
      <w:tr w:rsidR="00725546" w:rsidRPr="005736BD" w14:paraId="280E047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85AC74" w14:textId="596F1FB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35A2C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kila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26E74" w14:textId="60E5E5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5,6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440F8" w14:textId="7246FA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D21FD" w14:textId="6DBF11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DD415" w14:textId="794E84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5,600.00</w:t>
            </w:r>
          </w:p>
        </w:tc>
      </w:tr>
      <w:tr w:rsidR="00725546" w:rsidRPr="005736BD" w14:paraId="39F4464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D4296" w14:textId="5435594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803EA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talam</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11F95" w14:textId="5B2EB0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55B77" w14:textId="325577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2B0E2" w14:textId="41FD54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8A0F9" w14:textId="430988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r>
      <w:tr w:rsidR="00725546" w:rsidRPr="005736BD" w14:paraId="5DC6EAF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37DE43" w14:textId="5FD435D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56A87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idsayap</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92435" w14:textId="434A5B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EFCB0" w14:textId="490C0C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0DA75" w14:textId="5FDF647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99146" w14:textId="4A97F5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r>
      <w:tr w:rsidR="00725546" w:rsidRPr="005736BD" w14:paraId="0A62821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00874" w14:textId="42A75C1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1090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la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3546B" w14:textId="7A0785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0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A3350" w14:textId="392F89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F3E82" w14:textId="4ABFF3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DCEC7" w14:textId="683735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00,000.00</w:t>
            </w:r>
          </w:p>
        </w:tc>
      </w:tr>
      <w:tr w:rsidR="00725546" w:rsidRPr="005736BD" w14:paraId="5195E07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244428" w14:textId="290E55D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5769A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gkaw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E0610" w14:textId="62E7CF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B7177" w14:textId="513F2E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FCAEBC" w14:textId="1738FA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8273C" w14:textId="5462E4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r>
      <w:tr w:rsidR="00725546" w:rsidRPr="005736BD" w14:paraId="1543843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133DB" w14:textId="70F3975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BF57B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ki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4C467" w14:textId="6AFC39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F4A62" w14:textId="2F2439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55676" w14:textId="53A51C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2C3F0" w14:textId="45A5BF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r>
      <w:tr w:rsidR="00725546" w:rsidRPr="005736BD" w14:paraId="7492493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3E408" w14:textId="02A9094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BFEDA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esident Rox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C3AD1" w14:textId="047102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92B09" w14:textId="6A1526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4BA36" w14:textId="500677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D8571A" w14:textId="5BCFC1A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r>
      <w:tr w:rsidR="00725546" w:rsidRPr="005736BD" w14:paraId="3755905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108194" w14:textId="4C4401E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47CB2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lun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88BF3" w14:textId="558595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DD6BF" w14:textId="561D8A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445B0" w14:textId="7EE2EE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244C9" w14:textId="510CDF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0,000.00</w:t>
            </w:r>
          </w:p>
        </w:tc>
      </w:tr>
      <w:tr w:rsidR="00725546" w:rsidRPr="005736BD" w14:paraId="200DAEE2"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8E16DD"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Sarangani</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101944" w14:textId="459F49E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6,557,10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AA61EA5" w14:textId="205AA87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1F26AB9" w14:textId="50820D5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BF4F953" w14:textId="368DE2D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6,557,100.00</w:t>
            </w:r>
          </w:p>
        </w:tc>
      </w:tr>
      <w:tr w:rsidR="00725546" w:rsidRPr="005736BD" w14:paraId="5F234FF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FAE3C0" w14:textId="7C4515B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019C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Sarangan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B0AF7" w14:textId="398542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75,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08DCE" w14:textId="4DB83B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CFD24" w14:textId="6126CC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817BC" w14:textId="079B78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75,000.00</w:t>
            </w:r>
          </w:p>
        </w:tc>
      </w:tr>
      <w:tr w:rsidR="00725546" w:rsidRPr="005736BD" w14:paraId="1A4B42E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00B00" w14:textId="726EDBA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2EF6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iamb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6BADA" w14:textId="2C8E03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B09C6" w14:textId="260783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2BCD6" w14:textId="4DA299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3114A" w14:textId="102C34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0.00</w:t>
            </w:r>
          </w:p>
        </w:tc>
      </w:tr>
      <w:tr w:rsidR="00725546" w:rsidRPr="005736BD" w14:paraId="17397E9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1D3CF" w14:textId="0AD958B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3781C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asim</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A26AE" w14:textId="16EA73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A98F6" w14:textId="4AA2687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ACE3D" w14:textId="43B050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6CED4" w14:textId="634F85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0.00</w:t>
            </w:r>
          </w:p>
        </w:tc>
      </w:tr>
      <w:tr w:rsidR="00725546" w:rsidRPr="005736BD" w14:paraId="100B32A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A766C" w14:textId="7CB066C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DC19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itum</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9563C" w14:textId="7B1932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E309D" w14:textId="7C1DBA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BB167" w14:textId="2A39ED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1A95D" w14:textId="083B1F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0.00</w:t>
            </w:r>
          </w:p>
        </w:tc>
      </w:tr>
      <w:tr w:rsidR="00725546" w:rsidRPr="005736BD" w14:paraId="66FF52A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A3BAD1" w14:textId="5F26739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429E9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ab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B0FAE" w14:textId="37C70C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52D40" w14:textId="15E93D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5BC15" w14:textId="2EC04A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D3538" w14:textId="35444D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0.00</w:t>
            </w:r>
          </w:p>
        </w:tc>
      </w:tr>
      <w:tr w:rsidR="00725546" w:rsidRPr="005736BD" w14:paraId="7929CBF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138C91" w14:textId="186ABD9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047FB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4CF85" w14:textId="61A7EF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65,3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A100F" w14:textId="6FFB67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6FB20" w14:textId="633F31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CAEC7" w14:textId="2CF3DD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65,300.00</w:t>
            </w:r>
          </w:p>
        </w:tc>
      </w:tr>
      <w:tr w:rsidR="00725546" w:rsidRPr="005736BD" w14:paraId="00D4CCD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822A4E" w14:textId="228890A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9DC41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apat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839FD" w14:textId="0E2EEE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56904" w14:textId="361BC6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A8A94" w14:textId="43759B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33E95" w14:textId="52EEBB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0.00</w:t>
            </w:r>
          </w:p>
        </w:tc>
      </w:tr>
      <w:tr w:rsidR="00725546" w:rsidRPr="005736BD" w14:paraId="1EA3216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C357D3" w14:textId="2B8AA2D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0D464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ung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E8E60" w14:textId="0BE6A10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8DEA1" w14:textId="2CB8CA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19397" w14:textId="4D0D24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7DE2C" w14:textId="154E93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02,800.00</w:t>
            </w:r>
          </w:p>
        </w:tc>
      </w:tr>
      <w:tr w:rsidR="00725546" w:rsidRPr="005736BD" w14:paraId="3F672FD3"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45BAC5"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South Cotabato</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51AFA8C" w14:textId="3C7A8CA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2,802,113.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0AA4C1" w14:textId="2D924B3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E5F3610" w14:textId="7D2F109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5A9D542" w14:textId="671852F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2,802,113.00</w:t>
            </w:r>
          </w:p>
        </w:tc>
      </w:tr>
      <w:tr w:rsidR="00725546" w:rsidRPr="005736BD" w14:paraId="504E891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28C3D" w14:textId="2B32D62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AF12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LGU South Cotabat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23BB6" w14:textId="4941CC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0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98717" w14:textId="3B1C76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04C42" w14:textId="775115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A3DB7" w14:textId="206B6A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00,000.00</w:t>
            </w:r>
          </w:p>
        </w:tc>
      </w:tr>
      <w:tr w:rsidR="00725546" w:rsidRPr="005736BD" w14:paraId="22FAEFD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EE505B" w14:textId="53DD422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8DAFD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EA909" w14:textId="12EDE9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39,9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79C61" w14:textId="2CAB40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71478" w14:textId="6C95E7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93AA1" w14:textId="4FE697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39,950.00</w:t>
            </w:r>
          </w:p>
        </w:tc>
      </w:tr>
      <w:tr w:rsidR="00725546" w:rsidRPr="005736BD" w14:paraId="64172D4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D07556" w14:textId="5C3DD5A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32106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eneral Santos City (Dadiang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B0C30" w14:textId="068ACF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31,8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F7B0E" w14:textId="637A6F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0BE52" w14:textId="42A704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241E8" w14:textId="2E6EB3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31,800.00</w:t>
            </w:r>
          </w:p>
        </w:tc>
      </w:tr>
      <w:tr w:rsidR="00725546" w:rsidRPr="005736BD" w14:paraId="0342A12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301DDB" w14:textId="67EEDE5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6557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Koronad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8A5B2" w14:textId="07C2D54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64,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968BE" w14:textId="521DFA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41B03" w14:textId="24E7B1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D21B3" w14:textId="7C8C89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64,350.00</w:t>
            </w:r>
          </w:p>
        </w:tc>
      </w:tr>
      <w:tr w:rsidR="00725546" w:rsidRPr="005736BD" w14:paraId="1D9B89D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2E0A53" w14:textId="36911D2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ED6D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ke Sebu</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5BC6B" w14:textId="54858E6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9,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A3070" w14:textId="3D0930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0EAD1" w14:textId="37E297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D1B41" w14:textId="3971C1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9,350.00</w:t>
            </w:r>
          </w:p>
        </w:tc>
      </w:tr>
      <w:tr w:rsidR="00725546" w:rsidRPr="005736BD" w14:paraId="778D836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304D8" w14:textId="5C05E29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DBE3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ora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7259D" w14:textId="0CE568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39,9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AC582" w14:textId="18402F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80562" w14:textId="42C729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375DD" w14:textId="7DD7EC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39,950.00</w:t>
            </w:r>
          </w:p>
        </w:tc>
      </w:tr>
      <w:tr w:rsidR="00725546" w:rsidRPr="005736BD" w14:paraId="74B5CA6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F66095" w14:textId="5F89455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3F21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olomolok</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B64E0" w14:textId="1B3B4C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9,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9BD44" w14:textId="34BAEA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EB604" w14:textId="0B6236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988E7" w14:textId="7CB15A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9,350.00</w:t>
            </w:r>
          </w:p>
        </w:tc>
      </w:tr>
      <w:tr w:rsidR="00725546" w:rsidRPr="005736BD" w14:paraId="3E7BFD8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22AC01" w14:textId="3AF5CB1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D936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o Niñ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DC08D" w14:textId="2C5E20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4,6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508FAE" w14:textId="3DEF74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4D15E" w14:textId="30E78C2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0BDBE" w14:textId="2192B9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4,650.00</w:t>
            </w:r>
          </w:p>
        </w:tc>
      </w:tr>
      <w:tr w:rsidR="00725546" w:rsidRPr="005736BD" w14:paraId="03ADE5D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95C1D" w14:textId="14D622E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F8FF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urallah</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3B361" w14:textId="2F95E6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74,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55B3E" w14:textId="7427E5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A2C8B" w14:textId="4235F2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BB43B" w14:textId="09645F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74,900.00</w:t>
            </w:r>
          </w:p>
        </w:tc>
      </w:tr>
      <w:tr w:rsidR="00725546" w:rsidRPr="005736BD" w14:paraId="1F05F1D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5761F7" w14:textId="6A9ED0B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561A0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mpak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2059F" w14:textId="0F6D0C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39,9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E4E46" w14:textId="29B6E78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D9F08" w14:textId="239C07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ADA4F" w14:textId="621196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39,950.00</w:t>
            </w:r>
          </w:p>
        </w:tc>
      </w:tr>
      <w:tr w:rsidR="00725546" w:rsidRPr="005736BD" w14:paraId="60E6E53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1AFF7F" w14:textId="57BE6D1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88EC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nta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ACB8D" w14:textId="5345FD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58,563.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FB6D8" w14:textId="50BDCC2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62F0C" w14:textId="48EB95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7AA24" w14:textId="589661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58,563.00</w:t>
            </w:r>
          </w:p>
        </w:tc>
      </w:tr>
      <w:tr w:rsidR="00725546" w:rsidRPr="005736BD" w14:paraId="04A8F44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F378E6" w14:textId="1C34328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71CFD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bol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F6577" w14:textId="777E6E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9,3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45175" w14:textId="69ED477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5DD6E" w14:textId="7F5B4D3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C9C68" w14:textId="02C73C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9,350.00</w:t>
            </w:r>
          </w:p>
        </w:tc>
      </w:tr>
      <w:tr w:rsidR="00725546" w:rsidRPr="005736BD" w14:paraId="1F3CB59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B05854" w14:textId="3072DB6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9771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pi</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B8340" w14:textId="4423BD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39,9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727CA" w14:textId="7D4014F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E157A" w14:textId="5FAF66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A996D" w14:textId="26DAFA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39,950.00</w:t>
            </w:r>
          </w:p>
        </w:tc>
      </w:tr>
      <w:tr w:rsidR="00725546" w:rsidRPr="005736BD" w14:paraId="37CCE8CE"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0FA7F6"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Sultan Kudarat</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AB9276" w14:textId="5FA4E93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366,05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71E89B8" w14:textId="61B4916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9960AF2" w14:textId="6685BAB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4C2EBB1B" w14:textId="06D6887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366,050.00</w:t>
            </w:r>
          </w:p>
        </w:tc>
      </w:tr>
      <w:tr w:rsidR="00725546" w:rsidRPr="005736BD" w14:paraId="6BD58D5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0BF330" w14:textId="6F3E829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7D55C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lumbi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515962" w14:textId="39BE85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F027C" w14:textId="1E6B0A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F0885" w14:textId="43EDDE0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69602" w14:textId="06A156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r>
      <w:tr w:rsidR="00725546" w:rsidRPr="005736BD" w14:paraId="4364DD8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C086F" w14:textId="768B239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FC959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su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49BA6" w14:textId="3616BD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41390" w14:textId="1B5CD0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FF3024" w14:textId="231613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E68ABA" w14:textId="2E2FF2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r>
      <w:tr w:rsidR="00725546" w:rsidRPr="005736BD" w14:paraId="3C283D9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29933" w14:textId="008624D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0BEC4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mbayong (Mariano Marc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35255" w14:textId="79A33F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A3CC0" w14:textId="5D8C715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98299" w14:textId="48EFAC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3C9F9" w14:textId="33BB66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r>
      <w:tr w:rsidR="00725546" w:rsidRPr="005736BD" w14:paraId="028686F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D04F94" w14:textId="3765E7D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9CCA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t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D5ED0" w14:textId="5235E0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B2F3A" w14:textId="45424D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F797F" w14:textId="6BA742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4C42C" w14:textId="6C3148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r>
      <w:tr w:rsidR="00725546" w:rsidRPr="005736BD" w14:paraId="764FDEA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4169A" w14:textId="39B7597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41B9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resident Quirin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3542F" w14:textId="2643D2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1713C" w14:textId="08A3A4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1BC54" w14:textId="0AB085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29876" w14:textId="618162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r>
      <w:tr w:rsidR="00725546" w:rsidRPr="005736BD" w14:paraId="150CE2E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1E7DC5" w14:textId="3B9F182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CBD03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Tacuro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F0214" w14:textId="6A2C78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85,5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F9309" w14:textId="2B6FFEF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8649B" w14:textId="4D15A9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89230" w14:textId="24F02C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85,500.00</w:t>
            </w:r>
          </w:p>
        </w:tc>
      </w:tr>
      <w:tr w:rsidR="00725546" w:rsidRPr="005736BD" w14:paraId="6990252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6A6D60" w14:textId="2CEB60F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2CD1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gumb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30E07" w14:textId="0E6034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81,55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DE321" w14:textId="665DDB0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F58DB" w14:textId="743A92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0AAAA" w14:textId="12EC49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81,550.00</w:t>
            </w:r>
          </w:p>
        </w:tc>
      </w:tr>
      <w:tr w:rsidR="00725546" w:rsidRPr="005736BD" w14:paraId="43A8C0F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F455A" w14:textId="0DBF177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4804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Esperanz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959C4" w14:textId="074513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57C5D" w14:textId="734FD6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0AC30" w14:textId="231B14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A9451" w14:textId="0AF7D5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r>
      <w:tr w:rsidR="00725546" w:rsidRPr="005736BD" w14:paraId="4273BA5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FF9FE5" w14:textId="60D1719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A5D7B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lamansi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0E11D" w14:textId="4DE0A5F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64,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915BD" w14:textId="6510DF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3C568" w14:textId="21457F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90724" w14:textId="020A75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64,900.00</w:t>
            </w:r>
          </w:p>
        </w:tc>
      </w:tr>
      <w:tr w:rsidR="00725546" w:rsidRPr="005736BD" w14:paraId="2B239A3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C028F1" w14:textId="665207C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EF8C2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ebak</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F9B17" w14:textId="1691A0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D97AC" w14:textId="051CA8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084E9" w14:textId="61C2A4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7E045" w14:textId="01AF92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r>
      <w:tr w:rsidR="00725546" w:rsidRPr="005736BD" w14:paraId="552A6AE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DF55EC" w14:textId="4794CCC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FE57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limba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32946" w14:textId="7C5198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345DC" w14:textId="24C79C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BE42F" w14:textId="60321C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DC20F" w14:textId="686466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r>
      <w:tr w:rsidR="00725546" w:rsidRPr="005736BD" w14:paraId="6EE10312" w14:textId="77777777" w:rsidTr="00687357">
        <w:trPr>
          <w:trHeight w:hRule="exact" w:val="227"/>
        </w:trPr>
        <w:tc>
          <w:tcPr>
            <w:tcW w:w="54" w:type="pct"/>
            <w:tcBorders>
              <w:top w:val="nil"/>
              <w:left w:val="single" w:sz="4" w:space="0" w:color="000000"/>
              <w:bottom w:val="nil"/>
              <w:right w:val="nil"/>
            </w:tcBorders>
            <w:shd w:val="clear" w:color="auto" w:fill="auto"/>
            <w:tcMar>
              <w:top w:w="15" w:type="dxa"/>
              <w:left w:w="15" w:type="dxa"/>
              <w:bottom w:w="0" w:type="dxa"/>
              <w:right w:w="15" w:type="dxa"/>
            </w:tcMar>
            <w:vAlign w:val="center"/>
            <w:hideMark/>
          </w:tcPr>
          <w:p w14:paraId="5753F543" w14:textId="6EAC481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nil"/>
              <w:right w:val="single" w:sz="4" w:space="0" w:color="000000"/>
            </w:tcBorders>
            <w:shd w:val="clear" w:color="auto" w:fill="auto"/>
            <w:tcMar>
              <w:top w:w="15" w:type="dxa"/>
              <w:left w:w="15" w:type="dxa"/>
              <w:bottom w:w="0" w:type="dxa"/>
              <w:right w:w="15" w:type="dxa"/>
            </w:tcMar>
            <w:vAlign w:val="center"/>
            <w:hideMark/>
          </w:tcPr>
          <w:p w14:paraId="4AF4E0E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en. Ninoy Aquin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50EC1" w14:textId="42B034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3E039" w14:textId="141FA3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DC9F0" w14:textId="5184A1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8F738" w14:textId="1A6D65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4,900.00</w:t>
            </w:r>
          </w:p>
        </w:tc>
      </w:tr>
      <w:tr w:rsidR="00725546" w:rsidRPr="005736BD" w14:paraId="63A0B610" w14:textId="77777777" w:rsidTr="00687357">
        <w:trPr>
          <w:trHeight w:hRule="exact" w:val="227"/>
        </w:trPr>
        <w:tc>
          <w:tcPr>
            <w:tcW w:w="54" w:type="pct"/>
            <w:tcBorders>
              <w:top w:val="single" w:sz="4" w:space="0" w:color="000000"/>
              <w:left w:val="single" w:sz="4" w:space="0" w:color="000000"/>
              <w:bottom w:val="single" w:sz="4" w:space="0" w:color="000000"/>
              <w:right w:val="nil"/>
            </w:tcBorders>
            <w:shd w:val="clear" w:color="595959" w:fill="595959"/>
            <w:tcMar>
              <w:top w:w="15" w:type="dxa"/>
              <w:left w:w="15" w:type="dxa"/>
              <w:bottom w:w="0" w:type="dxa"/>
              <w:right w:w="15" w:type="dxa"/>
            </w:tcMar>
            <w:vAlign w:val="center"/>
            <w:hideMark/>
          </w:tcPr>
          <w:p w14:paraId="493FC0C0" w14:textId="71E02368" w:rsidR="00725546" w:rsidRPr="005736BD" w:rsidRDefault="00725546" w:rsidP="00687357">
            <w:pPr>
              <w:ind w:right="57"/>
              <w:rPr>
                <w:rFonts w:ascii="Arial Narrow" w:hAnsi="Arial Narrow"/>
                <w:i/>
                <w:iCs/>
                <w:color w:val="000000"/>
                <w:sz w:val="18"/>
                <w:szCs w:val="20"/>
              </w:rPr>
            </w:pPr>
          </w:p>
        </w:tc>
        <w:tc>
          <w:tcPr>
            <w:tcW w:w="1329" w:type="pct"/>
            <w:tcBorders>
              <w:top w:val="single" w:sz="4" w:space="0" w:color="000000"/>
              <w:left w:val="nil"/>
              <w:bottom w:val="single" w:sz="4" w:space="0" w:color="000000"/>
              <w:right w:val="single" w:sz="4" w:space="0" w:color="000000"/>
            </w:tcBorders>
            <w:shd w:val="clear" w:color="595959" w:fill="595959"/>
            <w:tcMar>
              <w:top w:w="15" w:type="dxa"/>
              <w:left w:w="15" w:type="dxa"/>
              <w:bottom w:w="0" w:type="dxa"/>
              <w:right w:w="15" w:type="dxa"/>
            </w:tcMar>
            <w:vAlign w:val="center"/>
            <w:hideMark/>
          </w:tcPr>
          <w:p w14:paraId="2DD25F4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tabato City</w:t>
            </w:r>
          </w:p>
        </w:tc>
        <w:tc>
          <w:tcPr>
            <w:tcW w:w="905"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7A9E760B" w14:textId="2E71C0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5,500.00</w:t>
            </w:r>
          </w:p>
        </w:tc>
        <w:tc>
          <w:tcPr>
            <w:tcW w:w="904"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2C236DDF" w14:textId="7A78E2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center"/>
            <w:hideMark/>
          </w:tcPr>
          <w:p w14:paraId="663AD0D0" w14:textId="23926B4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666666" w:fill="666666"/>
            <w:noWrap/>
            <w:tcMar>
              <w:top w:w="15" w:type="dxa"/>
              <w:left w:w="15" w:type="dxa"/>
              <w:bottom w:w="0" w:type="dxa"/>
              <w:right w:w="15" w:type="dxa"/>
            </w:tcMar>
            <w:vAlign w:val="center"/>
            <w:hideMark/>
          </w:tcPr>
          <w:p w14:paraId="79699C5E" w14:textId="36D50E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5,500.00</w:t>
            </w:r>
          </w:p>
        </w:tc>
      </w:tr>
      <w:tr w:rsidR="00725546" w:rsidRPr="005736BD" w14:paraId="244C4C9D"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7755DA7"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CARAGA</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C96A157" w14:textId="54719B2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6,023,692.01</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9B85FFF" w14:textId="037ED99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965,600.00</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14787DC" w14:textId="1BFC1F1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033F50A" w14:textId="33A4A5D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8,989,292.01</w:t>
            </w:r>
          </w:p>
        </w:tc>
      </w:tr>
      <w:tr w:rsidR="00725546" w:rsidRPr="005736BD" w14:paraId="3BA8517D"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23DD8E"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Agusan del Nort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F7651A" w14:textId="7B2DF88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6,318,794.38</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EE9274" w14:textId="3A44D22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753739" w14:textId="5322C8D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FD43954" w14:textId="32782FEE"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6,318,794.38</w:t>
            </w:r>
          </w:p>
        </w:tc>
      </w:tr>
      <w:tr w:rsidR="00725546" w:rsidRPr="005736BD" w14:paraId="1945A6E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4AF98F" w14:textId="47D3961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54B1E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enavist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A95D0" w14:textId="70B693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2,476.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1EF55" w14:textId="440559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74E26" w14:textId="60205C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9DD01C" w14:textId="08BC87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2,476.25</w:t>
            </w:r>
          </w:p>
        </w:tc>
      </w:tr>
      <w:tr w:rsidR="00725546" w:rsidRPr="005736BD" w14:paraId="6B7828B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1FBE03" w14:textId="439725A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93C5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tuan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E0D0F" w14:textId="6F8683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87,35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7DEBA" w14:textId="44EB85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85D16" w14:textId="031F6F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F7F4D3" w14:textId="1EF049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87,352.00</w:t>
            </w:r>
          </w:p>
        </w:tc>
      </w:tr>
      <w:tr w:rsidR="00725546" w:rsidRPr="005736BD" w14:paraId="429A7A6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E6A5D" w14:textId="034EFBC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35E0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Cabadbar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C2B0F" w14:textId="588C76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61,423.6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CAE78" w14:textId="610037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E317E" w14:textId="478401E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DB15F" w14:textId="78789F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61,423.63</w:t>
            </w:r>
          </w:p>
        </w:tc>
      </w:tr>
      <w:tr w:rsidR="00725546" w:rsidRPr="005736BD" w14:paraId="5B1F261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79D89" w14:textId="4679C70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4366D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rm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DFACF" w14:textId="5C7491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9,766.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BBED4" w14:textId="6E277C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48682" w14:textId="2BBDB2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90B9C" w14:textId="119769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9,766.25</w:t>
            </w:r>
          </w:p>
        </w:tc>
      </w:tr>
      <w:tr w:rsidR="00725546" w:rsidRPr="005736BD" w14:paraId="41E35F1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5A9C2" w14:textId="78BE25A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4E4A0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abon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B8EA5" w14:textId="0B27B1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98,800.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C1314" w14:textId="7580B0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4B684" w14:textId="190B03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AAE09" w14:textId="056745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98,800.75</w:t>
            </w:r>
          </w:p>
        </w:tc>
      </w:tr>
      <w:tr w:rsidR="00725546" w:rsidRPr="005736BD" w14:paraId="3245654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C2FA2C" w14:textId="65E7219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4528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itchar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E2DFB" w14:textId="72F64F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25,47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6A71D" w14:textId="6CA2F6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5CE78" w14:textId="6B303B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E8E49" w14:textId="5EE275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25,472.50</w:t>
            </w:r>
          </w:p>
        </w:tc>
      </w:tr>
      <w:tr w:rsidR="00725546" w:rsidRPr="005736BD" w14:paraId="26680DE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4C328F" w14:textId="30C7A06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3C6DE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s Niev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0AAC8" w14:textId="4A5425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97,96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4842A" w14:textId="7B4F39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EFA00" w14:textId="0345DF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9BB6D" w14:textId="01A8F4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97,965.00</w:t>
            </w:r>
          </w:p>
        </w:tc>
      </w:tr>
      <w:tr w:rsidR="00725546" w:rsidRPr="005736BD" w14:paraId="6EBC40A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93CF2" w14:textId="49A8333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3B8F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sipi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C16FA" w14:textId="326CE9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68,565.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A5717" w14:textId="26B016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BDC8F" w14:textId="2E28CF0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390D33" w14:textId="678CFD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68,565.56</w:t>
            </w:r>
          </w:p>
        </w:tc>
      </w:tr>
      <w:tr w:rsidR="00725546" w:rsidRPr="005736BD" w14:paraId="60897FA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952DC" w14:textId="26E13F7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C961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emedios T. Romualde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5E358" w14:textId="7A9A8E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8,072.4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F604A" w14:textId="16D221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DCF00" w14:textId="36699C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AFDDC" w14:textId="5BE9AE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8,072.44</w:t>
            </w:r>
          </w:p>
        </w:tc>
      </w:tr>
      <w:tr w:rsidR="00725546" w:rsidRPr="005736BD" w14:paraId="5DB0F45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F2A28E" w14:textId="2EEA2A9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52E24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b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E81B9" w14:textId="2E6FB0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98,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37332" w14:textId="79704D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7089A" w14:textId="0D5201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1C1B5" w14:textId="1134411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98,900.00</w:t>
            </w:r>
          </w:p>
        </w:tc>
      </w:tr>
      <w:tr w:rsidR="00725546" w:rsidRPr="005736BD" w14:paraId="5966B680"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9AF1FE"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Agusan del Sur</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B427A30" w14:textId="511D7BF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748,685.25</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0563FE7" w14:textId="2939D67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DE7129" w14:textId="6A04A8F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BA80F7B" w14:textId="7CC03D4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748,685.25</w:t>
            </w:r>
          </w:p>
        </w:tc>
      </w:tr>
      <w:tr w:rsidR="00725546" w:rsidRPr="005736BD" w14:paraId="7724876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43E04" w14:textId="75FAAFAA"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C006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Bayu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897A2" w14:textId="74BD84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9,532.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DF35F" w14:textId="22D060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E7555" w14:textId="535DDF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7EE0E" w14:textId="2990B6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9,532.50</w:t>
            </w:r>
          </w:p>
        </w:tc>
      </w:tr>
      <w:tr w:rsidR="00725546" w:rsidRPr="005736BD" w14:paraId="5466845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6C0922" w14:textId="2FB55B5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A7418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Esperanz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9D29F" w14:textId="24F1586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7,1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22442" w14:textId="57CF92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5D39E" w14:textId="206114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40D7E" w14:textId="2E258ED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97,195.00</w:t>
            </w:r>
          </w:p>
        </w:tc>
      </w:tr>
      <w:tr w:rsidR="00725546" w:rsidRPr="005736BD" w14:paraId="6E60FD1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0388C" w14:textId="71E4F14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65A7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 Pa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9F1D4" w14:textId="251CA2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22,520.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F475B" w14:textId="0AE49B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132EC" w14:textId="581D66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6B3870" w14:textId="4A015F6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22,520.25</w:t>
            </w:r>
          </w:p>
        </w:tc>
      </w:tr>
      <w:tr w:rsidR="00725546" w:rsidRPr="005736BD" w14:paraId="333BD35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D99A52" w14:textId="31B6771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01FC2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oret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33F23" w14:textId="67BBBD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2,943.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9C275" w14:textId="3CACBF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5EACE" w14:textId="23A2FA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DCBAF" w14:textId="12088C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2,943.75</w:t>
            </w:r>
          </w:p>
        </w:tc>
      </w:tr>
      <w:tr w:rsidR="00725546" w:rsidRPr="005736BD" w14:paraId="3783412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67CA1" w14:textId="6D155CD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7FAC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Lui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CEA1B" w14:textId="37605A5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8,831.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DD5AA" w14:textId="09791F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ABC05" w14:textId="12BA2F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BB673" w14:textId="103562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8,831.25</w:t>
            </w:r>
          </w:p>
        </w:tc>
      </w:tr>
      <w:tr w:rsidR="00725546" w:rsidRPr="005736BD" w14:paraId="13B94E6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684EAA" w14:textId="6B1EBDC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E982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baga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F6263" w14:textId="4AF20E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8,831.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E4A7A" w14:textId="3BA55C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C1457" w14:textId="360BBE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54EB4" w14:textId="3B53BE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8,831.25</w:t>
            </w:r>
          </w:p>
        </w:tc>
      </w:tr>
      <w:tr w:rsidR="00725546" w:rsidRPr="005736BD" w14:paraId="15CD8E4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014E09" w14:textId="16CD047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B84D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lacog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3F036" w14:textId="3F9478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8,831.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34C17" w14:textId="2E4C7D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AED96" w14:textId="50F5D6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98E86" w14:textId="3403A0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8,831.25</w:t>
            </w:r>
          </w:p>
        </w:tc>
      </w:tr>
      <w:tr w:rsidR="00725546" w:rsidRPr="005736BD" w14:paraId="1E367D30"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D7632E"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Surigao del Nort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7049016" w14:textId="4A06848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7,248,902.14</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518748E" w14:textId="22365F0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915,60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63C6040" w14:textId="398DEE05"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5454A0C" w14:textId="7C51CFF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8,164,502.14</w:t>
            </w:r>
          </w:p>
        </w:tc>
      </w:tr>
      <w:tr w:rsidR="00725546" w:rsidRPr="005736BD" w14:paraId="52F0CAE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D5136" w14:textId="69A4155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D155F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egr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CAECA" w14:textId="306CB2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3,854.6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A5A17" w14:textId="18B2BB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F14F9" w14:textId="4BBF93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46E86" w14:textId="1F3F80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3,854.63</w:t>
            </w:r>
          </w:p>
        </w:tc>
      </w:tr>
      <w:tr w:rsidR="00725546" w:rsidRPr="005736BD" w14:paraId="4D67CAF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A48037" w14:textId="6227203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7B3B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cu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574ED" w14:textId="407E9B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24,143.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389F5" w14:textId="7BA6E2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03805" w14:textId="5C9295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2049D" w14:textId="7F69FB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24,143.75</w:t>
            </w:r>
          </w:p>
        </w:tc>
      </w:tr>
      <w:tr w:rsidR="00725546" w:rsidRPr="005736BD" w14:paraId="5A1099E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E2F81F" w14:textId="1FDB77F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5772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rgo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A0936" w14:textId="152527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2,43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02CDE" w14:textId="0570D1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608BC" w14:textId="6BC9F9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9BDBC" w14:textId="6D7147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2,435.00</w:t>
            </w:r>
          </w:p>
        </w:tc>
      </w:tr>
      <w:tr w:rsidR="00725546" w:rsidRPr="005736BD" w14:paraId="2F689E7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EE3EFD" w14:textId="2DE3CFB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F34F9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lave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15256" w14:textId="17A1C0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81,299.3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07819" w14:textId="56DD1E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C1C2A" w14:textId="1CDB44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1633B" w14:textId="441CE7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81,299.38</w:t>
            </w:r>
          </w:p>
        </w:tc>
      </w:tr>
      <w:tr w:rsidR="00725546" w:rsidRPr="005736BD" w14:paraId="796E183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93C80B" w14:textId="23E927F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E2A2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p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42A67" w14:textId="6B963B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5,9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BA482" w14:textId="0C70BA6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2E911" w14:textId="06280C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402DA" w14:textId="536EFD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5,940.00</w:t>
            </w:r>
          </w:p>
        </w:tc>
      </w:tr>
      <w:tr w:rsidR="00725546" w:rsidRPr="005736BD" w14:paraId="693739F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A410EF" w14:textId="640A691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A6C9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el Carm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435BF" w14:textId="56E086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98,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E9AE7" w14:textId="3ACCF05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98ACC" w14:textId="6C542DF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EB01D" w14:textId="105FB0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98,900.00</w:t>
            </w:r>
          </w:p>
        </w:tc>
      </w:tr>
      <w:tr w:rsidR="00725546" w:rsidRPr="005736BD" w14:paraId="6184E65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B805F6" w14:textId="42094ED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9758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eneral Lu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F6B21" w14:textId="0F6BA0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5,9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DA0B6" w14:textId="3DF81E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B4A26" w14:textId="5198D9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85A17" w14:textId="5CED483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5,940.00</w:t>
            </w:r>
          </w:p>
        </w:tc>
      </w:tr>
      <w:tr w:rsidR="00725546" w:rsidRPr="005736BD" w14:paraId="41D1A7F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67EF6" w14:textId="15F8BE0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C182E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Gigaqui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7A218" w14:textId="7BBB42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2,545.6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26C2E" w14:textId="1EF6B7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CE50B" w14:textId="563D4E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BCA03" w14:textId="0FA3B8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2,545.63</w:t>
            </w:r>
          </w:p>
        </w:tc>
      </w:tr>
      <w:tr w:rsidR="00725546" w:rsidRPr="005736BD" w14:paraId="48BF370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55E2A" w14:textId="16EC27E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A23E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ini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07365" w14:textId="581C50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40,26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7A3C2" w14:textId="720244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240E9" w14:textId="2EB5A3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1192A" w14:textId="1474D1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40,265.00</w:t>
            </w:r>
          </w:p>
        </w:tc>
      </w:tr>
      <w:tr w:rsidR="00725546" w:rsidRPr="005736BD" w14:paraId="5C8AF69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AEC80E" w14:textId="60931E0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DA9F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imon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F0DC7" w14:textId="38AB40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06,377.7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04DFC" w14:textId="7A1140E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C62FC" w14:textId="402F928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E3E5C" w14:textId="2B6381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06,377.70</w:t>
            </w:r>
          </w:p>
        </w:tc>
      </w:tr>
      <w:tr w:rsidR="00725546" w:rsidRPr="005736BD" w14:paraId="0A319CE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3986F" w14:textId="236C45D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9BCB6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l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698D7" w14:textId="6F0A9C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1,02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23DF5" w14:textId="4C4C1E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FAF48" w14:textId="064CE4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41761" w14:textId="160A93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1,025.00</w:t>
            </w:r>
          </w:p>
        </w:tc>
      </w:tr>
      <w:tr w:rsidR="00725546" w:rsidRPr="005736BD" w14:paraId="66D9045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5C703B" w14:textId="2ED2BC7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4A510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Benit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2C82A" w14:textId="3D041E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1,02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5D8A3" w14:textId="6D4369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4B5D6" w14:textId="751204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0BDAA" w14:textId="5132F53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41,025.00</w:t>
            </w:r>
          </w:p>
        </w:tc>
      </w:tr>
      <w:tr w:rsidR="00725546" w:rsidRPr="005736BD" w14:paraId="407EB00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875DEF" w14:textId="2AF6926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2B70B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Francisco (Anao-a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0F77A" w14:textId="007868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5,653.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2BD9D" w14:textId="703078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11604" w14:textId="61678B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65319" w14:textId="7B6428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5,653.75</w:t>
            </w:r>
          </w:p>
        </w:tc>
      </w:tr>
      <w:tr w:rsidR="00725546" w:rsidRPr="005736BD" w14:paraId="5A948C1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342DD2" w14:textId="4C6C164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CEC85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Isid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8F03A" w14:textId="7F9F856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5,9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49824" w14:textId="118EFA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D8A54" w14:textId="3BD9A6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0658C" w14:textId="09AC18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5,940.00</w:t>
            </w:r>
          </w:p>
        </w:tc>
      </w:tr>
      <w:tr w:rsidR="00725546" w:rsidRPr="005736BD" w14:paraId="11621CC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E4AB6" w14:textId="2A29614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4D61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Monica (Sap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75155" w14:textId="1710A6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6,226.3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7FD46" w14:textId="419B91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C46A4" w14:textId="6A4DCF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EBDC0" w14:textId="08719FB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06,226.30</w:t>
            </w:r>
          </w:p>
        </w:tc>
      </w:tr>
      <w:tr w:rsidR="00725546" w:rsidRPr="005736BD" w14:paraId="0F1492C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6062E" w14:textId="0A085CF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80C6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is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057EE" w14:textId="305D0BB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30,198.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A2C1D" w14:textId="6AA8D3D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B2887" w14:textId="62BF7E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EB4A3" w14:textId="6EDE7C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30,198.75</w:t>
            </w:r>
          </w:p>
        </w:tc>
      </w:tr>
      <w:tr w:rsidR="00725546" w:rsidRPr="005736BD" w14:paraId="643FA2A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FB3AA" w14:textId="686A3C6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C37C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ocor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E53D53" w14:textId="76A3522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5,94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E81C1" w14:textId="20B857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49277" w14:textId="76967F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3D8C3" w14:textId="002B967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25,940.00</w:t>
            </w:r>
          </w:p>
        </w:tc>
      </w:tr>
      <w:tr w:rsidR="00725546" w:rsidRPr="005736BD" w14:paraId="1C6DA9C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FDD92" w14:textId="233855C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4226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urigao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78BEC" w14:textId="57FEE30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6,214.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FCEC6" w14:textId="1A8B94C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C6D74" w14:textId="0CED29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FC7B7" w14:textId="5043D6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6,214.75</w:t>
            </w:r>
          </w:p>
        </w:tc>
      </w:tr>
      <w:tr w:rsidR="00725546" w:rsidRPr="005736BD" w14:paraId="1D6C781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15DE60" w14:textId="558D6DD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00E87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bo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3AE32" w14:textId="222CEF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74,977.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E8323" w14:textId="4EC949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9CE92" w14:textId="3E9E2B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6B6B7" w14:textId="5490A7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74,977.50</w:t>
            </w:r>
          </w:p>
        </w:tc>
      </w:tr>
      <w:tr w:rsidR="00725546" w:rsidRPr="005736BD" w14:paraId="00EB9D2F"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484D51"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Surigao del Sur</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1CB0E65" w14:textId="30993DE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8,707,310.24</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F3F6BC" w14:textId="724A2C2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50,00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B4D4D0E" w14:textId="7A2761B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5F920C38" w14:textId="02A3705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757,310.24</w:t>
            </w:r>
          </w:p>
        </w:tc>
      </w:tr>
      <w:tr w:rsidR="00725546" w:rsidRPr="005736BD" w14:paraId="70EEF08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9C992" w14:textId="5318E40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6DA6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Bisli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58A18" w14:textId="48EC40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05,012.91</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F8B0A" w14:textId="3B6AF6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5F40C" w14:textId="74C67B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03C1C" w14:textId="6EF1FCC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05,012.91</w:t>
            </w:r>
          </w:p>
        </w:tc>
      </w:tr>
      <w:tr w:rsidR="00725546" w:rsidRPr="005736BD" w14:paraId="74DF183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8DB2A0" w14:textId="547C2DE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A604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gwai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CF19D" w14:textId="149252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98,9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E0242" w14:textId="61D68A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958DE" w14:textId="0D6561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33403" w14:textId="1A0D77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98,900.00</w:t>
            </w:r>
          </w:p>
        </w:tc>
      </w:tr>
      <w:tr w:rsidR="00725546" w:rsidRPr="005736BD" w14:paraId="2323BA4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056D0" w14:textId="11A87E3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F2DD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nti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DBD56" w14:textId="45E13E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72,643.8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5633C" w14:textId="7D08315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CCA37" w14:textId="18CEC6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67C84" w14:textId="576E05D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72,643.80</w:t>
            </w:r>
          </w:p>
        </w:tc>
      </w:tr>
      <w:tr w:rsidR="00725546" w:rsidRPr="005736BD" w14:paraId="1E38E23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F20D2" w14:textId="32E2D17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AF400" w14:textId="428B6DB8"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rm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F8A6D" w14:textId="7AE9BB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673.19</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E5D0D" w14:textId="657DC1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4934F" w14:textId="65E6B0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44ADD" w14:textId="44D324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3,673.19</w:t>
            </w:r>
          </w:p>
        </w:tc>
      </w:tr>
      <w:tr w:rsidR="00725546" w:rsidRPr="005736BD" w14:paraId="272E5FF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4B4169" w14:textId="732DEE1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18FC0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rrasca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ABE03" w14:textId="4A0730B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35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86EF4" w14:textId="1318B4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555D8" w14:textId="6C76EB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AAF2B8" w14:textId="7DC646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355.00</w:t>
            </w:r>
          </w:p>
        </w:tc>
      </w:tr>
      <w:tr w:rsidR="00725546" w:rsidRPr="005736BD" w14:paraId="17950D3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4B936" w14:textId="3A9AD7E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219B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rt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17E2A" w14:textId="39F466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48,917.0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1CE54" w14:textId="50D7ED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5216B" w14:textId="5438C1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FC27D" w14:textId="54C03C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48,917.08</w:t>
            </w:r>
          </w:p>
        </w:tc>
      </w:tr>
      <w:tr w:rsidR="00725546" w:rsidRPr="005736BD" w14:paraId="3E37F0B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293F6A" w14:textId="6DE4BC0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729B1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nuz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4125F" w14:textId="07BBFCD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7,593.1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31CAFC" w14:textId="2454F7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504C8" w14:textId="0910AF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54154" w14:textId="7C9EC8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57,593.13</w:t>
            </w:r>
          </w:p>
        </w:tc>
      </w:tr>
      <w:tr w:rsidR="00725546" w:rsidRPr="005736BD" w14:paraId="744B605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1B1F23" w14:textId="7287750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6361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ang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5E8ED" w14:textId="4B74CC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3,785.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58B09" w14:textId="0CDB39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3C849" w14:textId="68019E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787A3" w14:textId="79183B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3,785.50</w:t>
            </w:r>
          </w:p>
        </w:tc>
      </w:tr>
      <w:tr w:rsidR="00725546" w:rsidRPr="005736BD" w14:paraId="308881C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BCBC0F" w14:textId="31B2143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7511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ngi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D7C79" w14:textId="0A09C0E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2,71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D077F" w14:textId="3147852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56F4D" w14:textId="748488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BA07B" w14:textId="65E5E14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2,710.00</w:t>
            </w:r>
          </w:p>
        </w:tc>
      </w:tr>
      <w:tr w:rsidR="00725546" w:rsidRPr="005736BD" w14:paraId="0692BC6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E762C4" w14:textId="3F00359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4F13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dri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78AB4" w14:textId="04BC79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883.1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0D144" w14:textId="4042FD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A8E82F" w14:textId="5A3817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01BAE" w14:textId="5EAA2F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883.13</w:t>
            </w:r>
          </w:p>
        </w:tc>
      </w:tr>
      <w:tr w:rsidR="00725546" w:rsidRPr="005736BD" w14:paraId="3ECFFE1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536FBF" w14:textId="41FAA1E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2DD8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rihat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9A0DE" w14:textId="1DDA2A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94,150.3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D4527" w14:textId="19A519C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2E793" w14:textId="583345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AB649" w14:textId="5EF6574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94,150.33</w:t>
            </w:r>
          </w:p>
        </w:tc>
      </w:tr>
      <w:tr w:rsidR="00725546" w:rsidRPr="005736BD" w14:paraId="7318F87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37DAA" w14:textId="2B7EC1B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08BD4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Agust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1EA16" w14:textId="2D9CAC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08,576.31</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E4F04" w14:textId="5270B4E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A4491" w14:textId="5D663C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528BE" w14:textId="526EFD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708,576.31</w:t>
            </w:r>
          </w:p>
        </w:tc>
      </w:tr>
      <w:tr w:rsidR="00725546" w:rsidRPr="005736BD" w14:paraId="59C3E86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008F07" w14:textId="06EDDBA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BB00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Migue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C9DAA" w14:textId="21E190E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96,93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9412C" w14:textId="0337E4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5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61A96" w14:textId="440D52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6D205" w14:textId="4F02D3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46,930.00</w:t>
            </w:r>
          </w:p>
        </w:tc>
      </w:tr>
      <w:tr w:rsidR="00725546" w:rsidRPr="005736BD" w14:paraId="554AA08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68DB4" w14:textId="3A69821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722A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gbi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87E70" w14:textId="109C36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35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76381" w14:textId="19404D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13D62" w14:textId="3238CE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C9346" w14:textId="4DA3B7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355.00</w:t>
            </w:r>
          </w:p>
        </w:tc>
      </w:tr>
      <w:tr w:rsidR="00725546" w:rsidRPr="005736BD" w14:paraId="31FCC97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D0215" w14:textId="1CBCF2B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45AB7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g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F7A73" w14:textId="76C50F9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2,3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96A89" w14:textId="43B4834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90507" w14:textId="3E45628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2AFBE" w14:textId="07FF409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82,395.00</w:t>
            </w:r>
          </w:p>
        </w:tc>
      </w:tr>
      <w:tr w:rsidR="00725546" w:rsidRPr="005736BD" w14:paraId="31E939A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9B1F9" w14:textId="665DD75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BD6BD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Tand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EA411" w14:textId="3A218E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94,429.8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90A46" w14:textId="2C38B6F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C0111" w14:textId="521B9E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1904A" w14:textId="3504452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494,429.86</w:t>
            </w:r>
          </w:p>
        </w:tc>
      </w:tr>
      <w:tr w:rsidR="00725546" w:rsidRPr="005736BD" w14:paraId="6AAF1BCA"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B569709"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CAR</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23ED1168" w14:textId="679AA43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75,786,602.49</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58C19427" w14:textId="4EDB864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66,417.00</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55D800D" w14:textId="72CB5EA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989,447.00</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3F062B12" w14:textId="0ACBF58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5,142,466.49</w:t>
            </w:r>
          </w:p>
        </w:tc>
      </w:tr>
      <w:tr w:rsidR="00725546" w:rsidRPr="005736BD" w14:paraId="3EB5F497"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CA14CF"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Abra</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58D2FC7" w14:textId="1D3C872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927,849.42</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46EB251" w14:textId="190F526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1,955.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5BBC324" w14:textId="2935EFC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9,000.00</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F39FD45" w14:textId="47264F3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0,998,804.42</w:t>
            </w:r>
          </w:p>
        </w:tc>
      </w:tr>
      <w:tr w:rsidR="00725546" w:rsidRPr="005736BD" w14:paraId="486081B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752B5B" w14:textId="23BAB08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0D2E7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gue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CF828" w14:textId="31700A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58,033.0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8D759" w14:textId="6130C3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A2961" w14:textId="6B61D05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242FC" w14:textId="629EB2C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58,033.06</w:t>
            </w:r>
          </w:p>
        </w:tc>
      </w:tr>
      <w:tr w:rsidR="00725546" w:rsidRPr="005736BD" w14:paraId="6864CE9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5DC803" w14:textId="7D3DB69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CEF63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line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7FDEF" w14:textId="44F0A0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0,548.2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599E1" w14:textId="533074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D47B3" w14:textId="6068EF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4545A" w14:textId="7838A5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0,548.24</w:t>
            </w:r>
          </w:p>
        </w:tc>
      </w:tr>
      <w:tr w:rsidR="00725546" w:rsidRPr="005736BD" w14:paraId="30F7F9D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578000" w14:textId="303C380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D682D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c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5B830" w14:textId="42C5C7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3,117.4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7D3B1" w14:textId="6353011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1075D" w14:textId="5887F60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4615E" w14:textId="5C28CA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3,117.44</w:t>
            </w:r>
          </w:p>
        </w:tc>
      </w:tr>
      <w:tr w:rsidR="00725546" w:rsidRPr="005736BD" w14:paraId="34DB96A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376FEA" w14:textId="23E904E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CD253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clo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8CA0D" w14:textId="515B78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5,651.6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C3B3A" w14:textId="347506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8E621" w14:textId="42220A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15376" w14:textId="6ED861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5,651.60</w:t>
            </w:r>
          </w:p>
        </w:tc>
      </w:tr>
      <w:tr w:rsidR="00725546" w:rsidRPr="005736BD" w14:paraId="6662BD1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306F9E" w14:textId="7E2AF47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36FB8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guiom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B6E6A" w14:textId="7BC3ED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925.2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A79739" w14:textId="1DBE90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140D3" w14:textId="1285E5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09BB8" w14:textId="64D609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925.26</w:t>
            </w:r>
          </w:p>
        </w:tc>
      </w:tr>
      <w:tr w:rsidR="00725546" w:rsidRPr="005736BD" w14:paraId="289E694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D97C9" w14:textId="023C7C6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4F83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angl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291E0" w14:textId="07BA66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3,563.3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2ED95" w14:textId="42FEEC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1313E" w14:textId="7961639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ACF44" w14:textId="3DF349E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23,563.32</w:t>
            </w:r>
          </w:p>
        </w:tc>
      </w:tr>
      <w:tr w:rsidR="00725546" w:rsidRPr="005736BD" w14:paraId="43405A3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A83B7" w14:textId="3967475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BEE0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Dolore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7679E" w14:textId="6AB7CC6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0,089.2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F19E1" w14:textId="597FCB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07B6A" w14:textId="3EB030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B97EF" w14:textId="7B9693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70,089.27</w:t>
            </w:r>
          </w:p>
        </w:tc>
      </w:tr>
      <w:tr w:rsidR="00725546" w:rsidRPr="005736BD" w14:paraId="1CE55F8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16772" w14:textId="5A9CAC6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A2FC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 Paz</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76A9D" w14:textId="7C664FF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20,065.9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1DEFB" w14:textId="67BD7E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403C5" w14:textId="7EF794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318C70" w14:textId="5ACA96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20,065.90</w:t>
            </w:r>
          </w:p>
        </w:tc>
      </w:tr>
      <w:tr w:rsidR="00725546" w:rsidRPr="005736BD" w14:paraId="783BFB3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DC842" w14:textId="28F2CF0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8512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cub</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D784A" w14:textId="4E8637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9,086.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CA127" w14:textId="4E53AF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F08CB" w14:textId="5210CF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1335B" w14:textId="554038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9,086.88</w:t>
            </w:r>
          </w:p>
        </w:tc>
      </w:tr>
      <w:tr w:rsidR="00725546" w:rsidRPr="005736BD" w14:paraId="195B446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20EF3B" w14:textId="1BBC495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66F4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gangila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86751" w14:textId="6F948A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2,680.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04499" w14:textId="06F4D7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487F0" w14:textId="690F73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FBA50" w14:textId="2F0BA70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42,680.18</w:t>
            </w:r>
          </w:p>
        </w:tc>
      </w:tr>
      <w:tr w:rsidR="00725546" w:rsidRPr="005736BD" w14:paraId="4B7D1BC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5C5692" w14:textId="6D137CB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2047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g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32D5D" w14:textId="6ABAE3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0,334.9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02F96" w14:textId="51310F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E6F6D" w14:textId="33A85E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000.00</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56B95" w14:textId="2517A32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9,334.90</w:t>
            </w:r>
          </w:p>
        </w:tc>
      </w:tr>
      <w:tr w:rsidR="00725546" w:rsidRPr="005736BD" w14:paraId="6452848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07E29" w14:textId="16DB682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4B9F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ngide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E4497" w14:textId="48FDE9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3,662.3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A403B" w14:textId="1E45C04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ED612" w14:textId="55B5CFF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76B0C" w14:textId="529ED3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13,662.32</w:t>
            </w:r>
          </w:p>
        </w:tc>
      </w:tr>
      <w:tr w:rsidR="00725546" w:rsidRPr="005736BD" w14:paraId="2CC2C34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B2E85D" w14:textId="32213DB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90FE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icuan-Baay (Lic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33DBC5" w14:textId="76B79DA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5,666.8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30004" w14:textId="6CC8E6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45F10" w14:textId="3CE9F2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DFB8D7" w14:textId="2A7B019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5,666.88</w:t>
            </w:r>
          </w:p>
        </w:tc>
      </w:tr>
      <w:tr w:rsidR="00725546" w:rsidRPr="005736BD" w14:paraId="1D3FBC3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A7D51" w14:textId="4BF8CFE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36764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b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6534B4" w14:textId="4EA74D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6,992.8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390DE" w14:textId="132D86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96651" w14:textId="2D6CBF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73CAE" w14:textId="0F1E3C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6,992.84</w:t>
            </w:r>
          </w:p>
        </w:tc>
      </w:tr>
      <w:tr w:rsidR="00725546" w:rsidRPr="005736BD" w14:paraId="5657BD3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3B3F7" w14:textId="1610736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BD07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ibco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A295E" w14:textId="635C49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5,266.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1F2D0" w14:textId="033990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CCC1D" w14:textId="0143F93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F3100" w14:textId="307A8D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5,266.20</w:t>
            </w:r>
          </w:p>
        </w:tc>
      </w:tr>
      <w:tr w:rsidR="00725546" w:rsidRPr="005736BD" w14:paraId="04D75D1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3D141" w14:textId="688F9FB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FB3B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ab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EF65B" w14:textId="5C2650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1,977.2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DF0B4" w14:textId="4D3E0B5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7F598" w14:textId="6D0B51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597A5" w14:textId="426639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1,977.28</w:t>
            </w:r>
          </w:p>
        </w:tc>
      </w:tr>
      <w:tr w:rsidR="00725546" w:rsidRPr="005736BD" w14:paraId="745891F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1B5ED9" w14:textId="66B3F56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1291B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enarrub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CB5A7" w14:textId="5894B5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37,696.3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1ACE6" w14:textId="5EA67F2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2B63D" w14:textId="5ED61AA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63554" w14:textId="348F2C9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37,696.38</w:t>
            </w:r>
          </w:p>
        </w:tc>
      </w:tr>
      <w:tr w:rsidR="00725546" w:rsidRPr="005736BD" w14:paraId="607674E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E457EC" w14:textId="73AF265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DAC3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di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46549" w14:textId="34F8B87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7,170.5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EA146" w14:textId="3005A0B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DC8BA" w14:textId="3E0858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A80A7" w14:textId="3D8D30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7,170.58</w:t>
            </w:r>
          </w:p>
        </w:tc>
      </w:tr>
      <w:tr w:rsidR="00725546" w:rsidRPr="005736BD" w14:paraId="1F15F12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6F09B9" w14:textId="6C958DC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4CF3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la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DE54A" w14:textId="4B4C39C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53,037.1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23B33" w14:textId="3F04991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5DBE9" w14:textId="037FE9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23EF4" w14:textId="46F2A14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53,037.16</w:t>
            </w:r>
          </w:p>
        </w:tc>
      </w:tr>
      <w:tr w:rsidR="00725546" w:rsidRPr="005736BD" w14:paraId="3FFFF0F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14F31" w14:textId="65219B6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7E57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llapad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8AD7D4" w14:textId="7CD235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6,776.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6B26F" w14:textId="499BD5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84508" w14:textId="503287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D35A6" w14:textId="059EE2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76,776.40</w:t>
            </w:r>
          </w:p>
        </w:tc>
      </w:tr>
      <w:tr w:rsidR="00725546" w:rsidRPr="005736BD" w14:paraId="379C54E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B9DB3" w14:textId="3B64625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6DCCC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Isidr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66FC0" w14:textId="159BFC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38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9D0B9" w14:textId="21D3CDD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916FC" w14:textId="16ED16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389D9" w14:textId="04235C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388.00</w:t>
            </w:r>
          </w:p>
        </w:tc>
      </w:tr>
      <w:tr w:rsidR="00725546" w:rsidRPr="005736BD" w14:paraId="1DFBF8F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71DA31" w14:textId="5B9FDF2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C4D1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J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6232D" w14:textId="16FB93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41,765.3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05B8D" w14:textId="4E974B0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1,95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500C5" w14:textId="03D5A1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B6985" w14:textId="70DD1F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53,720.38</w:t>
            </w:r>
          </w:p>
        </w:tc>
      </w:tr>
      <w:tr w:rsidR="00725546" w:rsidRPr="005736BD" w14:paraId="588B73B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8C14D8" w14:textId="6E14849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0883E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 Quint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80750" w14:textId="6E545A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17,586.11</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D40DD" w14:textId="7A23A2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E05A0" w14:textId="17CED65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A8C77" w14:textId="431B12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37,586.11</w:t>
            </w:r>
          </w:p>
        </w:tc>
      </w:tr>
      <w:tr w:rsidR="00725546" w:rsidRPr="005736BD" w14:paraId="23D33B3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E22B8F" w14:textId="00ABBC4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ADFA1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yum</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143C4" w14:textId="232395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3,990.7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17B24" w14:textId="64140C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DCBC1" w14:textId="1719657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E5D04" w14:textId="1EE9E93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3,990.76</w:t>
            </w:r>
          </w:p>
        </w:tc>
      </w:tr>
      <w:tr w:rsidR="00725546" w:rsidRPr="005736BD" w14:paraId="0E24A70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949CBA" w14:textId="0EA50DE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4D784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ine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C9E4E" w14:textId="04DD657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5,545.6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1CDA2" w14:textId="13DC194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A9BA4" w14:textId="1D6E901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1A99D" w14:textId="770238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45,545.62</w:t>
            </w:r>
          </w:p>
        </w:tc>
      </w:tr>
      <w:tr w:rsidR="00725546" w:rsidRPr="005736BD" w14:paraId="5ECFFC3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7A955" w14:textId="2B4431C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7DEC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b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B0570" w14:textId="1A5C8AA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7,458.4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C5E8B" w14:textId="15C357D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3F7ED" w14:textId="4A10A1B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B1BA3" w14:textId="57D198B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37,458.46</w:t>
            </w:r>
          </w:p>
        </w:tc>
      </w:tr>
      <w:tr w:rsidR="00725546" w:rsidRPr="005736BD" w14:paraId="74B3240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B355F" w14:textId="1EDC464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0B7F9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Villavicios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A83EC" w14:textId="7DA6DF0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55,773.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3B3D2" w14:textId="4E7525A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67D3E" w14:textId="2DF68A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F9A67" w14:textId="0A60D51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55,773.00</w:t>
            </w:r>
          </w:p>
        </w:tc>
      </w:tr>
      <w:tr w:rsidR="00725546" w:rsidRPr="005736BD" w14:paraId="07A2C1D0"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7A0CBE"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Apayao</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0479397" w14:textId="68EF3013"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177,049.92</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4F5D509" w14:textId="144B223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5FA7131" w14:textId="6289618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3D5441C" w14:textId="10F9FCD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5,177,049.92</w:t>
            </w:r>
          </w:p>
        </w:tc>
      </w:tr>
      <w:tr w:rsidR="00725546" w:rsidRPr="005736BD" w14:paraId="398310C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201A9" w14:textId="61649C3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6739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alanasan (Baya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DD886" w14:textId="1398520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30,669.2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87701" w14:textId="5CCB79C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A318A" w14:textId="424451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B3C3F" w14:textId="0B6FA40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30,669.26</w:t>
            </w:r>
          </w:p>
        </w:tc>
      </w:tr>
      <w:tr w:rsidR="00725546" w:rsidRPr="005736BD" w14:paraId="23615A8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28B076" w14:textId="54F34095"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681D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onner</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039BA" w14:textId="3954AFB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1,336.1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34A84" w14:textId="1726595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EA1C4" w14:textId="4095207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0A0B0" w14:textId="1C9990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1,336.16</w:t>
            </w:r>
          </w:p>
        </w:tc>
      </w:tr>
      <w:tr w:rsidR="00725546" w:rsidRPr="005736BD" w14:paraId="7CBDB50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DAB7AB" w14:textId="4A59D6B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C5180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Flor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79685" w14:textId="375952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2,37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614DB" w14:textId="345368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AD34C" w14:textId="78FCA8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8FE39" w14:textId="7177FD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42,376.00</w:t>
            </w:r>
          </w:p>
        </w:tc>
      </w:tr>
      <w:tr w:rsidR="00725546" w:rsidRPr="005736BD" w14:paraId="6C7F75E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D6FC6E" w14:textId="2335B94C"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9EB9A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bug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48C76" w14:textId="5C20381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7,556.6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D7A6F" w14:textId="62AFAA7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EDFEC" w14:textId="02EBB04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13447" w14:textId="61A750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67,556.68</w:t>
            </w:r>
          </w:p>
        </w:tc>
      </w:tr>
      <w:tr w:rsidR="00725546" w:rsidRPr="005736BD" w14:paraId="0D4CD67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DC52A0" w14:textId="6AC00AD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AA74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n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F4E70" w14:textId="35468A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19,854.0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1191F" w14:textId="51D0E7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D8C74" w14:textId="4D3D7E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2484E" w14:textId="184E1FE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19,854.07</w:t>
            </w:r>
          </w:p>
        </w:tc>
      </w:tr>
      <w:tr w:rsidR="00725546" w:rsidRPr="005736BD" w14:paraId="4C713CF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CB7B80" w14:textId="082A09E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DBE29"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udto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4EA83" w14:textId="52E03B3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5,233.7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55F3B" w14:textId="4AD9664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C34AC0" w14:textId="273E58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78C61" w14:textId="74D5C5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05,233.75</w:t>
            </w:r>
          </w:p>
        </w:tc>
      </w:tr>
      <w:tr w:rsidR="00725546" w:rsidRPr="005736BD" w14:paraId="19FA9C34"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D378F" w14:textId="48108AC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8942A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nta Marcel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E5150" w14:textId="354012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0,02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24BB2" w14:textId="2F39F3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EB924" w14:textId="155373D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16CDF" w14:textId="76B02CE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0,024.00</w:t>
            </w:r>
          </w:p>
        </w:tc>
      </w:tr>
      <w:tr w:rsidR="00725546" w:rsidRPr="005736BD" w14:paraId="63D2B5E9"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472DAA"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Benguet</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BAFA421" w14:textId="1568F5B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2,454,172.37</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C3869DF" w14:textId="0AAA037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34,462.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B42485D" w14:textId="439DC4B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8,950,447.00</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8DEBBAE" w14:textId="5ED186F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31,739,081.37</w:t>
            </w:r>
          </w:p>
        </w:tc>
      </w:tr>
      <w:tr w:rsidR="00725546" w:rsidRPr="005736BD" w14:paraId="56063F6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99239" w14:textId="2733BA2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8B61B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tok</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138A5" w14:textId="165B348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6,987.5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6F97F" w14:textId="649C46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E31D1" w14:textId="488729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9C6A4" w14:textId="78B1117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6,987.54</w:t>
            </w:r>
          </w:p>
        </w:tc>
      </w:tr>
      <w:tr w:rsidR="00725546" w:rsidRPr="005736BD" w14:paraId="0E4510F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BAD9E9" w14:textId="3BF8FAA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469FC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guio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C70DC" w14:textId="1E6BC8C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653,576.3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25A0C" w14:textId="13AC21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56C0E" w14:textId="183B34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739,800.00</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F2BEE" w14:textId="7AE2DC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393,376.30</w:t>
            </w:r>
          </w:p>
        </w:tc>
      </w:tr>
      <w:tr w:rsidR="00725546" w:rsidRPr="005736BD" w14:paraId="0100579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A7D255" w14:textId="6C2F9FE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CC61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ku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9526D" w14:textId="4CF0F67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5,444.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BFE29" w14:textId="4538C37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22737" w14:textId="5D8A31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724ED" w14:textId="20DF406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05,444.50</w:t>
            </w:r>
          </w:p>
        </w:tc>
      </w:tr>
      <w:tr w:rsidR="00725546" w:rsidRPr="005736BD" w14:paraId="14804D7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2C0363" w14:textId="2FB6B5C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A98C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ko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4B969" w14:textId="211BBE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0,4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9CFE8" w14:textId="6007A4C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9C8BB" w14:textId="219BEB7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6726B" w14:textId="3125FAD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50,400.00</w:t>
            </w:r>
          </w:p>
        </w:tc>
      </w:tr>
      <w:tr w:rsidR="00725546" w:rsidRPr="005736BD" w14:paraId="0FBF639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287280" w14:textId="1914FC6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D48A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uguia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9A0D2E" w14:textId="2CBE083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73,167.3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892F9" w14:textId="1A2B079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B3E90" w14:textId="19389D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6,000.00</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BE791" w14:textId="67F3D19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69,167.38</w:t>
            </w:r>
          </w:p>
        </w:tc>
      </w:tr>
      <w:tr w:rsidR="00725546" w:rsidRPr="005736BD" w14:paraId="452B4AC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5B8CDD" w14:textId="0FBC1EB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7D64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tog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4FD8C" w14:textId="1137802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37,905.9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FB8D3" w14:textId="0E2A2B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9,607.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2761B" w14:textId="3800B2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4,647.00</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9C299" w14:textId="3475F34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012,159.97</w:t>
            </w:r>
          </w:p>
        </w:tc>
      </w:tr>
      <w:tr w:rsidR="00725546" w:rsidRPr="005736BD" w14:paraId="08544EA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0EDBE" w14:textId="2C0327D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D5B0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b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690C0F" w14:textId="2236314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7,035.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054FF" w14:textId="08CDE1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3,85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9814B" w14:textId="0757A8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1FF1A" w14:textId="6C779AA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10,890.56</w:t>
            </w:r>
          </w:p>
        </w:tc>
      </w:tr>
      <w:tr w:rsidR="00725546" w:rsidRPr="005736BD" w14:paraId="04EC347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A3E14" w14:textId="43740D3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C3DD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apa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D19E6" w14:textId="72C474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3,132.5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7809E" w14:textId="4EF7FEB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E152D" w14:textId="3978AFD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F28C7" w14:textId="65E7D7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73,132.58</w:t>
            </w:r>
          </w:p>
        </w:tc>
      </w:tr>
      <w:tr w:rsidR="00725546" w:rsidRPr="005736BD" w14:paraId="5B467D4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44D81" w14:textId="0A53244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E3D2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ibu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C1127" w14:textId="39E848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8,65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AC9CE" w14:textId="782BF3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CA600" w14:textId="4B54A92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91063" w14:textId="6BF5FBD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98,656.00</w:t>
            </w:r>
          </w:p>
        </w:tc>
      </w:tr>
      <w:tr w:rsidR="00725546" w:rsidRPr="005736BD" w14:paraId="1EF6B35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02EE9" w14:textId="56CA50A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463A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 Trinidad</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F0029" w14:textId="44D2AD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39,017.6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61B95" w14:textId="01BBB1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CF22E" w14:textId="7F37D0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39A63" w14:textId="347C83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539,017.64</w:t>
            </w:r>
          </w:p>
        </w:tc>
      </w:tr>
      <w:tr w:rsidR="00725546" w:rsidRPr="005736BD" w14:paraId="080EECA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4ACF3E" w14:textId="27C52EA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D780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nk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2A426" w14:textId="181CE2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0,194.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00618" w14:textId="74CB41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69AB8" w14:textId="542021B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A29B5" w14:textId="78E9540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00,194.00</w:t>
            </w:r>
          </w:p>
        </w:tc>
      </w:tr>
      <w:tr w:rsidR="00725546" w:rsidRPr="005736BD" w14:paraId="5D62152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9AA694" w14:textId="2A4A1106"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54DA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b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13AB1" w14:textId="09DC3A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61,696.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55A29" w14:textId="75F2AB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00CA22" w14:textId="639C46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76247" w14:textId="433D36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61,696.50</w:t>
            </w:r>
          </w:p>
        </w:tc>
      </w:tr>
      <w:tr w:rsidR="00725546" w:rsidRPr="005736BD" w14:paraId="3AD184E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297CB" w14:textId="1E70F80B"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160EA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b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DEB12" w14:textId="684D09F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37,81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004C7" w14:textId="0D46AE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42E38" w14:textId="1853EAD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DF1C8" w14:textId="63A90B8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878,818.00</w:t>
            </w:r>
          </w:p>
        </w:tc>
      </w:tr>
      <w:tr w:rsidR="00725546" w:rsidRPr="005736BD" w14:paraId="293F3D0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3BC6E" w14:textId="672BE41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071C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ubla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D97A0C" w14:textId="4E401D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9,140.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2BCBEA" w14:textId="2FB7BAC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ABAA2" w14:textId="3DFBB6C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6B589" w14:textId="1197428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9,140.40</w:t>
            </w:r>
          </w:p>
        </w:tc>
      </w:tr>
      <w:tr w:rsidR="00725546" w:rsidRPr="005736BD" w14:paraId="085DC06A"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163EB0"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Ifugao</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426FE8C3" w14:textId="2ED2067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9,106,046.91</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A41605F" w14:textId="6AE6864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91B0D0F" w14:textId="05DB9DA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DD0A52F" w14:textId="470EF40B"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9,106,046.91</w:t>
            </w:r>
          </w:p>
        </w:tc>
      </w:tr>
      <w:tr w:rsidR="00725546" w:rsidRPr="005736BD" w14:paraId="471312A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AB48CD" w14:textId="23B515AD"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148CF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guinald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14EF9" w14:textId="1B30809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4,162.1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FA5D5" w14:textId="39A2A9A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9D47E" w14:textId="1D7D8A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99FC4" w14:textId="1C03363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4,162.16</w:t>
            </w:r>
          </w:p>
        </w:tc>
      </w:tr>
      <w:tr w:rsidR="00725546" w:rsidRPr="005736BD" w14:paraId="1DB53A85"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C01C9D" w14:textId="4243EE7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167B7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lfonso Lista (Poti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C5D0D" w14:textId="43D90E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52,371.21</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A921E" w14:textId="5DFF401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463F0" w14:textId="6F8EBE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ABC43" w14:textId="55AE3CE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52,371.21</w:t>
            </w:r>
          </w:p>
        </w:tc>
      </w:tr>
      <w:tr w:rsidR="00725546" w:rsidRPr="005736BD" w14:paraId="1A334AB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92D49C" w14:textId="18645AD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34BC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Asipul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EC260" w14:textId="331BC4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6,264.25</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38F60" w14:textId="753F77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0400C" w14:textId="6D4C459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5F4F6" w14:textId="0018386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36,264.25</w:t>
            </w:r>
          </w:p>
        </w:tc>
      </w:tr>
      <w:tr w:rsidR="00725546" w:rsidRPr="005736BD" w14:paraId="6F59286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C66E61" w14:textId="3C37F14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54A8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nau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97F07" w14:textId="2B7D50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0,654.8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B02C9" w14:textId="20E89DE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6D1A8" w14:textId="489C658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5DE97" w14:textId="373A66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90,654.84</w:t>
            </w:r>
          </w:p>
        </w:tc>
      </w:tr>
      <w:tr w:rsidR="00725546" w:rsidRPr="005736BD" w14:paraId="540BA011"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703104" w14:textId="566F803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153D7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Hingyo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313D5" w14:textId="559E266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3,187.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CAEEB" w14:textId="6BD76F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F2D5B" w14:textId="3078846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C00E8" w14:textId="2C85F04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53,187.18</w:t>
            </w:r>
          </w:p>
        </w:tc>
      </w:tr>
      <w:tr w:rsidR="00725546" w:rsidRPr="005736BD" w14:paraId="7AC746F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089992" w14:textId="2960498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F8575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Hungdu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CAF7B" w14:textId="1565418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61,370.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4BE99" w14:textId="7D09B4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B0E745" w14:textId="4AAF3EF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52D4A" w14:textId="3347782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61,370.18</w:t>
            </w:r>
          </w:p>
        </w:tc>
      </w:tr>
      <w:tr w:rsidR="00725546" w:rsidRPr="005736BD" w14:paraId="58B1551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9B4AA" w14:textId="57D9B08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4B64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Kia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07C94" w14:textId="44D6FC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01,968.63</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836F8" w14:textId="223F691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41B5F1" w14:textId="0E19B5B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D9D1F" w14:textId="2D44DAF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01,968.63</w:t>
            </w:r>
          </w:p>
        </w:tc>
      </w:tr>
      <w:tr w:rsidR="00725546" w:rsidRPr="005736BD" w14:paraId="4326DB4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19AE2F" w14:textId="4591BBE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3C080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gawe</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CF546" w14:textId="45C5ED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75,745.7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A3427" w14:textId="4154CE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F9F12" w14:textId="4F5D8D3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66CC1" w14:textId="00AD9C8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75,745.78</w:t>
            </w:r>
          </w:p>
        </w:tc>
      </w:tr>
      <w:tr w:rsidR="00725546" w:rsidRPr="005736BD" w14:paraId="2825161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B7820B" w14:textId="1F5AF0B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4C9D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mut</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13CBE" w14:textId="1A96CA1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11,695.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3F87F" w14:textId="1E5C40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1182D" w14:textId="41EBFC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92960" w14:textId="167E11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11,695.00</w:t>
            </w:r>
          </w:p>
        </w:tc>
      </w:tr>
      <w:tr w:rsidR="00725546" w:rsidRPr="005736BD" w14:paraId="5265B75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DAF33" w14:textId="7D779A44"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7038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yoy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E4CBE" w14:textId="1605F61B"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287,427.6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30FE9" w14:textId="2BBB9E30"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60CEC" w14:textId="24B79C55" w:rsidR="00725546" w:rsidRPr="005736BD" w:rsidRDefault="00725546" w:rsidP="00687357">
            <w:pPr>
              <w:ind w:right="57"/>
              <w:jc w:val="right"/>
              <w:rPr>
                <w:rFonts w:ascii="Arial Narrow" w:hAnsi="Arial Narrow"/>
                <w:color w:val="000000"/>
                <w:sz w:val="18"/>
                <w:szCs w:val="20"/>
              </w:rPr>
            </w:pPr>
            <w:r w:rsidRPr="005736BD">
              <w:rPr>
                <w:rFonts w:ascii="Arial Narrow" w:hAnsi="Arial Narrow"/>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AAB2E" w14:textId="0305417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87,427.68</w:t>
            </w:r>
          </w:p>
        </w:tc>
      </w:tr>
      <w:tr w:rsidR="00725546" w:rsidRPr="005736BD" w14:paraId="5DEF5E3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373DDA" w14:textId="7BAC18DC"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4CA558"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ino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FEFF2" w14:textId="5DC4C0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51,2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4DB9F" w14:textId="1268C8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A5242" w14:textId="2C15BA6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26C3E" w14:textId="739FA0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751,200.00</w:t>
            </w:r>
          </w:p>
        </w:tc>
      </w:tr>
      <w:tr w:rsidR="00725546" w:rsidRPr="005736BD" w14:paraId="11763CDA"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FD4535"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Kalinga</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954E011" w14:textId="1C0390E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3,204,843.69</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824AF8A" w14:textId="30972A7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26EFFEC" w14:textId="3601AD4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075CE2D2" w14:textId="7D6ECCE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3,204,843.69</w:t>
            </w:r>
          </w:p>
        </w:tc>
      </w:tr>
      <w:tr w:rsidR="00725546" w:rsidRPr="005736BD" w14:paraId="056F55D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093145" w14:textId="1EB6C7CE"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B3CEC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lbal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0704D" w14:textId="7B1CBF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03,477.4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11083" w14:textId="230153F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D369EC" w14:textId="33A19E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37800" w14:textId="4689800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03,477.44</w:t>
            </w:r>
          </w:p>
        </w:tc>
      </w:tr>
      <w:tr w:rsidR="00725546" w:rsidRPr="005736BD" w14:paraId="61CF3BE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3C0726" w14:textId="2401AD0B"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EAF69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ubua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240F8" w14:textId="260258B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21,153.3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31C3A" w14:textId="2D63A7A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E7E09" w14:textId="7D7F797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61C79" w14:textId="7593537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21,153.36</w:t>
            </w:r>
          </w:p>
        </w:tc>
      </w:tr>
      <w:tr w:rsidR="00725546" w:rsidRPr="005736BD" w14:paraId="739F6C8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38EC1F" w14:textId="2FF696B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C742BF"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si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858ED" w14:textId="0B821FA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7,822.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85723" w14:textId="4454E37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3A7CB" w14:textId="524FE2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8D490" w14:textId="619EC9C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917,822.56</w:t>
            </w:r>
          </w:p>
        </w:tc>
      </w:tr>
      <w:tr w:rsidR="00725546" w:rsidRPr="005736BD" w14:paraId="2E25CDB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137D8A" w14:textId="23B0E15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C3F2C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inukpuk</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54F07" w14:textId="47A216A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27,905.1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582E8" w14:textId="7720379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BBD12" w14:textId="03A867D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13D9F" w14:textId="0DA921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127,905.18</w:t>
            </w:r>
          </w:p>
        </w:tc>
      </w:tr>
      <w:tr w:rsidR="00725546" w:rsidRPr="005736BD" w14:paraId="703CB1E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509301" w14:textId="2C817CE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484C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nud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774A1" w14:textId="3596671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48,269.08</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21B42" w14:textId="3FCE95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C737E" w14:textId="2E0BA1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76B4F" w14:textId="5F6978F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48,269.08</w:t>
            </w:r>
          </w:p>
        </w:tc>
      </w:tr>
      <w:tr w:rsidR="00725546" w:rsidRPr="005736BD" w14:paraId="789B04D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27B95" w14:textId="6C5399F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BDCAC"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inglay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D6848" w14:textId="2A8FA7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0,839.3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67C08" w14:textId="6FC6BA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10BB5" w14:textId="3289FE3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AFF8F" w14:textId="06D2846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80,839.34</w:t>
            </w:r>
          </w:p>
        </w:tc>
      </w:tr>
      <w:tr w:rsidR="00725546" w:rsidRPr="005736BD" w14:paraId="7028445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166C0C" w14:textId="552D1417"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3BF99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Rizal (Liw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267ED" w14:textId="71BDE55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93,329.1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9BBBF" w14:textId="0F3156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487A0" w14:textId="0B7A92E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3B4B5" w14:textId="6BD5775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93,329.16</w:t>
            </w:r>
          </w:p>
        </w:tc>
      </w:tr>
      <w:tr w:rsidR="00725546" w:rsidRPr="005736BD" w14:paraId="0D2BCC9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D2AD79" w14:textId="77509820"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55DC2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Tabuk</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B1B1B" w14:textId="29F73CC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12,047.57</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BC654" w14:textId="7A2601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47788" w14:textId="2F46B67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A6F47" w14:textId="48364E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612,047.57</w:t>
            </w:r>
          </w:p>
        </w:tc>
      </w:tr>
      <w:tr w:rsidR="00725546" w:rsidRPr="005736BD" w14:paraId="14677FBA"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546F81"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Mountain Province</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16469FFA" w14:textId="550B51D7"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916,640.18</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73F3D1" w14:textId="3D695D32"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15D6308" w14:textId="596B65F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66ACF608" w14:textId="4E899E0F"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4,916,640.18</w:t>
            </w:r>
          </w:p>
        </w:tc>
      </w:tr>
      <w:tr w:rsidR="00725546" w:rsidRPr="005736BD" w14:paraId="0002029F"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9BCED8" w14:textId="1081722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5B313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rli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C421C" w14:textId="6E8EBD1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9,121.7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0DCF3" w14:textId="2A90C69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939A1" w14:textId="6470853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4D025" w14:textId="2C0852E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79,121.76</w:t>
            </w:r>
          </w:p>
        </w:tc>
      </w:tr>
      <w:tr w:rsidR="00725546" w:rsidRPr="005736BD" w14:paraId="1701240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2B45E2" w14:textId="5661BEE3"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24CAD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ntoc</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581DA" w14:textId="2ED22D9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51,940.4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35E71" w14:textId="4DAFDE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ACB26" w14:textId="4F33E65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05030" w14:textId="618C24B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351,940.40</w:t>
            </w:r>
          </w:p>
        </w:tc>
      </w:tr>
      <w:tr w:rsidR="00725546" w:rsidRPr="005736BD" w14:paraId="651C5B3B"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09556" w14:textId="5869427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FDC7D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Natoni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7E3B5" w14:textId="09F1780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5,59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792D7" w14:textId="1922824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8EDCA" w14:textId="4852C92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73440" w14:textId="7D9E4E4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5,592.00</w:t>
            </w:r>
          </w:p>
        </w:tc>
      </w:tr>
      <w:tr w:rsidR="00725546" w:rsidRPr="005736BD" w14:paraId="290AA4F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E4DA6D" w14:textId="3D2E1F8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C41F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racelis</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B8DAD" w14:textId="208D545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1,86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703BD" w14:textId="32987C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70DA1" w14:textId="7586AF8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29429" w14:textId="2B58DE9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61,868.00</w:t>
            </w:r>
          </w:p>
        </w:tc>
      </w:tr>
      <w:tr w:rsidR="00725546" w:rsidRPr="005736BD" w14:paraId="1FE75090"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684B50" w14:textId="0B5FD83E"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E07E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auk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188C6" w14:textId="0F45A65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3,98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8F0C5" w14:textId="2CAED7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96B11" w14:textId="527D646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D392C" w14:textId="2D74A41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3,980.00</w:t>
            </w:r>
          </w:p>
        </w:tc>
      </w:tr>
      <w:tr w:rsidR="00725546" w:rsidRPr="005736BD" w14:paraId="527CB7E2"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0A564B" w14:textId="6EC7CAEA"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D34A5"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es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956AA" w14:textId="4A79055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43,197.2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E7E7E" w14:textId="4E14738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76D3C" w14:textId="76280C6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658E2" w14:textId="2047D77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243,197.26</w:t>
            </w:r>
          </w:p>
        </w:tc>
      </w:tr>
      <w:tr w:rsidR="00725546" w:rsidRPr="005736BD" w14:paraId="3E73950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A73484" w14:textId="7F22C83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67682"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bang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D28CE" w14:textId="5BF48C4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949.2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31690" w14:textId="2E2CDCA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58734" w14:textId="41286ED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09726" w14:textId="60809F3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66,949.20</w:t>
            </w:r>
          </w:p>
        </w:tc>
      </w:tr>
      <w:tr w:rsidR="00725546" w:rsidRPr="005736BD" w14:paraId="57E6D263"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8E9B5" w14:textId="4168160F"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ABF7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Sagada</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0E644" w14:textId="491930E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40,60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E9FF6" w14:textId="2C583B2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B715E" w14:textId="3D19F12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8E431" w14:textId="21B259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840,606.00</w:t>
            </w:r>
          </w:p>
        </w:tc>
      </w:tr>
      <w:tr w:rsidR="00725546" w:rsidRPr="005736BD" w14:paraId="62BF388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220EB5" w14:textId="521C64C9"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B216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di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E2D1D" w14:textId="676A468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3,385.5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57533" w14:textId="6AB8CC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DD9D3" w14:textId="7E5266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A6B9D" w14:textId="3C2F7D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43,385.56</w:t>
            </w:r>
          </w:p>
        </w:tc>
      </w:tr>
      <w:tr w:rsidR="00725546" w:rsidRPr="005736BD" w14:paraId="45D4B5FC"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CE892B8"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BARMM</w:t>
            </w:r>
          </w:p>
        </w:tc>
        <w:tc>
          <w:tcPr>
            <w:tcW w:w="905"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61518A76" w14:textId="5537981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913,738.94</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039C71B" w14:textId="32BC96A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1398226A" w14:textId="1E9FC0E4"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center"/>
            <w:hideMark/>
          </w:tcPr>
          <w:p w14:paraId="4E6CFA8C" w14:textId="3054591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913,738.94</w:t>
            </w:r>
          </w:p>
        </w:tc>
      </w:tr>
      <w:tr w:rsidR="00725546" w:rsidRPr="005736BD" w14:paraId="1890DF63"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565852"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Basilan</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786F81C" w14:textId="51F2DC9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679,180.94</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E93E76" w14:textId="0FEBFA76"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20E0B1B" w14:textId="3480718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1FCD0DA3" w14:textId="4AF7EE6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679,180.94</w:t>
            </w:r>
          </w:p>
        </w:tc>
      </w:tr>
      <w:tr w:rsidR="00725546" w:rsidRPr="005736BD" w14:paraId="0B26FE1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6A326" w14:textId="2481E061"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D958A"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City of Lamit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E9378" w14:textId="2BB8455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8,750.84</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C2F40" w14:textId="4D28DAA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D56C1" w14:textId="1F0219F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62644" w14:textId="695A7F9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28,750.84</w:t>
            </w:r>
          </w:p>
        </w:tc>
      </w:tr>
      <w:tr w:rsidR="00725546" w:rsidRPr="005736BD" w14:paraId="3C61EF06"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E3D5F" w14:textId="4FDCF208"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56C3B"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Lantaw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6040D" w14:textId="69EA241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2,012.2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640CA" w14:textId="6C8D48A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804599" w14:textId="535E6CD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ACB9B" w14:textId="6D451F6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12,012.22</w:t>
            </w:r>
          </w:p>
        </w:tc>
      </w:tr>
      <w:tr w:rsidR="00725546" w:rsidRPr="005736BD" w14:paraId="2690DB0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B7A72" w14:textId="0FD3E7ED"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522E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lus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900A9" w14:textId="5F318B3E"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9,122.92</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B4043" w14:textId="41733EE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D47B3" w14:textId="60236A4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44D29" w14:textId="27992C8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9,122.92</w:t>
            </w:r>
          </w:p>
        </w:tc>
      </w:tr>
      <w:tr w:rsidR="00725546" w:rsidRPr="005736BD" w14:paraId="29867398"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2FD829" w14:textId="3A4DD86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844FC6"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ipo-Tip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51F37" w14:textId="76D0C6C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4,897.5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B7B56" w14:textId="5A60B122"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783E9" w14:textId="02032DA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C4A2D" w14:textId="7F98EDB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4,897.50</w:t>
            </w:r>
          </w:p>
        </w:tc>
      </w:tr>
      <w:tr w:rsidR="00725546" w:rsidRPr="005736BD" w14:paraId="3C49921C"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0D607E" w14:textId="28E52163"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3B862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Ungkaya Puk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78CB3" w14:textId="70171E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4,397.46</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D576A" w14:textId="3AEF5C9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F53AC" w14:textId="07C9B419"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9E957" w14:textId="352753A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44,397.46</w:t>
            </w:r>
          </w:p>
        </w:tc>
      </w:tr>
      <w:tr w:rsidR="00725546" w:rsidRPr="005736BD" w14:paraId="152B2F74"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771E67"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Lanao del Sur</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0DD63448" w14:textId="57E8440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22,00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6DA06022" w14:textId="1B9DBB3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C94D81C" w14:textId="1194EB38"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5338968" w14:textId="2843811C"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222,000.00</w:t>
            </w:r>
          </w:p>
        </w:tc>
      </w:tr>
      <w:tr w:rsidR="00725546" w:rsidRPr="005736BD" w14:paraId="6891ADD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8325C" w14:textId="40BCCDF6" w:rsidR="00725546" w:rsidRPr="005736BD" w:rsidRDefault="00725546" w:rsidP="00687357">
            <w:pPr>
              <w:ind w:right="57"/>
              <w:rPr>
                <w:rFonts w:ascii="Arial Narrow" w:hAnsi="Arial Narrow"/>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40B641"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rawi City</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CDCB6" w14:textId="092064B4"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2,000.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C311F" w14:textId="0D5F0AF1"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5479B" w14:textId="5DE441C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8DAE1" w14:textId="0D7ECA4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222,000.00</w:t>
            </w:r>
          </w:p>
        </w:tc>
      </w:tr>
      <w:tr w:rsidR="00725546" w:rsidRPr="005736BD" w14:paraId="4BE688B0"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C73BF1"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Sulu</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71536BC8" w14:textId="72AC32D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920.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85AD2B1" w14:textId="31EEDAF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3F518DAB" w14:textId="329DEB40"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6B4A9E5" w14:textId="6BE7E8A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0,920.00</w:t>
            </w:r>
          </w:p>
        </w:tc>
      </w:tr>
      <w:tr w:rsidR="00725546" w:rsidRPr="005736BD" w14:paraId="4A4C439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16A140" w14:textId="3AD5908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501E0"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Indanan</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597E3" w14:textId="0EE0550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0AB12" w14:textId="6042B33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F8F95" w14:textId="5BFFB6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409E5" w14:textId="7E3C4A3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6.00</w:t>
            </w:r>
          </w:p>
        </w:tc>
      </w:tr>
      <w:tr w:rsidR="00725546" w:rsidRPr="005736BD" w14:paraId="41371AB7"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CA2144" w14:textId="69F8A9C0"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6B2D74"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Jol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BAFCF" w14:textId="087BD3E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6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4448E" w14:textId="0B0E67C0"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6E9CF" w14:textId="4CD7BB5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46517" w14:textId="54E56BB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4,368.00</w:t>
            </w:r>
          </w:p>
        </w:tc>
      </w:tr>
      <w:tr w:rsidR="00725546" w:rsidRPr="005736BD" w14:paraId="47CA445D"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08C5F4" w14:textId="00625248"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F1BED"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Maimbu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F175C" w14:textId="7FA792A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FEA1B" w14:textId="7BD97135"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4E4CD" w14:textId="2133D10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A61E4" w14:textId="25BD058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6.00</w:t>
            </w:r>
          </w:p>
        </w:tc>
      </w:tr>
      <w:tr w:rsidR="00725546" w:rsidRPr="005736BD" w14:paraId="6E7FA6AA"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AD8A23" w14:textId="5F89390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993F33"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nglima Estino (New Panam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A633D" w14:textId="50E3A38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E0197" w14:textId="3D3211E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FBCF3" w14:textId="657C76FB"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06782" w14:textId="1A2227F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6.00</w:t>
            </w:r>
          </w:p>
        </w:tc>
      </w:tr>
      <w:tr w:rsidR="00725546" w:rsidRPr="005736BD" w14:paraId="7AD473D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29A9B1" w14:textId="2B641742"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FAE5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Parang</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0EF12" w14:textId="6E8A2413"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02B62" w14:textId="6AD6F03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CF7A9" w14:textId="374B9CE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5FCEA" w14:textId="4B9E1C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546.00</w:t>
            </w:r>
          </w:p>
        </w:tc>
      </w:tr>
      <w:tr w:rsidR="00725546" w:rsidRPr="005736BD" w14:paraId="01E4651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6D39AD" w14:textId="0BB461A1"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4A86C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alip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14D78" w14:textId="2B43F85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92.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5D1E1" w14:textId="7A792C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1840C" w14:textId="7BC57338"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39BFF" w14:textId="6057040D"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092.00</w:t>
            </w:r>
          </w:p>
        </w:tc>
      </w:tr>
      <w:tr w:rsidR="00725546" w:rsidRPr="005736BD" w14:paraId="329C97EE"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07334B" w14:textId="05434117"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79B77"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Tongkil</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3FF32" w14:textId="1DA9732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76.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1E846" w14:textId="039BE63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8875E" w14:textId="310A0266"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DF4FE" w14:textId="010BAE6C"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3,276.00</w:t>
            </w:r>
          </w:p>
        </w:tc>
      </w:tr>
      <w:tr w:rsidR="00725546" w:rsidRPr="005736BD" w14:paraId="3D43CD50" w14:textId="77777777" w:rsidTr="00687357">
        <w:trPr>
          <w:trHeight w:hRule="exact" w:val="227"/>
        </w:trPr>
        <w:tc>
          <w:tcPr>
            <w:tcW w:w="1384"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7D4F44" w14:textId="77777777" w:rsidR="00725546" w:rsidRPr="005736BD" w:rsidRDefault="00725546" w:rsidP="00687357">
            <w:pPr>
              <w:ind w:right="57"/>
              <w:rPr>
                <w:rFonts w:ascii="Arial Narrow" w:hAnsi="Arial Narrow"/>
                <w:b/>
                <w:bCs/>
                <w:color w:val="000000"/>
                <w:sz w:val="18"/>
                <w:szCs w:val="20"/>
              </w:rPr>
            </w:pPr>
            <w:r w:rsidRPr="005736BD">
              <w:rPr>
                <w:rFonts w:ascii="Arial Narrow" w:hAnsi="Arial Narrow"/>
                <w:b/>
                <w:bCs/>
                <w:color w:val="000000"/>
                <w:sz w:val="18"/>
                <w:szCs w:val="20"/>
              </w:rPr>
              <w:t>Tawi-tawi</w:t>
            </w:r>
          </w:p>
        </w:tc>
        <w:tc>
          <w:tcPr>
            <w:tcW w:w="905"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2E56BA52" w14:textId="02F9029A"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638.00</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036B4BA" w14:textId="7288A80D"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4"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center"/>
            <w:hideMark/>
          </w:tcPr>
          <w:p w14:paraId="5DC034B6" w14:textId="4D9C8D59"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w:t>
            </w:r>
          </w:p>
        </w:tc>
        <w:tc>
          <w:tcPr>
            <w:tcW w:w="903"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center"/>
            <w:hideMark/>
          </w:tcPr>
          <w:p w14:paraId="31B30E99" w14:textId="0F97B931" w:rsidR="00725546" w:rsidRPr="005736BD" w:rsidRDefault="00725546" w:rsidP="00687357">
            <w:pPr>
              <w:ind w:right="57"/>
              <w:jc w:val="right"/>
              <w:rPr>
                <w:rFonts w:ascii="Arial Narrow" w:hAnsi="Arial Narrow"/>
                <w:b/>
                <w:bCs/>
                <w:color w:val="000000"/>
                <w:sz w:val="18"/>
                <w:szCs w:val="20"/>
              </w:rPr>
            </w:pPr>
            <w:r w:rsidRPr="005736BD">
              <w:rPr>
                <w:rFonts w:ascii="Arial Narrow" w:hAnsi="Arial Narrow"/>
                <w:b/>
                <w:bCs/>
                <w:color w:val="000000"/>
                <w:sz w:val="18"/>
                <w:szCs w:val="20"/>
              </w:rPr>
              <w:t>1,638.00</w:t>
            </w:r>
          </w:p>
        </w:tc>
      </w:tr>
      <w:tr w:rsidR="00725546" w:rsidRPr="005736BD" w14:paraId="56ED1F89" w14:textId="77777777" w:rsidTr="00687357">
        <w:trPr>
          <w:trHeight w:hRule="exact" w:val="227"/>
        </w:trPr>
        <w:tc>
          <w:tcPr>
            <w:tcW w:w="54"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2845B5" w14:textId="4AA84645" w:rsidR="00725546" w:rsidRPr="005736BD" w:rsidRDefault="00725546" w:rsidP="00687357">
            <w:pPr>
              <w:ind w:right="57"/>
              <w:rPr>
                <w:rFonts w:ascii="Arial Narrow" w:hAnsi="Arial Narrow"/>
                <w:i/>
                <w:iCs/>
                <w:color w:val="000000"/>
                <w:sz w:val="18"/>
                <w:szCs w:val="20"/>
              </w:rPr>
            </w:pPr>
          </w:p>
        </w:tc>
        <w:tc>
          <w:tcPr>
            <w:tcW w:w="1329"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7342E" w14:textId="77777777" w:rsidR="00725546" w:rsidRPr="005736BD" w:rsidRDefault="00725546" w:rsidP="00687357">
            <w:pPr>
              <w:ind w:right="57"/>
              <w:rPr>
                <w:rFonts w:ascii="Arial Narrow" w:hAnsi="Arial Narrow"/>
                <w:i/>
                <w:iCs/>
                <w:color w:val="000000"/>
                <w:sz w:val="18"/>
                <w:szCs w:val="20"/>
              </w:rPr>
            </w:pPr>
            <w:r w:rsidRPr="005736BD">
              <w:rPr>
                <w:rFonts w:ascii="Arial Narrow" w:hAnsi="Arial Narrow"/>
                <w:i/>
                <w:iCs/>
                <w:color w:val="000000"/>
                <w:sz w:val="18"/>
                <w:szCs w:val="20"/>
              </w:rPr>
              <w:t>Bongao</w:t>
            </w:r>
          </w:p>
        </w:tc>
        <w:tc>
          <w:tcPr>
            <w:tcW w:w="905"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99343" w14:textId="795D86D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38.00</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36746" w14:textId="2C30A72F"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4"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DE4E2" w14:textId="19DA0B8A"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w:t>
            </w:r>
          </w:p>
        </w:tc>
        <w:tc>
          <w:tcPr>
            <w:tcW w:w="90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2A6FE" w14:textId="66CDE8E7" w:rsidR="00725546" w:rsidRPr="005736BD" w:rsidRDefault="00725546" w:rsidP="00687357">
            <w:pPr>
              <w:ind w:right="57"/>
              <w:jc w:val="right"/>
              <w:rPr>
                <w:rFonts w:ascii="Arial Narrow" w:hAnsi="Arial Narrow"/>
                <w:i/>
                <w:iCs/>
                <w:color w:val="000000"/>
                <w:sz w:val="18"/>
                <w:szCs w:val="20"/>
              </w:rPr>
            </w:pPr>
            <w:r w:rsidRPr="005736BD">
              <w:rPr>
                <w:rFonts w:ascii="Arial Narrow" w:hAnsi="Arial Narrow"/>
                <w:i/>
                <w:iCs/>
                <w:color w:val="000000"/>
                <w:sz w:val="18"/>
                <w:szCs w:val="20"/>
              </w:rPr>
              <w:t>1,638.00</w:t>
            </w:r>
          </w:p>
        </w:tc>
      </w:tr>
    </w:tbl>
    <w:p w14:paraId="7DAD564B" w14:textId="075BF3AD" w:rsidR="00573513" w:rsidRDefault="008D2D83" w:rsidP="00394069">
      <w:pPr>
        <w:spacing w:after="0" w:line="240" w:lineRule="auto"/>
        <w:contextualSpacing/>
        <w:jc w:val="both"/>
        <w:rPr>
          <w:rFonts w:ascii="Arial" w:eastAsia="Arial" w:hAnsi="Arial" w:cs="Arial"/>
          <w:bCs/>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5873B6CA" w14:textId="51B6F683" w:rsidR="00F17E0F" w:rsidRDefault="0045779E" w:rsidP="00E255D7">
      <w:pPr>
        <w:contextualSpacing/>
        <w:jc w:val="both"/>
        <w:rPr>
          <w:rFonts w:ascii="Arial" w:eastAsia="Arial" w:hAnsi="Arial" w:cs="Arial"/>
          <w:i/>
          <w:sz w:val="16"/>
          <w:szCs w:val="16"/>
        </w:rPr>
      </w:pPr>
      <w:r>
        <w:rPr>
          <w:rFonts w:ascii="Arial" w:eastAsia="Arial" w:hAnsi="Arial" w:cs="Arial"/>
          <w:i/>
          <w:sz w:val="16"/>
          <w:szCs w:val="16"/>
        </w:rPr>
        <w:t>*</w:t>
      </w:r>
      <w:r w:rsidR="00F17E0F">
        <w:rPr>
          <w:rFonts w:ascii="Arial" w:eastAsia="Arial" w:hAnsi="Arial" w:cs="Arial"/>
          <w:i/>
          <w:sz w:val="16"/>
          <w:szCs w:val="16"/>
        </w:rPr>
        <w:t>The decrease in the number of FFPs and cost of assistance in DSWD-Field Office MIMAROPA is due to validation.</w:t>
      </w:r>
    </w:p>
    <w:p w14:paraId="1E26DEF6" w14:textId="77FE02A1" w:rsidR="00FE567B" w:rsidRDefault="003E4C18" w:rsidP="00E301A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79EC649A" w14:textId="77777777" w:rsidR="008B4F40" w:rsidRPr="004C2FA5" w:rsidRDefault="008B4F40" w:rsidP="004E26C4">
      <w:pPr>
        <w:rPr>
          <w:rFonts w:ascii="Arial" w:eastAsia="Arial" w:hAnsi="Arial" w:cs="Arial"/>
          <w:b/>
          <w:color w:val="002060"/>
          <w:sz w:val="4"/>
          <w:szCs w:val="28"/>
        </w:rPr>
      </w:pPr>
    </w:p>
    <w:p w14:paraId="07319DA6" w14:textId="77777777" w:rsidR="0045779E" w:rsidRDefault="0045779E" w:rsidP="0045779E">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1579A4A7" w14:textId="77777777" w:rsidR="0045779E" w:rsidRPr="00C1309E" w:rsidRDefault="0045779E" w:rsidP="0045779E">
      <w:pPr>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Pr="00981B87">
        <w:rPr>
          <w:rFonts w:ascii="Arial" w:eastAsia="Times New Roman" w:hAnsi="Arial" w:cs="Arial"/>
          <w:b/>
          <w:bCs/>
          <w:color w:val="0070C0"/>
          <w:sz w:val="24"/>
          <w:szCs w:val="24"/>
          <w:lang w:eastAsia="en-US"/>
        </w:rPr>
        <w:t xml:space="preserve">778,953,227.48 </w:t>
      </w:r>
      <w:r w:rsidRPr="00C1309E">
        <w:rPr>
          <w:rFonts w:ascii="Arial" w:eastAsia="Times New Roman" w:hAnsi="Arial" w:cs="Arial"/>
          <w:sz w:val="24"/>
          <w:szCs w:val="24"/>
          <w:lang w:val="en-US" w:eastAsia="en-US"/>
        </w:rPr>
        <w:t>with breakdown as follows (see Table 2):</w:t>
      </w:r>
    </w:p>
    <w:p w14:paraId="76AE48BF" w14:textId="77777777" w:rsidR="0045779E" w:rsidRPr="00C1309E" w:rsidRDefault="0045779E" w:rsidP="0045779E">
      <w:pPr>
        <w:contextualSpacing/>
        <w:jc w:val="both"/>
        <w:textAlignment w:val="top"/>
        <w:rPr>
          <w:rFonts w:ascii="Arial" w:eastAsia="Times New Roman" w:hAnsi="Arial" w:cs="Arial"/>
          <w:sz w:val="16"/>
          <w:szCs w:val="16"/>
          <w:lang w:val="en-US" w:eastAsia="en-US"/>
        </w:rPr>
      </w:pPr>
    </w:p>
    <w:p w14:paraId="1729BC6D" w14:textId="77777777" w:rsidR="0045779E" w:rsidRPr="00C1309E" w:rsidRDefault="0045779E" w:rsidP="0045779E">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372E70F3" w14:textId="77777777" w:rsidR="0045779E" w:rsidRPr="00A82D9C" w:rsidRDefault="0045779E" w:rsidP="0045779E">
      <w:pPr>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5067A0">
        <w:rPr>
          <w:rFonts w:ascii="Arial" w:eastAsia="Times New Roman" w:hAnsi="Arial" w:cs="Arial"/>
          <w:b/>
          <w:sz w:val="24"/>
          <w:szCs w:val="24"/>
          <w:lang w:val="en-US" w:eastAsia="en-US"/>
        </w:rPr>
        <w:t>₱182,404,166.66 standby funds</w:t>
      </w:r>
      <w:r w:rsidRPr="005067A0">
        <w:rPr>
          <w:rFonts w:ascii="Arial" w:eastAsia="Times New Roman" w:hAnsi="Arial" w:cs="Arial"/>
          <w:sz w:val="24"/>
          <w:szCs w:val="24"/>
          <w:lang w:val="en-US" w:eastAsia="en-US"/>
        </w:rPr>
        <w:t xml:space="preserve"> </w:t>
      </w:r>
      <w:r w:rsidRPr="00A82D9C">
        <w:rPr>
          <w:rFonts w:ascii="Arial" w:eastAsia="Times New Roman" w:hAnsi="Arial" w:cs="Arial"/>
          <w:sz w:val="24"/>
          <w:szCs w:val="24"/>
          <w:lang w:val="en-US" w:eastAsia="en-US"/>
        </w:rPr>
        <w:t xml:space="preserve">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0BAFDB78" w14:textId="77777777" w:rsidR="0045779E" w:rsidRPr="00C1309E" w:rsidRDefault="0045779E" w:rsidP="0045779E">
      <w:pPr>
        <w:ind w:left="360"/>
        <w:contextualSpacing/>
        <w:jc w:val="both"/>
        <w:rPr>
          <w:rFonts w:ascii="Arial" w:eastAsia="Times New Roman" w:hAnsi="Arial" w:cs="Arial"/>
          <w:sz w:val="16"/>
          <w:szCs w:val="16"/>
          <w:lang w:val="en-US" w:eastAsia="en-US"/>
        </w:rPr>
      </w:pPr>
    </w:p>
    <w:p w14:paraId="74833F1E" w14:textId="77777777" w:rsidR="0045779E" w:rsidRPr="00C1309E" w:rsidRDefault="0045779E" w:rsidP="0045779E">
      <w:pPr>
        <w:numPr>
          <w:ilvl w:val="0"/>
          <w:numId w:val="26"/>
        </w:numP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6A194866" w14:textId="77777777" w:rsidR="0045779E" w:rsidRPr="00C1309E" w:rsidRDefault="0045779E" w:rsidP="0045779E">
      <w:pPr>
        <w:ind w:left="360"/>
        <w:contextualSpacing/>
        <w:jc w:val="both"/>
        <w:rPr>
          <w:rFonts w:ascii="Arial" w:eastAsia="Arial" w:hAnsi="Arial" w:cs="Arial"/>
          <w:b/>
          <w:i/>
          <w:sz w:val="20"/>
          <w:szCs w:val="20"/>
        </w:rPr>
      </w:pPr>
      <w:r w:rsidRPr="00981B87">
        <w:rPr>
          <w:rFonts w:ascii="Arial" w:eastAsia="Times New Roman" w:hAnsi="Arial" w:cs="Arial"/>
          <w:sz w:val="24"/>
          <w:szCs w:val="24"/>
          <w:lang w:val="en-US" w:eastAsia="en-US"/>
        </w:rPr>
        <w:t xml:space="preserve">A total of </w:t>
      </w:r>
      <w:r w:rsidRPr="00981B87">
        <w:rPr>
          <w:rFonts w:ascii="Arial" w:eastAsia="Times New Roman" w:hAnsi="Arial" w:cs="Arial"/>
          <w:b/>
          <w:bCs/>
          <w:sz w:val="24"/>
          <w:szCs w:val="24"/>
          <w:lang w:eastAsia="en-US"/>
        </w:rPr>
        <w:t xml:space="preserve">218,211 </w:t>
      </w:r>
      <w:r w:rsidRPr="00981B87">
        <w:rPr>
          <w:rFonts w:ascii="Arial" w:eastAsia="Times New Roman" w:hAnsi="Arial" w:cs="Arial"/>
          <w:b/>
          <w:sz w:val="24"/>
          <w:szCs w:val="24"/>
          <w:lang w:val="en-US" w:eastAsia="en-US"/>
        </w:rPr>
        <w:t>family food packs (FFPs)</w:t>
      </w:r>
      <w:r w:rsidRPr="00981B87">
        <w:rPr>
          <w:rFonts w:ascii="Arial" w:eastAsia="Times New Roman" w:hAnsi="Arial" w:cs="Arial"/>
          <w:sz w:val="24"/>
          <w:szCs w:val="24"/>
          <w:lang w:val="en-US" w:eastAsia="en-US"/>
        </w:rPr>
        <w:t xml:space="preserve"> amounting to </w:t>
      </w:r>
      <w:r w:rsidRPr="00981B87">
        <w:rPr>
          <w:rFonts w:ascii="Arial" w:eastAsia="Times New Roman" w:hAnsi="Arial" w:cs="Arial"/>
          <w:b/>
          <w:sz w:val="24"/>
          <w:szCs w:val="24"/>
          <w:lang w:val="en-US" w:eastAsia="en-US"/>
        </w:rPr>
        <w:t>₱</w:t>
      </w:r>
      <w:r w:rsidRPr="00981B87">
        <w:rPr>
          <w:rFonts w:ascii="Arial" w:eastAsia="Times New Roman" w:hAnsi="Arial" w:cs="Arial"/>
          <w:b/>
          <w:bCs/>
          <w:sz w:val="24"/>
          <w:szCs w:val="24"/>
          <w:lang w:eastAsia="en-US"/>
        </w:rPr>
        <w:t>102,269,946.44,</w:t>
      </w:r>
      <w:r w:rsidRPr="00981B87">
        <w:rPr>
          <w:rFonts w:ascii="Arial" w:eastAsia="Times New Roman" w:hAnsi="Arial" w:cs="Arial"/>
          <w:sz w:val="24"/>
          <w:szCs w:val="24"/>
          <w:lang w:val="en-US" w:eastAsia="en-US"/>
        </w:rPr>
        <w:t xml:space="preserve"> </w:t>
      </w:r>
      <w:r w:rsidRPr="00981B87">
        <w:rPr>
          <w:rFonts w:ascii="Arial" w:eastAsia="Times New Roman" w:hAnsi="Arial" w:cs="Arial"/>
          <w:b/>
          <w:sz w:val="24"/>
          <w:szCs w:val="24"/>
          <w:lang w:val="en-US" w:eastAsia="en-US"/>
        </w:rPr>
        <w:t>other food items</w:t>
      </w:r>
      <w:r w:rsidRPr="00981B87">
        <w:rPr>
          <w:rFonts w:ascii="Arial" w:eastAsia="Times New Roman" w:hAnsi="Arial" w:cs="Arial"/>
          <w:sz w:val="24"/>
          <w:szCs w:val="24"/>
          <w:lang w:val="en-US" w:eastAsia="en-US"/>
        </w:rPr>
        <w:t xml:space="preserve"> amounting to </w:t>
      </w:r>
      <w:r w:rsidRPr="00981B87">
        <w:rPr>
          <w:rFonts w:ascii="Arial" w:eastAsia="Times New Roman" w:hAnsi="Arial" w:cs="Arial"/>
          <w:b/>
          <w:sz w:val="24"/>
          <w:szCs w:val="24"/>
          <w:lang w:val="en-US" w:eastAsia="en-US"/>
        </w:rPr>
        <w:t>₱</w:t>
      </w:r>
      <w:r w:rsidRPr="00981B87">
        <w:rPr>
          <w:rFonts w:ascii="Arial" w:eastAsia="Times New Roman" w:hAnsi="Arial" w:cs="Arial"/>
          <w:b/>
          <w:bCs/>
          <w:sz w:val="24"/>
          <w:szCs w:val="24"/>
          <w:lang w:eastAsia="en-US"/>
        </w:rPr>
        <w:t xml:space="preserve">187,091,556.82 </w:t>
      </w:r>
      <w:r w:rsidRPr="00981B87">
        <w:rPr>
          <w:rFonts w:ascii="Arial" w:eastAsia="Times New Roman" w:hAnsi="Arial" w:cs="Arial"/>
          <w:sz w:val="24"/>
          <w:szCs w:val="24"/>
          <w:lang w:val="en-US" w:eastAsia="en-US"/>
        </w:rPr>
        <w:t xml:space="preserve">and </w:t>
      </w:r>
      <w:r w:rsidRPr="00981B87">
        <w:rPr>
          <w:rFonts w:ascii="Arial" w:eastAsia="Times New Roman" w:hAnsi="Arial" w:cs="Arial"/>
          <w:b/>
          <w:sz w:val="24"/>
          <w:szCs w:val="24"/>
          <w:lang w:val="en-US" w:eastAsia="en-US"/>
        </w:rPr>
        <w:t xml:space="preserve">non-food items (FNIs) </w:t>
      </w:r>
      <w:r w:rsidRPr="00981B87">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981B87">
        <w:rPr>
          <w:rFonts w:ascii="Arial" w:eastAsia="Times New Roman" w:hAnsi="Arial" w:cs="Arial"/>
          <w:b/>
          <w:bCs/>
          <w:color w:val="0070C0"/>
          <w:sz w:val="24"/>
          <w:szCs w:val="24"/>
          <w:lang w:eastAsia="en-US"/>
        </w:rPr>
        <w:t xml:space="preserve">307,187,557.55 </w:t>
      </w:r>
      <w:r w:rsidRPr="00C1309E">
        <w:rPr>
          <w:rFonts w:ascii="Arial" w:eastAsia="Times New Roman" w:hAnsi="Arial" w:cs="Arial"/>
          <w:sz w:val="24"/>
          <w:szCs w:val="24"/>
          <w:lang w:val="en-US" w:eastAsia="en-US"/>
        </w:rPr>
        <w:t>are available.</w:t>
      </w:r>
    </w:p>
    <w:p w14:paraId="66FB5D79" w14:textId="77777777" w:rsidR="0045779E" w:rsidRPr="00410665" w:rsidRDefault="0045779E" w:rsidP="0045779E">
      <w:pPr>
        <w:ind w:left="360"/>
        <w:contextualSpacing/>
        <w:jc w:val="both"/>
        <w:rPr>
          <w:rFonts w:ascii="Arial" w:eastAsia="Arial" w:hAnsi="Arial" w:cs="Arial"/>
          <w:b/>
          <w:i/>
          <w:sz w:val="16"/>
          <w:szCs w:val="20"/>
        </w:rPr>
      </w:pPr>
    </w:p>
    <w:p w14:paraId="543DE4CA" w14:textId="77777777" w:rsidR="0045779E" w:rsidRDefault="0045779E" w:rsidP="0045779E">
      <w:pPr>
        <w:ind w:left="360"/>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18" w:type="pct"/>
        <w:tblInd w:w="355" w:type="dxa"/>
        <w:tblLook w:val="04A0" w:firstRow="1" w:lastRow="0" w:firstColumn="1" w:lastColumn="0" w:noHBand="0" w:noVBand="1"/>
      </w:tblPr>
      <w:tblGrid>
        <w:gridCol w:w="1424"/>
        <w:gridCol w:w="1357"/>
        <w:gridCol w:w="1064"/>
        <w:gridCol w:w="1357"/>
        <w:gridCol w:w="1357"/>
        <w:gridCol w:w="1357"/>
        <w:gridCol w:w="1472"/>
      </w:tblGrid>
      <w:tr w:rsidR="0045779E" w:rsidRPr="00C40540" w14:paraId="199F4043" w14:textId="77777777" w:rsidTr="0045779E">
        <w:trPr>
          <w:trHeight w:val="20"/>
          <w:tblHeader/>
        </w:trPr>
        <w:tc>
          <w:tcPr>
            <w:tcW w:w="767"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7F008F" w14:textId="77777777" w:rsidR="0045779E" w:rsidRPr="00C40540" w:rsidRDefault="0045779E" w:rsidP="0045779E">
            <w:pPr>
              <w:contextualSpacing/>
              <w:jc w:val="center"/>
              <w:rPr>
                <w:rFonts w:ascii="Arial Narrow" w:eastAsia="Times New Roman" w:hAnsi="Arial Narrow"/>
                <w:b/>
                <w:bCs/>
                <w:color w:val="000000"/>
                <w:sz w:val="18"/>
                <w:szCs w:val="18"/>
                <w:lang w:val="en-US" w:eastAsia="en-US"/>
              </w:rPr>
            </w:pPr>
            <w:r w:rsidRPr="007109E5">
              <w:rPr>
                <w:rFonts w:ascii="Arial Narrow" w:eastAsia="Times New Roman" w:hAnsi="Arial Narrow"/>
                <w:b/>
                <w:bCs/>
                <w:color w:val="000000"/>
                <w:sz w:val="18"/>
                <w:szCs w:val="18"/>
              </w:rPr>
              <w:t>REGIONAL / FIELD OFFICE</w:t>
            </w:r>
          </w:p>
        </w:tc>
        <w:tc>
          <w:tcPr>
            <w:tcW w:w="719"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4454C5C" w14:textId="77777777" w:rsidR="0045779E" w:rsidRPr="00C40540" w:rsidRDefault="0045779E" w:rsidP="0045779E">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STANDBY FUNDS</w:t>
            </w:r>
          </w:p>
        </w:tc>
        <w:tc>
          <w:tcPr>
            <w:tcW w:w="1294" w:type="pct"/>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18F3A2B" w14:textId="77777777" w:rsidR="0045779E" w:rsidRPr="00C40540" w:rsidRDefault="0045779E" w:rsidP="0045779E">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FAMILY FOOD PACKS</w:t>
            </w:r>
          </w:p>
        </w:tc>
        <w:tc>
          <w:tcPr>
            <w:tcW w:w="71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EB747CE" w14:textId="77777777" w:rsidR="0045779E" w:rsidRPr="00C40540" w:rsidRDefault="0045779E" w:rsidP="0045779E">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OTHER FOOD ITEMS</w:t>
            </w:r>
          </w:p>
        </w:tc>
        <w:tc>
          <w:tcPr>
            <w:tcW w:w="70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84A8EEB" w14:textId="77777777" w:rsidR="0045779E" w:rsidRPr="00C40540" w:rsidRDefault="0045779E" w:rsidP="0045779E">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NON-FOOD RELIEF ITEMS</w:t>
            </w:r>
          </w:p>
        </w:tc>
        <w:tc>
          <w:tcPr>
            <w:tcW w:w="792"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598DBC" w14:textId="77777777" w:rsidR="0045779E" w:rsidRPr="00C40540" w:rsidRDefault="0045779E" w:rsidP="0045779E">
            <w:pPr>
              <w:contextualSpacing/>
              <w:jc w:val="center"/>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STANDBY FUNDS &amp; STOCKPILE</w:t>
            </w:r>
          </w:p>
        </w:tc>
      </w:tr>
      <w:tr w:rsidR="0045779E" w:rsidRPr="00C40540" w14:paraId="0613787B" w14:textId="77777777" w:rsidTr="0045779E">
        <w:trPr>
          <w:trHeight w:val="20"/>
          <w:tblHeader/>
        </w:trPr>
        <w:tc>
          <w:tcPr>
            <w:tcW w:w="767"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711173" w14:textId="77777777" w:rsidR="0045779E" w:rsidRPr="00C40540" w:rsidRDefault="0045779E" w:rsidP="0045779E">
            <w:pPr>
              <w:contextualSpacing/>
              <w:rPr>
                <w:rFonts w:ascii="Arial Narrow" w:eastAsia="Times New Roman" w:hAnsi="Arial Narrow"/>
                <w:b/>
                <w:bCs/>
                <w:color w:val="000000"/>
                <w:sz w:val="18"/>
                <w:szCs w:val="18"/>
                <w:lang w:val="en-US" w:eastAsia="en-US"/>
              </w:rPr>
            </w:pPr>
          </w:p>
        </w:tc>
        <w:tc>
          <w:tcPr>
            <w:tcW w:w="719"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B72AB7" w14:textId="77777777" w:rsidR="0045779E" w:rsidRPr="00C40540" w:rsidRDefault="0045779E" w:rsidP="0045779E">
            <w:pPr>
              <w:contextualSpacing/>
              <w:jc w:val="right"/>
              <w:rPr>
                <w:rFonts w:ascii="Arial Narrow" w:eastAsia="Times New Roman" w:hAnsi="Arial Narrow"/>
                <w:b/>
                <w:bCs/>
                <w:i/>
                <w:iCs/>
                <w:color w:val="000000"/>
                <w:sz w:val="18"/>
                <w:szCs w:val="18"/>
                <w:lang w:val="en-US" w:eastAsia="en-US"/>
              </w:rPr>
            </w:pPr>
          </w:p>
        </w:tc>
        <w:tc>
          <w:tcPr>
            <w:tcW w:w="575" w:type="pct"/>
            <w:tcBorders>
              <w:top w:val="nil"/>
              <w:left w:val="nil"/>
              <w:bottom w:val="single" w:sz="4" w:space="0" w:color="auto"/>
              <w:right w:val="single" w:sz="4" w:space="0" w:color="auto"/>
            </w:tcBorders>
            <w:shd w:val="clear" w:color="auto" w:fill="D9D9D9" w:themeFill="background1" w:themeFillShade="D9"/>
            <w:vAlign w:val="center"/>
            <w:hideMark/>
          </w:tcPr>
          <w:p w14:paraId="1EEE8254" w14:textId="77777777" w:rsidR="0045779E" w:rsidRPr="00C40540" w:rsidRDefault="0045779E" w:rsidP="0045779E">
            <w:pPr>
              <w:contextualSpacing/>
              <w:jc w:val="right"/>
              <w:rPr>
                <w:rFonts w:ascii="Arial Narrow" w:eastAsia="Times New Roman" w:hAnsi="Arial Narrow"/>
                <w:b/>
                <w:bCs/>
                <w:i/>
                <w:iCs/>
                <w:color w:val="000000"/>
                <w:sz w:val="18"/>
                <w:szCs w:val="18"/>
                <w:lang w:val="en-US" w:eastAsia="en-US"/>
              </w:rPr>
            </w:pPr>
            <w:r w:rsidRPr="007109E5">
              <w:rPr>
                <w:rFonts w:ascii="Arial Narrow" w:eastAsia="Times New Roman" w:hAnsi="Arial Narrow"/>
                <w:b/>
                <w:bCs/>
                <w:color w:val="000000"/>
                <w:sz w:val="18"/>
                <w:szCs w:val="18"/>
              </w:rPr>
              <w:t>QUANTITY</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3F0A8DCF" w14:textId="77777777" w:rsidR="0045779E" w:rsidRPr="00C40540" w:rsidRDefault="0045779E" w:rsidP="0045779E">
            <w:pPr>
              <w:contextualSpacing/>
              <w:jc w:val="right"/>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12EF0802" w14:textId="77777777" w:rsidR="0045779E" w:rsidRPr="00C40540" w:rsidRDefault="0045779E" w:rsidP="0045779E">
            <w:pPr>
              <w:contextualSpacing/>
              <w:jc w:val="right"/>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09" w:type="pct"/>
            <w:tcBorders>
              <w:top w:val="nil"/>
              <w:left w:val="nil"/>
              <w:bottom w:val="single" w:sz="4" w:space="0" w:color="auto"/>
              <w:right w:val="single" w:sz="4" w:space="0" w:color="auto"/>
            </w:tcBorders>
            <w:shd w:val="clear" w:color="auto" w:fill="D9D9D9" w:themeFill="background1" w:themeFillShade="D9"/>
            <w:vAlign w:val="center"/>
            <w:hideMark/>
          </w:tcPr>
          <w:p w14:paraId="7712E4FA" w14:textId="77777777" w:rsidR="0045779E" w:rsidRPr="00C40540" w:rsidRDefault="0045779E" w:rsidP="0045779E">
            <w:pPr>
              <w:contextualSpacing/>
              <w:jc w:val="right"/>
              <w:rPr>
                <w:rFonts w:ascii="Arial Narrow" w:eastAsia="Times New Roman" w:hAnsi="Arial Narrow"/>
                <w:b/>
                <w:bCs/>
                <w:i/>
                <w:iCs/>
                <w:color w:val="000000"/>
                <w:sz w:val="18"/>
                <w:szCs w:val="18"/>
                <w:lang w:val="en-US" w:eastAsia="en-US"/>
              </w:rPr>
            </w:pPr>
            <w:r w:rsidRPr="007109E5">
              <w:rPr>
                <w:rFonts w:ascii="Arial Narrow" w:eastAsia="Times New Roman" w:hAnsi="Arial Narrow"/>
                <w:b/>
                <w:bCs/>
                <w:sz w:val="18"/>
                <w:szCs w:val="18"/>
              </w:rPr>
              <w:t>TOTAL COST</w:t>
            </w:r>
          </w:p>
        </w:tc>
        <w:tc>
          <w:tcPr>
            <w:tcW w:w="792"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E74A20" w14:textId="77777777" w:rsidR="0045779E" w:rsidRPr="00C40540" w:rsidRDefault="0045779E" w:rsidP="0045779E">
            <w:pPr>
              <w:contextualSpacing/>
              <w:jc w:val="right"/>
              <w:rPr>
                <w:rFonts w:ascii="Arial Narrow" w:eastAsia="Times New Roman" w:hAnsi="Arial Narrow"/>
                <w:b/>
                <w:bCs/>
                <w:i/>
                <w:iCs/>
                <w:color w:val="000000"/>
                <w:sz w:val="18"/>
                <w:szCs w:val="18"/>
                <w:lang w:val="en-US" w:eastAsia="en-US"/>
              </w:rPr>
            </w:pPr>
          </w:p>
        </w:tc>
      </w:tr>
      <w:tr w:rsidR="0045779E" w:rsidRPr="00C40540" w14:paraId="336AD6B3" w14:textId="77777777" w:rsidTr="0045779E">
        <w:trPr>
          <w:trHeight w:val="20"/>
          <w:tblHeader/>
        </w:trPr>
        <w:tc>
          <w:tcPr>
            <w:tcW w:w="767"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3401CBC5"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TOTAL</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43F30A2D" w14:textId="77777777" w:rsidR="0045779E" w:rsidRPr="00981B87" w:rsidRDefault="0045779E" w:rsidP="0045779E">
            <w:pPr>
              <w:contextualSpacing/>
              <w:jc w:val="right"/>
              <w:rPr>
                <w:rFonts w:ascii="Arial Narrow" w:eastAsia="Times New Roman" w:hAnsi="Arial Narrow"/>
                <w:b/>
                <w:bCs/>
                <w:color w:val="000000"/>
                <w:sz w:val="20"/>
                <w:szCs w:val="20"/>
                <w:lang w:val="en-US" w:eastAsia="en-US"/>
              </w:rPr>
            </w:pPr>
            <w:r w:rsidRPr="00981B87">
              <w:rPr>
                <w:rFonts w:ascii="Arial Narrow" w:hAnsi="Arial Narrow"/>
                <w:b/>
                <w:bCs/>
                <w:color w:val="000000"/>
                <w:sz w:val="20"/>
                <w:szCs w:val="20"/>
              </w:rPr>
              <w:t>182,404,166.66</w:t>
            </w:r>
          </w:p>
        </w:tc>
        <w:tc>
          <w:tcPr>
            <w:tcW w:w="575" w:type="pct"/>
            <w:tcBorders>
              <w:top w:val="nil"/>
              <w:left w:val="nil"/>
              <w:bottom w:val="single" w:sz="4" w:space="0" w:color="auto"/>
              <w:right w:val="single" w:sz="4" w:space="0" w:color="auto"/>
            </w:tcBorders>
            <w:shd w:val="clear" w:color="auto" w:fill="D9D9D9" w:themeFill="background1" w:themeFillShade="D9"/>
            <w:vAlign w:val="center"/>
            <w:hideMark/>
          </w:tcPr>
          <w:p w14:paraId="5DDA305F" w14:textId="77777777" w:rsidR="0045779E" w:rsidRPr="00981B87" w:rsidRDefault="0045779E" w:rsidP="0045779E">
            <w:pPr>
              <w:contextualSpacing/>
              <w:jc w:val="right"/>
              <w:rPr>
                <w:rFonts w:ascii="Arial Narrow" w:eastAsia="Times New Roman" w:hAnsi="Arial Narrow"/>
                <w:b/>
                <w:bCs/>
                <w:color w:val="000000"/>
                <w:sz w:val="20"/>
                <w:szCs w:val="20"/>
                <w:lang w:val="en-US" w:eastAsia="en-US"/>
              </w:rPr>
            </w:pPr>
            <w:r w:rsidRPr="00981B87">
              <w:rPr>
                <w:rFonts w:ascii="Arial Narrow" w:hAnsi="Arial Narrow"/>
                <w:b/>
                <w:bCs/>
                <w:color w:val="000000"/>
                <w:sz w:val="20"/>
                <w:szCs w:val="20"/>
              </w:rPr>
              <w:t>218,211</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167E860E" w14:textId="5203568E" w:rsidR="0045779E" w:rsidRPr="00981B87" w:rsidRDefault="0045779E" w:rsidP="0045779E">
            <w:pPr>
              <w:contextualSpacing/>
              <w:jc w:val="right"/>
              <w:rPr>
                <w:rFonts w:ascii="Arial Narrow" w:eastAsia="Times New Roman" w:hAnsi="Arial Narrow"/>
                <w:b/>
                <w:bCs/>
                <w:color w:val="000000"/>
                <w:sz w:val="20"/>
                <w:szCs w:val="20"/>
                <w:lang w:val="en-US" w:eastAsia="en-US"/>
              </w:rPr>
            </w:pPr>
            <w:r w:rsidRPr="00981B87">
              <w:rPr>
                <w:rFonts w:ascii="Arial Narrow" w:hAnsi="Arial Narrow"/>
                <w:b/>
                <w:bCs/>
                <w:color w:val="000000"/>
                <w:sz w:val="20"/>
                <w:szCs w:val="20"/>
              </w:rPr>
              <w:t>102,269,946.44</w:t>
            </w:r>
          </w:p>
        </w:tc>
        <w:tc>
          <w:tcPr>
            <w:tcW w:w="719" w:type="pct"/>
            <w:tcBorders>
              <w:top w:val="nil"/>
              <w:left w:val="nil"/>
              <w:bottom w:val="single" w:sz="4" w:space="0" w:color="auto"/>
              <w:right w:val="single" w:sz="4" w:space="0" w:color="auto"/>
            </w:tcBorders>
            <w:shd w:val="clear" w:color="auto" w:fill="D9D9D9" w:themeFill="background1" w:themeFillShade="D9"/>
            <w:vAlign w:val="center"/>
            <w:hideMark/>
          </w:tcPr>
          <w:p w14:paraId="0EE97CE3" w14:textId="0B663735" w:rsidR="0045779E" w:rsidRPr="00981B87" w:rsidRDefault="0045779E" w:rsidP="0045779E">
            <w:pPr>
              <w:contextualSpacing/>
              <w:jc w:val="right"/>
              <w:rPr>
                <w:rFonts w:ascii="Arial Narrow" w:eastAsia="Times New Roman" w:hAnsi="Arial Narrow"/>
                <w:b/>
                <w:bCs/>
                <w:color w:val="000000"/>
                <w:sz w:val="20"/>
                <w:szCs w:val="20"/>
                <w:lang w:val="en-US" w:eastAsia="en-US"/>
              </w:rPr>
            </w:pPr>
            <w:r w:rsidRPr="00981B87">
              <w:rPr>
                <w:rFonts w:ascii="Arial Narrow" w:hAnsi="Arial Narrow"/>
                <w:b/>
                <w:bCs/>
                <w:color w:val="000000"/>
                <w:sz w:val="20"/>
                <w:szCs w:val="20"/>
              </w:rPr>
              <w:t>187,091,556.82</w:t>
            </w:r>
          </w:p>
        </w:tc>
        <w:tc>
          <w:tcPr>
            <w:tcW w:w="709" w:type="pct"/>
            <w:tcBorders>
              <w:top w:val="nil"/>
              <w:left w:val="nil"/>
              <w:bottom w:val="single" w:sz="4" w:space="0" w:color="auto"/>
              <w:right w:val="single" w:sz="4" w:space="0" w:color="auto"/>
            </w:tcBorders>
            <w:shd w:val="clear" w:color="auto" w:fill="D9D9D9" w:themeFill="background1" w:themeFillShade="D9"/>
            <w:vAlign w:val="center"/>
            <w:hideMark/>
          </w:tcPr>
          <w:p w14:paraId="2E68D3FA" w14:textId="734FEC73" w:rsidR="0045779E" w:rsidRPr="00981B87" w:rsidRDefault="0045779E" w:rsidP="0045779E">
            <w:pPr>
              <w:contextualSpacing/>
              <w:jc w:val="right"/>
              <w:rPr>
                <w:rFonts w:ascii="Arial Narrow" w:eastAsia="Times New Roman" w:hAnsi="Arial Narrow"/>
                <w:b/>
                <w:bCs/>
                <w:color w:val="000000"/>
                <w:sz w:val="20"/>
                <w:szCs w:val="20"/>
                <w:lang w:val="en-US" w:eastAsia="en-US"/>
              </w:rPr>
            </w:pPr>
            <w:r w:rsidRPr="00981B87">
              <w:rPr>
                <w:rFonts w:ascii="Arial Narrow" w:hAnsi="Arial Narrow"/>
                <w:b/>
                <w:bCs/>
                <w:color w:val="000000"/>
                <w:sz w:val="20"/>
                <w:szCs w:val="20"/>
              </w:rPr>
              <w:t>307,187,557.55</w:t>
            </w:r>
          </w:p>
        </w:tc>
        <w:tc>
          <w:tcPr>
            <w:tcW w:w="792" w:type="pct"/>
            <w:tcBorders>
              <w:top w:val="nil"/>
              <w:left w:val="nil"/>
              <w:bottom w:val="single" w:sz="4" w:space="0" w:color="auto"/>
              <w:right w:val="single" w:sz="4" w:space="0" w:color="auto"/>
            </w:tcBorders>
            <w:shd w:val="clear" w:color="auto" w:fill="D9D9D9" w:themeFill="background1" w:themeFillShade="D9"/>
            <w:vAlign w:val="center"/>
            <w:hideMark/>
          </w:tcPr>
          <w:p w14:paraId="0698EA8D" w14:textId="0FD83659" w:rsidR="0045779E" w:rsidRPr="00981B87" w:rsidRDefault="0045779E" w:rsidP="0045779E">
            <w:pPr>
              <w:contextualSpacing/>
              <w:jc w:val="right"/>
              <w:rPr>
                <w:rFonts w:ascii="Arial Narrow" w:eastAsia="Times New Roman" w:hAnsi="Arial Narrow"/>
                <w:b/>
                <w:bCs/>
                <w:color w:val="000000"/>
                <w:sz w:val="20"/>
                <w:szCs w:val="20"/>
                <w:lang w:val="en-US" w:eastAsia="en-US"/>
              </w:rPr>
            </w:pPr>
            <w:r w:rsidRPr="00981B87">
              <w:rPr>
                <w:rFonts w:ascii="Arial Narrow" w:hAnsi="Arial Narrow"/>
                <w:b/>
                <w:bCs/>
                <w:color w:val="000000"/>
                <w:sz w:val="20"/>
                <w:szCs w:val="20"/>
              </w:rPr>
              <w:t>778,953,227.48</w:t>
            </w:r>
          </w:p>
        </w:tc>
      </w:tr>
      <w:tr w:rsidR="0045779E" w:rsidRPr="00C40540" w14:paraId="3A9DD300"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4BB62B4"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entral Office</w:t>
            </w:r>
          </w:p>
        </w:tc>
        <w:tc>
          <w:tcPr>
            <w:tcW w:w="719" w:type="pct"/>
            <w:tcBorders>
              <w:top w:val="nil"/>
              <w:left w:val="nil"/>
              <w:bottom w:val="single" w:sz="4" w:space="0" w:color="auto"/>
              <w:right w:val="single" w:sz="4" w:space="0" w:color="auto"/>
            </w:tcBorders>
            <w:shd w:val="clear" w:color="auto" w:fill="auto"/>
            <w:vAlign w:val="center"/>
            <w:hideMark/>
          </w:tcPr>
          <w:p w14:paraId="43C6466B"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40,084,929.19</w:t>
            </w:r>
          </w:p>
        </w:tc>
        <w:tc>
          <w:tcPr>
            <w:tcW w:w="575" w:type="pct"/>
            <w:tcBorders>
              <w:top w:val="nil"/>
              <w:left w:val="nil"/>
              <w:bottom w:val="single" w:sz="4" w:space="0" w:color="auto"/>
              <w:right w:val="single" w:sz="4" w:space="0" w:color="auto"/>
            </w:tcBorders>
            <w:shd w:val="clear" w:color="auto" w:fill="auto"/>
            <w:vAlign w:val="center"/>
            <w:hideMark/>
          </w:tcPr>
          <w:p w14:paraId="28884519" w14:textId="77777777" w:rsidR="0045779E" w:rsidRPr="00981B87" w:rsidRDefault="0045779E" w:rsidP="0045779E">
            <w:pPr>
              <w:contextualSpacing/>
              <w:jc w:val="right"/>
              <w:rPr>
                <w:rFonts w:ascii="Arial Narrow" w:eastAsia="Times New Roman" w:hAnsi="Arial Narrow"/>
                <w:b/>
                <w:bCs/>
                <w:color w:val="000000"/>
                <w:sz w:val="20"/>
                <w:szCs w:val="20"/>
                <w:lang w:val="en-US" w:eastAsia="en-US"/>
              </w:rPr>
            </w:pPr>
            <w:r>
              <w:rPr>
                <w:rFonts w:ascii="Arial Narrow" w:hAnsi="Arial Narrow"/>
                <w:b/>
                <w:bCs/>
                <w:color w:val="000000"/>
                <w:sz w:val="20"/>
                <w:szCs w:val="20"/>
              </w:rPr>
              <w:t>-</w:t>
            </w:r>
          </w:p>
        </w:tc>
        <w:tc>
          <w:tcPr>
            <w:tcW w:w="719" w:type="pct"/>
            <w:tcBorders>
              <w:top w:val="nil"/>
              <w:left w:val="nil"/>
              <w:bottom w:val="single" w:sz="4" w:space="0" w:color="auto"/>
              <w:right w:val="single" w:sz="4" w:space="0" w:color="auto"/>
            </w:tcBorders>
            <w:shd w:val="clear" w:color="auto" w:fill="auto"/>
            <w:vAlign w:val="center"/>
            <w:hideMark/>
          </w:tcPr>
          <w:p w14:paraId="0ECF9BD6" w14:textId="2E5D81EE" w:rsidR="0045779E" w:rsidRPr="00981B87" w:rsidRDefault="0045779E" w:rsidP="0045779E">
            <w:pPr>
              <w:contextualSpacing/>
              <w:jc w:val="right"/>
              <w:rPr>
                <w:rFonts w:ascii="Arial Narrow" w:eastAsia="Times New Roman" w:hAnsi="Arial Narrow"/>
                <w:b/>
                <w:bCs/>
                <w:color w:val="000000"/>
                <w:sz w:val="20"/>
                <w:szCs w:val="20"/>
                <w:lang w:val="en-US" w:eastAsia="en-US"/>
              </w:rPr>
            </w:pPr>
            <w:r w:rsidRPr="00981B87">
              <w:rPr>
                <w:rFonts w:ascii="Arial Narrow" w:hAnsi="Arial Narrow"/>
                <w:b/>
                <w:bCs/>
                <w:color w:val="000000"/>
                <w:sz w:val="20"/>
                <w:szCs w:val="20"/>
              </w:rPr>
              <w:t>-</w:t>
            </w:r>
          </w:p>
        </w:tc>
        <w:tc>
          <w:tcPr>
            <w:tcW w:w="719" w:type="pct"/>
            <w:tcBorders>
              <w:top w:val="nil"/>
              <w:left w:val="nil"/>
              <w:bottom w:val="single" w:sz="4" w:space="0" w:color="auto"/>
              <w:right w:val="single" w:sz="4" w:space="0" w:color="auto"/>
            </w:tcBorders>
            <w:shd w:val="clear" w:color="auto" w:fill="auto"/>
            <w:vAlign w:val="center"/>
            <w:hideMark/>
          </w:tcPr>
          <w:p w14:paraId="4D9A2CB8" w14:textId="5AD87C99" w:rsidR="0045779E" w:rsidRPr="00981B87" w:rsidRDefault="0045779E" w:rsidP="0045779E">
            <w:pPr>
              <w:contextualSpacing/>
              <w:jc w:val="right"/>
              <w:rPr>
                <w:rFonts w:ascii="Arial Narrow" w:eastAsia="Times New Roman" w:hAnsi="Arial Narrow"/>
                <w:b/>
                <w:bCs/>
                <w:color w:val="000000"/>
                <w:sz w:val="20"/>
                <w:szCs w:val="20"/>
                <w:lang w:val="en-US" w:eastAsia="en-US"/>
              </w:rPr>
            </w:pPr>
            <w:r w:rsidRPr="00981B87">
              <w:rPr>
                <w:rFonts w:ascii="Arial Narrow" w:hAnsi="Arial Narrow"/>
                <w:b/>
                <w:bCs/>
                <w:color w:val="000000"/>
                <w:sz w:val="20"/>
                <w:szCs w:val="20"/>
              </w:rPr>
              <w:t>-</w:t>
            </w:r>
          </w:p>
        </w:tc>
        <w:tc>
          <w:tcPr>
            <w:tcW w:w="709" w:type="pct"/>
            <w:tcBorders>
              <w:top w:val="nil"/>
              <w:left w:val="nil"/>
              <w:bottom w:val="single" w:sz="4" w:space="0" w:color="auto"/>
              <w:right w:val="single" w:sz="4" w:space="0" w:color="auto"/>
            </w:tcBorders>
            <w:shd w:val="clear" w:color="auto" w:fill="auto"/>
            <w:vAlign w:val="center"/>
            <w:hideMark/>
          </w:tcPr>
          <w:p w14:paraId="2EB26FBA" w14:textId="715131BB" w:rsidR="0045779E" w:rsidRPr="00981B87" w:rsidRDefault="0045779E" w:rsidP="0045779E">
            <w:pPr>
              <w:contextualSpacing/>
              <w:jc w:val="right"/>
              <w:rPr>
                <w:rFonts w:ascii="Arial Narrow" w:eastAsia="Times New Roman" w:hAnsi="Arial Narrow"/>
                <w:b/>
                <w:bCs/>
                <w:color w:val="000000"/>
                <w:sz w:val="20"/>
                <w:szCs w:val="20"/>
                <w:lang w:val="en-US" w:eastAsia="en-US"/>
              </w:rPr>
            </w:pPr>
            <w:r w:rsidRPr="00981B87">
              <w:rPr>
                <w:rFonts w:ascii="Arial Narrow" w:hAnsi="Arial Narrow"/>
                <w:b/>
                <w:bCs/>
                <w:color w:val="000000"/>
                <w:sz w:val="20"/>
                <w:szCs w:val="20"/>
              </w:rPr>
              <w:t>-</w:t>
            </w:r>
          </w:p>
        </w:tc>
        <w:tc>
          <w:tcPr>
            <w:tcW w:w="792" w:type="pct"/>
            <w:tcBorders>
              <w:top w:val="nil"/>
              <w:left w:val="nil"/>
              <w:bottom w:val="single" w:sz="4" w:space="0" w:color="auto"/>
              <w:right w:val="single" w:sz="4" w:space="0" w:color="auto"/>
            </w:tcBorders>
            <w:shd w:val="clear" w:color="auto" w:fill="auto"/>
            <w:vAlign w:val="center"/>
            <w:hideMark/>
          </w:tcPr>
          <w:p w14:paraId="0E750718" w14:textId="09A9ED61"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40,084,929.19</w:t>
            </w:r>
          </w:p>
        </w:tc>
      </w:tr>
      <w:tr w:rsidR="0045779E" w:rsidRPr="00C40540" w14:paraId="02F10632"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3B47214"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NRLMB - NROC</w:t>
            </w:r>
          </w:p>
        </w:tc>
        <w:tc>
          <w:tcPr>
            <w:tcW w:w="719" w:type="pct"/>
            <w:tcBorders>
              <w:top w:val="nil"/>
              <w:left w:val="nil"/>
              <w:bottom w:val="single" w:sz="4" w:space="0" w:color="auto"/>
              <w:right w:val="single" w:sz="4" w:space="0" w:color="auto"/>
            </w:tcBorders>
            <w:shd w:val="clear" w:color="auto" w:fill="auto"/>
            <w:vAlign w:val="center"/>
            <w:hideMark/>
          </w:tcPr>
          <w:p w14:paraId="4C894341" w14:textId="77777777" w:rsidR="0045779E" w:rsidRPr="00981B87" w:rsidRDefault="0045779E" w:rsidP="0045779E">
            <w:pPr>
              <w:contextualSpacing/>
              <w:jc w:val="right"/>
              <w:rPr>
                <w:rFonts w:ascii="Arial Narrow" w:eastAsia="Times New Roman" w:hAnsi="Arial Narrow"/>
                <w:b/>
                <w:bCs/>
                <w:color w:val="000000"/>
                <w:sz w:val="20"/>
                <w:szCs w:val="20"/>
                <w:lang w:val="en-US" w:eastAsia="en-US"/>
              </w:rPr>
            </w:pPr>
            <w:r>
              <w:rPr>
                <w:rFonts w:ascii="Arial Narrow" w:hAnsi="Arial Narrow"/>
                <w:color w:val="000000"/>
                <w:sz w:val="20"/>
                <w:szCs w:val="20"/>
              </w:rPr>
              <w:t>-</w:t>
            </w:r>
          </w:p>
        </w:tc>
        <w:tc>
          <w:tcPr>
            <w:tcW w:w="575" w:type="pct"/>
            <w:tcBorders>
              <w:top w:val="nil"/>
              <w:left w:val="nil"/>
              <w:bottom w:val="single" w:sz="4" w:space="0" w:color="auto"/>
              <w:right w:val="single" w:sz="4" w:space="0" w:color="auto"/>
            </w:tcBorders>
            <w:shd w:val="clear" w:color="auto" w:fill="auto"/>
            <w:vAlign w:val="center"/>
            <w:hideMark/>
          </w:tcPr>
          <w:p w14:paraId="48E5F439"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4,902</w:t>
            </w:r>
          </w:p>
        </w:tc>
        <w:tc>
          <w:tcPr>
            <w:tcW w:w="719" w:type="pct"/>
            <w:tcBorders>
              <w:top w:val="nil"/>
              <w:left w:val="nil"/>
              <w:bottom w:val="single" w:sz="4" w:space="0" w:color="auto"/>
              <w:right w:val="single" w:sz="4" w:space="0" w:color="auto"/>
            </w:tcBorders>
            <w:shd w:val="clear" w:color="auto" w:fill="auto"/>
            <w:vAlign w:val="center"/>
            <w:hideMark/>
          </w:tcPr>
          <w:p w14:paraId="38D6FFDB" w14:textId="5B258CFD"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382,141.00</w:t>
            </w:r>
          </w:p>
        </w:tc>
        <w:tc>
          <w:tcPr>
            <w:tcW w:w="719" w:type="pct"/>
            <w:tcBorders>
              <w:top w:val="nil"/>
              <w:left w:val="nil"/>
              <w:bottom w:val="single" w:sz="4" w:space="0" w:color="auto"/>
              <w:right w:val="single" w:sz="4" w:space="0" w:color="auto"/>
            </w:tcBorders>
            <w:shd w:val="clear" w:color="auto" w:fill="auto"/>
            <w:vAlign w:val="center"/>
            <w:hideMark/>
          </w:tcPr>
          <w:p w14:paraId="2B224389" w14:textId="45295A7A"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41,690,660.60</w:t>
            </w:r>
          </w:p>
        </w:tc>
        <w:tc>
          <w:tcPr>
            <w:tcW w:w="709" w:type="pct"/>
            <w:tcBorders>
              <w:top w:val="nil"/>
              <w:left w:val="nil"/>
              <w:bottom w:val="single" w:sz="4" w:space="0" w:color="auto"/>
              <w:right w:val="single" w:sz="4" w:space="0" w:color="auto"/>
            </w:tcBorders>
            <w:shd w:val="clear" w:color="auto" w:fill="auto"/>
            <w:vAlign w:val="center"/>
            <w:hideMark/>
          </w:tcPr>
          <w:p w14:paraId="5C85A37A" w14:textId="11F5BC70"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12,052,097.79</w:t>
            </w:r>
          </w:p>
        </w:tc>
        <w:tc>
          <w:tcPr>
            <w:tcW w:w="792" w:type="pct"/>
            <w:tcBorders>
              <w:top w:val="nil"/>
              <w:left w:val="nil"/>
              <w:bottom w:val="single" w:sz="4" w:space="0" w:color="auto"/>
              <w:right w:val="single" w:sz="4" w:space="0" w:color="auto"/>
            </w:tcBorders>
            <w:shd w:val="clear" w:color="auto" w:fill="auto"/>
            <w:vAlign w:val="center"/>
            <w:hideMark/>
          </w:tcPr>
          <w:p w14:paraId="0DDD6ED1" w14:textId="1EB167A6"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56,124,899.39</w:t>
            </w:r>
          </w:p>
        </w:tc>
      </w:tr>
      <w:tr w:rsidR="0045779E" w:rsidRPr="00C40540" w14:paraId="05DCBFAB"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3875D77"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NRLMB - VDRC</w:t>
            </w:r>
          </w:p>
        </w:tc>
        <w:tc>
          <w:tcPr>
            <w:tcW w:w="719" w:type="pct"/>
            <w:tcBorders>
              <w:top w:val="nil"/>
              <w:left w:val="nil"/>
              <w:bottom w:val="single" w:sz="4" w:space="0" w:color="auto"/>
              <w:right w:val="single" w:sz="4" w:space="0" w:color="auto"/>
            </w:tcBorders>
            <w:shd w:val="clear" w:color="auto" w:fill="auto"/>
            <w:vAlign w:val="center"/>
            <w:hideMark/>
          </w:tcPr>
          <w:p w14:paraId="2B198C01" w14:textId="77777777" w:rsidR="0045779E" w:rsidRPr="00981B87" w:rsidRDefault="0045779E" w:rsidP="0045779E">
            <w:pPr>
              <w:contextualSpacing/>
              <w:jc w:val="right"/>
              <w:rPr>
                <w:rFonts w:ascii="Arial Narrow" w:eastAsia="Times New Roman" w:hAnsi="Arial Narrow"/>
                <w:b/>
                <w:bCs/>
                <w:color w:val="000000"/>
                <w:sz w:val="20"/>
                <w:szCs w:val="20"/>
                <w:lang w:val="en-US" w:eastAsia="en-US"/>
              </w:rPr>
            </w:pPr>
            <w:r>
              <w:rPr>
                <w:rFonts w:ascii="Arial Narrow" w:hAnsi="Arial Narrow"/>
                <w:color w:val="000000"/>
                <w:sz w:val="20"/>
                <w:szCs w:val="20"/>
              </w:rPr>
              <w:t>-</w:t>
            </w:r>
          </w:p>
        </w:tc>
        <w:tc>
          <w:tcPr>
            <w:tcW w:w="575" w:type="pct"/>
            <w:tcBorders>
              <w:top w:val="nil"/>
              <w:left w:val="nil"/>
              <w:bottom w:val="single" w:sz="4" w:space="0" w:color="auto"/>
              <w:right w:val="single" w:sz="4" w:space="0" w:color="auto"/>
            </w:tcBorders>
            <w:shd w:val="clear" w:color="auto" w:fill="auto"/>
            <w:vAlign w:val="center"/>
            <w:hideMark/>
          </w:tcPr>
          <w:p w14:paraId="0E1CD0D1"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8,347</w:t>
            </w:r>
          </w:p>
        </w:tc>
        <w:tc>
          <w:tcPr>
            <w:tcW w:w="719" w:type="pct"/>
            <w:tcBorders>
              <w:top w:val="nil"/>
              <w:left w:val="nil"/>
              <w:bottom w:val="single" w:sz="4" w:space="0" w:color="auto"/>
              <w:right w:val="single" w:sz="4" w:space="0" w:color="auto"/>
            </w:tcBorders>
            <w:shd w:val="clear" w:color="auto" w:fill="auto"/>
            <w:vAlign w:val="center"/>
            <w:hideMark/>
          </w:tcPr>
          <w:p w14:paraId="02839C39" w14:textId="785F6029"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8,154,562.63</w:t>
            </w:r>
          </w:p>
        </w:tc>
        <w:tc>
          <w:tcPr>
            <w:tcW w:w="719" w:type="pct"/>
            <w:tcBorders>
              <w:top w:val="nil"/>
              <w:left w:val="nil"/>
              <w:bottom w:val="single" w:sz="4" w:space="0" w:color="auto"/>
              <w:right w:val="single" w:sz="4" w:space="0" w:color="auto"/>
            </w:tcBorders>
            <w:shd w:val="clear" w:color="auto" w:fill="auto"/>
            <w:vAlign w:val="center"/>
            <w:hideMark/>
          </w:tcPr>
          <w:p w14:paraId="0E0CF653" w14:textId="52BE9F00"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9,770,503.03</w:t>
            </w:r>
          </w:p>
        </w:tc>
        <w:tc>
          <w:tcPr>
            <w:tcW w:w="709" w:type="pct"/>
            <w:tcBorders>
              <w:top w:val="nil"/>
              <w:left w:val="nil"/>
              <w:bottom w:val="single" w:sz="4" w:space="0" w:color="auto"/>
              <w:right w:val="single" w:sz="4" w:space="0" w:color="auto"/>
            </w:tcBorders>
            <w:shd w:val="clear" w:color="auto" w:fill="auto"/>
            <w:vAlign w:val="center"/>
            <w:hideMark/>
          </w:tcPr>
          <w:p w14:paraId="225289CD" w14:textId="2E1E131F"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115,495.45</w:t>
            </w:r>
          </w:p>
        </w:tc>
        <w:tc>
          <w:tcPr>
            <w:tcW w:w="792" w:type="pct"/>
            <w:tcBorders>
              <w:top w:val="nil"/>
              <w:left w:val="nil"/>
              <w:bottom w:val="single" w:sz="4" w:space="0" w:color="auto"/>
              <w:right w:val="single" w:sz="4" w:space="0" w:color="auto"/>
            </w:tcBorders>
            <w:shd w:val="clear" w:color="auto" w:fill="auto"/>
            <w:vAlign w:val="center"/>
            <w:hideMark/>
          </w:tcPr>
          <w:p w14:paraId="537D3811" w14:textId="1B54F9E2"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1,040,561.11</w:t>
            </w:r>
          </w:p>
        </w:tc>
      </w:tr>
      <w:tr w:rsidR="0045779E" w:rsidRPr="00C40540" w14:paraId="6C912664"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0B1AE49"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w:t>
            </w:r>
          </w:p>
        </w:tc>
        <w:tc>
          <w:tcPr>
            <w:tcW w:w="719" w:type="pct"/>
            <w:tcBorders>
              <w:top w:val="nil"/>
              <w:left w:val="nil"/>
              <w:bottom w:val="single" w:sz="4" w:space="0" w:color="auto"/>
              <w:right w:val="single" w:sz="4" w:space="0" w:color="auto"/>
            </w:tcBorders>
            <w:shd w:val="clear" w:color="auto" w:fill="auto"/>
            <w:vAlign w:val="center"/>
            <w:hideMark/>
          </w:tcPr>
          <w:p w14:paraId="3B77CB9C"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000,000.00</w:t>
            </w:r>
          </w:p>
        </w:tc>
        <w:tc>
          <w:tcPr>
            <w:tcW w:w="575" w:type="pct"/>
            <w:tcBorders>
              <w:top w:val="nil"/>
              <w:left w:val="nil"/>
              <w:bottom w:val="single" w:sz="4" w:space="0" w:color="auto"/>
              <w:right w:val="single" w:sz="4" w:space="0" w:color="auto"/>
            </w:tcBorders>
            <w:shd w:val="clear" w:color="auto" w:fill="auto"/>
            <w:vAlign w:val="center"/>
            <w:hideMark/>
          </w:tcPr>
          <w:p w14:paraId="7DCAF623"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1,757</w:t>
            </w:r>
          </w:p>
        </w:tc>
        <w:tc>
          <w:tcPr>
            <w:tcW w:w="719" w:type="pct"/>
            <w:tcBorders>
              <w:top w:val="nil"/>
              <w:left w:val="nil"/>
              <w:bottom w:val="single" w:sz="4" w:space="0" w:color="auto"/>
              <w:right w:val="single" w:sz="4" w:space="0" w:color="auto"/>
            </w:tcBorders>
            <w:shd w:val="clear" w:color="auto" w:fill="auto"/>
            <w:vAlign w:val="center"/>
            <w:hideMark/>
          </w:tcPr>
          <w:p w14:paraId="6E51998B" w14:textId="61D1B761"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5,924,724.18</w:t>
            </w:r>
          </w:p>
        </w:tc>
        <w:tc>
          <w:tcPr>
            <w:tcW w:w="719" w:type="pct"/>
            <w:tcBorders>
              <w:top w:val="nil"/>
              <w:left w:val="nil"/>
              <w:bottom w:val="single" w:sz="4" w:space="0" w:color="auto"/>
              <w:right w:val="single" w:sz="4" w:space="0" w:color="auto"/>
            </w:tcBorders>
            <w:shd w:val="clear" w:color="auto" w:fill="auto"/>
            <w:vAlign w:val="center"/>
            <w:hideMark/>
          </w:tcPr>
          <w:p w14:paraId="4B7C5B03" w14:textId="2FF6F140"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6,225,646.30</w:t>
            </w:r>
          </w:p>
        </w:tc>
        <w:tc>
          <w:tcPr>
            <w:tcW w:w="709" w:type="pct"/>
            <w:tcBorders>
              <w:top w:val="nil"/>
              <w:left w:val="nil"/>
              <w:bottom w:val="single" w:sz="4" w:space="0" w:color="auto"/>
              <w:right w:val="single" w:sz="4" w:space="0" w:color="auto"/>
            </w:tcBorders>
            <w:shd w:val="clear" w:color="auto" w:fill="auto"/>
            <w:vAlign w:val="center"/>
            <w:hideMark/>
          </w:tcPr>
          <w:p w14:paraId="7CBC631E" w14:textId="0A8EFAEB"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8,506,998.43</w:t>
            </w:r>
          </w:p>
        </w:tc>
        <w:tc>
          <w:tcPr>
            <w:tcW w:w="792" w:type="pct"/>
            <w:tcBorders>
              <w:top w:val="nil"/>
              <w:left w:val="nil"/>
              <w:bottom w:val="single" w:sz="4" w:space="0" w:color="auto"/>
              <w:right w:val="single" w:sz="4" w:space="0" w:color="auto"/>
            </w:tcBorders>
            <w:shd w:val="clear" w:color="auto" w:fill="auto"/>
            <w:vAlign w:val="center"/>
            <w:hideMark/>
          </w:tcPr>
          <w:p w14:paraId="62337EB7" w14:textId="74CFBD6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43,657,368.91</w:t>
            </w:r>
          </w:p>
        </w:tc>
      </w:tr>
      <w:tr w:rsidR="0045779E" w:rsidRPr="00C40540" w14:paraId="629C95F2"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77ACA75"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I</w:t>
            </w:r>
          </w:p>
        </w:tc>
        <w:tc>
          <w:tcPr>
            <w:tcW w:w="719" w:type="pct"/>
            <w:tcBorders>
              <w:top w:val="nil"/>
              <w:left w:val="nil"/>
              <w:bottom w:val="single" w:sz="4" w:space="0" w:color="auto"/>
              <w:right w:val="single" w:sz="4" w:space="0" w:color="auto"/>
            </w:tcBorders>
            <w:shd w:val="clear" w:color="auto" w:fill="auto"/>
            <w:vAlign w:val="center"/>
            <w:hideMark/>
          </w:tcPr>
          <w:p w14:paraId="5CB5B55B" w14:textId="77777777" w:rsidR="0045779E" w:rsidRPr="00981B87" w:rsidRDefault="0045779E" w:rsidP="0045779E">
            <w:pPr>
              <w:contextualSpacing/>
              <w:jc w:val="right"/>
              <w:rPr>
                <w:rFonts w:ascii="Arial Narrow" w:eastAsia="Times New Roman" w:hAnsi="Arial Narrow"/>
                <w:b/>
                <w:bCs/>
                <w:color w:val="000000"/>
                <w:sz w:val="20"/>
                <w:szCs w:val="20"/>
                <w:lang w:val="en-US" w:eastAsia="en-US"/>
              </w:rPr>
            </w:pPr>
            <w:r>
              <w:rPr>
                <w:rFonts w:ascii="Arial Narrow" w:hAnsi="Arial Narrow"/>
                <w:color w:val="000000"/>
                <w:sz w:val="20"/>
                <w:szCs w:val="20"/>
              </w:rPr>
              <w:t>-</w:t>
            </w:r>
          </w:p>
        </w:tc>
        <w:tc>
          <w:tcPr>
            <w:tcW w:w="575" w:type="pct"/>
            <w:tcBorders>
              <w:top w:val="nil"/>
              <w:left w:val="nil"/>
              <w:bottom w:val="single" w:sz="4" w:space="0" w:color="auto"/>
              <w:right w:val="single" w:sz="4" w:space="0" w:color="auto"/>
            </w:tcBorders>
            <w:shd w:val="clear" w:color="auto" w:fill="auto"/>
            <w:vAlign w:val="center"/>
            <w:hideMark/>
          </w:tcPr>
          <w:p w14:paraId="41FB4F82"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5,574</w:t>
            </w:r>
          </w:p>
        </w:tc>
        <w:tc>
          <w:tcPr>
            <w:tcW w:w="719" w:type="pct"/>
            <w:tcBorders>
              <w:top w:val="nil"/>
              <w:left w:val="nil"/>
              <w:bottom w:val="single" w:sz="4" w:space="0" w:color="auto"/>
              <w:right w:val="single" w:sz="4" w:space="0" w:color="auto"/>
            </w:tcBorders>
            <w:shd w:val="clear" w:color="auto" w:fill="auto"/>
            <w:vAlign w:val="center"/>
            <w:hideMark/>
          </w:tcPr>
          <w:p w14:paraId="6125F3D5" w14:textId="41C049BD"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2,661,573.17</w:t>
            </w:r>
          </w:p>
        </w:tc>
        <w:tc>
          <w:tcPr>
            <w:tcW w:w="719" w:type="pct"/>
            <w:tcBorders>
              <w:top w:val="nil"/>
              <w:left w:val="nil"/>
              <w:bottom w:val="single" w:sz="4" w:space="0" w:color="auto"/>
              <w:right w:val="single" w:sz="4" w:space="0" w:color="auto"/>
            </w:tcBorders>
            <w:shd w:val="clear" w:color="auto" w:fill="auto"/>
            <w:vAlign w:val="center"/>
            <w:hideMark/>
          </w:tcPr>
          <w:p w14:paraId="080828C5" w14:textId="21F43341"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723,503.20</w:t>
            </w:r>
          </w:p>
        </w:tc>
        <w:tc>
          <w:tcPr>
            <w:tcW w:w="709" w:type="pct"/>
            <w:tcBorders>
              <w:top w:val="nil"/>
              <w:left w:val="nil"/>
              <w:bottom w:val="single" w:sz="4" w:space="0" w:color="auto"/>
              <w:right w:val="single" w:sz="4" w:space="0" w:color="auto"/>
            </w:tcBorders>
            <w:shd w:val="clear" w:color="auto" w:fill="auto"/>
            <w:vAlign w:val="center"/>
            <w:hideMark/>
          </w:tcPr>
          <w:p w14:paraId="3C10C0BE" w14:textId="4696F992"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1,145,270.95</w:t>
            </w:r>
          </w:p>
        </w:tc>
        <w:tc>
          <w:tcPr>
            <w:tcW w:w="792" w:type="pct"/>
            <w:tcBorders>
              <w:top w:val="nil"/>
              <w:left w:val="nil"/>
              <w:bottom w:val="single" w:sz="4" w:space="0" w:color="auto"/>
              <w:right w:val="single" w:sz="4" w:space="0" w:color="auto"/>
            </w:tcBorders>
            <w:shd w:val="clear" w:color="auto" w:fill="auto"/>
            <w:vAlign w:val="center"/>
            <w:hideMark/>
          </w:tcPr>
          <w:p w14:paraId="69BF152F" w14:textId="4778FFE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6,530,347.32</w:t>
            </w:r>
          </w:p>
        </w:tc>
      </w:tr>
      <w:tr w:rsidR="0045779E" w:rsidRPr="00C40540" w14:paraId="52BC3410"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C315801"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II</w:t>
            </w:r>
          </w:p>
        </w:tc>
        <w:tc>
          <w:tcPr>
            <w:tcW w:w="719" w:type="pct"/>
            <w:tcBorders>
              <w:top w:val="nil"/>
              <w:left w:val="nil"/>
              <w:bottom w:val="single" w:sz="4" w:space="0" w:color="auto"/>
              <w:right w:val="single" w:sz="4" w:space="0" w:color="auto"/>
            </w:tcBorders>
            <w:shd w:val="clear" w:color="auto" w:fill="auto"/>
            <w:vAlign w:val="center"/>
            <w:hideMark/>
          </w:tcPr>
          <w:p w14:paraId="7C09F833"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305,028.74</w:t>
            </w:r>
          </w:p>
        </w:tc>
        <w:tc>
          <w:tcPr>
            <w:tcW w:w="575" w:type="pct"/>
            <w:tcBorders>
              <w:top w:val="nil"/>
              <w:left w:val="nil"/>
              <w:bottom w:val="single" w:sz="4" w:space="0" w:color="auto"/>
              <w:right w:val="single" w:sz="4" w:space="0" w:color="auto"/>
            </w:tcBorders>
            <w:shd w:val="clear" w:color="auto" w:fill="auto"/>
            <w:vAlign w:val="center"/>
            <w:hideMark/>
          </w:tcPr>
          <w:p w14:paraId="2583B490"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887</w:t>
            </w:r>
          </w:p>
        </w:tc>
        <w:tc>
          <w:tcPr>
            <w:tcW w:w="719" w:type="pct"/>
            <w:tcBorders>
              <w:top w:val="nil"/>
              <w:left w:val="nil"/>
              <w:bottom w:val="single" w:sz="4" w:space="0" w:color="auto"/>
              <w:right w:val="single" w:sz="4" w:space="0" w:color="auto"/>
            </w:tcBorders>
            <w:shd w:val="clear" w:color="auto" w:fill="auto"/>
            <w:vAlign w:val="center"/>
            <w:hideMark/>
          </w:tcPr>
          <w:p w14:paraId="48B2D1DA" w14:textId="39B17D85"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304,403.17</w:t>
            </w:r>
          </w:p>
        </w:tc>
        <w:tc>
          <w:tcPr>
            <w:tcW w:w="719" w:type="pct"/>
            <w:tcBorders>
              <w:top w:val="nil"/>
              <w:left w:val="nil"/>
              <w:bottom w:val="single" w:sz="4" w:space="0" w:color="auto"/>
              <w:right w:val="single" w:sz="4" w:space="0" w:color="auto"/>
            </w:tcBorders>
            <w:shd w:val="clear" w:color="auto" w:fill="auto"/>
            <w:vAlign w:val="center"/>
            <w:hideMark/>
          </w:tcPr>
          <w:p w14:paraId="0F29745C" w14:textId="6CF375D4"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557,385.86</w:t>
            </w:r>
          </w:p>
        </w:tc>
        <w:tc>
          <w:tcPr>
            <w:tcW w:w="709" w:type="pct"/>
            <w:tcBorders>
              <w:top w:val="nil"/>
              <w:left w:val="nil"/>
              <w:bottom w:val="single" w:sz="4" w:space="0" w:color="auto"/>
              <w:right w:val="single" w:sz="4" w:space="0" w:color="auto"/>
            </w:tcBorders>
            <w:shd w:val="clear" w:color="auto" w:fill="auto"/>
            <w:vAlign w:val="center"/>
            <w:hideMark/>
          </w:tcPr>
          <w:p w14:paraId="4461B0EF" w14:textId="32584D1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5,022,278.98</w:t>
            </w:r>
          </w:p>
        </w:tc>
        <w:tc>
          <w:tcPr>
            <w:tcW w:w="792" w:type="pct"/>
            <w:tcBorders>
              <w:top w:val="nil"/>
              <w:left w:val="nil"/>
              <w:bottom w:val="single" w:sz="4" w:space="0" w:color="auto"/>
              <w:right w:val="single" w:sz="4" w:space="0" w:color="auto"/>
            </w:tcBorders>
            <w:shd w:val="clear" w:color="auto" w:fill="auto"/>
            <w:vAlign w:val="center"/>
            <w:hideMark/>
          </w:tcPr>
          <w:p w14:paraId="72CD8D8C" w14:textId="0519907D"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4,189,096.75</w:t>
            </w:r>
          </w:p>
        </w:tc>
      </w:tr>
      <w:tr w:rsidR="0045779E" w:rsidRPr="00C40540" w14:paraId="053B194E"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9261B90"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ALABARZON</w:t>
            </w:r>
          </w:p>
        </w:tc>
        <w:tc>
          <w:tcPr>
            <w:tcW w:w="719" w:type="pct"/>
            <w:tcBorders>
              <w:top w:val="nil"/>
              <w:left w:val="nil"/>
              <w:bottom w:val="single" w:sz="4" w:space="0" w:color="auto"/>
              <w:right w:val="single" w:sz="4" w:space="0" w:color="auto"/>
            </w:tcBorders>
            <w:shd w:val="clear" w:color="auto" w:fill="auto"/>
            <w:vAlign w:val="center"/>
            <w:hideMark/>
          </w:tcPr>
          <w:p w14:paraId="65FC1D4E"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000,000.00</w:t>
            </w:r>
          </w:p>
        </w:tc>
        <w:tc>
          <w:tcPr>
            <w:tcW w:w="575" w:type="pct"/>
            <w:tcBorders>
              <w:top w:val="nil"/>
              <w:left w:val="nil"/>
              <w:bottom w:val="single" w:sz="4" w:space="0" w:color="auto"/>
              <w:right w:val="single" w:sz="4" w:space="0" w:color="auto"/>
            </w:tcBorders>
            <w:shd w:val="clear" w:color="auto" w:fill="auto"/>
            <w:vAlign w:val="center"/>
            <w:hideMark/>
          </w:tcPr>
          <w:p w14:paraId="13FD29CE"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5,102</w:t>
            </w:r>
          </w:p>
        </w:tc>
        <w:tc>
          <w:tcPr>
            <w:tcW w:w="719" w:type="pct"/>
            <w:tcBorders>
              <w:top w:val="nil"/>
              <w:left w:val="nil"/>
              <w:bottom w:val="single" w:sz="4" w:space="0" w:color="auto"/>
              <w:right w:val="single" w:sz="4" w:space="0" w:color="auto"/>
            </w:tcBorders>
            <w:shd w:val="clear" w:color="auto" w:fill="auto"/>
            <w:vAlign w:val="center"/>
            <w:hideMark/>
          </w:tcPr>
          <w:p w14:paraId="72398FF6" w14:textId="703BC889"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355,022.00</w:t>
            </w:r>
          </w:p>
        </w:tc>
        <w:tc>
          <w:tcPr>
            <w:tcW w:w="719" w:type="pct"/>
            <w:tcBorders>
              <w:top w:val="nil"/>
              <w:left w:val="nil"/>
              <w:bottom w:val="single" w:sz="4" w:space="0" w:color="auto"/>
              <w:right w:val="single" w:sz="4" w:space="0" w:color="auto"/>
            </w:tcBorders>
            <w:shd w:val="clear" w:color="auto" w:fill="auto"/>
            <w:vAlign w:val="center"/>
            <w:hideMark/>
          </w:tcPr>
          <w:p w14:paraId="2554BF30" w14:textId="69921A2C"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5,559,353.00</w:t>
            </w:r>
          </w:p>
        </w:tc>
        <w:tc>
          <w:tcPr>
            <w:tcW w:w="709" w:type="pct"/>
            <w:tcBorders>
              <w:top w:val="nil"/>
              <w:left w:val="nil"/>
              <w:bottom w:val="single" w:sz="4" w:space="0" w:color="auto"/>
              <w:right w:val="single" w:sz="4" w:space="0" w:color="auto"/>
            </w:tcBorders>
            <w:shd w:val="clear" w:color="auto" w:fill="auto"/>
            <w:vAlign w:val="center"/>
            <w:hideMark/>
          </w:tcPr>
          <w:p w14:paraId="3F3760CA" w14:textId="7BF07B8D"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940,873.37</w:t>
            </w:r>
          </w:p>
        </w:tc>
        <w:tc>
          <w:tcPr>
            <w:tcW w:w="792" w:type="pct"/>
            <w:tcBorders>
              <w:top w:val="nil"/>
              <w:left w:val="nil"/>
              <w:bottom w:val="single" w:sz="4" w:space="0" w:color="auto"/>
              <w:right w:val="single" w:sz="4" w:space="0" w:color="auto"/>
            </w:tcBorders>
            <w:shd w:val="clear" w:color="auto" w:fill="auto"/>
            <w:vAlign w:val="center"/>
            <w:hideMark/>
          </w:tcPr>
          <w:p w14:paraId="4A8902BE" w14:textId="2842092D"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4,855,248.37</w:t>
            </w:r>
          </w:p>
        </w:tc>
      </w:tr>
      <w:tr w:rsidR="0045779E" w:rsidRPr="00C40540" w14:paraId="205C0498"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4746767D"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MIMAROPA</w:t>
            </w:r>
          </w:p>
        </w:tc>
        <w:tc>
          <w:tcPr>
            <w:tcW w:w="719" w:type="pct"/>
            <w:tcBorders>
              <w:top w:val="nil"/>
              <w:left w:val="nil"/>
              <w:bottom w:val="single" w:sz="4" w:space="0" w:color="auto"/>
              <w:right w:val="single" w:sz="4" w:space="0" w:color="auto"/>
            </w:tcBorders>
            <w:shd w:val="clear" w:color="auto" w:fill="auto"/>
            <w:vAlign w:val="center"/>
            <w:hideMark/>
          </w:tcPr>
          <w:p w14:paraId="753C793E"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053,226.58</w:t>
            </w:r>
          </w:p>
        </w:tc>
        <w:tc>
          <w:tcPr>
            <w:tcW w:w="575" w:type="pct"/>
            <w:tcBorders>
              <w:top w:val="nil"/>
              <w:left w:val="nil"/>
              <w:bottom w:val="single" w:sz="4" w:space="0" w:color="auto"/>
              <w:right w:val="single" w:sz="4" w:space="0" w:color="auto"/>
            </w:tcBorders>
            <w:shd w:val="clear" w:color="auto" w:fill="auto"/>
            <w:vAlign w:val="center"/>
            <w:hideMark/>
          </w:tcPr>
          <w:p w14:paraId="2C042594"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2,590</w:t>
            </w:r>
          </w:p>
        </w:tc>
        <w:tc>
          <w:tcPr>
            <w:tcW w:w="719" w:type="pct"/>
            <w:tcBorders>
              <w:top w:val="nil"/>
              <w:left w:val="nil"/>
              <w:bottom w:val="single" w:sz="4" w:space="0" w:color="auto"/>
              <w:right w:val="single" w:sz="4" w:space="0" w:color="auto"/>
            </w:tcBorders>
            <w:shd w:val="clear" w:color="auto" w:fill="auto"/>
            <w:vAlign w:val="center"/>
            <w:hideMark/>
          </w:tcPr>
          <w:p w14:paraId="36226187" w14:textId="691B9BD4"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0,165,500.00</w:t>
            </w:r>
          </w:p>
        </w:tc>
        <w:tc>
          <w:tcPr>
            <w:tcW w:w="719" w:type="pct"/>
            <w:tcBorders>
              <w:top w:val="nil"/>
              <w:left w:val="nil"/>
              <w:bottom w:val="single" w:sz="4" w:space="0" w:color="auto"/>
              <w:right w:val="single" w:sz="4" w:space="0" w:color="auto"/>
            </w:tcBorders>
            <w:shd w:val="clear" w:color="auto" w:fill="auto"/>
            <w:vAlign w:val="center"/>
            <w:hideMark/>
          </w:tcPr>
          <w:p w14:paraId="60044BD0" w14:textId="2A8D72B8"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765,909.00</w:t>
            </w:r>
          </w:p>
        </w:tc>
        <w:tc>
          <w:tcPr>
            <w:tcW w:w="709" w:type="pct"/>
            <w:tcBorders>
              <w:top w:val="nil"/>
              <w:left w:val="nil"/>
              <w:bottom w:val="single" w:sz="4" w:space="0" w:color="auto"/>
              <w:right w:val="single" w:sz="4" w:space="0" w:color="auto"/>
            </w:tcBorders>
            <w:shd w:val="clear" w:color="auto" w:fill="auto"/>
            <w:vAlign w:val="center"/>
            <w:hideMark/>
          </w:tcPr>
          <w:p w14:paraId="1FDD4740" w14:textId="5A3F89F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4,452,425.80</w:t>
            </w:r>
          </w:p>
        </w:tc>
        <w:tc>
          <w:tcPr>
            <w:tcW w:w="792" w:type="pct"/>
            <w:tcBorders>
              <w:top w:val="nil"/>
              <w:left w:val="nil"/>
              <w:bottom w:val="single" w:sz="4" w:space="0" w:color="auto"/>
              <w:right w:val="single" w:sz="4" w:space="0" w:color="auto"/>
            </w:tcBorders>
            <w:shd w:val="clear" w:color="auto" w:fill="auto"/>
            <w:vAlign w:val="center"/>
            <w:hideMark/>
          </w:tcPr>
          <w:p w14:paraId="0703302E" w14:textId="5F09E1B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8,437,061.38</w:t>
            </w:r>
          </w:p>
        </w:tc>
      </w:tr>
      <w:tr w:rsidR="0045779E" w:rsidRPr="00C40540" w14:paraId="62A62818"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528F152"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w:t>
            </w:r>
          </w:p>
        </w:tc>
        <w:tc>
          <w:tcPr>
            <w:tcW w:w="719" w:type="pct"/>
            <w:tcBorders>
              <w:top w:val="nil"/>
              <w:left w:val="nil"/>
              <w:bottom w:val="single" w:sz="4" w:space="0" w:color="auto"/>
              <w:right w:val="single" w:sz="4" w:space="0" w:color="auto"/>
            </w:tcBorders>
            <w:shd w:val="clear" w:color="auto" w:fill="auto"/>
            <w:vAlign w:val="center"/>
            <w:hideMark/>
          </w:tcPr>
          <w:p w14:paraId="0EBE8FD0"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000,000.00</w:t>
            </w:r>
          </w:p>
        </w:tc>
        <w:tc>
          <w:tcPr>
            <w:tcW w:w="575" w:type="pct"/>
            <w:tcBorders>
              <w:top w:val="nil"/>
              <w:left w:val="nil"/>
              <w:bottom w:val="single" w:sz="4" w:space="0" w:color="auto"/>
              <w:right w:val="single" w:sz="4" w:space="0" w:color="auto"/>
            </w:tcBorders>
            <w:shd w:val="clear" w:color="auto" w:fill="auto"/>
            <w:vAlign w:val="center"/>
            <w:hideMark/>
          </w:tcPr>
          <w:p w14:paraId="3F9FDACE"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3,614</w:t>
            </w:r>
          </w:p>
        </w:tc>
        <w:tc>
          <w:tcPr>
            <w:tcW w:w="719" w:type="pct"/>
            <w:tcBorders>
              <w:top w:val="nil"/>
              <w:left w:val="nil"/>
              <w:bottom w:val="single" w:sz="4" w:space="0" w:color="auto"/>
              <w:right w:val="single" w:sz="4" w:space="0" w:color="auto"/>
            </w:tcBorders>
            <w:shd w:val="clear" w:color="auto" w:fill="auto"/>
            <w:vAlign w:val="center"/>
            <w:hideMark/>
          </w:tcPr>
          <w:p w14:paraId="7299EC2C" w14:textId="40EB19B0"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6,289,942.45</w:t>
            </w:r>
          </w:p>
        </w:tc>
        <w:tc>
          <w:tcPr>
            <w:tcW w:w="719" w:type="pct"/>
            <w:tcBorders>
              <w:top w:val="nil"/>
              <w:left w:val="nil"/>
              <w:bottom w:val="single" w:sz="4" w:space="0" w:color="auto"/>
              <w:right w:val="single" w:sz="4" w:space="0" w:color="auto"/>
            </w:tcBorders>
            <w:shd w:val="clear" w:color="auto" w:fill="auto"/>
            <w:vAlign w:val="center"/>
            <w:hideMark/>
          </w:tcPr>
          <w:p w14:paraId="16063DF0" w14:textId="7AF1E536"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449,932.93</w:t>
            </w:r>
          </w:p>
        </w:tc>
        <w:tc>
          <w:tcPr>
            <w:tcW w:w="709" w:type="pct"/>
            <w:tcBorders>
              <w:top w:val="nil"/>
              <w:left w:val="nil"/>
              <w:bottom w:val="single" w:sz="4" w:space="0" w:color="auto"/>
              <w:right w:val="single" w:sz="4" w:space="0" w:color="auto"/>
            </w:tcBorders>
            <w:shd w:val="clear" w:color="auto" w:fill="auto"/>
            <w:vAlign w:val="center"/>
            <w:hideMark/>
          </w:tcPr>
          <w:p w14:paraId="0882CDAC" w14:textId="0E28FC00"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7,125,279.90</w:t>
            </w:r>
          </w:p>
        </w:tc>
        <w:tc>
          <w:tcPr>
            <w:tcW w:w="792" w:type="pct"/>
            <w:tcBorders>
              <w:top w:val="nil"/>
              <w:left w:val="nil"/>
              <w:bottom w:val="single" w:sz="4" w:space="0" w:color="auto"/>
              <w:right w:val="single" w:sz="4" w:space="0" w:color="auto"/>
            </w:tcBorders>
            <w:shd w:val="clear" w:color="auto" w:fill="auto"/>
            <w:vAlign w:val="center"/>
            <w:hideMark/>
          </w:tcPr>
          <w:p w14:paraId="1D18FCC7" w14:textId="356E1E28"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9,865,155.28</w:t>
            </w:r>
          </w:p>
        </w:tc>
      </w:tr>
      <w:tr w:rsidR="0045779E" w:rsidRPr="00C40540" w14:paraId="7C1AA912"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B5D1DB4"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I</w:t>
            </w:r>
          </w:p>
        </w:tc>
        <w:tc>
          <w:tcPr>
            <w:tcW w:w="719" w:type="pct"/>
            <w:tcBorders>
              <w:top w:val="nil"/>
              <w:left w:val="nil"/>
              <w:bottom w:val="single" w:sz="4" w:space="0" w:color="auto"/>
              <w:right w:val="single" w:sz="4" w:space="0" w:color="auto"/>
            </w:tcBorders>
            <w:shd w:val="clear" w:color="auto" w:fill="auto"/>
            <w:vAlign w:val="center"/>
            <w:hideMark/>
          </w:tcPr>
          <w:p w14:paraId="5E4934F7"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000,051.68</w:t>
            </w:r>
          </w:p>
        </w:tc>
        <w:tc>
          <w:tcPr>
            <w:tcW w:w="575" w:type="pct"/>
            <w:tcBorders>
              <w:top w:val="nil"/>
              <w:left w:val="nil"/>
              <w:bottom w:val="single" w:sz="4" w:space="0" w:color="auto"/>
              <w:right w:val="single" w:sz="4" w:space="0" w:color="auto"/>
            </w:tcBorders>
            <w:shd w:val="clear" w:color="auto" w:fill="auto"/>
            <w:vAlign w:val="center"/>
            <w:hideMark/>
          </w:tcPr>
          <w:p w14:paraId="3981D8DF"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7,955</w:t>
            </w:r>
          </w:p>
        </w:tc>
        <w:tc>
          <w:tcPr>
            <w:tcW w:w="719" w:type="pct"/>
            <w:tcBorders>
              <w:top w:val="nil"/>
              <w:left w:val="nil"/>
              <w:bottom w:val="single" w:sz="4" w:space="0" w:color="auto"/>
              <w:right w:val="single" w:sz="4" w:space="0" w:color="auto"/>
            </w:tcBorders>
            <w:shd w:val="clear" w:color="auto" w:fill="auto"/>
            <w:vAlign w:val="center"/>
            <w:hideMark/>
          </w:tcPr>
          <w:p w14:paraId="4569C77E" w14:textId="5E5CF728"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3,994,876.96</w:t>
            </w:r>
          </w:p>
        </w:tc>
        <w:tc>
          <w:tcPr>
            <w:tcW w:w="719" w:type="pct"/>
            <w:tcBorders>
              <w:top w:val="nil"/>
              <w:left w:val="nil"/>
              <w:bottom w:val="single" w:sz="4" w:space="0" w:color="auto"/>
              <w:right w:val="single" w:sz="4" w:space="0" w:color="auto"/>
            </w:tcBorders>
            <w:shd w:val="clear" w:color="auto" w:fill="auto"/>
            <w:vAlign w:val="center"/>
            <w:hideMark/>
          </w:tcPr>
          <w:p w14:paraId="0616F682" w14:textId="41FFF6CB"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59,972,397.14</w:t>
            </w:r>
          </w:p>
        </w:tc>
        <w:tc>
          <w:tcPr>
            <w:tcW w:w="709" w:type="pct"/>
            <w:tcBorders>
              <w:top w:val="nil"/>
              <w:left w:val="nil"/>
              <w:bottom w:val="single" w:sz="4" w:space="0" w:color="auto"/>
              <w:right w:val="single" w:sz="4" w:space="0" w:color="auto"/>
            </w:tcBorders>
            <w:shd w:val="clear" w:color="auto" w:fill="auto"/>
            <w:vAlign w:val="center"/>
            <w:hideMark/>
          </w:tcPr>
          <w:p w14:paraId="39FB8283" w14:textId="3936F41B"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5,890,820.31</w:t>
            </w:r>
          </w:p>
        </w:tc>
        <w:tc>
          <w:tcPr>
            <w:tcW w:w="792" w:type="pct"/>
            <w:tcBorders>
              <w:top w:val="nil"/>
              <w:left w:val="nil"/>
              <w:bottom w:val="single" w:sz="4" w:space="0" w:color="auto"/>
              <w:right w:val="single" w:sz="4" w:space="0" w:color="auto"/>
            </w:tcBorders>
            <w:shd w:val="clear" w:color="auto" w:fill="auto"/>
            <w:vAlign w:val="center"/>
            <w:hideMark/>
          </w:tcPr>
          <w:p w14:paraId="00CAB8A8" w14:textId="7CE992F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82,858,146.09</w:t>
            </w:r>
          </w:p>
        </w:tc>
      </w:tr>
      <w:tr w:rsidR="0045779E" w:rsidRPr="00C40540" w14:paraId="59732B9D"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5D4FF8B"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II</w:t>
            </w:r>
          </w:p>
        </w:tc>
        <w:tc>
          <w:tcPr>
            <w:tcW w:w="719" w:type="pct"/>
            <w:tcBorders>
              <w:top w:val="nil"/>
              <w:left w:val="nil"/>
              <w:bottom w:val="single" w:sz="4" w:space="0" w:color="auto"/>
              <w:right w:val="single" w:sz="4" w:space="0" w:color="auto"/>
            </w:tcBorders>
            <w:shd w:val="clear" w:color="auto" w:fill="auto"/>
            <w:vAlign w:val="center"/>
            <w:hideMark/>
          </w:tcPr>
          <w:p w14:paraId="775C3B01"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000,544.27</w:t>
            </w:r>
          </w:p>
        </w:tc>
        <w:tc>
          <w:tcPr>
            <w:tcW w:w="575" w:type="pct"/>
            <w:tcBorders>
              <w:top w:val="nil"/>
              <w:left w:val="nil"/>
              <w:bottom w:val="single" w:sz="4" w:space="0" w:color="auto"/>
              <w:right w:val="single" w:sz="4" w:space="0" w:color="auto"/>
            </w:tcBorders>
            <w:shd w:val="clear" w:color="auto" w:fill="auto"/>
            <w:vAlign w:val="center"/>
            <w:hideMark/>
          </w:tcPr>
          <w:p w14:paraId="28508874"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5,407</w:t>
            </w:r>
          </w:p>
        </w:tc>
        <w:tc>
          <w:tcPr>
            <w:tcW w:w="719" w:type="pct"/>
            <w:tcBorders>
              <w:top w:val="nil"/>
              <w:left w:val="nil"/>
              <w:bottom w:val="single" w:sz="4" w:space="0" w:color="auto"/>
              <w:right w:val="single" w:sz="4" w:space="0" w:color="auto"/>
            </w:tcBorders>
            <w:shd w:val="clear" w:color="auto" w:fill="auto"/>
            <w:vAlign w:val="center"/>
            <w:hideMark/>
          </w:tcPr>
          <w:p w14:paraId="348FA3FB" w14:textId="59045220"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6,702,045.00</w:t>
            </w:r>
          </w:p>
        </w:tc>
        <w:tc>
          <w:tcPr>
            <w:tcW w:w="719" w:type="pct"/>
            <w:tcBorders>
              <w:top w:val="nil"/>
              <w:left w:val="nil"/>
              <w:bottom w:val="single" w:sz="4" w:space="0" w:color="auto"/>
              <w:right w:val="single" w:sz="4" w:space="0" w:color="auto"/>
            </w:tcBorders>
            <w:shd w:val="clear" w:color="auto" w:fill="auto"/>
            <w:vAlign w:val="center"/>
            <w:hideMark/>
          </w:tcPr>
          <w:p w14:paraId="0592A5DC" w14:textId="567A65C8"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1,177,416.86</w:t>
            </w:r>
          </w:p>
        </w:tc>
        <w:tc>
          <w:tcPr>
            <w:tcW w:w="709" w:type="pct"/>
            <w:tcBorders>
              <w:top w:val="nil"/>
              <w:left w:val="nil"/>
              <w:bottom w:val="single" w:sz="4" w:space="0" w:color="auto"/>
              <w:right w:val="single" w:sz="4" w:space="0" w:color="auto"/>
            </w:tcBorders>
            <w:shd w:val="clear" w:color="auto" w:fill="auto"/>
            <w:vAlign w:val="center"/>
            <w:hideMark/>
          </w:tcPr>
          <w:p w14:paraId="65F19BF2" w14:textId="7686A2A3"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9,357,840.65</w:t>
            </w:r>
          </w:p>
        </w:tc>
        <w:tc>
          <w:tcPr>
            <w:tcW w:w="792" w:type="pct"/>
            <w:tcBorders>
              <w:top w:val="nil"/>
              <w:left w:val="nil"/>
              <w:bottom w:val="single" w:sz="4" w:space="0" w:color="auto"/>
              <w:right w:val="single" w:sz="4" w:space="0" w:color="auto"/>
            </w:tcBorders>
            <w:shd w:val="clear" w:color="auto" w:fill="auto"/>
            <w:vAlign w:val="center"/>
            <w:hideMark/>
          </w:tcPr>
          <w:p w14:paraId="00F88782" w14:textId="571EDD9E"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0,237,846.78</w:t>
            </w:r>
          </w:p>
        </w:tc>
      </w:tr>
      <w:tr w:rsidR="0045779E" w:rsidRPr="00C40540" w14:paraId="5D3A6E28"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25D1861"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VIII</w:t>
            </w:r>
          </w:p>
        </w:tc>
        <w:tc>
          <w:tcPr>
            <w:tcW w:w="719" w:type="pct"/>
            <w:tcBorders>
              <w:top w:val="nil"/>
              <w:left w:val="nil"/>
              <w:bottom w:val="single" w:sz="4" w:space="0" w:color="auto"/>
              <w:right w:val="single" w:sz="4" w:space="0" w:color="auto"/>
            </w:tcBorders>
            <w:shd w:val="clear" w:color="auto" w:fill="auto"/>
            <w:vAlign w:val="center"/>
            <w:hideMark/>
          </w:tcPr>
          <w:p w14:paraId="387D0739"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194,543.00</w:t>
            </w:r>
          </w:p>
        </w:tc>
        <w:tc>
          <w:tcPr>
            <w:tcW w:w="575" w:type="pct"/>
            <w:tcBorders>
              <w:top w:val="nil"/>
              <w:left w:val="nil"/>
              <w:bottom w:val="single" w:sz="4" w:space="0" w:color="auto"/>
              <w:right w:val="single" w:sz="4" w:space="0" w:color="auto"/>
            </w:tcBorders>
            <w:shd w:val="clear" w:color="auto" w:fill="auto"/>
            <w:vAlign w:val="center"/>
            <w:hideMark/>
          </w:tcPr>
          <w:p w14:paraId="2F8AE236"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0,367</w:t>
            </w:r>
          </w:p>
        </w:tc>
        <w:tc>
          <w:tcPr>
            <w:tcW w:w="719" w:type="pct"/>
            <w:tcBorders>
              <w:top w:val="nil"/>
              <w:left w:val="nil"/>
              <w:bottom w:val="single" w:sz="4" w:space="0" w:color="auto"/>
              <w:right w:val="single" w:sz="4" w:space="0" w:color="auto"/>
            </w:tcBorders>
            <w:shd w:val="clear" w:color="auto" w:fill="auto"/>
            <w:vAlign w:val="center"/>
            <w:hideMark/>
          </w:tcPr>
          <w:p w14:paraId="7E14F68C" w14:textId="781416F5"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5,277,558.56</w:t>
            </w:r>
          </w:p>
        </w:tc>
        <w:tc>
          <w:tcPr>
            <w:tcW w:w="719" w:type="pct"/>
            <w:tcBorders>
              <w:top w:val="nil"/>
              <w:left w:val="nil"/>
              <w:bottom w:val="single" w:sz="4" w:space="0" w:color="auto"/>
              <w:right w:val="single" w:sz="4" w:space="0" w:color="auto"/>
            </w:tcBorders>
            <w:shd w:val="clear" w:color="auto" w:fill="auto"/>
            <w:vAlign w:val="center"/>
            <w:hideMark/>
          </w:tcPr>
          <w:p w14:paraId="05435D43" w14:textId="6137FC1C"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5,132,799.90</w:t>
            </w:r>
          </w:p>
        </w:tc>
        <w:tc>
          <w:tcPr>
            <w:tcW w:w="709" w:type="pct"/>
            <w:tcBorders>
              <w:top w:val="nil"/>
              <w:left w:val="nil"/>
              <w:bottom w:val="single" w:sz="4" w:space="0" w:color="auto"/>
              <w:right w:val="single" w:sz="4" w:space="0" w:color="auto"/>
            </w:tcBorders>
            <w:shd w:val="clear" w:color="auto" w:fill="auto"/>
            <w:vAlign w:val="center"/>
            <w:hideMark/>
          </w:tcPr>
          <w:p w14:paraId="045D8552" w14:textId="267797B8"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9,284,402.95</w:t>
            </w:r>
          </w:p>
        </w:tc>
        <w:tc>
          <w:tcPr>
            <w:tcW w:w="792" w:type="pct"/>
            <w:tcBorders>
              <w:top w:val="nil"/>
              <w:left w:val="nil"/>
              <w:bottom w:val="single" w:sz="4" w:space="0" w:color="auto"/>
              <w:right w:val="single" w:sz="4" w:space="0" w:color="auto"/>
            </w:tcBorders>
            <w:shd w:val="clear" w:color="auto" w:fill="auto"/>
            <w:vAlign w:val="center"/>
            <w:hideMark/>
          </w:tcPr>
          <w:p w14:paraId="12D05430" w14:textId="1F16C392"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2,889,304.41</w:t>
            </w:r>
          </w:p>
        </w:tc>
      </w:tr>
      <w:tr w:rsidR="0045779E" w:rsidRPr="00C40540" w14:paraId="510D0570"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25A0E1A1"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IX</w:t>
            </w:r>
          </w:p>
        </w:tc>
        <w:tc>
          <w:tcPr>
            <w:tcW w:w="719" w:type="pct"/>
            <w:tcBorders>
              <w:top w:val="nil"/>
              <w:left w:val="nil"/>
              <w:bottom w:val="single" w:sz="4" w:space="0" w:color="auto"/>
              <w:right w:val="single" w:sz="4" w:space="0" w:color="auto"/>
            </w:tcBorders>
            <w:shd w:val="clear" w:color="auto" w:fill="auto"/>
            <w:vAlign w:val="center"/>
            <w:hideMark/>
          </w:tcPr>
          <w:p w14:paraId="27FCA2F3"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56,000.00</w:t>
            </w:r>
          </w:p>
        </w:tc>
        <w:tc>
          <w:tcPr>
            <w:tcW w:w="575" w:type="pct"/>
            <w:tcBorders>
              <w:top w:val="nil"/>
              <w:left w:val="nil"/>
              <w:bottom w:val="single" w:sz="4" w:space="0" w:color="auto"/>
              <w:right w:val="single" w:sz="4" w:space="0" w:color="auto"/>
            </w:tcBorders>
            <w:shd w:val="clear" w:color="auto" w:fill="auto"/>
            <w:vAlign w:val="center"/>
            <w:hideMark/>
          </w:tcPr>
          <w:p w14:paraId="2204065E"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3,523</w:t>
            </w:r>
          </w:p>
        </w:tc>
        <w:tc>
          <w:tcPr>
            <w:tcW w:w="719" w:type="pct"/>
            <w:tcBorders>
              <w:top w:val="nil"/>
              <w:left w:val="nil"/>
              <w:bottom w:val="single" w:sz="4" w:space="0" w:color="auto"/>
              <w:right w:val="single" w:sz="4" w:space="0" w:color="auto"/>
            </w:tcBorders>
            <w:shd w:val="clear" w:color="auto" w:fill="auto"/>
            <w:vAlign w:val="center"/>
            <w:hideMark/>
          </w:tcPr>
          <w:p w14:paraId="0F74FF92" w14:textId="4CCC1522"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7,390,184.27</w:t>
            </w:r>
          </w:p>
        </w:tc>
        <w:tc>
          <w:tcPr>
            <w:tcW w:w="719" w:type="pct"/>
            <w:tcBorders>
              <w:top w:val="nil"/>
              <w:left w:val="nil"/>
              <w:bottom w:val="single" w:sz="4" w:space="0" w:color="auto"/>
              <w:right w:val="single" w:sz="4" w:space="0" w:color="auto"/>
            </w:tcBorders>
            <w:shd w:val="clear" w:color="auto" w:fill="auto"/>
            <w:vAlign w:val="center"/>
            <w:hideMark/>
          </w:tcPr>
          <w:p w14:paraId="167D3917" w14:textId="3DC3EAA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4,994,195.68</w:t>
            </w:r>
          </w:p>
        </w:tc>
        <w:tc>
          <w:tcPr>
            <w:tcW w:w="709" w:type="pct"/>
            <w:tcBorders>
              <w:top w:val="nil"/>
              <w:left w:val="nil"/>
              <w:bottom w:val="single" w:sz="4" w:space="0" w:color="auto"/>
              <w:right w:val="single" w:sz="4" w:space="0" w:color="auto"/>
            </w:tcBorders>
            <w:shd w:val="clear" w:color="auto" w:fill="auto"/>
            <w:vAlign w:val="center"/>
            <w:hideMark/>
          </w:tcPr>
          <w:p w14:paraId="5D03F1E8" w14:textId="509A7CAE"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0,866,180.12</w:t>
            </w:r>
          </w:p>
        </w:tc>
        <w:tc>
          <w:tcPr>
            <w:tcW w:w="792" w:type="pct"/>
            <w:tcBorders>
              <w:top w:val="nil"/>
              <w:left w:val="nil"/>
              <w:bottom w:val="single" w:sz="4" w:space="0" w:color="auto"/>
              <w:right w:val="single" w:sz="4" w:space="0" w:color="auto"/>
            </w:tcBorders>
            <w:shd w:val="clear" w:color="auto" w:fill="auto"/>
            <w:vAlign w:val="center"/>
            <w:hideMark/>
          </w:tcPr>
          <w:p w14:paraId="7B644737" w14:textId="1D1AF829"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3,306,560.07</w:t>
            </w:r>
          </w:p>
        </w:tc>
      </w:tr>
      <w:tr w:rsidR="0045779E" w:rsidRPr="00C40540" w14:paraId="523EFE04"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B966849"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X</w:t>
            </w:r>
          </w:p>
        </w:tc>
        <w:tc>
          <w:tcPr>
            <w:tcW w:w="719" w:type="pct"/>
            <w:tcBorders>
              <w:top w:val="nil"/>
              <w:left w:val="nil"/>
              <w:bottom w:val="single" w:sz="4" w:space="0" w:color="auto"/>
              <w:right w:val="single" w:sz="4" w:space="0" w:color="auto"/>
            </w:tcBorders>
            <w:shd w:val="clear" w:color="auto" w:fill="auto"/>
            <w:vAlign w:val="center"/>
            <w:hideMark/>
          </w:tcPr>
          <w:p w14:paraId="542BA71D"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000,724.42</w:t>
            </w:r>
          </w:p>
        </w:tc>
        <w:tc>
          <w:tcPr>
            <w:tcW w:w="575" w:type="pct"/>
            <w:tcBorders>
              <w:top w:val="nil"/>
              <w:left w:val="nil"/>
              <w:bottom w:val="single" w:sz="4" w:space="0" w:color="auto"/>
              <w:right w:val="single" w:sz="4" w:space="0" w:color="auto"/>
            </w:tcBorders>
            <w:shd w:val="clear" w:color="auto" w:fill="auto"/>
            <w:vAlign w:val="center"/>
            <w:hideMark/>
          </w:tcPr>
          <w:p w14:paraId="29B6E146"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8,626</w:t>
            </w:r>
          </w:p>
        </w:tc>
        <w:tc>
          <w:tcPr>
            <w:tcW w:w="719" w:type="pct"/>
            <w:tcBorders>
              <w:top w:val="nil"/>
              <w:left w:val="nil"/>
              <w:bottom w:val="single" w:sz="4" w:space="0" w:color="auto"/>
              <w:right w:val="single" w:sz="4" w:space="0" w:color="auto"/>
            </w:tcBorders>
            <w:shd w:val="clear" w:color="auto" w:fill="auto"/>
            <w:vAlign w:val="center"/>
            <w:hideMark/>
          </w:tcPr>
          <w:p w14:paraId="67ECF6D2" w14:textId="0A78C4F8"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4,688,436.92</w:t>
            </w:r>
          </w:p>
        </w:tc>
        <w:tc>
          <w:tcPr>
            <w:tcW w:w="719" w:type="pct"/>
            <w:tcBorders>
              <w:top w:val="nil"/>
              <w:left w:val="nil"/>
              <w:bottom w:val="single" w:sz="4" w:space="0" w:color="auto"/>
              <w:right w:val="single" w:sz="4" w:space="0" w:color="auto"/>
            </w:tcBorders>
            <w:shd w:val="clear" w:color="auto" w:fill="auto"/>
            <w:vAlign w:val="center"/>
            <w:hideMark/>
          </w:tcPr>
          <w:p w14:paraId="08C5BF91" w14:textId="00D03D00"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2,780,384.71</w:t>
            </w:r>
          </w:p>
        </w:tc>
        <w:tc>
          <w:tcPr>
            <w:tcW w:w="709" w:type="pct"/>
            <w:tcBorders>
              <w:top w:val="nil"/>
              <w:left w:val="nil"/>
              <w:bottom w:val="single" w:sz="4" w:space="0" w:color="auto"/>
              <w:right w:val="single" w:sz="4" w:space="0" w:color="auto"/>
            </w:tcBorders>
            <w:shd w:val="clear" w:color="auto" w:fill="auto"/>
            <w:vAlign w:val="center"/>
            <w:hideMark/>
          </w:tcPr>
          <w:p w14:paraId="2552D905" w14:textId="334D37B6"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7,924,473.56</w:t>
            </w:r>
          </w:p>
        </w:tc>
        <w:tc>
          <w:tcPr>
            <w:tcW w:w="792" w:type="pct"/>
            <w:tcBorders>
              <w:top w:val="nil"/>
              <w:left w:val="nil"/>
              <w:bottom w:val="single" w:sz="4" w:space="0" w:color="auto"/>
              <w:right w:val="single" w:sz="4" w:space="0" w:color="auto"/>
            </w:tcBorders>
            <w:shd w:val="clear" w:color="auto" w:fill="auto"/>
            <w:vAlign w:val="center"/>
            <w:hideMark/>
          </w:tcPr>
          <w:p w14:paraId="765C6942" w14:textId="3F9FBA6B"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48,394,019.61</w:t>
            </w:r>
          </w:p>
        </w:tc>
      </w:tr>
      <w:tr w:rsidR="0045779E" w:rsidRPr="00C40540" w14:paraId="0279F454"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55A3AECD"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XI</w:t>
            </w:r>
          </w:p>
        </w:tc>
        <w:tc>
          <w:tcPr>
            <w:tcW w:w="719" w:type="pct"/>
            <w:tcBorders>
              <w:top w:val="nil"/>
              <w:left w:val="nil"/>
              <w:bottom w:val="single" w:sz="4" w:space="0" w:color="auto"/>
              <w:right w:val="single" w:sz="4" w:space="0" w:color="auto"/>
            </w:tcBorders>
            <w:shd w:val="clear" w:color="auto" w:fill="auto"/>
            <w:vAlign w:val="center"/>
            <w:hideMark/>
          </w:tcPr>
          <w:p w14:paraId="0375D607"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000,001.00</w:t>
            </w:r>
          </w:p>
        </w:tc>
        <w:tc>
          <w:tcPr>
            <w:tcW w:w="575" w:type="pct"/>
            <w:tcBorders>
              <w:top w:val="nil"/>
              <w:left w:val="nil"/>
              <w:bottom w:val="single" w:sz="4" w:space="0" w:color="auto"/>
              <w:right w:val="single" w:sz="4" w:space="0" w:color="auto"/>
            </w:tcBorders>
            <w:shd w:val="clear" w:color="auto" w:fill="auto"/>
            <w:vAlign w:val="center"/>
            <w:hideMark/>
          </w:tcPr>
          <w:p w14:paraId="5AA07F11"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500</w:t>
            </w:r>
          </w:p>
        </w:tc>
        <w:tc>
          <w:tcPr>
            <w:tcW w:w="719" w:type="pct"/>
            <w:tcBorders>
              <w:top w:val="nil"/>
              <w:left w:val="nil"/>
              <w:bottom w:val="single" w:sz="4" w:space="0" w:color="auto"/>
              <w:right w:val="single" w:sz="4" w:space="0" w:color="auto"/>
            </w:tcBorders>
            <w:shd w:val="clear" w:color="auto" w:fill="auto"/>
            <w:vAlign w:val="center"/>
            <w:hideMark/>
          </w:tcPr>
          <w:p w14:paraId="5A3795AD" w14:textId="639FCACA"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85,075.00</w:t>
            </w:r>
          </w:p>
        </w:tc>
        <w:tc>
          <w:tcPr>
            <w:tcW w:w="719" w:type="pct"/>
            <w:tcBorders>
              <w:top w:val="nil"/>
              <w:left w:val="nil"/>
              <w:bottom w:val="single" w:sz="4" w:space="0" w:color="auto"/>
              <w:right w:val="single" w:sz="4" w:space="0" w:color="auto"/>
            </w:tcBorders>
            <w:shd w:val="clear" w:color="auto" w:fill="auto"/>
            <w:vAlign w:val="center"/>
            <w:hideMark/>
          </w:tcPr>
          <w:p w14:paraId="2175FA45" w14:textId="498C1B60"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256,250.00</w:t>
            </w:r>
          </w:p>
        </w:tc>
        <w:tc>
          <w:tcPr>
            <w:tcW w:w="709" w:type="pct"/>
            <w:tcBorders>
              <w:top w:val="nil"/>
              <w:left w:val="nil"/>
              <w:bottom w:val="single" w:sz="4" w:space="0" w:color="auto"/>
              <w:right w:val="single" w:sz="4" w:space="0" w:color="auto"/>
            </w:tcBorders>
            <w:shd w:val="clear" w:color="auto" w:fill="auto"/>
            <w:vAlign w:val="center"/>
            <w:hideMark/>
          </w:tcPr>
          <w:p w14:paraId="460EFC89" w14:textId="5346F8C1"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4,034,885.36</w:t>
            </w:r>
          </w:p>
        </w:tc>
        <w:tc>
          <w:tcPr>
            <w:tcW w:w="792" w:type="pct"/>
            <w:tcBorders>
              <w:top w:val="nil"/>
              <w:left w:val="nil"/>
              <w:bottom w:val="single" w:sz="4" w:space="0" w:color="auto"/>
              <w:right w:val="single" w:sz="4" w:space="0" w:color="auto"/>
            </w:tcBorders>
            <w:shd w:val="clear" w:color="auto" w:fill="auto"/>
            <w:vAlign w:val="center"/>
            <w:hideMark/>
          </w:tcPr>
          <w:p w14:paraId="47FAFAF2" w14:textId="7E5B1511"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0,476,211.36</w:t>
            </w:r>
          </w:p>
        </w:tc>
      </w:tr>
      <w:tr w:rsidR="0045779E" w:rsidRPr="00C40540" w14:paraId="38E362C0"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1B9EE8E6"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XII</w:t>
            </w:r>
          </w:p>
        </w:tc>
        <w:tc>
          <w:tcPr>
            <w:tcW w:w="719" w:type="pct"/>
            <w:tcBorders>
              <w:top w:val="nil"/>
              <w:left w:val="nil"/>
              <w:bottom w:val="single" w:sz="4" w:space="0" w:color="auto"/>
              <w:right w:val="single" w:sz="4" w:space="0" w:color="auto"/>
            </w:tcBorders>
            <w:shd w:val="clear" w:color="auto" w:fill="auto"/>
            <w:vAlign w:val="center"/>
            <w:hideMark/>
          </w:tcPr>
          <w:p w14:paraId="3A5983BE"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000,513.85</w:t>
            </w:r>
          </w:p>
        </w:tc>
        <w:tc>
          <w:tcPr>
            <w:tcW w:w="575" w:type="pct"/>
            <w:tcBorders>
              <w:top w:val="nil"/>
              <w:left w:val="nil"/>
              <w:bottom w:val="single" w:sz="4" w:space="0" w:color="auto"/>
              <w:right w:val="single" w:sz="4" w:space="0" w:color="auto"/>
            </w:tcBorders>
            <w:shd w:val="clear" w:color="auto" w:fill="auto"/>
            <w:vAlign w:val="center"/>
            <w:hideMark/>
          </w:tcPr>
          <w:p w14:paraId="171FE5BF"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248</w:t>
            </w:r>
          </w:p>
        </w:tc>
        <w:tc>
          <w:tcPr>
            <w:tcW w:w="719" w:type="pct"/>
            <w:tcBorders>
              <w:top w:val="nil"/>
              <w:left w:val="nil"/>
              <w:bottom w:val="single" w:sz="4" w:space="0" w:color="auto"/>
              <w:right w:val="single" w:sz="4" w:space="0" w:color="auto"/>
            </w:tcBorders>
            <w:shd w:val="clear" w:color="auto" w:fill="auto"/>
            <w:vAlign w:val="center"/>
            <w:hideMark/>
          </w:tcPr>
          <w:p w14:paraId="3DBD7C12" w14:textId="5ABF1451"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239,900.00</w:t>
            </w:r>
          </w:p>
        </w:tc>
        <w:tc>
          <w:tcPr>
            <w:tcW w:w="719" w:type="pct"/>
            <w:tcBorders>
              <w:top w:val="nil"/>
              <w:left w:val="nil"/>
              <w:bottom w:val="single" w:sz="4" w:space="0" w:color="auto"/>
              <w:right w:val="single" w:sz="4" w:space="0" w:color="auto"/>
            </w:tcBorders>
            <w:shd w:val="clear" w:color="auto" w:fill="auto"/>
            <w:vAlign w:val="center"/>
            <w:hideMark/>
          </w:tcPr>
          <w:p w14:paraId="294D9469" w14:textId="66A8FDB1"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787,590.76</w:t>
            </w:r>
          </w:p>
        </w:tc>
        <w:tc>
          <w:tcPr>
            <w:tcW w:w="709" w:type="pct"/>
            <w:tcBorders>
              <w:top w:val="nil"/>
              <w:left w:val="nil"/>
              <w:bottom w:val="single" w:sz="4" w:space="0" w:color="auto"/>
              <w:right w:val="single" w:sz="4" w:space="0" w:color="auto"/>
            </w:tcBorders>
            <w:shd w:val="clear" w:color="auto" w:fill="auto"/>
            <w:vAlign w:val="center"/>
            <w:hideMark/>
          </w:tcPr>
          <w:p w14:paraId="204339C4" w14:textId="7481946F"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4,462,999.25</w:t>
            </w:r>
          </w:p>
        </w:tc>
        <w:tc>
          <w:tcPr>
            <w:tcW w:w="792" w:type="pct"/>
            <w:tcBorders>
              <w:top w:val="nil"/>
              <w:left w:val="nil"/>
              <w:bottom w:val="single" w:sz="4" w:space="0" w:color="auto"/>
              <w:right w:val="single" w:sz="4" w:space="0" w:color="auto"/>
            </w:tcBorders>
            <w:shd w:val="clear" w:color="auto" w:fill="auto"/>
            <w:vAlign w:val="center"/>
            <w:hideMark/>
          </w:tcPr>
          <w:p w14:paraId="4E0BE1D4" w14:textId="6720C6C2"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0,491,003.86</w:t>
            </w:r>
          </w:p>
        </w:tc>
      </w:tr>
      <w:tr w:rsidR="0045779E" w:rsidRPr="00C40540" w14:paraId="400DE68E"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06502656"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ARAGA</w:t>
            </w:r>
          </w:p>
        </w:tc>
        <w:tc>
          <w:tcPr>
            <w:tcW w:w="719" w:type="pct"/>
            <w:tcBorders>
              <w:top w:val="nil"/>
              <w:left w:val="nil"/>
              <w:bottom w:val="single" w:sz="4" w:space="0" w:color="auto"/>
              <w:right w:val="single" w:sz="4" w:space="0" w:color="auto"/>
            </w:tcBorders>
            <w:shd w:val="clear" w:color="auto" w:fill="auto"/>
            <w:vAlign w:val="center"/>
            <w:hideMark/>
          </w:tcPr>
          <w:p w14:paraId="4BDB68C3"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000,740.55</w:t>
            </w:r>
          </w:p>
        </w:tc>
        <w:tc>
          <w:tcPr>
            <w:tcW w:w="575" w:type="pct"/>
            <w:tcBorders>
              <w:top w:val="nil"/>
              <w:left w:val="nil"/>
              <w:bottom w:val="single" w:sz="4" w:space="0" w:color="auto"/>
              <w:right w:val="single" w:sz="4" w:space="0" w:color="auto"/>
            </w:tcBorders>
            <w:shd w:val="clear" w:color="auto" w:fill="auto"/>
            <w:vAlign w:val="center"/>
            <w:hideMark/>
          </w:tcPr>
          <w:p w14:paraId="3B4EF188"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1,100</w:t>
            </w:r>
          </w:p>
        </w:tc>
        <w:tc>
          <w:tcPr>
            <w:tcW w:w="719" w:type="pct"/>
            <w:tcBorders>
              <w:top w:val="nil"/>
              <w:left w:val="nil"/>
              <w:bottom w:val="single" w:sz="4" w:space="0" w:color="auto"/>
              <w:right w:val="single" w:sz="4" w:space="0" w:color="auto"/>
            </w:tcBorders>
            <w:shd w:val="clear" w:color="auto" w:fill="auto"/>
            <w:vAlign w:val="center"/>
            <w:hideMark/>
          </w:tcPr>
          <w:p w14:paraId="5E94CF70" w14:textId="1B419931"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5,530,112.10</w:t>
            </w:r>
          </w:p>
        </w:tc>
        <w:tc>
          <w:tcPr>
            <w:tcW w:w="719" w:type="pct"/>
            <w:tcBorders>
              <w:top w:val="nil"/>
              <w:left w:val="nil"/>
              <w:bottom w:val="single" w:sz="4" w:space="0" w:color="auto"/>
              <w:right w:val="single" w:sz="4" w:space="0" w:color="auto"/>
            </w:tcBorders>
            <w:shd w:val="clear" w:color="auto" w:fill="auto"/>
            <w:vAlign w:val="center"/>
            <w:hideMark/>
          </w:tcPr>
          <w:p w14:paraId="0DE6DE26" w14:textId="65A2DF08"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251,169.80</w:t>
            </w:r>
          </w:p>
        </w:tc>
        <w:tc>
          <w:tcPr>
            <w:tcW w:w="709" w:type="pct"/>
            <w:tcBorders>
              <w:top w:val="nil"/>
              <w:left w:val="nil"/>
              <w:bottom w:val="single" w:sz="4" w:space="0" w:color="auto"/>
              <w:right w:val="single" w:sz="4" w:space="0" w:color="auto"/>
            </w:tcBorders>
            <w:shd w:val="clear" w:color="auto" w:fill="auto"/>
            <w:vAlign w:val="center"/>
            <w:hideMark/>
          </w:tcPr>
          <w:p w14:paraId="6CE4FED7" w14:textId="76F3A5FB"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6,048,040.02</w:t>
            </w:r>
          </w:p>
        </w:tc>
        <w:tc>
          <w:tcPr>
            <w:tcW w:w="792" w:type="pct"/>
            <w:tcBorders>
              <w:top w:val="nil"/>
              <w:left w:val="nil"/>
              <w:bottom w:val="single" w:sz="4" w:space="0" w:color="auto"/>
              <w:right w:val="single" w:sz="4" w:space="0" w:color="auto"/>
            </w:tcBorders>
            <w:shd w:val="clear" w:color="auto" w:fill="auto"/>
            <w:vAlign w:val="center"/>
            <w:hideMark/>
          </w:tcPr>
          <w:p w14:paraId="2811704C" w14:textId="5D9D23BB"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26,830,062.47</w:t>
            </w:r>
          </w:p>
        </w:tc>
      </w:tr>
      <w:tr w:rsidR="0045779E" w:rsidRPr="00C40540" w14:paraId="7824CF40"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7052B258"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NCR</w:t>
            </w:r>
          </w:p>
        </w:tc>
        <w:tc>
          <w:tcPr>
            <w:tcW w:w="719" w:type="pct"/>
            <w:tcBorders>
              <w:top w:val="nil"/>
              <w:left w:val="nil"/>
              <w:bottom w:val="single" w:sz="4" w:space="0" w:color="auto"/>
              <w:right w:val="single" w:sz="4" w:space="0" w:color="auto"/>
            </w:tcBorders>
            <w:shd w:val="clear" w:color="auto" w:fill="auto"/>
            <w:vAlign w:val="center"/>
            <w:hideMark/>
          </w:tcPr>
          <w:p w14:paraId="2F90D53A"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000,559.00</w:t>
            </w:r>
          </w:p>
        </w:tc>
        <w:tc>
          <w:tcPr>
            <w:tcW w:w="575" w:type="pct"/>
            <w:tcBorders>
              <w:top w:val="nil"/>
              <w:left w:val="nil"/>
              <w:bottom w:val="single" w:sz="4" w:space="0" w:color="auto"/>
              <w:right w:val="single" w:sz="4" w:space="0" w:color="auto"/>
            </w:tcBorders>
            <w:shd w:val="clear" w:color="auto" w:fill="auto"/>
            <w:vAlign w:val="center"/>
            <w:hideMark/>
          </w:tcPr>
          <w:p w14:paraId="6250E444"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260</w:t>
            </w:r>
          </w:p>
        </w:tc>
        <w:tc>
          <w:tcPr>
            <w:tcW w:w="719" w:type="pct"/>
            <w:tcBorders>
              <w:top w:val="nil"/>
              <w:left w:val="nil"/>
              <w:bottom w:val="single" w:sz="4" w:space="0" w:color="auto"/>
              <w:right w:val="single" w:sz="4" w:space="0" w:color="auto"/>
            </w:tcBorders>
            <w:shd w:val="clear" w:color="auto" w:fill="auto"/>
            <w:vAlign w:val="center"/>
            <w:hideMark/>
          </w:tcPr>
          <w:p w14:paraId="5451E882" w14:textId="2EAA89AF"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692,118.00</w:t>
            </w:r>
          </w:p>
        </w:tc>
        <w:tc>
          <w:tcPr>
            <w:tcW w:w="719" w:type="pct"/>
            <w:tcBorders>
              <w:top w:val="nil"/>
              <w:left w:val="nil"/>
              <w:bottom w:val="single" w:sz="4" w:space="0" w:color="auto"/>
              <w:right w:val="single" w:sz="4" w:space="0" w:color="auto"/>
            </w:tcBorders>
            <w:shd w:val="clear" w:color="auto" w:fill="auto"/>
            <w:vAlign w:val="center"/>
            <w:hideMark/>
          </w:tcPr>
          <w:p w14:paraId="65519AF7" w14:textId="046DCBBD"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634,667.00</w:t>
            </w:r>
          </w:p>
        </w:tc>
        <w:tc>
          <w:tcPr>
            <w:tcW w:w="709" w:type="pct"/>
            <w:tcBorders>
              <w:top w:val="nil"/>
              <w:left w:val="nil"/>
              <w:bottom w:val="single" w:sz="4" w:space="0" w:color="auto"/>
              <w:right w:val="single" w:sz="4" w:space="0" w:color="auto"/>
            </w:tcBorders>
            <w:shd w:val="clear" w:color="auto" w:fill="auto"/>
            <w:vAlign w:val="center"/>
            <w:hideMark/>
          </w:tcPr>
          <w:p w14:paraId="06B2EA79" w14:textId="0F15D433"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5,741,232.78</w:t>
            </w:r>
          </w:p>
        </w:tc>
        <w:tc>
          <w:tcPr>
            <w:tcW w:w="792" w:type="pct"/>
            <w:tcBorders>
              <w:top w:val="nil"/>
              <w:left w:val="nil"/>
              <w:bottom w:val="single" w:sz="4" w:space="0" w:color="auto"/>
              <w:right w:val="single" w:sz="4" w:space="0" w:color="auto"/>
            </w:tcBorders>
            <w:shd w:val="clear" w:color="auto" w:fill="auto"/>
            <w:vAlign w:val="center"/>
            <w:hideMark/>
          </w:tcPr>
          <w:p w14:paraId="18D9D749" w14:textId="185678F9"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0,068,576.78</w:t>
            </w:r>
          </w:p>
        </w:tc>
      </w:tr>
      <w:tr w:rsidR="0045779E" w:rsidRPr="00C40540" w14:paraId="67C89514" w14:textId="77777777" w:rsidTr="0045779E">
        <w:trPr>
          <w:trHeight w:val="20"/>
        </w:trPr>
        <w:tc>
          <w:tcPr>
            <w:tcW w:w="767" w:type="pct"/>
            <w:tcBorders>
              <w:top w:val="nil"/>
              <w:left w:val="single" w:sz="4" w:space="0" w:color="auto"/>
              <w:bottom w:val="single" w:sz="4" w:space="0" w:color="auto"/>
              <w:right w:val="single" w:sz="4" w:space="0" w:color="auto"/>
            </w:tcBorders>
            <w:shd w:val="clear" w:color="auto" w:fill="auto"/>
            <w:vAlign w:val="center"/>
            <w:hideMark/>
          </w:tcPr>
          <w:p w14:paraId="372FD23F" w14:textId="77777777" w:rsidR="0045779E" w:rsidRPr="00C40540" w:rsidRDefault="0045779E" w:rsidP="0045779E">
            <w:pPr>
              <w:contextualSpacing/>
              <w:rPr>
                <w:rFonts w:ascii="Arial Narrow" w:eastAsia="Times New Roman" w:hAnsi="Arial Narrow"/>
                <w:b/>
                <w:bCs/>
                <w:color w:val="000000"/>
                <w:sz w:val="18"/>
                <w:szCs w:val="18"/>
                <w:lang w:val="en-US" w:eastAsia="en-US"/>
              </w:rPr>
            </w:pPr>
            <w:r w:rsidRPr="00C40540">
              <w:rPr>
                <w:rFonts w:ascii="Arial Narrow" w:eastAsia="Times New Roman" w:hAnsi="Arial Narrow"/>
                <w:b/>
                <w:bCs/>
                <w:color w:val="000000"/>
                <w:sz w:val="18"/>
                <w:szCs w:val="18"/>
                <w:lang w:val="en-US" w:eastAsia="en-US"/>
              </w:rPr>
              <w:t>CAR</w:t>
            </w:r>
          </w:p>
        </w:tc>
        <w:tc>
          <w:tcPr>
            <w:tcW w:w="719" w:type="pct"/>
            <w:tcBorders>
              <w:top w:val="nil"/>
              <w:left w:val="nil"/>
              <w:bottom w:val="single" w:sz="4" w:space="0" w:color="auto"/>
              <w:right w:val="single" w:sz="4" w:space="0" w:color="auto"/>
            </w:tcBorders>
            <w:shd w:val="clear" w:color="auto" w:fill="auto"/>
            <w:vAlign w:val="center"/>
            <w:hideMark/>
          </w:tcPr>
          <w:p w14:paraId="40A18870"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707,304.38</w:t>
            </w:r>
          </w:p>
        </w:tc>
        <w:tc>
          <w:tcPr>
            <w:tcW w:w="575" w:type="pct"/>
            <w:tcBorders>
              <w:top w:val="nil"/>
              <w:left w:val="nil"/>
              <w:bottom w:val="single" w:sz="4" w:space="0" w:color="auto"/>
              <w:right w:val="single" w:sz="4" w:space="0" w:color="auto"/>
            </w:tcBorders>
            <w:shd w:val="clear" w:color="auto" w:fill="auto"/>
            <w:vAlign w:val="center"/>
            <w:hideMark/>
          </w:tcPr>
          <w:p w14:paraId="0FFC0A74" w14:textId="7777777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3,452</w:t>
            </w:r>
          </w:p>
        </w:tc>
        <w:tc>
          <w:tcPr>
            <w:tcW w:w="719" w:type="pct"/>
            <w:tcBorders>
              <w:top w:val="nil"/>
              <w:left w:val="nil"/>
              <w:bottom w:val="single" w:sz="4" w:space="0" w:color="auto"/>
              <w:right w:val="single" w:sz="4" w:space="0" w:color="auto"/>
            </w:tcBorders>
            <w:shd w:val="clear" w:color="auto" w:fill="auto"/>
            <w:vAlign w:val="center"/>
            <w:hideMark/>
          </w:tcPr>
          <w:p w14:paraId="5329CED8" w14:textId="637ACF4C"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6,331,771.03</w:t>
            </w:r>
          </w:p>
        </w:tc>
        <w:tc>
          <w:tcPr>
            <w:tcW w:w="719" w:type="pct"/>
            <w:tcBorders>
              <w:top w:val="nil"/>
              <w:left w:val="nil"/>
              <w:bottom w:val="single" w:sz="4" w:space="0" w:color="auto"/>
              <w:right w:val="single" w:sz="4" w:space="0" w:color="auto"/>
            </w:tcBorders>
            <w:shd w:val="clear" w:color="auto" w:fill="auto"/>
            <w:vAlign w:val="center"/>
            <w:hideMark/>
          </w:tcPr>
          <w:p w14:paraId="05F111FC" w14:textId="442852B7"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361,791.05</w:t>
            </w:r>
          </w:p>
        </w:tc>
        <w:tc>
          <w:tcPr>
            <w:tcW w:w="709" w:type="pct"/>
            <w:tcBorders>
              <w:top w:val="nil"/>
              <w:left w:val="nil"/>
              <w:bottom w:val="single" w:sz="4" w:space="0" w:color="auto"/>
              <w:right w:val="single" w:sz="4" w:space="0" w:color="auto"/>
            </w:tcBorders>
            <w:shd w:val="clear" w:color="auto" w:fill="auto"/>
            <w:vAlign w:val="center"/>
            <w:hideMark/>
          </w:tcPr>
          <w:p w14:paraId="0C4B980A" w14:textId="69BE268B"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8,215,961.89</w:t>
            </w:r>
          </w:p>
        </w:tc>
        <w:tc>
          <w:tcPr>
            <w:tcW w:w="792" w:type="pct"/>
            <w:tcBorders>
              <w:top w:val="nil"/>
              <w:left w:val="nil"/>
              <w:bottom w:val="single" w:sz="4" w:space="0" w:color="auto"/>
              <w:right w:val="single" w:sz="4" w:space="0" w:color="auto"/>
            </w:tcBorders>
            <w:shd w:val="clear" w:color="auto" w:fill="auto"/>
            <w:vAlign w:val="center"/>
            <w:hideMark/>
          </w:tcPr>
          <w:p w14:paraId="4B14608B" w14:textId="3DB984E8" w:rsidR="0045779E" w:rsidRPr="00981B87" w:rsidRDefault="0045779E" w:rsidP="0045779E">
            <w:pPr>
              <w:contextualSpacing/>
              <w:jc w:val="right"/>
              <w:rPr>
                <w:rFonts w:ascii="Arial Narrow" w:eastAsia="Times New Roman" w:hAnsi="Arial Narrow"/>
                <w:color w:val="000000"/>
                <w:sz w:val="20"/>
                <w:szCs w:val="20"/>
                <w:lang w:val="en-US" w:eastAsia="en-US"/>
              </w:rPr>
            </w:pPr>
            <w:r w:rsidRPr="00981B87">
              <w:rPr>
                <w:rFonts w:ascii="Arial Narrow" w:hAnsi="Arial Narrow"/>
                <w:color w:val="000000"/>
                <w:sz w:val="20"/>
                <w:szCs w:val="20"/>
              </w:rPr>
              <w:t>18,616,828.35</w:t>
            </w:r>
          </w:p>
        </w:tc>
      </w:tr>
    </w:tbl>
    <w:p w14:paraId="150BFF47" w14:textId="77777777" w:rsidR="0045779E" w:rsidRDefault="0045779E" w:rsidP="0045779E">
      <w:pPr>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09 December 2020, 12MN</w:t>
      </w:r>
      <w:r>
        <w:rPr>
          <w:rFonts w:ascii="Arial" w:eastAsia="Arial" w:hAnsi="Arial" w:cs="Arial"/>
          <w:i/>
          <w:sz w:val="16"/>
          <w:szCs w:val="16"/>
        </w:rPr>
        <w:tab/>
        <w:t>.</w:t>
      </w:r>
    </w:p>
    <w:p w14:paraId="084D0690" w14:textId="77777777" w:rsidR="0045779E" w:rsidRDefault="0045779E" w:rsidP="0045779E">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71E5DF2E" w14:textId="07123574" w:rsidR="00521424" w:rsidRDefault="00521424" w:rsidP="00521424">
      <w:pPr>
        <w:spacing w:after="120" w:line="240" w:lineRule="auto"/>
        <w:rPr>
          <w:rFonts w:ascii="Arial" w:eastAsia="Arial" w:hAnsi="Arial" w:cs="Arial"/>
          <w:b/>
          <w:color w:val="002060"/>
          <w:sz w:val="28"/>
          <w:szCs w:val="28"/>
        </w:rPr>
      </w:pPr>
      <w:r>
        <w:rPr>
          <w:rFonts w:ascii="Arial" w:eastAsia="Arial" w:hAnsi="Arial" w:cs="Arial"/>
          <w:b/>
          <w:color w:val="002060"/>
          <w:sz w:val="28"/>
          <w:szCs w:val="28"/>
        </w:rPr>
        <w:lastRenderedPageBreak/>
        <w:t>Situational Reports</w:t>
      </w:r>
    </w:p>
    <w:p w14:paraId="1AAFDB2E"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3D4C7A8E" w:rsidR="00521424" w:rsidRPr="00D42B1F" w:rsidRDefault="00521424" w:rsidP="00EB019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EB0190">
              <w:rPr>
                <w:rFonts w:ascii="Arial" w:eastAsia="Arial" w:hAnsi="Arial" w:cs="Arial"/>
                <w:sz w:val="20"/>
                <w:szCs w:val="20"/>
              </w:rPr>
              <w:t>8</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DSWD-FOs.</w:t>
            </w:r>
          </w:p>
          <w:p w14:paraId="649B54D3"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9C745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33688CF9" w14:textId="77777777" w:rsidR="0053005E" w:rsidRDefault="0053005E"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7A3A8E0D"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7393269F" w:rsidR="00521424" w:rsidRPr="00D42B1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9020CC">
              <w:rPr>
                <w:rFonts w:ascii="Arial" w:eastAsia="Arial" w:hAnsi="Arial" w:cs="Arial"/>
                <w:sz w:val="20"/>
                <w:szCs w:val="20"/>
              </w:rPr>
              <w:t>5</w:t>
            </w:r>
            <w:r>
              <w:rPr>
                <w:rFonts w:ascii="Arial" w:eastAsia="Arial" w:hAnsi="Arial" w:cs="Arial"/>
                <w:sz w:val="20"/>
                <w:szCs w:val="20"/>
              </w:rPr>
              <w:t xml:space="preserve"> December </w:t>
            </w:r>
            <w:r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9C745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77777777" w:rsidR="00521424" w:rsidRPr="00D72724"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77777777" w:rsidR="00521424" w:rsidRPr="0012668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4</w:t>
            </w:r>
            <w:r w:rsidRPr="00126684">
              <w:rPr>
                <w:rFonts w:ascii="Arial" w:eastAsia="Arial" w:hAnsi="Arial" w:cs="Arial"/>
                <w:sz w:val="20"/>
                <w:szCs w:val="20"/>
              </w:rPr>
              <w:t xml:space="preserve"> </w:t>
            </w:r>
            <w:r>
              <w:rPr>
                <w:rFonts w:ascii="Arial" w:eastAsia="Arial" w:hAnsi="Arial" w:cs="Arial"/>
                <w:sz w:val="20"/>
                <w:szCs w:val="20"/>
              </w:rPr>
              <w:t>Dece</w:t>
            </w:r>
            <w:r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9C745E">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9C745E">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9C745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9C745E">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9C745E">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9C745E">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9C745E">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3D4BC175" w14:textId="77777777" w:rsidR="00521424" w:rsidRPr="00126684" w:rsidRDefault="00521424" w:rsidP="009C745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Pr>
                <w:rFonts w:ascii="Arial" w:eastAsia="Arial" w:hAnsi="Arial" w:cs="Arial"/>
                <w:sz w:val="20"/>
                <w:szCs w:val="19"/>
              </w:rPr>
              <w:t xml:space="preserve"> </w:t>
            </w:r>
            <w:r w:rsidRPr="00591A3D">
              <w:rPr>
                <w:rFonts w:ascii="Arial" w:eastAsia="Arial" w:hAnsi="Arial" w:cs="Arial"/>
                <w:sz w:val="20"/>
                <w:szCs w:val="19"/>
              </w:rPr>
              <w:t>November</w:t>
            </w:r>
            <w:r>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Pr>
                <w:rFonts w:ascii="Arial" w:eastAsia="Arial" w:hAnsi="Arial" w:cs="Arial"/>
                <w:sz w:val="20"/>
                <w:szCs w:val="19"/>
              </w:rPr>
              <w:t xml:space="preserve"> </w:t>
            </w:r>
            <w:r w:rsidRPr="00591A3D">
              <w:rPr>
                <w:rFonts w:ascii="Arial" w:eastAsia="Arial" w:hAnsi="Arial" w:cs="Arial"/>
                <w:sz w:val="20"/>
                <w:szCs w:val="19"/>
              </w:rPr>
              <w:t>total</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80,915.82</w:t>
            </w:r>
            <w:r>
              <w:rPr>
                <w:rFonts w:ascii="Arial" w:eastAsia="Arial" w:hAnsi="Arial" w:cs="Arial"/>
                <w:sz w:val="20"/>
                <w:szCs w:val="19"/>
              </w:rPr>
              <w:t xml:space="preserve"> </w:t>
            </w:r>
            <w:r w:rsidRPr="00591A3D">
              <w:rPr>
                <w:rFonts w:ascii="Arial" w:eastAsia="Arial" w:hAnsi="Arial" w:cs="Arial"/>
                <w:sz w:val="20"/>
                <w:szCs w:val="19"/>
              </w:rPr>
              <w:t>worth</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was</w:t>
            </w:r>
            <w:r>
              <w:rPr>
                <w:rFonts w:ascii="Arial" w:eastAsia="Arial" w:hAnsi="Arial" w:cs="Arial"/>
                <w:sz w:val="20"/>
                <w:szCs w:val="19"/>
              </w:rPr>
              <w:t xml:space="preserve"> </w:t>
            </w:r>
            <w:r w:rsidRPr="00591A3D">
              <w:rPr>
                <w:rFonts w:ascii="Arial" w:eastAsia="Arial" w:hAnsi="Arial" w:cs="Arial"/>
                <w:sz w:val="20"/>
                <w:szCs w:val="19"/>
              </w:rPr>
              <w:t>provided</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Locally</w:t>
            </w:r>
            <w:r>
              <w:rPr>
                <w:rFonts w:ascii="Arial" w:eastAsia="Arial" w:hAnsi="Arial" w:cs="Arial"/>
                <w:sz w:val="20"/>
                <w:szCs w:val="19"/>
              </w:rPr>
              <w:t xml:space="preserve"> </w:t>
            </w:r>
            <w:r w:rsidRPr="00591A3D">
              <w:rPr>
                <w:rFonts w:ascii="Arial" w:eastAsia="Arial" w:hAnsi="Arial" w:cs="Arial"/>
                <w:sz w:val="20"/>
                <w:szCs w:val="19"/>
              </w:rPr>
              <w:t>Stranded</w:t>
            </w:r>
            <w:r>
              <w:rPr>
                <w:rFonts w:ascii="Arial" w:eastAsia="Arial" w:hAnsi="Arial" w:cs="Arial"/>
                <w:sz w:val="20"/>
                <w:szCs w:val="19"/>
              </w:rPr>
              <w:t xml:space="preserve"> </w:t>
            </w:r>
            <w:r w:rsidRPr="00591A3D">
              <w:rPr>
                <w:rFonts w:ascii="Arial" w:eastAsia="Arial" w:hAnsi="Arial" w:cs="Arial"/>
                <w:sz w:val="20"/>
                <w:szCs w:val="19"/>
              </w:rPr>
              <w:t>Individuals</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AR.</w:t>
            </w:r>
          </w:p>
          <w:p w14:paraId="4FE80E9E"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participated</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Provincial</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gional</w:t>
            </w:r>
            <w:r>
              <w:rPr>
                <w:rFonts w:ascii="Arial" w:eastAsia="Arial" w:hAnsi="Arial" w:cs="Arial"/>
                <w:sz w:val="20"/>
                <w:szCs w:val="19"/>
              </w:rPr>
              <w:t xml:space="preserve"> </w:t>
            </w:r>
            <w:r w:rsidRPr="00591A3D">
              <w:rPr>
                <w:rFonts w:ascii="Arial" w:eastAsia="Arial" w:hAnsi="Arial" w:cs="Arial"/>
                <w:sz w:val="20"/>
                <w:szCs w:val="19"/>
              </w:rPr>
              <w:t>Meetings</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Oplan</w:t>
            </w:r>
            <w:r>
              <w:rPr>
                <w:rFonts w:ascii="Arial" w:eastAsia="Arial" w:hAnsi="Arial" w:cs="Arial"/>
                <w:sz w:val="20"/>
                <w:szCs w:val="19"/>
              </w:rPr>
              <w:t xml:space="preserve"> </w:t>
            </w:r>
            <w:r w:rsidRPr="00591A3D">
              <w:rPr>
                <w:rFonts w:ascii="Arial" w:eastAsia="Arial" w:hAnsi="Arial" w:cs="Arial"/>
                <w:sz w:val="20"/>
                <w:szCs w:val="19"/>
              </w:rPr>
              <w:t>TuGon.</w:t>
            </w:r>
          </w:p>
          <w:p w14:paraId="1485B1FF"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continuously</w:t>
            </w:r>
            <w:r>
              <w:rPr>
                <w:rFonts w:ascii="Arial" w:eastAsia="Arial" w:hAnsi="Arial" w:cs="Arial"/>
                <w:sz w:val="20"/>
                <w:szCs w:val="19"/>
              </w:rPr>
              <w:t xml:space="preserve"> </w:t>
            </w:r>
            <w:r w:rsidRPr="00591A3D">
              <w:rPr>
                <w:rFonts w:ascii="Arial" w:eastAsia="Arial" w:hAnsi="Arial" w:cs="Arial"/>
                <w:sz w:val="20"/>
                <w:szCs w:val="19"/>
              </w:rPr>
              <w:t>processing</w:t>
            </w:r>
            <w:r>
              <w:rPr>
                <w:rFonts w:ascii="Arial" w:eastAsia="Arial" w:hAnsi="Arial" w:cs="Arial"/>
                <w:sz w:val="20"/>
                <w:szCs w:val="19"/>
              </w:rPr>
              <w:t xml:space="preserve"> </w:t>
            </w:r>
            <w:r w:rsidRPr="00591A3D">
              <w:rPr>
                <w:rFonts w:ascii="Arial" w:eastAsia="Arial" w:hAnsi="Arial" w:cs="Arial"/>
                <w:sz w:val="20"/>
                <w:szCs w:val="19"/>
              </w:rPr>
              <w:t>the</w:t>
            </w:r>
            <w:r>
              <w:rPr>
                <w:rFonts w:ascii="Arial" w:eastAsia="Arial" w:hAnsi="Arial" w:cs="Arial"/>
                <w:sz w:val="20"/>
                <w:szCs w:val="19"/>
              </w:rPr>
              <w:t xml:space="preserve"> </w:t>
            </w:r>
            <w:r w:rsidRPr="00591A3D">
              <w:rPr>
                <w:rFonts w:ascii="Arial" w:eastAsia="Arial" w:hAnsi="Arial" w:cs="Arial"/>
                <w:sz w:val="20"/>
                <w:szCs w:val="19"/>
              </w:rPr>
              <w:t>document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ease</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lastRenderedPageBreak/>
              <w:t>assistance</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LSI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turning</w:t>
            </w:r>
            <w:r>
              <w:rPr>
                <w:rFonts w:ascii="Arial" w:eastAsia="Arial" w:hAnsi="Arial" w:cs="Arial"/>
                <w:sz w:val="20"/>
                <w:szCs w:val="19"/>
              </w:rPr>
              <w:t xml:space="preserve"> </w:t>
            </w:r>
            <w:r w:rsidRPr="00591A3D">
              <w:rPr>
                <w:rFonts w:ascii="Arial" w:eastAsia="Arial" w:hAnsi="Arial" w:cs="Arial"/>
                <w:sz w:val="20"/>
                <w:szCs w:val="19"/>
              </w:rPr>
              <w:t>Overseas</w:t>
            </w:r>
            <w:r>
              <w:rPr>
                <w:rFonts w:ascii="Arial" w:eastAsia="Arial" w:hAnsi="Arial" w:cs="Arial"/>
                <w:sz w:val="20"/>
                <w:szCs w:val="19"/>
              </w:rPr>
              <w:t xml:space="preserve"> </w:t>
            </w:r>
            <w:r w:rsidRPr="00591A3D">
              <w:rPr>
                <w:rFonts w:ascii="Arial" w:eastAsia="Arial" w:hAnsi="Arial" w:cs="Arial"/>
                <w:sz w:val="20"/>
                <w:szCs w:val="19"/>
              </w:rPr>
              <w:t>Filipinos</w:t>
            </w:r>
            <w:r>
              <w:rPr>
                <w:rFonts w:ascii="Arial" w:eastAsia="Arial" w:hAnsi="Arial" w:cs="Arial"/>
                <w:sz w:val="20"/>
                <w:szCs w:val="19"/>
              </w:rPr>
              <w:t xml:space="preserve"> </w:t>
            </w:r>
            <w:r w:rsidRPr="00591A3D">
              <w:rPr>
                <w:rFonts w:ascii="Arial" w:eastAsia="Arial" w:hAnsi="Arial" w:cs="Arial"/>
                <w:sz w:val="20"/>
                <w:szCs w:val="19"/>
              </w:rPr>
              <w:t>(ROFs).</w:t>
            </w:r>
          </w:p>
          <w:p w14:paraId="680A3B02"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is</w:t>
            </w:r>
            <w:r>
              <w:rPr>
                <w:rFonts w:ascii="Arial" w:eastAsia="Arial" w:hAnsi="Arial" w:cs="Arial"/>
                <w:sz w:val="20"/>
                <w:szCs w:val="19"/>
              </w:rPr>
              <w:t xml:space="preserve"> </w:t>
            </w:r>
            <w:r w:rsidRPr="00591A3D">
              <w:rPr>
                <w:rFonts w:ascii="Arial" w:eastAsia="Arial" w:hAnsi="Arial" w:cs="Arial"/>
                <w:sz w:val="20"/>
                <w:szCs w:val="19"/>
              </w:rPr>
              <w:t>in</w:t>
            </w:r>
            <w:r>
              <w:rPr>
                <w:rFonts w:ascii="Arial" w:eastAsia="Arial" w:hAnsi="Arial" w:cs="Arial"/>
                <w:sz w:val="20"/>
                <w:szCs w:val="19"/>
              </w:rPr>
              <w:t xml:space="preserve"> </w:t>
            </w:r>
            <w:r w:rsidRPr="00591A3D">
              <w:rPr>
                <w:rFonts w:ascii="Arial" w:eastAsia="Arial" w:hAnsi="Arial" w:cs="Arial"/>
                <w:sz w:val="20"/>
                <w:szCs w:val="19"/>
              </w:rPr>
              <w:t>close</w:t>
            </w:r>
            <w:r>
              <w:rPr>
                <w:rFonts w:ascii="Arial" w:eastAsia="Arial" w:hAnsi="Arial" w:cs="Arial"/>
                <w:sz w:val="20"/>
                <w:szCs w:val="19"/>
              </w:rPr>
              <w:t xml:space="preserve"> </w:t>
            </w:r>
            <w:r w:rsidRPr="00591A3D">
              <w:rPr>
                <w:rFonts w:ascii="Arial" w:eastAsia="Arial" w:hAnsi="Arial" w:cs="Arial"/>
                <w:sz w:val="20"/>
                <w:szCs w:val="19"/>
              </w:rPr>
              <w:t>coordination</w:t>
            </w:r>
            <w:r>
              <w:rPr>
                <w:rFonts w:ascii="Arial" w:eastAsia="Arial" w:hAnsi="Arial" w:cs="Arial"/>
                <w:sz w:val="20"/>
                <w:szCs w:val="19"/>
              </w:rPr>
              <w:t xml:space="preserve"> </w:t>
            </w:r>
            <w:r w:rsidRPr="00591A3D">
              <w:rPr>
                <w:rFonts w:ascii="Arial" w:eastAsia="Arial" w:hAnsi="Arial" w:cs="Arial"/>
                <w:sz w:val="20"/>
                <w:szCs w:val="19"/>
              </w:rPr>
              <w:t>with</w:t>
            </w:r>
            <w:r>
              <w:rPr>
                <w:rFonts w:ascii="Arial" w:eastAsia="Arial" w:hAnsi="Arial" w:cs="Arial"/>
                <w:sz w:val="20"/>
                <w:szCs w:val="19"/>
              </w:rPr>
              <w:t xml:space="preserve"> </w:t>
            </w:r>
            <w:r w:rsidRPr="00591A3D">
              <w:rPr>
                <w:rFonts w:ascii="Arial" w:eastAsia="Arial" w:hAnsi="Arial" w:cs="Arial"/>
                <w:sz w:val="20"/>
                <w:szCs w:val="19"/>
              </w:rPr>
              <w:t>DRMB</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NRLMB</w:t>
            </w:r>
            <w:r>
              <w:rPr>
                <w:rFonts w:ascii="Arial" w:eastAsia="Arial" w:hAnsi="Arial" w:cs="Arial"/>
                <w:sz w:val="20"/>
                <w:szCs w:val="19"/>
              </w:rPr>
              <w:t xml:space="preserve"> </w:t>
            </w:r>
            <w:r w:rsidRPr="00591A3D">
              <w:rPr>
                <w:rFonts w:ascii="Arial" w:eastAsia="Arial" w:hAnsi="Arial" w:cs="Arial"/>
                <w:sz w:val="20"/>
                <w:szCs w:val="19"/>
              </w:rPr>
              <w:t>for</w:t>
            </w:r>
            <w:r>
              <w:rPr>
                <w:rFonts w:ascii="Arial" w:eastAsia="Arial" w:hAnsi="Arial" w:cs="Arial"/>
                <w:sz w:val="20"/>
                <w:szCs w:val="19"/>
              </w:rPr>
              <w:t xml:space="preserve"> </w:t>
            </w:r>
            <w:r w:rsidRPr="00591A3D">
              <w:rPr>
                <w:rFonts w:ascii="Arial" w:eastAsia="Arial" w:hAnsi="Arial" w:cs="Arial"/>
                <w:sz w:val="20"/>
                <w:szCs w:val="19"/>
              </w:rPr>
              <w:t>disaster</w:t>
            </w:r>
            <w:r>
              <w:rPr>
                <w:rFonts w:ascii="Arial" w:eastAsia="Arial" w:hAnsi="Arial" w:cs="Arial"/>
                <w:sz w:val="20"/>
                <w:szCs w:val="19"/>
              </w:rPr>
              <w:t xml:space="preserve"> </w:t>
            </w:r>
            <w:r w:rsidRPr="00591A3D">
              <w:rPr>
                <w:rFonts w:ascii="Arial" w:eastAsia="Arial" w:hAnsi="Arial" w:cs="Arial"/>
                <w:sz w:val="20"/>
                <w:szCs w:val="19"/>
              </w:rPr>
              <w:t>operation</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such</w:t>
            </w:r>
            <w:r>
              <w:rPr>
                <w:rFonts w:ascii="Arial" w:eastAsia="Arial" w:hAnsi="Arial" w:cs="Arial"/>
                <w:sz w:val="20"/>
                <w:szCs w:val="19"/>
              </w:rPr>
              <w:t xml:space="preserve"> </w:t>
            </w:r>
            <w:r w:rsidRPr="00591A3D">
              <w:rPr>
                <w:rFonts w:ascii="Arial" w:eastAsia="Arial" w:hAnsi="Arial" w:cs="Arial"/>
                <w:sz w:val="20"/>
                <w:szCs w:val="19"/>
              </w:rPr>
              <w:t>as</w:t>
            </w:r>
            <w:r>
              <w:rPr>
                <w:rFonts w:ascii="Arial" w:eastAsia="Arial" w:hAnsi="Arial" w:cs="Arial"/>
                <w:sz w:val="20"/>
                <w:szCs w:val="19"/>
              </w:rPr>
              <w:t xml:space="preserve"> </w:t>
            </w:r>
            <w:r w:rsidRPr="00591A3D">
              <w:rPr>
                <w:rFonts w:ascii="Arial" w:eastAsia="Arial" w:hAnsi="Arial" w:cs="Arial"/>
                <w:sz w:val="20"/>
                <w:szCs w:val="19"/>
              </w:rPr>
              <w:t>technical</w:t>
            </w:r>
            <w:r>
              <w:rPr>
                <w:rFonts w:ascii="Arial" w:eastAsia="Arial" w:hAnsi="Arial" w:cs="Arial"/>
                <w:sz w:val="20"/>
                <w:szCs w:val="19"/>
              </w:rPr>
              <w:t xml:space="preserve"> </w:t>
            </w:r>
            <w:r w:rsidRPr="00591A3D">
              <w:rPr>
                <w:rFonts w:ascii="Arial" w:eastAsia="Arial" w:hAnsi="Arial" w:cs="Arial"/>
                <w:sz w:val="20"/>
                <w:szCs w:val="19"/>
              </w:rPr>
              <w:t>assistance,</w:t>
            </w:r>
            <w:r>
              <w:rPr>
                <w:rFonts w:ascii="Arial" w:eastAsia="Arial" w:hAnsi="Arial" w:cs="Arial"/>
                <w:sz w:val="20"/>
                <w:szCs w:val="19"/>
              </w:rPr>
              <w:t xml:space="preserve"> </w:t>
            </w:r>
            <w:r w:rsidRPr="00591A3D">
              <w:rPr>
                <w:rFonts w:ascii="Arial" w:eastAsia="Arial" w:hAnsi="Arial" w:cs="Arial"/>
                <w:sz w:val="20"/>
                <w:szCs w:val="19"/>
              </w:rPr>
              <w:t>guidance,</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facilitation</w:t>
            </w:r>
            <w:r>
              <w:rPr>
                <w:rFonts w:ascii="Arial" w:eastAsia="Arial" w:hAnsi="Arial" w:cs="Arial"/>
                <w:sz w:val="20"/>
                <w:szCs w:val="19"/>
              </w:rPr>
              <w:t xml:space="preserve"> </w:t>
            </w:r>
            <w:r w:rsidRPr="00591A3D">
              <w:rPr>
                <w:rFonts w:ascii="Arial" w:eastAsia="Arial" w:hAnsi="Arial" w:cs="Arial"/>
                <w:sz w:val="20"/>
                <w:szCs w:val="19"/>
              </w:rPr>
              <w:t>of</w:t>
            </w:r>
            <w:r>
              <w:rPr>
                <w:rFonts w:ascii="Arial" w:eastAsia="Arial" w:hAnsi="Arial" w:cs="Arial"/>
                <w:sz w:val="20"/>
                <w:szCs w:val="19"/>
              </w:rPr>
              <w:t xml:space="preserve"> </w:t>
            </w:r>
            <w:r w:rsidRPr="00591A3D">
              <w:rPr>
                <w:rFonts w:ascii="Arial" w:eastAsia="Arial" w:hAnsi="Arial" w:cs="Arial"/>
                <w:sz w:val="20"/>
                <w:szCs w:val="19"/>
              </w:rPr>
              <w:t>logistical</w:t>
            </w:r>
            <w:r>
              <w:rPr>
                <w:rFonts w:ascii="Arial" w:eastAsia="Arial" w:hAnsi="Arial" w:cs="Arial"/>
                <w:sz w:val="20"/>
                <w:szCs w:val="19"/>
              </w:rPr>
              <w:t xml:space="preserve"> </w:t>
            </w:r>
            <w:r w:rsidRPr="00591A3D">
              <w:rPr>
                <w:rFonts w:ascii="Arial" w:eastAsia="Arial" w:hAnsi="Arial" w:cs="Arial"/>
                <w:sz w:val="20"/>
                <w:szCs w:val="19"/>
              </w:rPr>
              <w:t>needs.</w:t>
            </w:r>
          </w:p>
          <w:p w14:paraId="6B869E7B" w14:textId="77777777" w:rsidR="00521424" w:rsidRPr="00591A3D" w:rsidRDefault="00521424" w:rsidP="009C745E">
            <w:pPr>
              <w:spacing w:after="0" w:line="240" w:lineRule="auto"/>
              <w:contextualSpacing/>
              <w:rPr>
                <w:rFonts w:ascii="Arial" w:eastAsia="Arial" w:hAnsi="Arial" w:cs="Arial"/>
                <w:sz w:val="20"/>
                <w:szCs w:val="19"/>
              </w:rPr>
            </w:pPr>
          </w:p>
          <w:p w14:paraId="267ABDF6" w14:textId="77777777" w:rsidR="00521424" w:rsidRPr="00591A3D"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Pr>
                <w:rFonts w:ascii="Arial" w:eastAsia="Arial" w:hAnsi="Arial" w:cs="Arial"/>
                <w:b/>
                <w:sz w:val="20"/>
                <w:szCs w:val="19"/>
              </w:rPr>
              <w:t xml:space="preserve"> </w:t>
            </w:r>
            <w:r w:rsidRPr="00591A3D">
              <w:rPr>
                <w:rFonts w:ascii="Arial" w:eastAsia="Arial" w:hAnsi="Arial" w:cs="Arial"/>
                <w:b/>
                <w:sz w:val="20"/>
                <w:szCs w:val="19"/>
              </w:rPr>
              <w:t>Amelioration</w:t>
            </w:r>
            <w:r>
              <w:rPr>
                <w:rFonts w:ascii="Arial" w:eastAsia="Arial" w:hAnsi="Arial" w:cs="Arial"/>
                <w:b/>
                <w:sz w:val="20"/>
                <w:szCs w:val="19"/>
              </w:rPr>
              <w:t xml:space="preserve"> </w:t>
            </w:r>
            <w:r w:rsidRPr="00591A3D">
              <w:rPr>
                <w:rFonts w:ascii="Arial" w:eastAsia="Arial" w:hAnsi="Arial" w:cs="Arial"/>
                <w:b/>
                <w:sz w:val="20"/>
                <w:szCs w:val="19"/>
              </w:rPr>
              <w:t>Program</w:t>
            </w:r>
            <w:r>
              <w:rPr>
                <w:rFonts w:ascii="Arial" w:eastAsia="Arial" w:hAnsi="Arial" w:cs="Arial"/>
                <w:b/>
                <w:sz w:val="20"/>
                <w:szCs w:val="19"/>
              </w:rPr>
              <w:t xml:space="preserve"> </w:t>
            </w:r>
            <w:r w:rsidRPr="00591A3D">
              <w:rPr>
                <w:rFonts w:ascii="Arial" w:eastAsia="Arial" w:hAnsi="Arial" w:cs="Arial"/>
                <w:b/>
                <w:sz w:val="20"/>
                <w:szCs w:val="19"/>
              </w:rPr>
              <w:t>(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21424" w:rsidRPr="00591A3D" w14:paraId="632E524F" w14:textId="77777777" w:rsidTr="009C745E">
              <w:tc>
                <w:tcPr>
                  <w:tcW w:w="1370" w:type="pct"/>
                  <w:shd w:val="clear" w:color="auto" w:fill="D9D9D9" w:themeFill="background1" w:themeFillShade="D9"/>
                  <w:vAlign w:val="center"/>
                </w:tcPr>
                <w:p w14:paraId="4DD641C9"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Pr>
                      <w:rFonts w:ascii="Arial" w:eastAsia="Arial" w:hAnsi="Arial" w:cs="Arial"/>
                      <w:b/>
                      <w:sz w:val="16"/>
                      <w:szCs w:val="16"/>
                    </w:rPr>
                    <w:t xml:space="preserve"> </w:t>
                  </w:r>
                  <w:r w:rsidRPr="00591A3D">
                    <w:rPr>
                      <w:rFonts w:ascii="Arial" w:eastAsia="Arial" w:hAnsi="Arial" w:cs="Arial"/>
                      <w:b/>
                      <w:sz w:val="16"/>
                      <w:szCs w:val="16"/>
                    </w:rPr>
                    <w:t>OF</w:t>
                  </w:r>
                  <w:r>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250C47E1" w14:textId="77777777" w:rsidR="00521424" w:rsidRPr="00591A3D" w:rsidRDefault="00521424" w:rsidP="009C745E">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Pr>
                      <w:rFonts w:ascii="Arial" w:eastAsia="Arial" w:hAnsi="Arial" w:cs="Arial"/>
                      <w:b/>
                      <w:sz w:val="16"/>
                      <w:szCs w:val="16"/>
                    </w:rPr>
                    <w:t xml:space="preserve"> </w:t>
                  </w:r>
                  <w:r w:rsidRPr="00591A3D">
                    <w:rPr>
                      <w:rFonts w:ascii="Arial" w:eastAsia="Arial" w:hAnsi="Arial" w:cs="Arial"/>
                      <w:b/>
                      <w:sz w:val="16"/>
                      <w:szCs w:val="16"/>
                    </w:rPr>
                    <w:t>AMOUNT</w:t>
                  </w:r>
                  <w:r>
                    <w:rPr>
                      <w:rFonts w:ascii="Arial" w:eastAsia="Arial" w:hAnsi="Arial" w:cs="Arial"/>
                      <w:b/>
                      <w:sz w:val="16"/>
                      <w:szCs w:val="16"/>
                    </w:rPr>
                    <w:t xml:space="preserve"> </w:t>
                  </w:r>
                  <w:r w:rsidRPr="00591A3D">
                    <w:rPr>
                      <w:rFonts w:ascii="Arial" w:eastAsia="Arial" w:hAnsi="Arial" w:cs="Arial"/>
                      <w:b/>
                      <w:sz w:val="16"/>
                      <w:szCs w:val="16"/>
                    </w:rPr>
                    <w:t>PAID</w:t>
                  </w:r>
                  <w:r>
                    <w:rPr>
                      <w:rFonts w:ascii="Arial" w:eastAsia="Arial" w:hAnsi="Arial" w:cs="Arial"/>
                      <w:b/>
                      <w:sz w:val="16"/>
                      <w:szCs w:val="16"/>
                    </w:rPr>
                    <w:t xml:space="preserve"> (PhP)</w:t>
                  </w:r>
                </w:p>
              </w:tc>
            </w:tr>
            <w:tr w:rsidR="00521424" w:rsidRPr="00591A3D" w14:paraId="6251D60E" w14:textId="77777777" w:rsidTr="009C745E">
              <w:tc>
                <w:tcPr>
                  <w:tcW w:w="5000" w:type="pct"/>
                  <w:gridSpan w:val="3"/>
                  <w:shd w:val="clear" w:color="auto" w:fill="EAF1DD" w:themeFill="accent3" w:themeFillTint="33"/>
                  <w:vAlign w:val="center"/>
                </w:tcPr>
                <w:p w14:paraId="03189D29"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6FCF59EA" w14:textId="77777777" w:rsidTr="009C745E">
              <w:tc>
                <w:tcPr>
                  <w:tcW w:w="1370" w:type="pct"/>
                </w:tcPr>
                <w:p w14:paraId="788DBEB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70DA44F9"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00950437"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21424" w:rsidRPr="00591A3D" w14:paraId="15326605" w14:textId="77777777" w:rsidTr="009C745E">
              <w:tc>
                <w:tcPr>
                  <w:tcW w:w="1370" w:type="pct"/>
                </w:tcPr>
                <w:p w14:paraId="00B95F1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6281EF1D"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2DBF0BB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21424" w:rsidRPr="00591A3D" w14:paraId="65A740FB" w14:textId="77777777" w:rsidTr="009C745E">
              <w:tc>
                <w:tcPr>
                  <w:tcW w:w="5000" w:type="pct"/>
                  <w:gridSpan w:val="3"/>
                  <w:shd w:val="clear" w:color="auto" w:fill="EAF1DD" w:themeFill="accent3" w:themeFillTint="33"/>
                  <w:vAlign w:val="center"/>
                </w:tcPr>
                <w:p w14:paraId="49809A2B" w14:textId="77777777" w:rsidR="00521424" w:rsidRPr="00591A3D" w:rsidRDefault="00521424" w:rsidP="009C745E">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Pr>
                      <w:rFonts w:ascii="Arial" w:eastAsia="Arial" w:hAnsi="Arial" w:cs="Arial"/>
                      <w:b/>
                      <w:sz w:val="16"/>
                      <w:szCs w:val="16"/>
                    </w:rPr>
                    <w:t xml:space="preserve"> </w:t>
                  </w:r>
                  <w:r w:rsidRPr="00591A3D">
                    <w:rPr>
                      <w:rFonts w:ascii="Arial" w:eastAsia="Arial" w:hAnsi="Arial" w:cs="Arial"/>
                      <w:b/>
                      <w:sz w:val="16"/>
                      <w:szCs w:val="16"/>
                    </w:rPr>
                    <w:t>TRANCHE</w:t>
                  </w:r>
                </w:p>
              </w:tc>
            </w:tr>
            <w:tr w:rsidR="00521424" w:rsidRPr="00591A3D" w14:paraId="18DF8061" w14:textId="77777777" w:rsidTr="009C745E">
              <w:tc>
                <w:tcPr>
                  <w:tcW w:w="1370" w:type="pct"/>
                </w:tcPr>
                <w:p w14:paraId="5C74C376"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067B5D63"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45BA586F"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21424" w:rsidRPr="00591A3D" w14:paraId="19282C23" w14:textId="77777777" w:rsidTr="009C745E">
              <w:tc>
                <w:tcPr>
                  <w:tcW w:w="1370" w:type="pct"/>
                </w:tcPr>
                <w:p w14:paraId="514CCBD9" w14:textId="77777777" w:rsidR="00521424" w:rsidRPr="00591A3D" w:rsidRDefault="00521424" w:rsidP="009C745E">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0A353008" w14:textId="77777777" w:rsidR="00521424" w:rsidRPr="00591A3D" w:rsidRDefault="00521424" w:rsidP="009C745E">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35806179" w14:textId="77777777" w:rsidR="00521424" w:rsidRPr="00591A3D" w:rsidRDefault="00521424" w:rsidP="009C745E">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3531F1A3" w14:textId="77777777" w:rsidR="00521424" w:rsidRPr="00591A3D" w:rsidRDefault="00521424" w:rsidP="009C745E">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Pr>
                <w:rFonts w:ascii="Arial" w:eastAsia="Arial" w:hAnsi="Arial" w:cs="Arial"/>
                <w:sz w:val="20"/>
                <w:szCs w:val="19"/>
              </w:rPr>
              <w:t xml:space="preserve"> </w:t>
            </w:r>
            <w:r w:rsidRPr="00591A3D">
              <w:rPr>
                <w:rFonts w:ascii="Arial" w:eastAsia="Arial" w:hAnsi="Arial" w:cs="Arial"/>
                <w:sz w:val="20"/>
                <w:szCs w:val="19"/>
              </w:rPr>
              <w:t>CAR</w:t>
            </w:r>
            <w:r>
              <w:rPr>
                <w:rFonts w:ascii="Arial" w:eastAsia="Arial" w:hAnsi="Arial" w:cs="Arial"/>
                <w:sz w:val="20"/>
                <w:szCs w:val="19"/>
              </w:rPr>
              <w:t xml:space="preserve"> </w:t>
            </w:r>
            <w:r w:rsidRPr="00591A3D">
              <w:rPr>
                <w:rFonts w:ascii="Arial" w:eastAsia="Arial" w:hAnsi="Arial" w:cs="Arial"/>
                <w:sz w:val="20"/>
                <w:szCs w:val="19"/>
              </w:rPr>
              <w:t>responds</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grievances</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concerns</w:t>
            </w:r>
            <w:r>
              <w:rPr>
                <w:rFonts w:ascii="Arial" w:eastAsia="Arial" w:hAnsi="Arial" w:cs="Arial"/>
                <w:sz w:val="20"/>
                <w:szCs w:val="19"/>
              </w:rPr>
              <w:t xml:space="preserve"> </w:t>
            </w:r>
            <w:r w:rsidRPr="00591A3D">
              <w:rPr>
                <w:rFonts w:ascii="Arial" w:eastAsia="Arial" w:hAnsi="Arial" w:cs="Arial"/>
                <w:sz w:val="20"/>
                <w:szCs w:val="19"/>
              </w:rPr>
              <w:t>relative</w:t>
            </w:r>
            <w:r>
              <w:rPr>
                <w:rFonts w:ascii="Arial" w:eastAsia="Arial" w:hAnsi="Arial" w:cs="Arial"/>
                <w:sz w:val="20"/>
                <w:szCs w:val="19"/>
              </w:rPr>
              <w:t xml:space="preserve"> </w:t>
            </w:r>
            <w:r w:rsidRPr="00591A3D">
              <w:rPr>
                <w:rFonts w:ascii="Arial" w:eastAsia="Arial" w:hAnsi="Arial" w:cs="Arial"/>
                <w:sz w:val="20"/>
                <w:szCs w:val="19"/>
              </w:rPr>
              <w:t>to</w:t>
            </w:r>
            <w:r>
              <w:rPr>
                <w:rFonts w:ascii="Arial" w:eastAsia="Arial" w:hAnsi="Arial" w:cs="Arial"/>
                <w:sz w:val="20"/>
                <w:szCs w:val="19"/>
              </w:rPr>
              <w:t xml:space="preserve"> </w:t>
            </w:r>
            <w:r w:rsidRPr="00591A3D">
              <w:rPr>
                <w:rFonts w:ascii="Arial" w:eastAsia="Arial" w:hAnsi="Arial" w:cs="Arial"/>
                <w:sz w:val="20"/>
                <w:szCs w:val="19"/>
              </w:rPr>
              <w:t>SAP</w:t>
            </w:r>
            <w:r>
              <w:rPr>
                <w:rFonts w:ascii="Arial" w:eastAsia="Arial" w:hAnsi="Arial" w:cs="Arial"/>
                <w:sz w:val="20"/>
                <w:szCs w:val="19"/>
              </w:rPr>
              <w:t xml:space="preserve"> </w:t>
            </w:r>
            <w:r w:rsidRPr="00591A3D">
              <w:rPr>
                <w:rFonts w:ascii="Arial" w:eastAsia="Arial" w:hAnsi="Arial" w:cs="Arial"/>
                <w:sz w:val="20"/>
                <w:szCs w:val="19"/>
              </w:rPr>
              <w:t>and</w:t>
            </w:r>
            <w:r>
              <w:rPr>
                <w:rFonts w:ascii="Arial" w:eastAsia="Arial" w:hAnsi="Arial" w:cs="Arial"/>
                <w:sz w:val="20"/>
                <w:szCs w:val="19"/>
              </w:rPr>
              <w:t xml:space="preserve"> </w:t>
            </w:r>
            <w:r w:rsidRPr="00591A3D">
              <w:rPr>
                <w:rFonts w:ascii="Arial" w:eastAsia="Arial" w:hAnsi="Arial" w:cs="Arial"/>
                <w:sz w:val="20"/>
                <w:szCs w:val="19"/>
              </w:rPr>
              <w:t>relief</w:t>
            </w:r>
            <w:r>
              <w:rPr>
                <w:rFonts w:ascii="Arial" w:eastAsia="Arial" w:hAnsi="Arial" w:cs="Arial"/>
                <w:sz w:val="20"/>
                <w:szCs w:val="19"/>
              </w:rPr>
              <w:t xml:space="preserve"> </w:t>
            </w:r>
            <w:r w:rsidRPr="00591A3D">
              <w:rPr>
                <w:rFonts w:ascii="Arial" w:eastAsia="Arial" w:hAnsi="Arial" w:cs="Arial"/>
                <w:sz w:val="20"/>
                <w:szCs w:val="19"/>
              </w:rPr>
              <w:t>assistance.</w:t>
            </w:r>
          </w:p>
        </w:tc>
      </w:tr>
    </w:tbl>
    <w:p w14:paraId="7318C550" w14:textId="77777777" w:rsidR="00521424" w:rsidRDefault="00521424" w:rsidP="00521424">
      <w:pPr>
        <w:widowControl/>
        <w:spacing w:after="0" w:line="240" w:lineRule="auto"/>
        <w:ind w:right="57"/>
        <w:contextualSpacing/>
        <w:rPr>
          <w:rFonts w:ascii="Arial" w:eastAsia="Arial" w:hAnsi="Arial" w:cs="Arial"/>
          <w:b/>
          <w:sz w:val="24"/>
          <w:szCs w:val="24"/>
        </w:rPr>
      </w:pPr>
    </w:p>
    <w:p w14:paraId="203539CF" w14:textId="6B030615" w:rsidR="00521424" w:rsidRPr="00905266"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7D662211" w:rsidR="00521424" w:rsidRPr="00410665" w:rsidRDefault="00521424" w:rsidP="0045779E">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color w:val="0070C0"/>
                <w:sz w:val="20"/>
                <w:szCs w:val="19"/>
              </w:rPr>
            </w:pPr>
            <w:r w:rsidRPr="00410665">
              <w:rPr>
                <w:rFonts w:ascii="Arial" w:eastAsia="Arial" w:hAnsi="Arial" w:cs="Arial"/>
                <w:color w:val="0070C0"/>
                <w:sz w:val="20"/>
                <w:szCs w:val="19"/>
              </w:rPr>
              <w:t>0</w:t>
            </w:r>
            <w:r w:rsidR="0045779E" w:rsidRPr="00410665">
              <w:rPr>
                <w:rFonts w:ascii="Arial" w:eastAsia="Arial" w:hAnsi="Arial" w:cs="Arial"/>
                <w:color w:val="0070C0"/>
                <w:sz w:val="20"/>
                <w:szCs w:val="19"/>
              </w:rPr>
              <w:t>8</w:t>
            </w:r>
            <w:r w:rsidR="007D56A7" w:rsidRPr="00410665">
              <w:rPr>
                <w:rFonts w:ascii="Arial" w:eastAsia="Arial" w:hAnsi="Arial" w:cs="Arial"/>
                <w:color w:val="0070C0"/>
                <w:sz w:val="20"/>
                <w:szCs w:val="19"/>
              </w:rPr>
              <w:t xml:space="preserve"> </w:t>
            </w:r>
            <w:r w:rsidRPr="00410665">
              <w:rPr>
                <w:rFonts w:ascii="Arial" w:eastAsia="Arial" w:hAnsi="Arial" w:cs="Arial"/>
                <w:color w:val="0070C0"/>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7E49E0" w14:textId="4E432AF2" w:rsidR="00521424" w:rsidRPr="00410665"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410665">
              <w:rPr>
                <w:rFonts w:ascii="Arial" w:eastAsia="Arial" w:hAnsi="Arial" w:cs="Arial"/>
                <w:color w:val="0070C0"/>
                <w:sz w:val="20"/>
                <w:szCs w:val="19"/>
              </w:rPr>
              <w:t>DSWD-FO I staff are continuously rendering duty as Regional Incident Management Team</w:t>
            </w:r>
            <w:r w:rsidR="00B914C9" w:rsidRPr="00410665">
              <w:rPr>
                <w:rFonts w:ascii="Arial" w:eastAsia="Arial" w:hAnsi="Arial" w:cs="Arial"/>
                <w:color w:val="0070C0"/>
                <w:sz w:val="20"/>
                <w:szCs w:val="19"/>
              </w:rPr>
              <w:t xml:space="preserve"> (RIMT)</w:t>
            </w:r>
            <w:r w:rsidRPr="00410665">
              <w:rPr>
                <w:rFonts w:ascii="Arial" w:eastAsia="Arial" w:hAnsi="Arial" w:cs="Arial"/>
                <w:color w:val="0070C0"/>
                <w:sz w:val="20"/>
                <w:szCs w:val="19"/>
              </w:rPr>
              <w:t xml:space="preserve">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1AE4DF22" w14:textId="0A30594F" w:rsidR="00521424" w:rsidRPr="00410665" w:rsidRDefault="00521424" w:rsidP="00042ED6">
            <w:pPr>
              <w:pStyle w:val="ListParagraph"/>
              <w:numPr>
                <w:ilvl w:val="0"/>
                <w:numId w:val="7"/>
              </w:numPr>
              <w:spacing w:after="0" w:line="240" w:lineRule="auto"/>
              <w:jc w:val="both"/>
              <w:rPr>
                <w:rFonts w:ascii="Arial" w:eastAsia="Arial" w:hAnsi="Arial" w:cs="Arial"/>
                <w:color w:val="0070C0"/>
                <w:sz w:val="20"/>
                <w:szCs w:val="19"/>
              </w:rPr>
            </w:pPr>
            <w:r w:rsidRPr="00410665">
              <w:rPr>
                <w:rFonts w:ascii="Arial" w:eastAsia="Arial" w:hAnsi="Arial" w:cs="Arial"/>
                <w:color w:val="0070C0"/>
                <w:sz w:val="20"/>
                <w:szCs w:val="19"/>
              </w:rPr>
              <w:t xml:space="preserve">A total of </w:t>
            </w:r>
            <w:r w:rsidR="00410665" w:rsidRPr="00410665">
              <w:rPr>
                <w:rFonts w:ascii="Arial" w:eastAsia="Arial" w:hAnsi="Arial" w:cs="Arial"/>
                <w:color w:val="0070C0"/>
                <w:sz w:val="20"/>
                <w:szCs w:val="19"/>
              </w:rPr>
              <w:t>85</w:t>
            </w:r>
            <w:r w:rsidRPr="00410665">
              <w:rPr>
                <w:rFonts w:ascii="Arial" w:eastAsia="Arial" w:hAnsi="Arial" w:cs="Arial"/>
                <w:color w:val="0070C0"/>
                <w:sz w:val="20"/>
                <w:szCs w:val="19"/>
              </w:rPr>
              <w:t xml:space="preserve"> personnel is on-duty/deployed region wide to conduct response operation and to monitor and execute SAP implementation in the region. Also, DSWD-FO I IMT is still operating in response to COVID-19 pandemic.</w:t>
            </w:r>
          </w:p>
          <w:p w14:paraId="5950DD23" w14:textId="77777777" w:rsidR="00521424" w:rsidRPr="00410665"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410665">
              <w:rPr>
                <w:rFonts w:ascii="Arial" w:eastAsia="Arial" w:hAnsi="Arial" w:cs="Arial"/>
                <w:color w:val="0070C0"/>
                <w:sz w:val="20"/>
                <w:szCs w:val="19"/>
              </w:rPr>
              <w:t xml:space="preserve">DSWD-FO I provided </w:t>
            </w:r>
            <w:r w:rsidRPr="00410665">
              <w:rPr>
                <w:rFonts w:ascii="Arial" w:eastAsia="Arial" w:hAnsi="Arial" w:cs="Arial"/>
                <w:b/>
                <w:color w:val="0070C0"/>
                <w:sz w:val="20"/>
                <w:szCs w:val="19"/>
              </w:rPr>
              <w:t>2,110 FFPs</w:t>
            </w:r>
            <w:r w:rsidRPr="00410665">
              <w:rPr>
                <w:rFonts w:ascii="Arial" w:eastAsia="Arial" w:hAnsi="Arial" w:cs="Arial"/>
                <w:color w:val="0070C0"/>
                <w:sz w:val="20"/>
                <w:szCs w:val="19"/>
              </w:rPr>
              <w:t xml:space="preserve"> and </w:t>
            </w:r>
            <w:r w:rsidRPr="00410665">
              <w:rPr>
                <w:rFonts w:ascii="Arial" w:eastAsia="Arial" w:hAnsi="Arial" w:cs="Arial"/>
                <w:b/>
                <w:color w:val="0070C0"/>
                <w:sz w:val="20"/>
                <w:szCs w:val="19"/>
              </w:rPr>
              <w:t>1,897 NFIs</w:t>
            </w:r>
            <w:r w:rsidRPr="00410665">
              <w:rPr>
                <w:rFonts w:ascii="Arial" w:eastAsia="Arial" w:hAnsi="Arial" w:cs="Arial"/>
                <w:color w:val="0070C0"/>
                <w:sz w:val="20"/>
                <w:szCs w:val="19"/>
              </w:rPr>
              <w:t xml:space="preserve"> to </w:t>
            </w:r>
            <w:r w:rsidRPr="00410665">
              <w:rPr>
                <w:rFonts w:ascii="Arial" w:eastAsia="Arial" w:hAnsi="Arial" w:cs="Arial"/>
                <w:b/>
                <w:color w:val="0070C0"/>
                <w:sz w:val="20"/>
                <w:szCs w:val="19"/>
              </w:rPr>
              <w:t>1,719 LSIs</w:t>
            </w:r>
            <w:r w:rsidRPr="00410665">
              <w:rPr>
                <w:rFonts w:ascii="Arial" w:eastAsia="Arial" w:hAnsi="Arial" w:cs="Arial"/>
                <w:color w:val="0070C0"/>
                <w:sz w:val="20"/>
                <w:szCs w:val="19"/>
              </w:rPr>
              <w:t xml:space="preserve"> in the Region.</w:t>
            </w:r>
          </w:p>
          <w:p w14:paraId="0E4073FD" w14:textId="77777777" w:rsidR="00521424" w:rsidRPr="00410665" w:rsidRDefault="00521424" w:rsidP="009C745E">
            <w:pPr>
              <w:spacing w:after="0" w:line="240" w:lineRule="auto"/>
              <w:contextualSpacing/>
              <w:jc w:val="both"/>
              <w:rPr>
                <w:rFonts w:ascii="Arial" w:eastAsia="Arial" w:hAnsi="Arial" w:cs="Arial"/>
                <w:b/>
                <w:color w:val="0070C0"/>
                <w:sz w:val="20"/>
                <w:szCs w:val="19"/>
              </w:rPr>
            </w:pPr>
          </w:p>
          <w:p w14:paraId="59AE7671" w14:textId="77777777" w:rsidR="00521424" w:rsidRPr="00410665" w:rsidRDefault="00521424" w:rsidP="009C745E">
            <w:pPr>
              <w:spacing w:after="0" w:line="240" w:lineRule="auto"/>
              <w:contextualSpacing/>
              <w:jc w:val="both"/>
              <w:rPr>
                <w:rFonts w:ascii="Arial" w:eastAsia="Arial" w:hAnsi="Arial" w:cs="Arial"/>
                <w:b/>
                <w:color w:val="0070C0"/>
                <w:sz w:val="20"/>
                <w:szCs w:val="19"/>
              </w:rPr>
            </w:pPr>
            <w:r w:rsidRPr="00410665">
              <w:rPr>
                <w:rFonts w:ascii="Arial" w:eastAsia="Arial" w:hAnsi="Arial" w:cs="Arial"/>
                <w:b/>
                <w:color w:val="0070C0"/>
                <w:sz w:val="20"/>
                <w:szCs w:val="19"/>
              </w:rPr>
              <w:t>Social Amelioration Program (SAP)</w:t>
            </w:r>
          </w:p>
          <w:p w14:paraId="1502BC79" w14:textId="77777777" w:rsidR="00521424" w:rsidRPr="00410665"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410665">
              <w:rPr>
                <w:rFonts w:ascii="Arial" w:eastAsia="Arial" w:hAnsi="Arial" w:cs="Arial"/>
                <w:color w:val="0070C0"/>
                <w:sz w:val="20"/>
                <w:szCs w:val="19"/>
              </w:rPr>
              <w:t xml:space="preserve">A total of </w:t>
            </w:r>
            <w:r w:rsidRPr="00410665">
              <w:rPr>
                <w:rFonts w:ascii="Arial" w:eastAsia="Arial" w:hAnsi="Arial" w:cs="Arial"/>
                <w:b/>
                <w:color w:val="0070C0"/>
                <w:sz w:val="20"/>
                <w:szCs w:val="19"/>
              </w:rPr>
              <w:t>₱</w:t>
            </w:r>
            <w:r w:rsidRPr="00410665">
              <w:rPr>
                <w:rFonts w:ascii="Arial" w:eastAsia="Arial" w:hAnsi="Arial" w:cs="Arial"/>
                <w:b/>
                <w:color w:val="0070C0"/>
                <w:sz w:val="20"/>
                <w:szCs w:val="19"/>
                <w:lang w:val="en-US"/>
              </w:rPr>
              <w:t xml:space="preserve">4,270,871,000.00 </w:t>
            </w:r>
            <w:r w:rsidRPr="00410665">
              <w:rPr>
                <w:rFonts w:ascii="Arial" w:eastAsia="Arial" w:hAnsi="Arial" w:cs="Arial"/>
                <w:color w:val="0070C0"/>
                <w:sz w:val="20"/>
                <w:szCs w:val="19"/>
              </w:rPr>
              <w:t xml:space="preserve">was paid to </w:t>
            </w:r>
            <w:r w:rsidRPr="00410665">
              <w:rPr>
                <w:rFonts w:ascii="Arial" w:eastAsia="Arial" w:hAnsi="Arial" w:cs="Arial"/>
                <w:b/>
                <w:bCs/>
                <w:color w:val="0070C0"/>
                <w:sz w:val="20"/>
                <w:szCs w:val="19"/>
                <w:lang w:val="en-US"/>
              </w:rPr>
              <w:t>776,522 beneficiaries</w:t>
            </w:r>
            <w:r w:rsidRPr="00410665">
              <w:rPr>
                <w:rFonts w:ascii="Arial" w:eastAsia="Arial" w:hAnsi="Arial" w:cs="Arial"/>
                <w:bCs/>
                <w:color w:val="0070C0"/>
                <w:sz w:val="20"/>
                <w:szCs w:val="19"/>
                <w:lang w:val="en-US"/>
              </w:rPr>
              <w:t xml:space="preserve"> in 125 cities/municipalities during the first tranche implementation in the Region.</w:t>
            </w:r>
          </w:p>
          <w:p w14:paraId="25052542" w14:textId="77777777" w:rsidR="00521424" w:rsidRPr="00410665"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410665">
              <w:rPr>
                <w:rFonts w:ascii="Arial" w:eastAsia="Arial" w:hAnsi="Arial" w:cs="Arial"/>
                <w:color w:val="0070C0"/>
                <w:sz w:val="20"/>
                <w:szCs w:val="19"/>
              </w:rPr>
              <w:t xml:space="preserve">A total amount of </w:t>
            </w:r>
            <w:r w:rsidRPr="00410665">
              <w:rPr>
                <w:rFonts w:ascii="Arial" w:eastAsia="Arial" w:hAnsi="Arial" w:cs="Arial"/>
                <w:b/>
                <w:bCs/>
                <w:color w:val="0070C0"/>
                <w:sz w:val="20"/>
                <w:szCs w:val="19"/>
              </w:rPr>
              <w:t>₱513,724,350.00</w:t>
            </w:r>
            <w:r w:rsidRPr="00410665">
              <w:rPr>
                <w:rFonts w:ascii="Arial" w:eastAsia="Arial" w:hAnsi="Arial" w:cs="Arial"/>
                <w:color w:val="0070C0"/>
                <w:sz w:val="20"/>
                <w:szCs w:val="19"/>
              </w:rPr>
              <w:t xml:space="preserve"> were paid through direct payout and cash cards to </w:t>
            </w:r>
            <w:r w:rsidRPr="00410665">
              <w:rPr>
                <w:rFonts w:ascii="Arial" w:eastAsia="Arial" w:hAnsi="Arial" w:cs="Arial"/>
                <w:b/>
                <w:bCs/>
                <w:color w:val="0070C0"/>
                <w:sz w:val="20"/>
                <w:szCs w:val="19"/>
              </w:rPr>
              <w:t>123,789</w:t>
            </w:r>
            <w:r w:rsidRPr="00410665">
              <w:rPr>
                <w:rFonts w:ascii="Arial" w:eastAsia="Arial" w:hAnsi="Arial" w:cs="Arial"/>
                <w:color w:val="0070C0"/>
                <w:sz w:val="20"/>
                <w:szCs w:val="19"/>
              </w:rPr>
              <w:t xml:space="preserve"> </w:t>
            </w:r>
            <w:r w:rsidRPr="00410665">
              <w:rPr>
                <w:rFonts w:ascii="Arial" w:eastAsia="Arial" w:hAnsi="Arial" w:cs="Arial"/>
                <w:b/>
                <w:color w:val="0070C0"/>
                <w:sz w:val="20"/>
                <w:szCs w:val="19"/>
              </w:rPr>
              <w:t>4Ps beneficiaries</w:t>
            </w:r>
            <w:r w:rsidRPr="00410665">
              <w:rPr>
                <w:rFonts w:ascii="Arial" w:eastAsia="Arial" w:hAnsi="Arial" w:cs="Arial"/>
                <w:color w:val="0070C0"/>
                <w:sz w:val="20"/>
                <w:szCs w:val="19"/>
              </w:rPr>
              <w:t xml:space="preserve"> while a total amount of </w:t>
            </w:r>
            <w:r w:rsidRPr="00410665">
              <w:rPr>
                <w:rFonts w:ascii="Arial" w:eastAsia="Arial" w:hAnsi="Arial" w:cs="Arial"/>
                <w:b/>
                <w:color w:val="0070C0"/>
                <w:sz w:val="20"/>
                <w:szCs w:val="19"/>
              </w:rPr>
              <w:t>₱</w:t>
            </w:r>
            <w:r w:rsidRPr="00410665">
              <w:rPr>
                <w:rFonts w:ascii="Arial" w:eastAsia="Arial" w:hAnsi="Arial" w:cs="Arial"/>
                <w:b/>
                <w:color w:val="0070C0"/>
                <w:sz w:val="20"/>
                <w:szCs w:val="19"/>
                <w:lang w:val="en-US"/>
              </w:rPr>
              <w:t xml:space="preserve">2,259,829,000.00 </w:t>
            </w:r>
            <w:r w:rsidRPr="00410665">
              <w:rPr>
                <w:rFonts w:ascii="Arial" w:eastAsia="Arial" w:hAnsi="Arial" w:cs="Arial"/>
                <w:color w:val="0070C0"/>
                <w:sz w:val="20"/>
                <w:szCs w:val="19"/>
              </w:rPr>
              <w:t xml:space="preserve">were paid through financial service providers (FSPs) to </w:t>
            </w:r>
            <w:r w:rsidRPr="00410665">
              <w:rPr>
                <w:rFonts w:ascii="Arial" w:eastAsia="Arial" w:hAnsi="Arial" w:cs="Arial"/>
                <w:b/>
                <w:color w:val="0070C0"/>
                <w:sz w:val="20"/>
                <w:szCs w:val="19"/>
                <w:lang w:val="en-US"/>
              </w:rPr>
              <w:t xml:space="preserve">410,878 </w:t>
            </w:r>
            <w:r w:rsidRPr="00410665">
              <w:rPr>
                <w:rFonts w:ascii="Arial" w:eastAsia="Arial" w:hAnsi="Arial" w:cs="Arial"/>
                <w:b/>
                <w:color w:val="0070C0"/>
                <w:sz w:val="20"/>
                <w:szCs w:val="19"/>
              </w:rPr>
              <w:t>Non-4Ps beneficiaries</w:t>
            </w:r>
            <w:r w:rsidRPr="00410665">
              <w:rPr>
                <w:rFonts w:ascii="Arial" w:eastAsia="Arial" w:hAnsi="Arial" w:cs="Arial"/>
                <w:color w:val="0070C0"/>
                <w:sz w:val="20"/>
                <w:szCs w:val="19"/>
              </w:rPr>
              <w:t xml:space="preserve"> in Pangasinan for the second tranche implementation.</w:t>
            </w:r>
          </w:p>
          <w:p w14:paraId="51730A66" w14:textId="66BA8656" w:rsidR="00521424" w:rsidRPr="00410665" w:rsidRDefault="0045779E" w:rsidP="009C745E">
            <w:pPr>
              <w:pStyle w:val="ListParagraph"/>
              <w:numPr>
                <w:ilvl w:val="0"/>
                <w:numId w:val="7"/>
              </w:numPr>
              <w:spacing w:after="0" w:line="240" w:lineRule="auto"/>
              <w:jc w:val="both"/>
              <w:rPr>
                <w:rFonts w:ascii="Arial" w:eastAsia="Arial" w:hAnsi="Arial" w:cs="Arial"/>
                <w:color w:val="0070C0"/>
                <w:sz w:val="20"/>
                <w:szCs w:val="19"/>
              </w:rPr>
            </w:pPr>
            <w:r w:rsidRPr="00410665">
              <w:rPr>
                <w:rFonts w:ascii="Arial" w:eastAsia="Arial" w:hAnsi="Arial" w:cs="Arial"/>
                <w:color w:val="0070C0"/>
                <w:sz w:val="20"/>
                <w:szCs w:val="19"/>
              </w:rPr>
              <w:t>A total amount of</w:t>
            </w:r>
            <w:r w:rsidRPr="00410665">
              <w:rPr>
                <w:rFonts w:ascii="Arial" w:eastAsia="Arial" w:hAnsi="Arial" w:cs="Arial"/>
                <w:b/>
                <w:color w:val="0070C0"/>
                <w:sz w:val="20"/>
                <w:szCs w:val="19"/>
              </w:rPr>
              <w:t xml:space="preserve"> </w:t>
            </w:r>
            <w:r w:rsidR="00521424" w:rsidRPr="00410665">
              <w:rPr>
                <w:rFonts w:ascii="Arial" w:eastAsia="Arial" w:hAnsi="Arial" w:cs="Arial"/>
                <w:b/>
                <w:color w:val="0070C0"/>
                <w:sz w:val="20"/>
                <w:szCs w:val="19"/>
              </w:rPr>
              <w:t xml:space="preserve">₱265,446,500.00 </w:t>
            </w:r>
            <w:r w:rsidR="00521424" w:rsidRPr="00410665">
              <w:rPr>
                <w:rFonts w:ascii="Arial" w:eastAsia="Arial" w:hAnsi="Arial" w:cs="Arial"/>
                <w:color w:val="0070C0"/>
                <w:sz w:val="20"/>
                <w:szCs w:val="19"/>
              </w:rPr>
              <w:t>w</w:t>
            </w:r>
            <w:r w:rsidRPr="00410665">
              <w:rPr>
                <w:rFonts w:ascii="Arial" w:eastAsia="Arial" w:hAnsi="Arial" w:cs="Arial"/>
                <w:color w:val="0070C0"/>
                <w:sz w:val="20"/>
                <w:szCs w:val="19"/>
              </w:rPr>
              <w:t>ere</w:t>
            </w:r>
            <w:r w:rsidR="00521424" w:rsidRPr="00410665">
              <w:rPr>
                <w:rFonts w:ascii="Arial" w:eastAsia="Arial" w:hAnsi="Arial" w:cs="Arial"/>
                <w:b/>
                <w:color w:val="0070C0"/>
                <w:sz w:val="20"/>
                <w:szCs w:val="19"/>
              </w:rPr>
              <w:t xml:space="preserve"> </w:t>
            </w:r>
            <w:r w:rsidR="00521424" w:rsidRPr="00410665">
              <w:rPr>
                <w:rFonts w:ascii="Arial" w:eastAsia="Arial" w:hAnsi="Arial" w:cs="Arial"/>
                <w:color w:val="0070C0"/>
                <w:sz w:val="20"/>
                <w:szCs w:val="19"/>
              </w:rPr>
              <w:t xml:space="preserve">paid to </w:t>
            </w:r>
            <w:r w:rsidR="00521424" w:rsidRPr="00410665">
              <w:rPr>
                <w:rFonts w:ascii="Arial" w:eastAsia="Arial" w:hAnsi="Arial" w:cs="Arial"/>
                <w:b/>
                <w:color w:val="0070C0"/>
                <w:sz w:val="20"/>
                <w:szCs w:val="19"/>
              </w:rPr>
              <w:t>48,263 waitlisted beneficiaries</w:t>
            </w:r>
            <w:r w:rsidR="00521424" w:rsidRPr="00410665">
              <w:rPr>
                <w:rFonts w:ascii="Arial" w:eastAsia="Arial" w:hAnsi="Arial" w:cs="Arial"/>
                <w:color w:val="0070C0"/>
                <w:sz w:val="20"/>
                <w:szCs w:val="19"/>
              </w:rPr>
              <w:t xml:space="preserve"> in the Region.</w:t>
            </w:r>
          </w:p>
          <w:p w14:paraId="4562D873" w14:textId="54FF9466" w:rsidR="00521424" w:rsidRPr="00410665"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410665">
              <w:rPr>
                <w:rFonts w:ascii="Arial" w:eastAsia="Arial" w:hAnsi="Arial" w:cs="Arial"/>
                <w:color w:val="0070C0"/>
                <w:sz w:val="20"/>
                <w:szCs w:val="19"/>
              </w:rPr>
              <w:t xml:space="preserve">A total amount of </w:t>
            </w:r>
            <w:r w:rsidRPr="00410665">
              <w:rPr>
                <w:rFonts w:ascii="Arial" w:eastAsia="Arial" w:hAnsi="Arial" w:cs="Arial"/>
                <w:b/>
                <w:color w:val="0070C0"/>
                <w:sz w:val="20"/>
                <w:szCs w:val="19"/>
              </w:rPr>
              <w:t>₱</w:t>
            </w:r>
            <w:r w:rsidRPr="00410665">
              <w:rPr>
                <w:rFonts w:ascii="Arial" w:eastAsia="Arial" w:hAnsi="Arial" w:cs="Arial"/>
                <w:b/>
                <w:color w:val="0070C0"/>
                <w:sz w:val="20"/>
                <w:szCs w:val="19"/>
                <w:lang w:val="en-US"/>
              </w:rPr>
              <w:t>15,1</w:t>
            </w:r>
            <w:r w:rsidR="002C4B50" w:rsidRPr="00410665">
              <w:rPr>
                <w:rFonts w:ascii="Arial" w:eastAsia="Arial" w:hAnsi="Arial" w:cs="Arial"/>
                <w:b/>
                <w:color w:val="0070C0"/>
                <w:sz w:val="20"/>
                <w:szCs w:val="19"/>
                <w:lang w:val="en-US"/>
              </w:rPr>
              <w:t>30</w:t>
            </w:r>
            <w:r w:rsidRPr="00410665">
              <w:rPr>
                <w:rFonts w:ascii="Arial" w:eastAsia="Arial" w:hAnsi="Arial" w:cs="Arial"/>
                <w:b/>
                <w:color w:val="0070C0"/>
                <w:sz w:val="20"/>
                <w:szCs w:val="19"/>
                <w:lang w:val="en-US"/>
              </w:rPr>
              <w:t xml:space="preserve">,500.00 </w:t>
            </w:r>
            <w:r w:rsidRPr="00410665">
              <w:rPr>
                <w:rFonts w:ascii="Arial" w:eastAsia="Arial" w:hAnsi="Arial" w:cs="Arial"/>
                <w:color w:val="0070C0"/>
                <w:sz w:val="20"/>
                <w:szCs w:val="19"/>
              </w:rPr>
              <w:t xml:space="preserve">were paid to </w:t>
            </w:r>
            <w:r w:rsidRPr="00410665">
              <w:rPr>
                <w:rFonts w:ascii="Arial" w:eastAsia="Arial" w:hAnsi="Arial" w:cs="Arial"/>
                <w:b/>
                <w:color w:val="0070C0"/>
                <w:sz w:val="20"/>
                <w:szCs w:val="19"/>
              </w:rPr>
              <w:t>1,88</w:t>
            </w:r>
            <w:r w:rsidR="002C4B50" w:rsidRPr="00410665">
              <w:rPr>
                <w:rFonts w:ascii="Arial" w:eastAsia="Arial" w:hAnsi="Arial" w:cs="Arial"/>
                <w:b/>
                <w:color w:val="0070C0"/>
                <w:sz w:val="20"/>
                <w:szCs w:val="19"/>
              </w:rPr>
              <w:t>7</w:t>
            </w:r>
            <w:r w:rsidRPr="00410665">
              <w:rPr>
                <w:rFonts w:ascii="Arial" w:eastAsia="Arial" w:hAnsi="Arial" w:cs="Arial"/>
                <w:b/>
                <w:color w:val="0070C0"/>
                <w:sz w:val="20"/>
                <w:szCs w:val="19"/>
              </w:rPr>
              <w:t xml:space="preserve"> </w:t>
            </w:r>
            <w:r w:rsidRPr="00410665">
              <w:rPr>
                <w:rFonts w:ascii="Arial" w:eastAsia="Arial" w:hAnsi="Arial" w:cs="Arial"/>
                <w:b/>
                <w:bCs/>
                <w:color w:val="0070C0"/>
                <w:sz w:val="20"/>
                <w:szCs w:val="19"/>
              </w:rPr>
              <w:t>TNVS/PUV drivers</w:t>
            </w:r>
            <w:r w:rsidRPr="00410665">
              <w:rPr>
                <w:rFonts w:ascii="Arial" w:eastAsia="Arial" w:hAnsi="Arial" w:cs="Arial"/>
                <w:color w:val="0070C0"/>
                <w:sz w:val="20"/>
                <w:szCs w:val="19"/>
              </w:rPr>
              <w:t xml:space="preserve"> in the Region.</w:t>
            </w:r>
          </w:p>
          <w:p w14:paraId="076C5506" w14:textId="4E9E3A2E" w:rsidR="00410665" w:rsidRPr="00410665" w:rsidRDefault="00410665" w:rsidP="00410665">
            <w:pPr>
              <w:pStyle w:val="ListParagraph"/>
              <w:numPr>
                <w:ilvl w:val="0"/>
                <w:numId w:val="7"/>
              </w:numPr>
              <w:spacing w:after="0" w:line="240" w:lineRule="auto"/>
              <w:jc w:val="both"/>
              <w:rPr>
                <w:rFonts w:ascii="Arial" w:eastAsia="Arial" w:hAnsi="Arial" w:cs="Arial"/>
                <w:color w:val="0070C0"/>
                <w:sz w:val="20"/>
                <w:szCs w:val="19"/>
              </w:rPr>
            </w:pPr>
            <w:r w:rsidRPr="00410665">
              <w:rPr>
                <w:rFonts w:ascii="Arial" w:eastAsia="Arial" w:hAnsi="Arial" w:cs="Arial"/>
                <w:color w:val="0070C0"/>
                <w:sz w:val="20"/>
                <w:szCs w:val="19"/>
              </w:rPr>
              <w:t>Payo</w:t>
            </w:r>
            <w:r w:rsidRPr="00410665">
              <w:rPr>
                <w:rFonts w:ascii="Arial" w:eastAsia="Arial" w:hAnsi="Arial" w:cs="Arial"/>
                <w:color w:val="0070C0"/>
                <w:sz w:val="20"/>
                <w:szCs w:val="19"/>
              </w:rPr>
              <w:t>ut for the SAP Waitlisted and 2</w:t>
            </w:r>
            <w:r w:rsidRPr="00410665">
              <w:rPr>
                <w:rFonts w:ascii="Arial" w:eastAsia="Arial" w:hAnsi="Arial" w:cs="Arial"/>
                <w:color w:val="0070C0"/>
                <w:sz w:val="20"/>
                <w:szCs w:val="19"/>
              </w:rPr>
              <w:t>nd Tranche in the region is still</w:t>
            </w:r>
            <w:r w:rsidRPr="00410665">
              <w:rPr>
                <w:rFonts w:ascii="Arial" w:eastAsia="Arial" w:hAnsi="Arial" w:cs="Arial"/>
                <w:color w:val="0070C0"/>
                <w:sz w:val="20"/>
                <w:szCs w:val="19"/>
              </w:rPr>
              <w:t xml:space="preserve"> </w:t>
            </w:r>
            <w:r w:rsidRPr="00410665">
              <w:rPr>
                <w:rFonts w:ascii="Arial" w:eastAsia="Arial" w:hAnsi="Arial" w:cs="Arial"/>
                <w:color w:val="0070C0"/>
                <w:sz w:val="20"/>
                <w:szCs w:val="19"/>
              </w:rPr>
              <w:t>ongoing. Onsite validation during actual payout is also being conducted</w:t>
            </w:r>
            <w:r w:rsidRPr="00410665">
              <w:rPr>
                <w:rFonts w:ascii="Arial" w:eastAsia="Arial" w:hAnsi="Arial" w:cs="Arial"/>
                <w:color w:val="0070C0"/>
                <w:sz w:val="20"/>
                <w:szCs w:val="19"/>
              </w:rPr>
              <w:t xml:space="preserve"> </w:t>
            </w:r>
            <w:r w:rsidRPr="00410665">
              <w:rPr>
                <w:rFonts w:ascii="Arial" w:eastAsia="Arial" w:hAnsi="Arial" w:cs="Arial"/>
                <w:color w:val="0070C0"/>
                <w:sz w:val="20"/>
                <w:szCs w:val="19"/>
              </w:rPr>
              <w:t>to ensure eligibility of the beneficiaries.</w:t>
            </w:r>
          </w:p>
          <w:p w14:paraId="7C16951B" w14:textId="7AEA3E7E" w:rsidR="00521424" w:rsidRPr="00410665" w:rsidRDefault="00521424" w:rsidP="00410665">
            <w:pPr>
              <w:pStyle w:val="ListParagraph"/>
              <w:numPr>
                <w:ilvl w:val="0"/>
                <w:numId w:val="7"/>
              </w:numPr>
              <w:spacing w:after="0" w:line="240" w:lineRule="auto"/>
              <w:jc w:val="both"/>
              <w:rPr>
                <w:rFonts w:ascii="Arial" w:eastAsia="Arial" w:hAnsi="Arial" w:cs="Arial"/>
                <w:color w:val="0070C0"/>
                <w:sz w:val="20"/>
                <w:szCs w:val="19"/>
              </w:rPr>
            </w:pPr>
            <w:r w:rsidRPr="00410665">
              <w:rPr>
                <w:rFonts w:ascii="Arial" w:eastAsia="Arial" w:hAnsi="Arial" w:cs="Arial"/>
                <w:color w:val="0070C0"/>
                <w:sz w:val="20"/>
                <w:szCs w:val="19"/>
              </w:rPr>
              <w:t>DSWD-FO I staff assisted the LGUs in facilitating the encoding of SAC forms and preparing SAP liquidation documentary requirements.</w:t>
            </w:r>
          </w:p>
          <w:p w14:paraId="09632B24" w14:textId="77777777" w:rsidR="00521424" w:rsidRPr="00410665" w:rsidRDefault="00521424" w:rsidP="009C745E">
            <w:pPr>
              <w:pStyle w:val="ListParagraph"/>
              <w:numPr>
                <w:ilvl w:val="0"/>
                <w:numId w:val="7"/>
              </w:numPr>
              <w:spacing w:after="0" w:line="240" w:lineRule="auto"/>
              <w:jc w:val="both"/>
              <w:rPr>
                <w:rFonts w:ascii="Arial" w:eastAsia="Arial" w:hAnsi="Arial" w:cs="Arial"/>
                <w:color w:val="0070C0"/>
                <w:sz w:val="20"/>
                <w:szCs w:val="19"/>
              </w:rPr>
            </w:pPr>
            <w:r w:rsidRPr="00410665">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4C5083B4"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095524E2" w:rsidR="00521424" w:rsidRPr="00EB0190" w:rsidRDefault="006B2A1D"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EB0190">
              <w:rPr>
                <w:rFonts w:ascii="Arial" w:eastAsia="Arial" w:hAnsi="Arial" w:cs="Arial"/>
                <w:sz w:val="20"/>
                <w:szCs w:val="20"/>
              </w:rPr>
              <w:t>07</w:t>
            </w:r>
            <w:r w:rsidR="00521424" w:rsidRPr="00EB0190">
              <w:rPr>
                <w:rFonts w:ascii="Arial" w:eastAsia="Arial" w:hAnsi="Arial" w:cs="Arial"/>
                <w:sz w:val="20"/>
                <w:szCs w:val="20"/>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C2EE41" w14:textId="4E4FF654"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 xml:space="preserve">DSWD-FO II continuously provides augmentation support through Assistance to Individuals in Crisis Situation (AICS). A total of </w:t>
            </w:r>
            <w:r w:rsidR="006B2A1D" w:rsidRPr="00EB0190">
              <w:rPr>
                <w:rFonts w:ascii="Arial" w:eastAsia="Arial" w:hAnsi="Arial" w:cs="Arial"/>
                <w:b/>
                <w:sz w:val="20"/>
                <w:szCs w:val="19"/>
                <w:lang w:bidi="en-US"/>
              </w:rPr>
              <w:t>42,</w:t>
            </w:r>
            <w:r w:rsidRPr="00EB0190">
              <w:rPr>
                <w:rFonts w:ascii="Arial" w:eastAsia="Arial" w:hAnsi="Arial" w:cs="Arial"/>
                <w:b/>
                <w:sz w:val="20"/>
                <w:szCs w:val="19"/>
                <w:lang w:bidi="en-US"/>
              </w:rPr>
              <w:t>7</w:t>
            </w:r>
            <w:r w:rsidR="006B2A1D" w:rsidRPr="00EB0190">
              <w:rPr>
                <w:rFonts w:ascii="Arial" w:eastAsia="Arial" w:hAnsi="Arial" w:cs="Arial"/>
                <w:b/>
                <w:sz w:val="20"/>
                <w:szCs w:val="19"/>
                <w:lang w:bidi="en-US"/>
              </w:rPr>
              <w:t>87</w:t>
            </w:r>
            <w:r w:rsidRPr="00EB0190">
              <w:rPr>
                <w:rFonts w:ascii="Arial" w:eastAsia="Arial" w:hAnsi="Arial" w:cs="Arial"/>
                <w:b/>
                <w:sz w:val="20"/>
                <w:szCs w:val="19"/>
                <w:lang w:bidi="en-US"/>
              </w:rPr>
              <w:t xml:space="preserve"> clients</w:t>
            </w:r>
            <w:r w:rsidRPr="00EB0190">
              <w:rPr>
                <w:rFonts w:ascii="Arial" w:eastAsia="Arial" w:hAnsi="Arial" w:cs="Arial"/>
                <w:sz w:val="20"/>
                <w:szCs w:val="19"/>
                <w:lang w:bidi="en-US"/>
              </w:rPr>
              <w:t xml:space="preserve"> were served and provided assistance amounting to</w:t>
            </w:r>
            <w:r w:rsidRPr="00EB0190">
              <w:t xml:space="preserve"> </w:t>
            </w:r>
            <w:r w:rsidRPr="00EB0190">
              <w:rPr>
                <w:rFonts w:ascii="Arial" w:eastAsia="Arial" w:hAnsi="Arial" w:cs="Arial"/>
                <w:b/>
                <w:sz w:val="20"/>
                <w:szCs w:val="19"/>
                <w:lang w:bidi="en-US"/>
              </w:rPr>
              <w:t>₱1</w:t>
            </w:r>
            <w:r w:rsidR="00FB03FE" w:rsidRPr="00EB0190">
              <w:rPr>
                <w:rFonts w:ascii="Arial" w:eastAsia="Arial" w:hAnsi="Arial" w:cs="Arial"/>
                <w:b/>
                <w:sz w:val="20"/>
                <w:szCs w:val="19"/>
                <w:lang w:bidi="en-US"/>
              </w:rPr>
              <w:t>32</w:t>
            </w:r>
            <w:r w:rsidRPr="00EB0190">
              <w:rPr>
                <w:rFonts w:ascii="Arial" w:eastAsia="Arial" w:hAnsi="Arial" w:cs="Arial"/>
                <w:b/>
                <w:sz w:val="20"/>
                <w:szCs w:val="19"/>
                <w:lang w:bidi="en-US"/>
              </w:rPr>
              <w:t>,</w:t>
            </w:r>
            <w:r w:rsidR="00FB03FE" w:rsidRPr="00EB0190">
              <w:rPr>
                <w:rFonts w:ascii="Arial" w:eastAsia="Arial" w:hAnsi="Arial" w:cs="Arial"/>
                <w:b/>
                <w:sz w:val="20"/>
                <w:szCs w:val="19"/>
                <w:lang w:bidi="en-US"/>
              </w:rPr>
              <w:t>555</w:t>
            </w:r>
            <w:r w:rsidRPr="00EB0190">
              <w:rPr>
                <w:rFonts w:ascii="Arial" w:eastAsia="Arial" w:hAnsi="Arial" w:cs="Arial"/>
                <w:b/>
                <w:sz w:val="20"/>
                <w:szCs w:val="19"/>
                <w:lang w:bidi="en-US"/>
              </w:rPr>
              <w:t xml:space="preserve">,899.82 </w:t>
            </w:r>
            <w:r w:rsidRPr="00EB0190">
              <w:rPr>
                <w:rFonts w:ascii="Arial" w:eastAsia="Arial" w:hAnsi="Arial" w:cs="Arial"/>
                <w:sz w:val="20"/>
                <w:szCs w:val="19"/>
                <w:lang w:bidi="en-US"/>
              </w:rPr>
              <w:t xml:space="preserve">as of </w:t>
            </w:r>
            <w:r w:rsidR="00FB03FE" w:rsidRPr="00EB0190">
              <w:rPr>
                <w:rFonts w:ascii="Arial" w:eastAsia="Arial" w:hAnsi="Arial" w:cs="Arial"/>
                <w:b/>
                <w:sz w:val="20"/>
                <w:szCs w:val="19"/>
                <w:lang w:bidi="en-US"/>
              </w:rPr>
              <w:t>07</w:t>
            </w:r>
            <w:r w:rsidRPr="00EB0190">
              <w:rPr>
                <w:rFonts w:ascii="Arial" w:eastAsia="Arial" w:hAnsi="Arial" w:cs="Arial"/>
                <w:b/>
                <w:sz w:val="20"/>
                <w:szCs w:val="19"/>
                <w:lang w:bidi="en-US"/>
              </w:rPr>
              <w:t xml:space="preserve"> December 2020</w:t>
            </w:r>
            <w:r w:rsidRPr="00EB0190">
              <w:rPr>
                <w:rFonts w:ascii="Arial" w:eastAsia="Arial" w:hAnsi="Arial" w:cs="Arial"/>
                <w:sz w:val="20"/>
                <w:szCs w:val="19"/>
                <w:lang w:bidi="en-US"/>
              </w:rPr>
              <w:t>.</w:t>
            </w:r>
          </w:p>
          <w:p w14:paraId="363AFACC" w14:textId="77777777" w:rsidR="00521424" w:rsidRPr="00EB0190" w:rsidRDefault="00521424" w:rsidP="009C745E">
            <w:pPr>
              <w:pStyle w:val="ListParagraph"/>
              <w:numPr>
                <w:ilvl w:val="0"/>
                <w:numId w:val="4"/>
              </w:numPr>
              <w:jc w:val="both"/>
              <w:rPr>
                <w:rFonts w:ascii="Arial" w:eastAsia="Arial" w:hAnsi="Arial" w:cs="Arial"/>
                <w:sz w:val="20"/>
                <w:szCs w:val="19"/>
                <w:lang w:bidi="en-US"/>
              </w:rPr>
            </w:pPr>
            <w:r w:rsidRPr="00EB0190">
              <w:rPr>
                <w:rFonts w:ascii="Arial" w:eastAsia="Arial" w:hAnsi="Arial" w:cs="Arial"/>
                <w:sz w:val="20"/>
                <w:szCs w:val="19"/>
                <w:lang w:bidi="en-US"/>
              </w:rPr>
              <w:t>DSWD-FO II through the staff of Social Pension Program, already disbursed an aggregate amount of ₱1,119,312,000.00 to 208,174 beneficiaries.</w:t>
            </w:r>
          </w:p>
          <w:p w14:paraId="0FB42D05" w14:textId="77777777"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DSWD-FO II is continuously repacking family food packs to ensure the availability of food and non-food items at any given time.</w:t>
            </w:r>
          </w:p>
          <w:p w14:paraId="0E2FC22E" w14:textId="77777777" w:rsidR="00521424" w:rsidRPr="00EB0190" w:rsidRDefault="00521424" w:rsidP="009C745E">
            <w:pPr>
              <w:pStyle w:val="ListParagraph"/>
              <w:spacing w:after="0" w:line="240" w:lineRule="auto"/>
              <w:ind w:left="360" w:right="57"/>
              <w:jc w:val="both"/>
              <w:rPr>
                <w:rFonts w:ascii="Arial" w:eastAsia="Arial" w:hAnsi="Arial" w:cs="Arial"/>
                <w:sz w:val="20"/>
                <w:szCs w:val="19"/>
                <w:lang w:bidi="en-US"/>
              </w:rPr>
            </w:pPr>
          </w:p>
          <w:p w14:paraId="59391C60" w14:textId="77777777" w:rsidR="00521424" w:rsidRPr="00EB0190"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B0190">
              <w:rPr>
                <w:rFonts w:ascii="Arial" w:eastAsia="Arial" w:hAnsi="Arial" w:cs="Arial"/>
                <w:b/>
                <w:sz w:val="20"/>
                <w:szCs w:val="19"/>
              </w:rPr>
              <w:lastRenderedPageBreak/>
              <w:t>Social Amelioration Program (SAP)</w:t>
            </w:r>
          </w:p>
          <w:p w14:paraId="7F027B84" w14:textId="7CCCB4C6"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 xml:space="preserve">DSWD-FO II conducted pay-out to </w:t>
            </w:r>
            <w:r w:rsidR="00FB03FE" w:rsidRPr="00EB0190">
              <w:rPr>
                <w:rFonts w:ascii="Arial" w:eastAsia="Arial" w:hAnsi="Arial" w:cs="Arial"/>
                <w:b/>
                <w:sz w:val="20"/>
                <w:szCs w:val="19"/>
                <w:lang w:bidi="en-US"/>
              </w:rPr>
              <w:t>3</w:t>
            </w:r>
            <w:r w:rsidRPr="00EB0190">
              <w:rPr>
                <w:rFonts w:ascii="Arial" w:eastAsia="Arial" w:hAnsi="Arial" w:cs="Arial"/>
                <w:b/>
                <w:sz w:val="20"/>
                <w:szCs w:val="19"/>
                <w:lang w:bidi="en-US"/>
              </w:rPr>
              <w:t>,</w:t>
            </w:r>
            <w:r w:rsidR="00FB03FE" w:rsidRPr="00EB0190">
              <w:rPr>
                <w:rFonts w:ascii="Arial" w:eastAsia="Arial" w:hAnsi="Arial" w:cs="Arial"/>
                <w:b/>
                <w:sz w:val="20"/>
                <w:szCs w:val="19"/>
                <w:lang w:bidi="en-US"/>
              </w:rPr>
              <w:t>021</w:t>
            </w:r>
            <w:r w:rsidRPr="00EB0190">
              <w:rPr>
                <w:rFonts w:ascii="Arial" w:eastAsia="Arial" w:hAnsi="Arial" w:cs="Arial"/>
                <w:b/>
                <w:sz w:val="20"/>
                <w:szCs w:val="19"/>
                <w:lang w:bidi="en-US"/>
              </w:rPr>
              <w:t xml:space="preserve"> beneficiaries</w:t>
            </w:r>
            <w:r w:rsidRPr="00EB0190">
              <w:rPr>
                <w:rFonts w:ascii="Arial" w:eastAsia="Arial" w:hAnsi="Arial" w:cs="Arial"/>
                <w:sz w:val="20"/>
                <w:szCs w:val="19"/>
                <w:lang w:bidi="en-US"/>
              </w:rPr>
              <w:t xml:space="preserve"> of the Bayanihan 2 with a total amount of </w:t>
            </w:r>
            <w:r w:rsidRPr="00EB0190">
              <w:rPr>
                <w:rFonts w:ascii="Arial" w:eastAsia="Arial" w:hAnsi="Arial" w:cs="Arial"/>
                <w:b/>
                <w:bCs/>
                <w:sz w:val="20"/>
                <w:szCs w:val="19"/>
                <w:lang w:bidi="en-US"/>
              </w:rPr>
              <w:t>₱</w:t>
            </w:r>
            <w:r w:rsidR="00FB03FE" w:rsidRPr="00EB0190">
              <w:rPr>
                <w:rFonts w:ascii="Arial" w:eastAsia="Arial" w:hAnsi="Arial" w:cs="Arial"/>
                <w:b/>
                <w:bCs/>
                <w:sz w:val="20"/>
                <w:szCs w:val="19"/>
                <w:lang w:bidi="en-US"/>
              </w:rPr>
              <w:t>16</w:t>
            </w:r>
            <w:r w:rsidRPr="00EB0190">
              <w:rPr>
                <w:rFonts w:ascii="Arial" w:eastAsia="Arial" w:hAnsi="Arial" w:cs="Arial"/>
                <w:b/>
                <w:bCs/>
                <w:sz w:val="20"/>
                <w:szCs w:val="19"/>
                <w:lang w:bidi="en-US"/>
              </w:rPr>
              <w:t>,</w:t>
            </w:r>
            <w:r w:rsidR="00FB03FE" w:rsidRPr="00EB0190">
              <w:rPr>
                <w:rFonts w:ascii="Arial" w:eastAsia="Arial" w:hAnsi="Arial" w:cs="Arial"/>
                <w:b/>
                <w:bCs/>
                <w:sz w:val="20"/>
                <w:szCs w:val="19"/>
                <w:lang w:bidi="en-US"/>
              </w:rPr>
              <w:t>615</w:t>
            </w:r>
            <w:r w:rsidRPr="00EB0190">
              <w:rPr>
                <w:rFonts w:ascii="Arial" w:eastAsia="Arial" w:hAnsi="Arial" w:cs="Arial"/>
                <w:b/>
                <w:bCs/>
                <w:sz w:val="20"/>
                <w:szCs w:val="19"/>
                <w:lang w:bidi="en-US"/>
              </w:rPr>
              <w:t xml:space="preserve">,500.00 </w:t>
            </w:r>
            <w:r w:rsidRPr="00EB0190">
              <w:rPr>
                <w:rFonts w:ascii="Arial" w:eastAsia="Arial" w:hAnsi="Arial" w:cs="Arial"/>
                <w:bCs/>
                <w:sz w:val="20"/>
                <w:szCs w:val="19"/>
                <w:lang w:bidi="en-US"/>
              </w:rPr>
              <w:t>as of 0</w:t>
            </w:r>
            <w:r w:rsidR="00FB03FE" w:rsidRPr="00EB0190">
              <w:rPr>
                <w:rFonts w:ascii="Arial" w:eastAsia="Arial" w:hAnsi="Arial" w:cs="Arial"/>
                <w:bCs/>
                <w:sz w:val="20"/>
                <w:szCs w:val="19"/>
                <w:lang w:bidi="en-US"/>
              </w:rPr>
              <w:t>7</w:t>
            </w:r>
            <w:r w:rsidRPr="00EB0190">
              <w:rPr>
                <w:rFonts w:ascii="Arial" w:eastAsia="Arial" w:hAnsi="Arial" w:cs="Arial"/>
                <w:bCs/>
                <w:sz w:val="20"/>
                <w:szCs w:val="19"/>
                <w:lang w:bidi="en-US"/>
              </w:rPr>
              <w:t xml:space="preserve"> December 2020</w:t>
            </w:r>
            <w:r w:rsidRPr="00EB0190">
              <w:rPr>
                <w:rFonts w:ascii="Arial" w:eastAsia="Arial" w:hAnsi="Arial" w:cs="Arial"/>
                <w:b/>
                <w:bCs/>
                <w:sz w:val="20"/>
                <w:szCs w:val="19"/>
                <w:lang w:bidi="en-US"/>
              </w:rPr>
              <w:t>.</w:t>
            </w:r>
          </w:p>
          <w:p w14:paraId="1D4985B2" w14:textId="77777777"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 xml:space="preserve">DSWD-FO II has provided SAP to </w:t>
            </w:r>
            <w:r w:rsidRPr="00EB0190">
              <w:rPr>
                <w:rFonts w:ascii="Arial" w:eastAsia="Arial" w:hAnsi="Arial" w:cs="Arial"/>
                <w:b/>
                <w:sz w:val="20"/>
                <w:szCs w:val="19"/>
                <w:lang w:bidi="en-US"/>
              </w:rPr>
              <w:t>571,097 beneficiaries</w:t>
            </w:r>
            <w:r w:rsidRPr="00EB0190">
              <w:rPr>
                <w:rFonts w:ascii="Arial" w:eastAsia="Arial" w:hAnsi="Arial" w:cs="Arial"/>
                <w:sz w:val="20"/>
                <w:szCs w:val="19"/>
                <w:lang w:bidi="en-US"/>
              </w:rPr>
              <w:t xml:space="preserve"> amounting to a total of </w:t>
            </w:r>
            <w:r w:rsidRPr="00EB0190">
              <w:rPr>
                <w:rFonts w:ascii="Arial" w:eastAsia="Arial" w:hAnsi="Arial" w:cs="Arial"/>
                <w:b/>
                <w:bCs/>
                <w:sz w:val="20"/>
                <w:szCs w:val="19"/>
              </w:rPr>
              <w:t>₱</w:t>
            </w:r>
            <w:r w:rsidRPr="00EB0190">
              <w:rPr>
                <w:rFonts w:ascii="Arial" w:eastAsia="Arial" w:hAnsi="Arial" w:cs="Arial"/>
                <w:b/>
                <w:bCs/>
                <w:sz w:val="20"/>
                <w:szCs w:val="19"/>
                <w:lang w:bidi="en-US"/>
              </w:rPr>
              <w:t>3,213,419,000.00</w:t>
            </w:r>
            <w:r w:rsidRPr="00EB0190">
              <w:rPr>
                <w:rFonts w:ascii="Arial" w:eastAsia="Arial" w:hAnsi="Arial" w:cs="Arial"/>
                <w:sz w:val="20"/>
                <w:szCs w:val="19"/>
                <w:lang w:bidi="en-US"/>
              </w:rPr>
              <w:t xml:space="preserve">. </w:t>
            </w:r>
          </w:p>
          <w:p w14:paraId="289AB231" w14:textId="77777777"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lang w:bidi="en-US"/>
              </w:rPr>
            </w:pPr>
            <w:r w:rsidRPr="00EB0190">
              <w:rPr>
                <w:rFonts w:ascii="Arial" w:eastAsia="Arial" w:hAnsi="Arial" w:cs="Arial"/>
                <w:sz w:val="20"/>
                <w:szCs w:val="19"/>
                <w:lang w:bidi="en-US"/>
              </w:rPr>
              <w:t xml:space="preserve">There are </w:t>
            </w:r>
            <w:r w:rsidRPr="00EB0190">
              <w:rPr>
                <w:rFonts w:ascii="Arial" w:eastAsia="Arial" w:hAnsi="Arial" w:cs="Arial"/>
                <w:b/>
                <w:bCs/>
                <w:sz w:val="20"/>
                <w:szCs w:val="19"/>
                <w:lang w:bidi="en-US"/>
              </w:rPr>
              <w:t>46,911 waitlisted beneficiaries</w:t>
            </w:r>
            <w:r w:rsidRPr="00EB0190">
              <w:rPr>
                <w:rFonts w:ascii="Arial" w:eastAsia="Arial" w:hAnsi="Arial" w:cs="Arial"/>
                <w:sz w:val="20"/>
                <w:szCs w:val="19"/>
                <w:lang w:bidi="en-US"/>
              </w:rPr>
              <w:t xml:space="preserve"> who were also provided with SAP amounting to </w:t>
            </w:r>
            <w:r w:rsidRPr="00EB0190">
              <w:rPr>
                <w:rFonts w:ascii="Arial" w:eastAsia="Arial" w:hAnsi="Arial" w:cs="Arial"/>
                <w:b/>
                <w:bCs/>
                <w:sz w:val="20"/>
                <w:szCs w:val="19"/>
                <w:lang w:bidi="en-US"/>
              </w:rPr>
              <w:t>₱258,010,500.00</w:t>
            </w:r>
            <w:r w:rsidRPr="00EB0190">
              <w:rPr>
                <w:rFonts w:ascii="Arial" w:eastAsia="Arial" w:hAnsi="Arial" w:cs="Arial"/>
                <w:sz w:val="20"/>
                <w:szCs w:val="19"/>
                <w:lang w:bidi="en-US"/>
              </w:rPr>
              <w:t>.</w:t>
            </w:r>
          </w:p>
        </w:tc>
      </w:tr>
    </w:tbl>
    <w:p w14:paraId="51C7009C" w14:textId="77777777" w:rsidR="00521424" w:rsidRDefault="00521424" w:rsidP="00521424">
      <w:pPr>
        <w:widowControl/>
        <w:spacing w:after="0" w:line="240" w:lineRule="auto"/>
        <w:ind w:right="57"/>
        <w:contextualSpacing/>
        <w:rPr>
          <w:rFonts w:ascii="Arial" w:eastAsia="Arial" w:hAnsi="Arial" w:cs="Arial"/>
          <w:b/>
          <w:sz w:val="24"/>
          <w:szCs w:val="24"/>
        </w:rPr>
      </w:pPr>
    </w:p>
    <w:p w14:paraId="5A6F3424" w14:textId="77777777" w:rsidR="00521424" w:rsidRPr="00A8767E" w:rsidRDefault="00521424" w:rsidP="00521424">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084461">
              <w:rPr>
                <w:rFonts w:ascii="Arial" w:eastAsia="Arial" w:hAnsi="Arial" w:cs="Arial"/>
                <w:sz w:val="20"/>
                <w:szCs w:val="19"/>
              </w:rPr>
              <w:t>03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has served </w:t>
            </w:r>
            <w:r w:rsidRPr="00084461">
              <w:rPr>
                <w:rFonts w:ascii="Arial" w:eastAsia="Arial" w:hAnsi="Arial" w:cs="Arial"/>
                <w:b/>
                <w:sz w:val="20"/>
                <w:szCs w:val="19"/>
              </w:rPr>
              <w:t>35,379 walk-in clients</w:t>
            </w:r>
            <w:r w:rsidRPr="00084461">
              <w:rPr>
                <w:rFonts w:ascii="Arial" w:eastAsia="Arial" w:hAnsi="Arial" w:cs="Arial"/>
                <w:sz w:val="20"/>
                <w:szCs w:val="19"/>
              </w:rPr>
              <w:t xml:space="preserve"> requesting for assistance through AICS from March 16 to November 20, 2020 amounting to </w:t>
            </w:r>
            <w:r w:rsidRPr="00084461">
              <w:rPr>
                <w:rFonts w:ascii="Arial" w:eastAsia="Arial" w:hAnsi="Arial" w:cs="Arial"/>
                <w:b/>
                <w:sz w:val="20"/>
                <w:szCs w:val="19"/>
              </w:rPr>
              <w:t>P156,959,716.38</w:t>
            </w:r>
            <w:r w:rsidRPr="00084461">
              <w:rPr>
                <w:rFonts w:ascii="Arial" w:eastAsia="Arial" w:hAnsi="Arial" w:cs="Arial"/>
                <w:sz w:val="20"/>
                <w:szCs w:val="19"/>
              </w:rPr>
              <w:t>.</w:t>
            </w:r>
          </w:p>
          <w:p w14:paraId="4C6561E9"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111,739 FFPs</w:t>
            </w:r>
            <w:r w:rsidRPr="00084461">
              <w:rPr>
                <w:rFonts w:ascii="Arial" w:eastAsia="Arial" w:hAnsi="Arial" w:cs="Arial"/>
                <w:sz w:val="20"/>
                <w:szCs w:val="19"/>
              </w:rPr>
              <w:t xml:space="preserve"> were provided to 109 LGUs, one (1) NGA and four (4) NGOs in Region amounting to </w:t>
            </w:r>
            <w:r w:rsidRPr="00084461">
              <w:rPr>
                <w:rFonts w:ascii="Arial" w:eastAsia="Arial" w:hAnsi="Arial" w:cs="Arial"/>
                <w:b/>
                <w:bCs/>
                <w:sz w:val="20"/>
                <w:szCs w:val="19"/>
              </w:rPr>
              <w:t>₱51,901,397.11.</w:t>
            </w:r>
          </w:p>
          <w:p w14:paraId="6869FCB0"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Non-food items were provided to seven (7) LGUs and one (1) NGA amounting to</w:t>
            </w:r>
            <w:r w:rsidRPr="00084461">
              <w:rPr>
                <w:rFonts w:ascii="Arial" w:eastAsia="Arial" w:hAnsi="Arial" w:cs="Arial"/>
                <w:b/>
                <w:bCs/>
                <w:sz w:val="20"/>
                <w:szCs w:val="19"/>
              </w:rPr>
              <w:t xml:space="preserve"> ₱9,785,970.00.</w:t>
            </w:r>
          </w:p>
          <w:p w14:paraId="450FCBFF"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A total of </w:t>
            </w:r>
            <w:r w:rsidRPr="00084461">
              <w:rPr>
                <w:rFonts w:ascii="Arial" w:eastAsia="Arial" w:hAnsi="Arial" w:cs="Arial"/>
                <w:b/>
                <w:bCs/>
                <w:sz w:val="20"/>
                <w:szCs w:val="19"/>
              </w:rPr>
              <w:t>98,524 beneficiaries</w:t>
            </w:r>
            <w:r w:rsidRPr="00084461">
              <w:rPr>
                <w:rFonts w:ascii="Arial" w:eastAsia="Arial" w:hAnsi="Arial" w:cs="Arial"/>
                <w:sz w:val="20"/>
                <w:szCs w:val="19"/>
              </w:rPr>
              <w:t xml:space="preserve"> received Social Pension assistance amounting to </w:t>
            </w:r>
            <w:r w:rsidRPr="00084461">
              <w:rPr>
                <w:rFonts w:ascii="Arial" w:eastAsia="Arial" w:hAnsi="Arial" w:cs="Arial"/>
                <w:b/>
                <w:bCs/>
                <w:sz w:val="20"/>
                <w:szCs w:val="19"/>
              </w:rPr>
              <w:t xml:space="preserve">₱498,696,000.00 </w:t>
            </w:r>
            <w:r w:rsidRPr="00084461">
              <w:rPr>
                <w:rFonts w:ascii="Arial" w:eastAsia="Arial" w:hAnsi="Arial" w:cs="Arial"/>
                <w:sz w:val="20"/>
                <w:szCs w:val="19"/>
              </w:rPr>
              <w:t>as of 03 December 2020.</w:t>
            </w:r>
          </w:p>
          <w:p w14:paraId="0A11CA3C"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III is continuously repacking FFPs.</w:t>
            </w:r>
          </w:p>
          <w:p w14:paraId="6788160B" w14:textId="77777777" w:rsidR="00521424" w:rsidRPr="00084461" w:rsidRDefault="00521424" w:rsidP="009C745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08446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521424" w:rsidRPr="00084461" w14:paraId="08533A41" w14:textId="77777777" w:rsidTr="009C745E">
              <w:tc>
                <w:tcPr>
                  <w:tcW w:w="1581" w:type="dxa"/>
                  <w:shd w:val="clear" w:color="auto" w:fill="D9D9D9" w:themeFill="background1" w:themeFillShade="D9"/>
                  <w:vAlign w:val="center"/>
                </w:tcPr>
                <w:p w14:paraId="4F9DE37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084461" w:rsidRDefault="00521424" w:rsidP="009C745E">
                  <w:pPr>
                    <w:widowControl/>
                    <w:spacing w:after="0" w:line="240" w:lineRule="auto"/>
                    <w:contextualSpacing/>
                    <w:jc w:val="center"/>
                    <w:rPr>
                      <w:rFonts w:ascii="Arial" w:eastAsia="Arial" w:hAnsi="Arial" w:cs="Arial"/>
                      <w:b/>
                      <w:sz w:val="16"/>
                      <w:szCs w:val="16"/>
                    </w:rPr>
                  </w:pPr>
                  <w:r w:rsidRPr="00084461">
                    <w:rPr>
                      <w:rFonts w:ascii="Arial" w:eastAsia="Arial" w:hAnsi="Arial" w:cs="Arial"/>
                      <w:b/>
                      <w:sz w:val="16"/>
                      <w:szCs w:val="16"/>
                    </w:rPr>
                    <w:t>REMARKS</w:t>
                  </w:r>
                </w:p>
              </w:tc>
            </w:tr>
            <w:tr w:rsidR="00521424" w:rsidRPr="00084461" w14:paraId="05DD756A" w14:textId="77777777" w:rsidTr="009C745E">
              <w:tc>
                <w:tcPr>
                  <w:tcW w:w="7561" w:type="dxa"/>
                  <w:gridSpan w:val="4"/>
                  <w:shd w:val="clear" w:color="auto" w:fill="EAF1DD" w:themeFill="accent3" w:themeFillTint="33"/>
                  <w:vAlign w:val="center"/>
                </w:tcPr>
                <w:p w14:paraId="7BEE73CD"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FIRST TRANCHE</w:t>
                  </w:r>
                </w:p>
              </w:tc>
            </w:tr>
            <w:tr w:rsidR="00521424" w:rsidRPr="00084461" w14:paraId="784C14B8" w14:textId="77777777" w:rsidTr="009C745E">
              <w:tc>
                <w:tcPr>
                  <w:tcW w:w="1581" w:type="dxa"/>
                </w:tcPr>
                <w:p w14:paraId="1BEE1364"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76A996E"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504,018</w:t>
                  </w:r>
                </w:p>
              </w:tc>
              <w:tc>
                <w:tcPr>
                  <w:tcW w:w="1701" w:type="dxa"/>
                </w:tcPr>
                <w:p w14:paraId="6F8CC9F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9,776,117,000.00</w:t>
                  </w:r>
                </w:p>
              </w:tc>
              <w:tc>
                <w:tcPr>
                  <w:tcW w:w="2720" w:type="dxa"/>
                </w:tcPr>
                <w:p w14:paraId="072D84C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28 May 2020</w:t>
                  </w:r>
                </w:p>
              </w:tc>
            </w:tr>
            <w:tr w:rsidR="00521424" w:rsidRPr="00084461" w14:paraId="523B774F" w14:textId="77777777" w:rsidTr="009C745E">
              <w:tc>
                <w:tcPr>
                  <w:tcW w:w="1581" w:type="dxa"/>
                </w:tcPr>
                <w:p w14:paraId="19C3C0C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05C7FF9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94,208</w:t>
                  </w:r>
                </w:p>
              </w:tc>
              <w:tc>
                <w:tcPr>
                  <w:tcW w:w="1701" w:type="dxa"/>
                </w:tcPr>
                <w:p w14:paraId="64A52782"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515,171,200.00</w:t>
                  </w:r>
                </w:p>
              </w:tc>
              <w:tc>
                <w:tcPr>
                  <w:tcW w:w="2720" w:type="dxa"/>
                </w:tcPr>
                <w:p w14:paraId="2EE99665"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53AB07EF" w14:textId="77777777" w:rsidTr="009C745E">
              <w:tc>
                <w:tcPr>
                  <w:tcW w:w="1581" w:type="dxa"/>
                </w:tcPr>
                <w:p w14:paraId="4E5CEAA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5DA2605B"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81,698</w:t>
                  </w:r>
                </w:p>
              </w:tc>
              <w:tc>
                <w:tcPr>
                  <w:tcW w:w="1701" w:type="dxa"/>
                </w:tcPr>
                <w:p w14:paraId="3957678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3,131,037,000.00</w:t>
                  </w:r>
                </w:p>
              </w:tc>
              <w:tc>
                <w:tcPr>
                  <w:tcW w:w="2720" w:type="dxa"/>
                </w:tcPr>
                <w:p w14:paraId="692BE2DC"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63FF26DE" w14:textId="77777777" w:rsidTr="009C745E">
              <w:tc>
                <w:tcPr>
                  <w:tcW w:w="7561" w:type="dxa"/>
                  <w:gridSpan w:val="4"/>
                  <w:shd w:val="clear" w:color="auto" w:fill="EAF1DD" w:themeFill="accent3" w:themeFillTint="33"/>
                  <w:vAlign w:val="center"/>
                </w:tcPr>
                <w:p w14:paraId="635C38E2"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SECOND TRANCHE</w:t>
                  </w:r>
                </w:p>
              </w:tc>
            </w:tr>
            <w:tr w:rsidR="00521424" w:rsidRPr="00084461" w14:paraId="513CAC90" w14:textId="77777777" w:rsidTr="009C745E">
              <w:tc>
                <w:tcPr>
                  <w:tcW w:w="1581" w:type="dxa"/>
                </w:tcPr>
                <w:p w14:paraId="4E82FAA6"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Non-4Ps</w:t>
                  </w:r>
                </w:p>
              </w:tc>
              <w:tc>
                <w:tcPr>
                  <w:tcW w:w="1559" w:type="dxa"/>
                </w:tcPr>
                <w:p w14:paraId="11D690A4"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02,266</w:t>
                  </w:r>
                </w:p>
              </w:tc>
              <w:tc>
                <w:tcPr>
                  <w:tcW w:w="1701" w:type="dxa"/>
                </w:tcPr>
                <w:p w14:paraId="6F77B15A"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464,729,000.00</w:t>
                  </w:r>
                </w:p>
              </w:tc>
              <w:tc>
                <w:tcPr>
                  <w:tcW w:w="2720" w:type="dxa"/>
                </w:tcPr>
                <w:p w14:paraId="5DDBB85D"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5 November 2020</w:t>
                  </w:r>
                </w:p>
              </w:tc>
            </w:tr>
            <w:tr w:rsidR="00521424" w:rsidRPr="00084461" w14:paraId="5E46FE36" w14:textId="77777777" w:rsidTr="009C745E">
              <w:tc>
                <w:tcPr>
                  <w:tcW w:w="1581" w:type="dxa"/>
                </w:tcPr>
                <w:p w14:paraId="1FB4F5EB"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4Ps</w:t>
                  </w:r>
                </w:p>
              </w:tc>
              <w:tc>
                <w:tcPr>
                  <w:tcW w:w="1559" w:type="dxa"/>
                </w:tcPr>
                <w:p w14:paraId="7C4AF788"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282,718</w:t>
                  </w:r>
                </w:p>
              </w:tc>
              <w:tc>
                <w:tcPr>
                  <w:tcW w:w="1701" w:type="dxa"/>
                </w:tcPr>
                <w:p w14:paraId="63072154"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1,455,997,700.00</w:t>
                  </w:r>
                </w:p>
              </w:tc>
              <w:tc>
                <w:tcPr>
                  <w:tcW w:w="2720" w:type="dxa"/>
                </w:tcPr>
                <w:p w14:paraId="23967659"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0 September 2020</w:t>
                  </w:r>
                </w:p>
              </w:tc>
            </w:tr>
            <w:tr w:rsidR="00521424" w:rsidRPr="00084461" w14:paraId="64619889" w14:textId="77777777" w:rsidTr="009C745E">
              <w:tc>
                <w:tcPr>
                  <w:tcW w:w="1581" w:type="dxa"/>
                </w:tcPr>
                <w:p w14:paraId="64933B33"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Waitlisted</w:t>
                  </w:r>
                </w:p>
              </w:tc>
              <w:tc>
                <w:tcPr>
                  <w:tcW w:w="1559" w:type="dxa"/>
                </w:tcPr>
                <w:p w14:paraId="7F530EB5"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453,484</w:t>
                  </w:r>
                </w:p>
              </w:tc>
              <w:tc>
                <w:tcPr>
                  <w:tcW w:w="1701" w:type="dxa"/>
                </w:tcPr>
                <w:p w14:paraId="30682746"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2,947,646,000.00</w:t>
                  </w:r>
                </w:p>
              </w:tc>
              <w:tc>
                <w:tcPr>
                  <w:tcW w:w="2720" w:type="dxa"/>
                </w:tcPr>
                <w:p w14:paraId="26B7631A"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r w:rsidR="00521424" w:rsidRPr="00084461" w14:paraId="34655A99" w14:textId="77777777" w:rsidTr="009C745E">
              <w:tc>
                <w:tcPr>
                  <w:tcW w:w="7561" w:type="dxa"/>
                  <w:gridSpan w:val="4"/>
                  <w:shd w:val="clear" w:color="auto" w:fill="EAF1DD" w:themeFill="accent3" w:themeFillTint="33"/>
                  <w:vAlign w:val="center"/>
                </w:tcPr>
                <w:p w14:paraId="0F25B389" w14:textId="77777777" w:rsidR="00521424" w:rsidRPr="00084461" w:rsidRDefault="00521424" w:rsidP="009C745E">
                  <w:pPr>
                    <w:widowControl/>
                    <w:spacing w:after="0" w:line="240" w:lineRule="auto"/>
                    <w:contextualSpacing/>
                    <w:rPr>
                      <w:rFonts w:ascii="Arial" w:eastAsia="Arial" w:hAnsi="Arial" w:cs="Arial"/>
                      <w:b/>
                      <w:sz w:val="16"/>
                      <w:szCs w:val="16"/>
                    </w:rPr>
                  </w:pPr>
                  <w:r w:rsidRPr="00084461">
                    <w:rPr>
                      <w:rFonts w:ascii="Arial" w:eastAsia="Arial" w:hAnsi="Arial" w:cs="Arial"/>
                      <w:b/>
                      <w:sz w:val="16"/>
                      <w:szCs w:val="16"/>
                    </w:rPr>
                    <w:t>OTHERS</w:t>
                  </w:r>
                </w:p>
              </w:tc>
            </w:tr>
            <w:tr w:rsidR="00521424" w:rsidRPr="00084461" w14:paraId="2B657DEC" w14:textId="77777777" w:rsidTr="009C745E">
              <w:tc>
                <w:tcPr>
                  <w:tcW w:w="1581" w:type="dxa"/>
                  <w:vAlign w:val="center"/>
                </w:tcPr>
                <w:p w14:paraId="2F517287"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ESP-SAP LTFRB</w:t>
                  </w:r>
                </w:p>
              </w:tc>
              <w:tc>
                <w:tcPr>
                  <w:tcW w:w="1559" w:type="dxa"/>
                  <w:vAlign w:val="center"/>
                </w:tcPr>
                <w:p w14:paraId="62A381CD" w14:textId="77777777" w:rsidR="00521424" w:rsidRPr="00084461" w:rsidRDefault="00521424" w:rsidP="009C745E">
                  <w:pPr>
                    <w:widowControl/>
                    <w:spacing w:after="0" w:line="240" w:lineRule="auto"/>
                    <w:contextualSpacing/>
                    <w:jc w:val="center"/>
                    <w:rPr>
                      <w:rFonts w:ascii="Arial" w:eastAsia="Arial" w:hAnsi="Arial" w:cs="Arial"/>
                      <w:bCs/>
                      <w:sz w:val="16"/>
                      <w:szCs w:val="16"/>
                    </w:rPr>
                  </w:pPr>
                  <w:r w:rsidRPr="00084461">
                    <w:rPr>
                      <w:rFonts w:ascii="Arial" w:eastAsia="Arial" w:hAnsi="Arial" w:cs="Arial"/>
                      <w:bCs/>
                      <w:sz w:val="16"/>
                      <w:szCs w:val="16"/>
                    </w:rPr>
                    <w:t>13,703</w:t>
                  </w:r>
                </w:p>
              </w:tc>
              <w:tc>
                <w:tcPr>
                  <w:tcW w:w="1701" w:type="dxa"/>
                  <w:vAlign w:val="center"/>
                </w:tcPr>
                <w:p w14:paraId="35B790BB" w14:textId="77777777" w:rsidR="00521424" w:rsidRPr="00084461" w:rsidRDefault="00521424" w:rsidP="009C745E">
                  <w:pPr>
                    <w:widowControl/>
                    <w:spacing w:after="0" w:line="240" w:lineRule="auto"/>
                    <w:contextualSpacing/>
                    <w:jc w:val="right"/>
                    <w:rPr>
                      <w:rFonts w:ascii="Arial" w:eastAsia="Arial" w:hAnsi="Arial" w:cs="Arial"/>
                      <w:bCs/>
                      <w:sz w:val="16"/>
                      <w:szCs w:val="16"/>
                    </w:rPr>
                  </w:pPr>
                  <w:r w:rsidRPr="00084461">
                    <w:rPr>
                      <w:rFonts w:ascii="Arial" w:eastAsia="Arial" w:hAnsi="Arial" w:cs="Arial"/>
                      <w:bCs/>
                      <w:sz w:val="16"/>
                      <w:szCs w:val="16"/>
                    </w:rPr>
                    <w:t>89,069,500.00</w:t>
                  </w:r>
                </w:p>
              </w:tc>
              <w:tc>
                <w:tcPr>
                  <w:tcW w:w="2720" w:type="dxa"/>
                  <w:vAlign w:val="center"/>
                </w:tcPr>
                <w:p w14:paraId="5E38280E" w14:textId="77777777" w:rsidR="00521424" w:rsidRPr="00084461" w:rsidRDefault="00521424" w:rsidP="009C745E">
                  <w:pPr>
                    <w:widowControl/>
                    <w:spacing w:after="0" w:line="240" w:lineRule="auto"/>
                    <w:contextualSpacing/>
                    <w:rPr>
                      <w:rFonts w:ascii="Arial" w:eastAsia="Arial" w:hAnsi="Arial" w:cs="Arial"/>
                      <w:bCs/>
                      <w:sz w:val="16"/>
                      <w:szCs w:val="16"/>
                    </w:rPr>
                  </w:pPr>
                  <w:r w:rsidRPr="00084461">
                    <w:rPr>
                      <w:rFonts w:ascii="Arial" w:eastAsia="Arial" w:hAnsi="Arial" w:cs="Arial"/>
                      <w:bCs/>
                      <w:sz w:val="16"/>
                      <w:szCs w:val="16"/>
                    </w:rPr>
                    <w:t>As of 19 October 2020</w:t>
                  </w:r>
                </w:p>
              </w:tc>
            </w:tr>
          </w:tbl>
          <w:p w14:paraId="6F9CA298" w14:textId="77777777" w:rsidR="00521424" w:rsidRPr="00084461"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875526A" w14:textId="77777777" w:rsidR="00521424" w:rsidRDefault="00521424" w:rsidP="00521424">
      <w:pPr>
        <w:pStyle w:val="NoSpacing"/>
        <w:contextualSpacing/>
        <w:rPr>
          <w:rFonts w:ascii="Arial" w:hAnsi="Arial" w:cs="Arial"/>
          <w:b/>
          <w:sz w:val="24"/>
        </w:rPr>
      </w:pPr>
    </w:p>
    <w:p w14:paraId="77E78BD0" w14:textId="77777777" w:rsidR="00521424" w:rsidRPr="00A8767E" w:rsidRDefault="00521424" w:rsidP="00521424">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198781AB"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7E862BA6" w14:textId="77777777" w:rsidR="00521424" w:rsidRPr="00D55A7D" w:rsidRDefault="00521424" w:rsidP="009C745E">
            <w:pPr>
              <w:pStyle w:val="ListParagraph"/>
              <w:numPr>
                <w:ilvl w:val="0"/>
                <w:numId w:val="9"/>
              </w:numPr>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4577C9" w14:textId="77777777" w:rsidR="00521424" w:rsidRPr="00D55A7D" w:rsidRDefault="00521424" w:rsidP="009C745E">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F813F9">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 xml:space="preserve">successful transactions were recorded in 142 LGUs in the region. The </w:t>
            </w:r>
            <w:r w:rsidRPr="00D55A7D">
              <w:rPr>
                <w:rFonts w:ascii="Arial" w:eastAsia="Arial" w:hAnsi="Arial" w:cs="Arial"/>
                <w:sz w:val="20"/>
                <w:szCs w:val="20"/>
              </w:rPr>
              <w:lastRenderedPageBreak/>
              <w:t>total number of unsuccessful transactions is 252,115.</w:t>
            </w:r>
          </w:p>
          <w:p w14:paraId="242BEC78" w14:textId="162088D0" w:rsidR="00F813F9" w:rsidRPr="00D55A7D" w:rsidRDefault="00F813F9" w:rsidP="00F813F9">
            <w:pPr>
              <w:pStyle w:val="ListParagraph"/>
              <w:numPr>
                <w:ilvl w:val="0"/>
                <w:numId w:val="9"/>
              </w:numPr>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9C745E">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1D9DD46" w14:textId="77777777" w:rsidR="00521424" w:rsidRDefault="00521424" w:rsidP="00521424">
      <w:pPr>
        <w:spacing w:after="0" w:line="240" w:lineRule="auto"/>
        <w:contextualSpacing/>
        <w:rPr>
          <w:rFonts w:ascii="Arial" w:eastAsia="Arial" w:hAnsi="Arial" w:cs="Arial"/>
          <w:b/>
          <w:sz w:val="24"/>
          <w:szCs w:val="24"/>
        </w:rPr>
      </w:pPr>
    </w:p>
    <w:p w14:paraId="1E0A8346" w14:textId="77777777" w:rsidR="00521424" w:rsidRDefault="00521424" w:rsidP="00521424">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260F8021" w:rsidR="00521424" w:rsidRPr="00EB0190" w:rsidRDefault="00900BA5"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sz w:val="20"/>
                <w:szCs w:val="20"/>
              </w:rPr>
            </w:pPr>
            <w:r w:rsidRPr="00EB0190">
              <w:rPr>
                <w:rFonts w:ascii="Arial" w:eastAsia="Arial" w:hAnsi="Arial" w:cs="Arial"/>
                <w:sz w:val="20"/>
                <w:szCs w:val="20"/>
              </w:rPr>
              <w:t>07</w:t>
            </w:r>
            <w:r w:rsidR="00521424" w:rsidRPr="00EB0190">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174051CD"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EB0190">
              <w:rPr>
                <w:rFonts w:ascii="Arial" w:eastAsia="Arial" w:hAnsi="Arial" w:cs="Arial"/>
                <w:sz w:val="20"/>
                <w:szCs w:val="19"/>
              </w:rPr>
              <w:t xml:space="preserve">DSWD-FO MIMAROPA provided </w:t>
            </w:r>
            <w:r w:rsidRPr="00EB0190">
              <w:rPr>
                <w:rFonts w:ascii="Arial" w:eastAsia="Arial" w:hAnsi="Arial" w:cs="Arial"/>
                <w:b/>
                <w:sz w:val="20"/>
                <w:szCs w:val="19"/>
              </w:rPr>
              <w:t>4,12</w:t>
            </w:r>
            <w:r w:rsidR="00503114" w:rsidRPr="00EB0190">
              <w:rPr>
                <w:rFonts w:ascii="Arial" w:eastAsia="Arial" w:hAnsi="Arial" w:cs="Arial"/>
                <w:b/>
                <w:sz w:val="20"/>
                <w:szCs w:val="19"/>
              </w:rPr>
              <w:t>3</w:t>
            </w:r>
            <w:r w:rsidRPr="00EB0190">
              <w:rPr>
                <w:rFonts w:ascii="Arial" w:eastAsia="Arial" w:hAnsi="Arial" w:cs="Arial"/>
                <w:b/>
                <w:sz w:val="20"/>
                <w:szCs w:val="19"/>
              </w:rPr>
              <w:t xml:space="preserve"> FFPs </w:t>
            </w:r>
            <w:r w:rsidRPr="00EB0190">
              <w:rPr>
                <w:rFonts w:ascii="Arial" w:eastAsia="Arial" w:hAnsi="Arial" w:cs="Arial"/>
                <w:sz w:val="20"/>
                <w:szCs w:val="19"/>
              </w:rPr>
              <w:t xml:space="preserve">with a total amount of </w:t>
            </w:r>
            <w:r w:rsidRPr="00EB0190">
              <w:rPr>
                <w:rFonts w:ascii="Arial" w:eastAsia="Arial" w:hAnsi="Arial" w:cs="Arial"/>
                <w:b/>
                <w:sz w:val="20"/>
                <w:szCs w:val="19"/>
              </w:rPr>
              <w:t>₱</w:t>
            </w:r>
            <w:r w:rsidR="00503114" w:rsidRPr="00EB0190">
              <w:rPr>
                <w:rFonts w:ascii="Arial" w:eastAsia="Arial" w:hAnsi="Arial" w:cs="Arial"/>
                <w:b/>
                <w:sz w:val="20"/>
                <w:szCs w:val="19"/>
              </w:rPr>
              <w:t>1,855,3</w:t>
            </w:r>
            <w:r w:rsidRPr="00EB0190">
              <w:rPr>
                <w:rFonts w:ascii="Arial" w:eastAsia="Arial" w:hAnsi="Arial" w:cs="Arial"/>
                <w:b/>
                <w:sz w:val="20"/>
                <w:szCs w:val="19"/>
              </w:rPr>
              <w:t xml:space="preserve">50.00 </w:t>
            </w:r>
            <w:r w:rsidRPr="00EB0190">
              <w:rPr>
                <w:rFonts w:ascii="Arial" w:eastAsia="Arial" w:hAnsi="Arial" w:cs="Arial"/>
                <w:sz w:val="20"/>
                <w:szCs w:val="19"/>
              </w:rPr>
              <w:t xml:space="preserve">to </w:t>
            </w:r>
            <w:r w:rsidRPr="00EB0190">
              <w:rPr>
                <w:rFonts w:ascii="Arial" w:eastAsia="Arial" w:hAnsi="Arial" w:cs="Arial"/>
                <w:b/>
                <w:sz w:val="20"/>
                <w:szCs w:val="19"/>
              </w:rPr>
              <w:t>4,09</w:t>
            </w:r>
            <w:r w:rsidR="00503114" w:rsidRPr="00EB0190">
              <w:rPr>
                <w:rFonts w:ascii="Arial" w:eastAsia="Arial" w:hAnsi="Arial" w:cs="Arial"/>
                <w:b/>
                <w:sz w:val="20"/>
                <w:szCs w:val="19"/>
              </w:rPr>
              <w:t>5</w:t>
            </w:r>
            <w:r w:rsidRPr="00EB0190">
              <w:rPr>
                <w:rFonts w:ascii="Arial" w:eastAsia="Arial" w:hAnsi="Arial" w:cs="Arial"/>
                <w:b/>
                <w:sz w:val="20"/>
                <w:szCs w:val="19"/>
              </w:rPr>
              <w:t xml:space="preserve"> Locally Stranded Individuals (LSIs) </w:t>
            </w:r>
            <w:r w:rsidRPr="00EB0190">
              <w:rPr>
                <w:rFonts w:ascii="Arial" w:eastAsia="Arial" w:hAnsi="Arial" w:cs="Arial"/>
                <w:sz w:val="20"/>
                <w:szCs w:val="19"/>
              </w:rPr>
              <w:t>through the Region/SWADTs Crisis Intervention Units (CIU) as of 0</w:t>
            </w:r>
            <w:r w:rsidR="00503114" w:rsidRPr="00EB0190">
              <w:rPr>
                <w:rFonts w:ascii="Arial" w:eastAsia="Arial" w:hAnsi="Arial" w:cs="Arial"/>
                <w:sz w:val="20"/>
                <w:szCs w:val="19"/>
              </w:rPr>
              <w:t>7</w:t>
            </w:r>
            <w:r w:rsidRPr="00EB0190">
              <w:rPr>
                <w:rFonts w:ascii="Arial" w:eastAsia="Arial" w:hAnsi="Arial" w:cs="Arial"/>
                <w:sz w:val="20"/>
                <w:szCs w:val="19"/>
              </w:rPr>
              <w:t xml:space="preserve"> </w:t>
            </w:r>
            <w:r w:rsidR="00503114" w:rsidRPr="00EB0190">
              <w:rPr>
                <w:rFonts w:ascii="Arial" w:eastAsia="Arial" w:hAnsi="Arial" w:cs="Arial"/>
                <w:sz w:val="20"/>
                <w:szCs w:val="19"/>
              </w:rPr>
              <w:t>December</w:t>
            </w:r>
            <w:r w:rsidRPr="00EB0190">
              <w:rPr>
                <w:rFonts w:ascii="Arial" w:eastAsia="Arial" w:hAnsi="Arial" w:cs="Arial"/>
                <w:sz w:val="20"/>
                <w:szCs w:val="19"/>
              </w:rPr>
              <w:t xml:space="preserve"> 2020, 1PM.</w:t>
            </w:r>
          </w:p>
          <w:p w14:paraId="5F71897D" w14:textId="3A338152"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EB0190">
              <w:rPr>
                <w:rFonts w:ascii="Arial" w:eastAsia="Arial" w:hAnsi="Arial" w:cs="Arial"/>
                <w:sz w:val="20"/>
                <w:szCs w:val="19"/>
              </w:rPr>
              <w:t xml:space="preserve">DSWD-FO MIMAROPA, through the NCIP provided </w:t>
            </w:r>
            <w:r w:rsidRPr="00EB0190">
              <w:rPr>
                <w:rFonts w:ascii="Arial" w:eastAsia="Arial" w:hAnsi="Arial" w:cs="Arial"/>
                <w:b/>
                <w:bCs/>
                <w:sz w:val="20"/>
                <w:szCs w:val="19"/>
              </w:rPr>
              <w:t>2,733 hygiene kits</w:t>
            </w:r>
            <w:r w:rsidRPr="00EB0190">
              <w:rPr>
                <w:rFonts w:ascii="Arial" w:eastAsia="Arial" w:hAnsi="Arial" w:cs="Arial"/>
                <w:sz w:val="20"/>
                <w:szCs w:val="19"/>
              </w:rPr>
              <w:t xml:space="preserve"> to </w:t>
            </w:r>
            <w:r w:rsidRPr="00EB0190">
              <w:rPr>
                <w:rFonts w:ascii="Arial" w:eastAsia="Arial" w:hAnsi="Arial" w:cs="Arial"/>
                <w:b/>
                <w:sz w:val="20"/>
                <w:szCs w:val="19"/>
              </w:rPr>
              <w:t>2,</w:t>
            </w:r>
            <w:r w:rsidR="00B058FB" w:rsidRPr="00EB0190">
              <w:rPr>
                <w:rFonts w:ascii="Arial" w:eastAsia="Arial" w:hAnsi="Arial" w:cs="Arial"/>
                <w:b/>
                <w:sz w:val="20"/>
                <w:szCs w:val="19"/>
              </w:rPr>
              <w:t>723</w:t>
            </w:r>
            <w:r w:rsidRPr="00EB0190">
              <w:rPr>
                <w:rFonts w:ascii="Arial" w:eastAsia="Arial" w:hAnsi="Arial" w:cs="Arial"/>
                <w:sz w:val="20"/>
                <w:szCs w:val="19"/>
              </w:rPr>
              <w:t xml:space="preserve"> </w:t>
            </w:r>
            <w:r w:rsidRPr="00EB0190">
              <w:rPr>
                <w:rFonts w:ascii="Arial" w:eastAsia="Arial" w:hAnsi="Arial" w:cs="Arial"/>
                <w:b/>
                <w:bCs/>
                <w:sz w:val="20"/>
                <w:szCs w:val="19"/>
              </w:rPr>
              <w:t>Indigenous Peoples</w:t>
            </w:r>
            <w:r w:rsidRPr="00EB0190">
              <w:rPr>
                <w:rFonts w:ascii="Arial" w:eastAsia="Arial" w:hAnsi="Arial" w:cs="Arial"/>
                <w:sz w:val="20"/>
                <w:szCs w:val="19"/>
              </w:rPr>
              <w:t xml:space="preserve"> in the region amounting to </w:t>
            </w:r>
            <w:r w:rsidRPr="00EB0190">
              <w:rPr>
                <w:rFonts w:ascii="Arial" w:eastAsia="Arial" w:hAnsi="Arial" w:cs="Arial"/>
                <w:b/>
                <w:bCs/>
                <w:sz w:val="20"/>
                <w:szCs w:val="19"/>
              </w:rPr>
              <w:t>₱4,</w:t>
            </w:r>
            <w:r w:rsidR="00B058FB" w:rsidRPr="00EB0190">
              <w:rPr>
                <w:rFonts w:ascii="Arial" w:eastAsia="Arial" w:hAnsi="Arial" w:cs="Arial"/>
                <w:b/>
                <w:bCs/>
                <w:sz w:val="20"/>
                <w:szCs w:val="19"/>
              </w:rPr>
              <w:t>623</w:t>
            </w:r>
            <w:r w:rsidRPr="00EB0190">
              <w:rPr>
                <w:rFonts w:ascii="Arial" w:eastAsia="Arial" w:hAnsi="Arial" w:cs="Arial"/>
                <w:b/>
                <w:bCs/>
                <w:sz w:val="20"/>
                <w:szCs w:val="19"/>
              </w:rPr>
              <w:t>,</w:t>
            </w:r>
            <w:r w:rsidR="00B058FB" w:rsidRPr="00EB0190">
              <w:rPr>
                <w:rFonts w:ascii="Arial" w:eastAsia="Arial" w:hAnsi="Arial" w:cs="Arial"/>
                <w:b/>
                <w:bCs/>
                <w:sz w:val="20"/>
                <w:szCs w:val="19"/>
              </w:rPr>
              <w:t>245.5</w:t>
            </w:r>
            <w:r w:rsidRPr="00EB0190">
              <w:rPr>
                <w:rFonts w:ascii="Arial" w:eastAsia="Arial" w:hAnsi="Arial" w:cs="Arial"/>
                <w:b/>
                <w:bCs/>
                <w:sz w:val="20"/>
                <w:szCs w:val="19"/>
              </w:rPr>
              <w:t xml:space="preserve">5 </w:t>
            </w:r>
            <w:r w:rsidRPr="00EB0190">
              <w:rPr>
                <w:rFonts w:ascii="Arial" w:eastAsia="Arial" w:hAnsi="Arial" w:cs="Arial"/>
                <w:sz w:val="20"/>
                <w:szCs w:val="19"/>
              </w:rPr>
              <w:t>as of 25 November 2020, 11AM.</w:t>
            </w:r>
          </w:p>
          <w:p w14:paraId="21B4712E" w14:textId="6D4F83B6"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EB0190">
              <w:rPr>
                <w:rFonts w:ascii="Arial" w:eastAsia="Arial" w:hAnsi="Arial" w:cs="Arial"/>
                <w:sz w:val="20"/>
                <w:szCs w:val="19"/>
              </w:rPr>
              <w:t xml:space="preserve">DSWD-FO MIMAROPA provided </w:t>
            </w:r>
            <w:r w:rsidR="00F5198C" w:rsidRPr="00EB0190">
              <w:rPr>
                <w:rFonts w:ascii="Arial" w:eastAsia="Arial" w:hAnsi="Arial" w:cs="Arial"/>
                <w:b/>
                <w:bCs/>
                <w:sz w:val="20"/>
                <w:szCs w:val="19"/>
              </w:rPr>
              <w:t>979</w:t>
            </w:r>
            <w:r w:rsidRPr="00EB0190">
              <w:rPr>
                <w:rFonts w:ascii="Arial" w:eastAsia="Arial" w:hAnsi="Arial" w:cs="Arial"/>
                <w:b/>
                <w:bCs/>
                <w:sz w:val="20"/>
                <w:szCs w:val="19"/>
              </w:rPr>
              <w:t xml:space="preserve"> NFIs</w:t>
            </w:r>
            <w:r w:rsidRPr="00EB0190">
              <w:rPr>
                <w:rFonts w:ascii="Arial" w:eastAsia="Arial" w:hAnsi="Arial" w:cs="Arial"/>
                <w:sz w:val="20"/>
                <w:szCs w:val="19"/>
              </w:rPr>
              <w:t xml:space="preserve"> </w:t>
            </w:r>
            <w:r w:rsidRPr="00EB0190">
              <w:rPr>
                <w:rFonts w:ascii="Arial" w:eastAsia="Arial" w:hAnsi="Arial" w:cs="Arial"/>
                <w:bCs/>
                <w:sz w:val="20"/>
                <w:szCs w:val="19"/>
              </w:rPr>
              <w:t xml:space="preserve">to </w:t>
            </w:r>
            <w:r w:rsidRPr="00EB0190">
              <w:rPr>
                <w:rFonts w:ascii="Arial" w:eastAsia="Arial" w:hAnsi="Arial" w:cs="Arial"/>
                <w:b/>
                <w:sz w:val="20"/>
                <w:szCs w:val="19"/>
              </w:rPr>
              <w:t>LSIs</w:t>
            </w:r>
            <w:r w:rsidRPr="00EB0190">
              <w:rPr>
                <w:rFonts w:ascii="Arial" w:eastAsia="Arial" w:hAnsi="Arial" w:cs="Arial"/>
                <w:bCs/>
                <w:sz w:val="20"/>
                <w:szCs w:val="19"/>
              </w:rPr>
              <w:t xml:space="preserve"> in the region </w:t>
            </w:r>
            <w:r w:rsidRPr="00EB0190">
              <w:rPr>
                <w:rFonts w:ascii="Arial" w:eastAsia="Arial" w:hAnsi="Arial" w:cs="Arial"/>
                <w:sz w:val="20"/>
                <w:szCs w:val="19"/>
              </w:rPr>
              <w:t xml:space="preserve">amounting to </w:t>
            </w:r>
            <w:r w:rsidRPr="00EB0190">
              <w:rPr>
                <w:rFonts w:ascii="Arial" w:eastAsia="Arial" w:hAnsi="Arial" w:cs="Arial"/>
                <w:b/>
                <w:sz w:val="20"/>
                <w:szCs w:val="19"/>
              </w:rPr>
              <w:t>₱</w:t>
            </w:r>
            <w:r w:rsidR="00F5198C" w:rsidRPr="00EB0190">
              <w:rPr>
                <w:rFonts w:ascii="Arial" w:eastAsia="Arial" w:hAnsi="Arial" w:cs="Arial"/>
                <w:b/>
                <w:sz w:val="20"/>
                <w:szCs w:val="19"/>
              </w:rPr>
              <w:t>1,254</w:t>
            </w:r>
            <w:r w:rsidRPr="00EB0190">
              <w:rPr>
                <w:rFonts w:ascii="Arial" w:eastAsia="Arial" w:hAnsi="Arial" w:cs="Arial"/>
                <w:b/>
                <w:sz w:val="20"/>
                <w:szCs w:val="19"/>
              </w:rPr>
              <w:t>,</w:t>
            </w:r>
            <w:r w:rsidR="00F5198C" w:rsidRPr="00EB0190">
              <w:rPr>
                <w:rFonts w:ascii="Arial" w:eastAsia="Arial" w:hAnsi="Arial" w:cs="Arial"/>
                <w:b/>
                <w:sz w:val="20"/>
                <w:szCs w:val="19"/>
              </w:rPr>
              <w:t>7</w:t>
            </w:r>
            <w:r w:rsidRPr="00EB0190">
              <w:rPr>
                <w:rFonts w:ascii="Arial" w:eastAsia="Arial" w:hAnsi="Arial" w:cs="Arial"/>
                <w:b/>
                <w:sz w:val="20"/>
                <w:szCs w:val="19"/>
              </w:rPr>
              <w:t xml:space="preserve">68.93 </w:t>
            </w:r>
            <w:r w:rsidRPr="00EB0190">
              <w:rPr>
                <w:rFonts w:ascii="Arial" w:eastAsia="Arial" w:hAnsi="Arial" w:cs="Arial"/>
                <w:bCs/>
                <w:sz w:val="20"/>
                <w:szCs w:val="19"/>
              </w:rPr>
              <w:t xml:space="preserve">as of </w:t>
            </w:r>
            <w:r w:rsidR="00F5198C" w:rsidRPr="00EB0190">
              <w:rPr>
                <w:rFonts w:ascii="Arial" w:eastAsia="Arial" w:hAnsi="Arial" w:cs="Arial"/>
                <w:bCs/>
                <w:sz w:val="20"/>
                <w:szCs w:val="19"/>
              </w:rPr>
              <w:t xml:space="preserve">07 December </w:t>
            </w:r>
            <w:r w:rsidRPr="00EB0190">
              <w:rPr>
                <w:rFonts w:ascii="Arial" w:eastAsia="Arial" w:hAnsi="Arial" w:cs="Arial"/>
                <w:bCs/>
                <w:sz w:val="20"/>
                <w:szCs w:val="19"/>
              </w:rPr>
              <w:t>2020, 11AM.</w:t>
            </w:r>
          </w:p>
          <w:p w14:paraId="2266B35A" w14:textId="77777777" w:rsidR="00521424" w:rsidRPr="00EB0190" w:rsidRDefault="00521424" w:rsidP="009C745E">
            <w:pPr>
              <w:pStyle w:val="ListParagraph"/>
              <w:numPr>
                <w:ilvl w:val="0"/>
                <w:numId w:val="4"/>
              </w:numPr>
              <w:spacing w:after="0" w:line="240" w:lineRule="auto"/>
              <w:ind w:right="57"/>
              <w:jc w:val="both"/>
              <w:rPr>
                <w:rFonts w:ascii="Arial" w:eastAsia="Arial" w:hAnsi="Arial" w:cs="Arial"/>
                <w:sz w:val="20"/>
                <w:szCs w:val="19"/>
              </w:rPr>
            </w:pPr>
            <w:r w:rsidRPr="00EB01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D275B05" w14:textId="77777777" w:rsidR="00A12726" w:rsidRDefault="00A12726"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760E4985"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9C745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9C745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9C745E">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9C745E">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FD58E4A" w14:textId="77777777" w:rsidR="00521424" w:rsidRDefault="00521424" w:rsidP="00521424">
      <w:pPr>
        <w:spacing w:after="0" w:line="240" w:lineRule="auto"/>
        <w:contextualSpacing/>
        <w:rPr>
          <w:rFonts w:ascii="Arial" w:eastAsia="Arial" w:hAnsi="Arial" w:cs="Arial"/>
          <w:b/>
          <w:sz w:val="24"/>
          <w:szCs w:val="24"/>
        </w:rPr>
      </w:pPr>
    </w:p>
    <w:p w14:paraId="5EC080F3" w14:textId="77777777" w:rsidR="00521424"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544E0F8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29DDA114" w:rsidR="00521424" w:rsidRPr="00EB0190" w:rsidRDefault="00521424" w:rsidP="00D55A7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EB0190">
              <w:rPr>
                <w:rFonts w:ascii="Arial" w:eastAsia="Arial" w:hAnsi="Arial" w:cs="Arial"/>
                <w:sz w:val="20"/>
                <w:szCs w:val="19"/>
              </w:rPr>
              <w:t>0</w:t>
            </w:r>
            <w:r w:rsidR="00D55A7D" w:rsidRPr="00EB0190">
              <w:rPr>
                <w:rFonts w:ascii="Arial" w:eastAsia="Arial" w:hAnsi="Arial" w:cs="Arial"/>
                <w:sz w:val="20"/>
                <w:szCs w:val="19"/>
              </w:rPr>
              <w:t>7</w:t>
            </w:r>
            <w:r w:rsidRPr="00EB0190">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3C846A7B" w14:textId="77777777" w:rsidR="00521424" w:rsidRPr="00EB0190" w:rsidRDefault="00521424" w:rsidP="009C745E">
            <w:pPr>
              <w:pStyle w:val="ListParagraph"/>
              <w:numPr>
                <w:ilvl w:val="0"/>
                <w:numId w:val="6"/>
              </w:numPr>
              <w:spacing w:after="0" w:line="240" w:lineRule="auto"/>
              <w:jc w:val="both"/>
              <w:rPr>
                <w:rFonts w:ascii="Arial" w:eastAsia="Times New Roman" w:hAnsi="Arial" w:cs="Arial"/>
                <w:sz w:val="20"/>
                <w:szCs w:val="20"/>
              </w:rPr>
            </w:pPr>
            <w:r w:rsidRPr="00EB0190">
              <w:rPr>
                <w:rFonts w:ascii="Arial" w:eastAsia="Times New Roman" w:hAnsi="Arial" w:cs="Arial"/>
                <w:sz w:val="20"/>
                <w:szCs w:val="20"/>
              </w:rPr>
              <w:t>DSWD-FO VI is continuously repacking FFPs at the DSWD Regional Warehouse.</w:t>
            </w:r>
          </w:p>
          <w:p w14:paraId="3EF5B47E" w14:textId="1618569C" w:rsidR="00521424" w:rsidRPr="00EB0190" w:rsidRDefault="00521424" w:rsidP="009C745E">
            <w:pPr>
              <w:pStyle w:val="ListParagraph"/>
              <w:numPr>
                <w:ilvl w:val="0"/>
                <w:numId w:val="6"/>
              </w:numPr>
              <w:spacing w:after="0" w:line="240" w:lineRule="auto"/>
              <w:jc w:val="both"/>
              <w:rPr>
                <w:rFonts w:ascii="Arial" w:eastAsia="Times New Roman" w:hAnsi="Arial" w:cs="Arial"/>
                <w:sz w:val="20"/>
                <w:szCs w:val="20"/>
              </w:rPr>
            </w:pPr>
            <w:r w:rsidRPr="00EB0190">
              <w:rPr>
                <w:rFonts w:ascii="Arial" w:eastAsia="Times New Roman" w:hAnsi="Arial" w:cs="Arial"/>
                <w:sz w:val="20"/>
                <w:szCs w:val="20"/>
              </w:rPr>
              <w:t xml:space="preserve">DSWD-FO VI provided </w:t>
            </w:r>
            <w:r w:rsidRPr="00EB0190">
              <w:rPr>
                <w:rFonts w:ascii="Arial" w:eastAsia="Times New Roman" w:hAnsi="Arial" w:cs="Arial"/>
                <w:b/>
                <w:bCs/>
                <w:sz w:val="20"/>
                <w:szCs w:val="20"/>
              </w:rPr>
              <w:t xml:space="preserve">₱210,761,989.20 </w:t>
            </w:r>
            <w:r w:rsidRPr="00EB0190">
              <w:rPr>
                <w:rFonts w:ascii="Arial" w:eastAsia="Times New Roman" w:hAnsi="Arial" w:cs="Arial"/>
                <w:sz w:val="20"/>
                <w:szCs w:val="20"/>
              </w:rPr>
              <w:t xml:space="preserve">worth of assistance to </w:t>
            </w:r>
            <w:r w:rsidRPr="00EB0190">
              <w:rPr>
                <w:rFonts w:ascii="Arial" w:eastAsia="Times New Roman" w:hAnsi="Arial" w:cs="Arial"/>
                <w:b/>
                <w:bCs/>
                <w:sz w:val="20"/>
                <w:szCs w:val="20"/>
              </w:rPr>
              <w:t>52,978 individuals</w:t>
            </w:r>
            <w:r w:rsidRPr="00EB0190">
              <w:rPr>
                <w:rFonts w:ascii="Arial" w:eastAsia="Times New Roman" w:hAnsi="Arial" w:cs="Arial"/>
                <w:sz w:val="20"/>
                <w:szCs w:val="20"/>
              </w:rPr>
              <w:t xml:space="preserve"> under </w:t>
            </w:r>
            <w:r w:rsidRPr="00EB0190">
              <w:rPr>
                <w:rFonts w:ascii="Arial" w:eastAsia="Times New Roman" w:hAnsi="Arial" w:cs="Arial"/>
                <w:b/>
                <w:bCs/>
                <w:sz w:val="20"/>
                <w:szCs w:val="20"/>
              </w:rPr>
              <w:t>Assistance to Individuals in Crisis Situation (AICS)</w:t>
            </w:r>
            <w:r w:rsidR="00D55A7D" w:rsidRPr="00EB0190">
              <w:rPr>
                <w:rFonts w:ascii="Arial" w:eastAsia="Times New Roman" w:hAnsi="Arial" w:cs="Arial"/>
                <w:sz w:val="20"/>
                <w:szCs w:val="20"/>
              </w:rPr>
              <w:t xml:space="preserve"> from 09 March to 04</w:t>
            </w:r>
            <w:r w:rsidRPr="00EB0190">
              <w:rPr>
                <w:rFonts w:ascii="Arial" w:eastAsia="Times New Roman" w:hAnsi="Arial" w:cs="Arial"/>
                <w:sz w:val="20"/>
                <w:szCs w:val="20"/>
              </w:rPr>
              <w:t xml:space="preserve"> December 2020.</w:t>
            </w:r>
          </w:p>
          <w:p w14:paraId="4E71E23B" w14:textId="77777777" w:rsidR="00521424" w:rsidRPr="00EB0190" w:rsidRDefault="00521424" w:rsidP="009C745E">
            <w:pPr>
              <w:pStyle w:val="ListParagraph"/>
              <w:spacing w:after="0" w:line="240" w:lineRule="auto"/>
              <w:ind w:left="360"/>
              <w:jc w:val="both"/>
              <w:rPr>
                <w:rFonts w:ascii="Arial" w:eastAsia="Times New Roman" w:hAnsi="Arial" w:cs="Arial"/>
                <w:sz w:val="20"/>
                <w:szCs w:val="20"/>
              </w:rPr>
            </w:pPr>
          </w:p>
          <w:p w14:paraId="0200C4AF" w14:textId="77777777" w:rsidR="00521424" w:rsidRPr="00EB0190" w:rsidRDefault="00521424" w:rsidP="009C745E">
            <w:pPr>
              <w:widowControl/>
              <w:shd w:val="clear" w:color="auto" w:fill="FFFFFF"/>
              <w:spacing w:after="0" w:line="240" w:lineRule="auto"/>
              <w:contextualSpacing/>
              <w:jc w:val="both"/>
              <w:rPr>
                <w:rFonts w:ascii="Arial" w:eastAsia="Times New Roman" w:hAnsi="Arial" w:cs="Arial"/>
                <w:sz w:val="20"/>
                <w:szCs w:val="20"/>
              </w:rPr>
            </w:pPr>
            <w:r w:rsidRPr="00EB0190">
              <w:rPr>
                <w:rFonts w:ascii="Arial" w:eastAsia="Times New Roman" w:hAnsi="Arial" w:cs="Arial"/>
                <w:b/>
                <w:bCs/>
                <w:sz w:val="20"/>
                <w:szCs w:val="20"/>
              </w:rPr>
              <w:t>Social Amelioration Program (SAP)</w:t>
            </w:r>
          </w:p>
          <w:p w14:paraId="7286197B" w14:textId="77777777" w:rsidR="00521424" w:rsidRPr="00EB0190" w:rsidRDefault="00521424" w:rsidP="009C745E">
            <w:pPr>
              <w:pStyle w:val="ListParagraph"/>
              <w:numPr>
                <w:ilvl w:val="0"/>
                <w:numId w:val="6"/>
              </w:numPr>
              <w:spacing w:after="0" w:line="240" w:lineRule="auto"/>
              <w:jc w:val="both"/>
              <w:rPr>
                <w:rFonts w:eastAsia="Times New Roman"/>
              </w:rPr>
            </w:pPr>
            <w:r w:rsidRPr="00EB0190">
              <w:rPr>
                <w:rFonts w:ascii="Arial" w:eastAsia="Times New Roman" w:hAnsi="Arial" w:cs="Arial"/>
                <w:sz w:val="20"/>
                <w:szCs w:val="20"/>
              </w:rPr>
              <w:t>To date, a total of</w:t>
            </w:r>
            <w:r w:rsidRPr="00EB0190">
              <w:rPr>
                <w:rFonts w:ascii="Arial" w:eastAsia="Times New Roman" w:hAnsi="Arial" w:cs="Arial"/>
                <w:b/>
                <w:bCs/>
                <w:sz w:val="20"/>
                <w:szCs w:val="20"/>
              </w:rPr>
              <w:t xml:space="preserve"> ₱1,496,509,500.00 </w:t>
            </w:r>
            <w:r w:rsidRPr="00EB0190">
              <w:rPr>
                <w:rFonts w:ascii="Arial" w:eastAsia="Times New Roman" w:hAnsi="Arial" w:cs="Arial"/>
                <w:sz w:val="20"/>
                <w:szCs w:val="20"/>
              </w:rPr>
              <w:t xml:space="preserve">was provided to </w:t>
            </w:r>
            <w:r w:rsidRPr="00EB0190">
              <w:rPr>
                <w:rFonts w:ascii="Arial" w:eastAsia="Times New Roman" w:hAnsi="Arial" w:cs="Arial"/>
                <w:b/>
                <w:bCs/>
                <w:sz w:val="20"/>
                <w:szCs w:val="20"/>
              </w:rPr>
              <w:t xml:space="preserve">321,830 4Ps beneficiaries </w:t>
            </w:r>
            <w:r w:rsidRPr="00EB0190">
              <w:rPr>
                <w:rFonts w:ascii="Arial" w:eastAsia="Times New Roman" w:hAnsi="Arial" w:cs="Arial"/>
                <w:sz w:val="20"/>
                <w:szCs w:val="20"/>
              </w:rPr>
              <w:t xml:space="preserve">and </w:t>
            </w:r>
            <w:r w:rsidRPr="00EB0190">
              <w:rPr>
                <w:rFonts w:ascii="Arial" w:eastAsia="Times New Roman" w:hAnsi="Arial" w:cs="Arial"/>
                <w:b/>
                <w:bCs/>
                <w:sz w:val="20"/>
                <w:szCs w:val="20"/>
              </w:rPr>
              <w:t xml:space="preserve">₱6,788,214,000.00 </w:t>
            </w:r>
            <w:r w:rsidRPr="00EB0190">
              <w:rPr>
                <w:rFonts w:ascii="Arial" w:eastAsia="Times New Roman" w:hAnsi="Arial" w:cs="Arial"/>
                <w:sz w:val="20"/>
                <w:szCs w:val="20"/>
              </w:rPr>
              <w:t>was provided</w:t>
            </w:r>
            <w:r w:rsidRPr="00EB0190">
              <w:rPr>
                <w:rFonts w:ascii="Arial" w:eastAsia="Times New Roman" w:hAnsi="Arial" w:cs="Arial"/>
                <w:b/>
                <w:bCs/>
                <w:sz w:val="20"/>
                <w:szCs w:val="20"/>
              </w:rPr>
              <w:t xml:space="preserve"> </w:t>
            </w:r>
            <w:r w:rsidRPr="00EB0190">
              <w:rPr>
                <w:rFonts w:ascii="Arial" w:eastAsia="Times New Roman" w:hAnsi="Arial" w:cs="Arial"/>
                <w:sz w:val="20"/>
                <w:szCs w:val="20"/>
              </w:rPr>
              <w:t>to</w:t>
            </w:r>
            <w:r w:rsidRPr="00EB0190">
              <w:rPr>
                <w:rFonts w:ascii="Arial" w:eastAsia="Times New Roman" w:hAnsi="Arial" w:cs="Arial"/>
                <w:b/>
                <w:bCs/>
                <w:sz w:val="20"/>
                <w:szCs w:val="20"/>
              </w:rPr>
              <w:t xml:space="preserve"> 1,131,369 Non-4Ps beneficiaries </w:t>
            </w:r>
            <w:r w:rsidRPr="00EB0190">
              <w:rPr>
                <w:rFonts w:ascii="Arial" w:eastAsia="Times New Roman" w:hAnsi="Arial" w:cs="Arial"/>
                <w:sz w:val="20"/>
                <w:szCs w:val="20"/>
              </w:rPr>
              <w:t>for the first tranche.</w:t>
            </w:r>
          </w:p>
          <w:p w14:paraId="1D8C6E76" w14:textId="77777777" w:rsidR="00521424" w:rsidRPr="00EB0190" w:rsidRDefault="00521424" w:rsidP="009C745E">
            <w:pPr>
              <w:pStyle w:val="ListParagraph"/>
              <w:numPr>
                <w:ilvl w:val="0"/>
                <w:numId w:val="6"/>
              </w:numPr>
              <w:spacing w:after="0" w:line="240" w:lineRule="auto"/>
              <w:jc w:val="both"/>
              <w:rPr>
                <w:rFonts w:eastAsia="Times New Roman"/>
              </w:rPr>
            </w:pPr>
            <w:r w:rsidRPr="00EB0190">
              <w:rPr>
                <w:rFonts w:ascii="Arial" w:eastAsia="Times New Roman" w:hAnsi="Arial" w:cs="Arial"/>
                <w:sz w:val="20"/>
                <w:szCs w:val="20"/>
              </w:rPr>
              <w:t xml:space="preserve">DSWD-FO VI has served </w:t>
            </w:r>
            <w:r w:rsidRPr="00EB0190">
              <w:rPr>
                <w:rFonts w:ascii="Arial" w:eastAsia="Times New Roman" w:hAnsi="Arial" w:cs="Arial"/>
                <w:b/>
                <w:bCs/>
                <w:sz w:val="20"/>
                <w:szCs w:val="20"/>
              </w:rPr>
              <w:t>103,608 4Ps beneficiaries</w:t>
            </w:r>
            <w:r w:rsidRPr="00EB0190">
              <w:rPr>
                <w:rFonts w:ascii="Arial" w:eastAsia="Times New Roman" w:hAnsi="Arial" w:cs="Arial"/>
                <w:sz w:val="20"/>
                <w:szCs w:val="20"/>
              </w:rPr>
              <w:t xml:space="preserve"> amounting to </w:t>
            </w:r>
            <w:r w:rsidRPr="00EB0190">
              <w:rPr>
                <w:rFonts w:ascii="Arial" w:eastAsia="Times New Roman" w:hAnsi="Arial" w:cs="Arial"/>
                <w:b/>
                <w:bCs/>
                <w:sz w:val="20"/>
                <w:szCs w:val="20"/>
              </w:rPr>
              <w:t xml:space="preserve">₱481,777,200.00 </w:t>
            </w:r>
            <w:r w:rsidRPr="00EB0190">
              <w:rPr>
                <w:rFonts w:ascii="Arial" w:eastAsia="Times New Roman" w:hAnsi="Arial" w:cs="Arial"/>
                <w:sz w:val="20"/>
                <w:szCs w:val="20"/>
              </w:rPr>
              <w:t xml:space="preserve">and </w:t>
            </w:r>
            <w:r w:rsidRPr="00EB0190">
              <w:rPr>
                <w:rFonts w:ascii="Arial" w:eastAsia="Times New Roman" w:hAnsi="Arial" w:cs="Arial"/>
                <w:b/>
                <w:bCs/>
                <w:sz w:val="20"/>
                <w:szCs w:val="20"/>
              </w:rPr>
              <w:t>440,802 Non-4Ps beneficiaries</w:t>
            </w:r>
            <w:r w:rsidRPr="00EB0190">
              <w:rPr>
                <w:rFonts w:ascii="Arial" w:eastAsia="Times New Roman" w:hAnsi="Arial" w:cs="Arial"/>
                <w:sz w:val="20"/>
                <w:szCs w:val="20"/>
              </w:rPr>
              <w:t xml:space="preserve"> amounting to</w:t>
            </w:r>
            <w:r w:rsidRPr="00EB0190">
              <w:rPr>
                <w:rFonts w:eastAsia="Times New Roman"/>
              </w:rPr>
              <w:t xml:space="preserve"> </w:t>
            </w:r>
            <w:r w:rsidRPr="00EB0190">
              <w:rPr>
                <w:rFonts w:ascii="Arial" w:eastAsia="Times New Roman" w:hAnsi="Arial" w:cs="Arial"/>
                <w:b/>
                <w:bCs/>
                <w:sz w:val="20"/>
                <w:szCs w:val="20"/>
              </w:rPr>
              <w:t xml:space="preserve">₱2,644,812,000.00 </w:t>
            </w:r>
            <w:r w:rsidRPr="00EB0190">
              <w:rPr>
                <w:rFonts w:ascii="Arial" w:eastAsia="Times New Roman" w:hAnsi="Arial" w:cs="Arial"/>
                <w:sz w:val="20"/>
                <w:szCs w:val="20"/>
              </w:rPr>
              <w:t xml:space="preserve">for the second tranche, and </w:t>
            </w:r>
            <w:r w:rsidRPr="00EB0190">
              <w:rPr>
                <w:rFonts w:ascii="Arial" w:eastAsia="Times New Roman" w:hAnsi="Arial" w:cs="Arial"/>
                <w:b/>
                <w:bCs/>
                <w:sz w:val="20"/>
                <w:szCs w:val="20"/>
              </w:rPr>
              <w:t>190,738 left-out/waitlisted</w:t>
            </w:r>
            <w:r w:rsidRPr="00EB0190">
              <w:rPr>
                <w:rFonts w:ascii="Arial" w:eastAsia="Times New Roman" w:hAnsi="Arial" w:cs="Arial"/>
                <w:sz w:val="20"/>
                <w:szCs w:val="20"/>
              </w:rPr>
              <w:t xml:space="preserve"> </w:t>
            </w:r>
            <w:r w:rsidRPr="00EB0190">
              <w:rPr>
                <w:rFonts w:ascii="Arial" w:eastAsia="Times New Roman" w:hAnsi="Arial" w:cs="Arial"/>
                <w:b/>
                <w:bCs/>
                <w:sz w:val="20"/>
                <w:szCs w:val="20"/>
              </w:rPr>
              <w:t>beneficiaries</w:t>
            </w:r>
            <w:r w:rsidRPr="00EB0190">
              <w:rPr>
                <w:rFonts w:ascii="Arial" w:eastAsia="Times New Roman" w:hAnsi="Arial" w:cs="Arial"/>
                <w:sz w:val="20"/>
                <w:szCs w:val="20"/>
              </w:rPr>
              <w:t xml:space="preserve"> amounting to </w:t>
            </w:r>
            <w:r w:rsidRPr="00EB0190">
              <w:rPr>
                <w:rFonts w:ascii="Arial" w:eastAsia="Times New Roman" w:hAnsi="Arial" w:cs="Arial"/>
                <w:b/>
                <w:bCs/>
                <w:sz w:val="20"/>
                <w:szCs w:val="20"/>
              </w:rPr>
              <w:t>₱1,144,428,000.00.</w:t>
            </w:r>
          </w:p>
          <w:p w14:paraId="2F766921" w14:textId="77777777" w:rsidR="00521424" w:rsidRPr="00EB0190" w:rsidRDefault="00521424" w:rsidP="009C745E">
            <w:pPr>
              <w:pStyle w:val="ListParagraph"/>
              <w:numPr>
                <w:ilvl w:val="0"/>
                <w:numId w:val="6"/>
              </w:numPr>
              <w:spacing w:after="0" w:line="240" w:lineRule="auto"/>
              <w:jc w:val="both"/>
              <w:rPr>
                <w:rFonts w:eastAsia="Times New Roman"/>
              </w:rPr>
            </w:pPr>
            <w:r w:rsidRPr="00EB0190">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4DE27F2"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32956E4F" w:rsidR="00521424" w:rsidRPr="00EB0190" w:rsidRDefault="00E859A1" w:rsidP="00E859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EB0190">
              <w:rPr>
                <w:rFonts w:ascii="Arial" w:eastAsia="Arial" w:hAnsi="Arial" w:cs="Arial"/>
                <w:sz w:val="20"/>
                <w:szCs w:val="19"/>
              </w:rPr>
              <w:t xml:space="preserve"> 07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0EEC6E3F" w:rsidR="00D70AFD" w:rsidRPr="00EB0190" w:rsidRDefault="00D70AFD" w:rsidP="005847A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DSWD-FO VII is continuously conducting pa</w:t>
            </w:r>
            <w:r w:rsidR="005847A6" w:rsidRPr="00EB0190">
              <w:rPr>
                <w:rFonts w:ascii="Arial" w:eastAsia="Arial" w:hAnsi="Arial" w:cs="Arial"/>
                <w:sz w:val="20"/>
                <w:szCs w:val="19"/>
              </w:rPr>
              <w:t>youts for the 2nd half</w:t>
            </w:r>
            <w:r w:rsidRPr="00EB0190">
              <w:rPr>
                <w:rFonts w:ascii="Arial" w:eastAsia="Arial" w:hAnsi="Arial" w:cs="Arial"/>
                <w:sz w:val="20"/>
                <w:szCs w:val="19"/>
              </w:rPr>
              <w:t xml:space="preserve"> in Cebu,</w:t>
            </w:r>
            <w:r w:rsidR="005847A6" w:rsidRPr="00EB0190">
              <w:rPr>
                <w:rFonts w:ascii="Arial" w:eastAsia="Arial" w:hAnsi="Arial" w:cs="Arial"/>
                <w:sz w:val="20"/>
                <w:szCs w:val="19"/>
              </w:rPr>
              <w:t xml:space="preserve"> </w:t>
            </w:r>
            <w:r w:rsidRPr="00EB0190">
              <w:rPr>
                <w:rFonts w:ascii="Arial" w:eastAsia="Arial" w:hAnsi="Arial" w:cs="Arial"/>
                <w:sz w:val="20"/>
                <w:szCs w:val="19"/>
              </w:rPr>
              <w:t>Bohol and Negros Oriental.</w:t>
            </w:r>
            <w:r w:rsidR="005847A6" w:rsidRPr="00EB0190">
              <w:rPr>
                <w:rFonts w:ascii="Arial" w:eastAsia="Arial" w:hAnsi="Arial" w:cs="Arial"/>
                <w:sz w:val="20"/>
                <w:szCs w:val="19"/>
              </w:rPr>
              <w:t xml:space="preserve"> As of 07 December 2020, a total of </w:t>
            </w:r>
            <w:r w:rsidR="005847A6" w:rsidRPr="00EB0190">
              <w:rPr>
                <w:rFonts w:ascii="Arial" w:eastAsia="Arial" w:hAnsi="Arial" w:cs="Arial"/>
                <w:b/>
                <w:sz w:val="20"/>
                <w:szCs w:val="19"/>
              </w:rPr>
              <w:t>244,452</w:t>
            </w:r>
            <w:r w:rsidR="005847A6" w:rsidRPr="00EB0190">
              <w:rPr>
                <w:rFonts w:ascii="Arial" w:eastAsia="Arial" w:hAnsi="Arial" w:cs="Arial"/>
                <w:sz w:val="20"/>
                <w:szCs w:val="19"/>
              </w:rPr>
              <w:t xml:space="preserve"> </w:t>
            </w:r>
            <w:r w:rsidR="00AB3BA4" w:rsidRPr="00EB0190">
              <w:rPr>
                <w:rFonts w:ascii="Arial" w:eastAsia="Arial" w:hAnsi="Arial" w:cs="Arial"/>
                <w:sz w:val="20"/>
                <w:szCs w:val="19"/>
              </w:rPr>
              <w:t>beneficiaries</w:t>
            </w:r>
            <w:r w:rsidR="005847A6" w:rsidRPr="00EB0190">
              <w:rPr>
                <w:rFonts w:ascii="Arial" w:eastAsia="Arial" w:hAnsi="Arial" w:cs="Arial"/>
                <w:sz w:val="20"/>
                <w:szCs w:val="19"/>
              </w:rPr>
              <w:t xml:space="preserve"> received cash </w:t>
            </w:r>
            <w:r w:rsidR="00AB3BA4" w:rsidRPr="00EB0190">
              <w:rPr>
                <w:rFonts w:ascii="Arial" w:eastAsia="Arial" w:hAnsi="Arial" w:cs="Arial"/>
                <w:sz w:val="20"/>
                <w:szCs w:val="19"/>
              </w:rPr>
              <w:t xml:space="preserve">assistance </w:t>
            </w:r>
            <w:r w:rsidR="005847A6" w:rsidRPr="00EB0190">
              <w:rPr>
                <w:rFonts w:ascii="Arial" w:eastAsia="Arial" w:hAnsi="Arial" w:cs="Arial"/>
                <w:sz w:val="20"/>
                <w:szCs w:val="19"/>
              </w:rPr>
              <w:t xml:space="preserve">amounting to </w:t>
            </w:r>
            <w:r w:rsidR="005847A6" w:rsidRPr="00EB0190">
              <w:rPr>
                <w:rFonts w:ascii="Arial" w:eastAsia="Arial" w:hAnsi="Arial" w:cs="Arial"/>
                <w:b/>
                <w:sz w:val="20"/>
                <w:szCs w:val="19"/>
              </w:rPr>
              <w:t xml:space="preserve">₱765,222,000.00 </w:t>
            </w:r>
            <w:r w:rsidR="00AB3BA4" w:rsidRPr="00EB0190">
              <w:rPr>
                <w:rFonts w:ascii="Arial" w:eastAsia="Arial" w:hAnsi="Arial" w:cs="Arial"/>
                <w:sz w:val="20"/>
                <w:szCs w:val="19"/>
              </w:rPr>
              <w:t>from</w:t>
            </w:r>
            <w:r w:rsidR="00AB3BA4" w:rsidRPr="00EB0190">
              <w:rPr>
                <w:rFonts w:ascii="Arial" w:eastAsia="Arial" w:hAnsi="Arial" w:cs="Arial"/>
                <w:b/>
                <w:sz w:val="20"/>
                <w:szCs w:val="19"/>
              </w:rPr>
              <w:t xml:space="preserve"> Social Pension Program.</w:t>
            </w:r>
          </w:p>
          <w:p w14:paraId="1A49E964" w14:textId="2728A628"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 xml:space="preserve">DSWD-FO VII provided cash assistance to </w:t>
            </w:r>
            <w:r w:rsidRPr="00EB0190">
              <w:rPr>
                <w:rFonts w:ascii="Arial" w:eastAsia="Arial" w:hAnsi="Arial" w:cs="Arial"/>
                <w:b/>
                <w:sz w:val="20"/>
                <w:szCs w:val="19"/>
              </w:rPr>
              <w:t xml:space="preserve">28,412 indigent individuals </w:t>
            </w:r>
            <w:r w:rsidRPr="00EB0190">
              <w:rPr>
                <w:rFonts w:ascii="Arial" w:eastAsia="Arial" w:hAnsi="Arial" w:cs="Arial"/>
                <w:sz w:val="20"/>
                <w:szCs w:val="19"/>
              </w:rPr>
              <w:t xml:space="preserve">including </w:t>
            </w:r>
            <w:r w:rsidRPr="00EB0190">
              <w:rPr>
                <w:rFonts w:ascii="Arial" w:eastAsia="Arial" w:hAnsi="Arial" w:cs="Arial"/>
                <w:b/>
                <w:sz w:val="20"/>
                <w:szCs w:val="19"/>
              </w:rPr>
              <w:t xml:space="preserve">displaced drivers, LSIs </w:t>
            </w:r>
            <w:r w:rsidRPr="00EB0190">
              <w:rPr>
                <w:rFonts w:ascii="Arial" w:eastAsia="Arial" w:hAnsi="Arial" w:cs="Arial"/>
                <w:sz w:val="20"/>
                <w:szCs w:val="19"/>
              </w:rPr>
              <w:t xml:space="preserve">and </w:t>
            </w:r>
            <w:r w:rsidRPr="00EB0190">
              <w:rPr>
                <w:rFonts w:ascii="Arial" w:eastAsia="Arial" w:hAnsi="Arial" w:cs="Arial"/>
                <w:b/>
                <w:sz w:val="20"/>
                <w:szCs w:val="19"/>
              </w:rPr>
              <w:t xml:space="preserve">repatriated OFWs </w:t>
            </w:r>
            <w:r w:rsidRPr="00EB0190">
              <w:rPr>
                <w:rFonts w:ascii="Arial" w:eastAsia="Arial" w:hAnsi="Arial" w:cs="Arial"/>
                <w:sz w:val="20"/>
                <w:szCs w:val="19"/>
              </w:rPr>
              <w:t xml:space="preserve">amounting to a total of </w:t>
            </w:r>
            <w:r w:rsidRPr="00EB0190">
              <w:rPr>
                <w:rFonts w:ascii="Arial" w:eastAsia="Arial" w:hAnsi="Arial" w:cs="Arial"/>
                <w:b/>
                <w:sz w:val="20"/>
                <w:szCs w:val="19"/>
              </w:rPr>
              <w:t xml:space="preserve">₱46,100,000.00 </w:t>
            </w:r>
            <w:r w:rsidRPr="00EB0190">
              <w:rPr>
                <w:rFonts w:ascii="Arial" w:eastAsia="Arial" w:hAnsi="Arial" w:cs="Arial"/>
                <w:sz w:val="20"/>
                <w:szCs w:val="19"/>
              </w:rPr>
              <w:t>as of 01 December 2020.</w:t>
            </w:r>
            <w:r w:rsidRPr="00EB0190">
              <w:rPr>
                <w:rFonts w:ascii="Arial" w:eastAsia="Arial" w:hAnsi="Arial" w:cs="Arial"/>
                <w:b/>
                <w:sz w:val="20"/>
                <w:szCs w:val="19"/>
              </w:rPr>
              <w:t xml:space="preserve"> </w:t>
            </w:r>
            <w:r w:rsidRPr="00EB0190">
              <w:rPr>
                <w:rFonts w:ascii="Arial" w:eastAsia="Arial" w:hAnsi="Arial" w:cs="Arial"/>
                <w:sz w:val="20"/>
                <w:szCs w:val="19"/>
              </w:rPr>
              <w:t>Additional 1,597 individuals were provided with assistance amounting to ₱3,700,000.00.</w:t>
            </w:r>
          </w:p>
          <w:p w14:paraId="5F0AB06E" w14:textId="77777777" w:rsidR="00F0378E" w:rsidRPr="00EB0190" w:rsidRDefault="00521424"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B0190">
              <w:rPr>
                <w:rFonts w:ascii="Arial" w:eastAsia="Arial" w:hAnsi="Arial" w:cs="Arial"/>
                <w:sz w:val="20"/>
                <w:szCs w:val="19"/>
              </w:rPr>
              <w:t xml:space="preserve">As of 01 December 2020, a total of </w:t>
            </w:r>
            <w:r w:rsidRPr="00EB0190">
              <w:rPr>
                <w:rFonts w:ascii="Arial" w:eastAsia="Arial" w:hAnsi="Arial" w:cs="Arial"/>
                <w:b/>
                <w:sz w:val="20"/>
                <w:szCs w:val="19"/>
              </w:rPr>
              <w:t>21,234 beneficiaries</w:t>
            </w:r>
            <w:r w:rsidRPr="00EB0190">
              <w:rPr>
                <w:rFonts w:ascii="Arial" w:eastAsia="Arial" w:hAnsi="Arial" w:cs="Arial"/>
                <w:sz w:val="20"/>
                <w:szCs w:val="19"/>
              </w:rPr>
              <w:t xml:space="preserve"> from 130 cities/towns in the Region received </w:t>
            </w:r>
            <w:r w:rsidRPr="00EB0190">
              <w:rPr>
                <w:rFonts w:ascii="Arial" w:eastAsia="Arial" w:hAnsi="Arial" w:cs="Arial"/>
                <w:b/>
                <w:sz w:val="20"/>
                <w:szCs w:val="19"/>
              </w:rPr>
              <w:t>₱137,099,376.40</w:t>
            </w:r>
            <w:r w:rsidRPr="00EB0190">
              <w:rPr>
                <w:rFonts w:ascii="Arial" w:eastAsia="Arial" w:hAnsi="Arial" w:cs="Arial"/>
                <w:sz w:val="20"/>
                <w:szCs w:val="19"/>
              </w:rPr>
              <w:t xml:space="preserve"> Seed Capital Fund (SCF) from </w:t>
            </w:r>
            <w:r w:rsidRPr="00EB0190">
              <w:rPr>
                <w:rFonts w:ascii="Arial" w:eastAsia="Arial" w:hAnsi="Arial" w:cs="Arial"/>
                <w:b/>
                <w:sz w:val="20"/>
                <w:szCs w:val="19"/>
              </w:rPr>
              <w:t>Sustainable Livelihood Program (SLP)</w:t>
            </w:r>
            <w:r w:rsidRPr="00EB0190">
              <w:rPr>
                <w:rFonts w:ascii="Arial" w:eastAsia="Arial" w:hAnsi="Arial" w:cs="Arial"/>
                <w:sz w:val="20"/>
                <w:szCs w:val="19"/>
              </w:rPr>
              <w:t>.</w:t>
            </w:r>
          </w:p>
          <w:p w14:paraId="3DD626C6" w14:textId="56C2F5A7" w:rsidR="00F0378E" w:rsidRPr="00EB0190" w:rsidRDefault="00F0378E" w:rsidP="00F0378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EB0190">
              <w:rPr>
                <w:rFonts w:ascii="Arial" w:eastAsia="Arial" w:hAnsi="Arial" w:cs="Arial"/>
                <w:sz w:val="20"/>
                <w:szCs w:val="20"/>
              </w:rPr>
              <w:t xml:space="preserve">As of 7 December 2020, a total of </w:t>
            </w:r>
            <w:r w:rsidRPr="00EB0190">
              <w:rPr>
                <w:rFonts w:ascii="Arial" w:eastAsia="Arial" w:hAnsi="Arial" w:cs="Arial"/>
                <w:b/>
                <w:bCs/>
                <w:sz w:val="20"/>
                <w:szCs w:val="20"/>
              </w:rPr>
              <w:t>6,420 beneficiaries</w:t>
            </w:r>
            <w:r w:rsidRPr="00EB0190">
              <w:rPr>
                <w:rFonts w:ascii="Arial" w:eastAsia="Arial" w:hAnsi="Arial" w:cs="Arial"/>
                <w:sz w:val="20"/>
                <w:szCs w:val="20"/>
              </w:rPr>
              <w:t xml:space="preserve"> were provided through the Livelihood Assistance Grant (LAG) 2 in Region VII.</w:t>
            </w:r>
          </w:p>
          <w:p w14:paraId="1E469D3B" w14:textId="77777777"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 xml:space="preserve">As of 06 August 2020, </w:t>
            </w:r>
            <w:r w:rsidRPr="00EB0190">
              <w:rPr>
                <w:rFonts w:ascii="Arial" w:eastAsia="Arial" w:hAnsi="Arial" w:cs="Arial"/>
                <w:b/>
                <w:sz w:val="20"/>
                <w:szCs w:val="19"/>
              </w:rPr>
              <w:t>524 LSIs</w:t>
            </w:r>
            <w:r w:rsidRPr="00EB0190">
              <w:rPr>
                <w:rFonts w:ascii="Arial" w:eastAsia="Arial" w:hAnsi="Arial" w:cs="Arial"/>
                <w:sz w:val="20"/>
                <w:szCs w:val="19"/>
              </w:rPr>
              <w:t xml:space="preserve"> at various seaports in Bohol, Cebu and Negros Oriental and </w:t>
            </w:r>
            <w:r w:rsidRPr="00EB0190">
              <w:rPr>
                <w:rFonts w:ascii="Arial" w:eastAsia="Arial" w:hAnsi="Arial" w:cs="Arial"/>
                <w:b/>
                <w:sz w:val="20"/>
                <w:szCs w:val="19"/>
              </w:rPr>
              <w:t>7,088 LSIs</w:t>
            </w:r>
            <w:r w:rsidRPr="00EB0190">
              <w:rPr>
                <w:rFonts w:ascii="Arial" w:eastAsia="Arial" w:hAnsi="Arial" w:cs="Arial"/>
                <w:sz w:val="20"/>
                <w:szCs w:val="19"/>
              </w:rPr>
              <w:t xml:space="preserve"> from Cebu airport were assisted. A total amount of </w:t>
            </w:r>
            <w:r w:rsidRPr="00EB0190">
              <w:rPr>
                <w:rFonts w:ascii="Arial" w:eastAsia="Arial" w:hAnsi="Arial" w:cs="Arial"/>
                <w:b/>
                <w:sz w:val="20"/>
                <w:szCs w:val="19"/>
              </w:rPr>
              <w:t>₱93,140.00</w:t>
            </w:r>
            <w:r w:rsidRPr="00EB0190">
              <w:rPr>
                <w:rFonts w:ascii="Arial" w:eastAsia="Arial" w:hAnsi="Arial" w:cs="Arial"/>
                <w:sz w:val="20"/>
                <w:szCs w:val="19"/>
              </w:rPr>
              <w:t xml:space="preserve"> cash aid was provided to the LSIs.</w:t>
            </w:r>
          </w:p>
          <w:p w14:paraId="160AACF0" w14:textId="77777777"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DSWD-FO VII provided 11,266 FFPs worth ₱5M to a total of 9,544 families under lockdown from 34 barangays in 12 cities/towns in Bohol and Negros Oriental; of which, some LGUs requested for two (2) FFPs for each family recipient.</w:t>
            </w:r>
          </w:p>
          <w:p w14:paraId="3299381F" w14:textId="77777777"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DSWD-FO VII provided a total of 15,705 FFPs to PWDs affected by the pandemic in the Region.</w:t>
            </w:r>
          </w:p>
          <w:p w14:paraId="3B0ADB4C" w14:textId="77777777" w:rsidR="00521424" w:rsidRPr="00EB0190"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EB0190" w:rsidRDefault="00521424" w:rsidP="009C745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B0190">
              <w:rPr>
                <w:rFonts w:ascii="Arial" w:eastAsia="Arial" w:hAnsi="Arial" w:cs="Arial"/>
                <w:b/>
                <w:sz w:val="20"/>
                <w:szCs w:val="19"/>
              </w:rPr>
              <w:t>Social Amelioration Program (SAP)</w:t>
            </w:r>
          </w:p>
          <w:p w14:paraId="4FF2CC2A" w14:textId="77777777" w:rsidR="00521424" w:rsidRPr="00EB0190" w:rsidRDefault="00521424" w:rsidP="009C745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The Social Amelioration Program is over with the expiry of the Bayanihan 1.</w:t>
            </w:r>
          </w:p>
          <w:p w14:paraId="308F4A77" w14:textId="77777777" w:rsidR="00521424" w:rsidRPr="00EB0190"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EB0190">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521424" w:rsidRPr="00EB0190" w14:paraId="25D386FF" w14:textId="77777777" w:rsidTr="009C745E">
              <w:tc>
                <w:tcPr>
                  <w:tcW w:w="1511" w:type="dxa"/>
                  <w:vAlign w:val="center"/>
                </w:tcPr>
                <w:p w14:paraId="04287D98"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CATEGORY</w:t>
                  </w:r>
                </w:p>
              </w:tc>
              <w:tc>
                <w:tcPr>
                  <w:tcW w:w="1511" w:type="dxa"/>
                  <w:vAlign w:val="center"/>
                </w:tcPr>
                <w:p w14:paraId="2066D2D6"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TARGET</w:t>
                  </w:r>
                </w:p>
              </w:tc>
              <w:tc>
                <w:tcPr>
                  <w:tcW w:w="1511" w:type="dxa"/>
                  <w:vAlign w:val="center"/>
                </w:tcPr>
                <w:p w14:paraId="23B33270"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ACTUAL BENES PAID</w:t>
                  </w:r>
                </w:p>
              </w:tc>
              <w:tc>
                <w:tcPr>
                  <w:tcW w:w="1511" w:type="dxa"/>
                  <w:vAlign w:val="center"/>
                </w:tcPr>
                <w:p w14:paraId="2CA2AC3C"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w:t>
                  </w:r>
                </w:p>
              </w:tc>
              <w:tc>
                <w:tcPr>
                  <w:tcW w:w="1512" w:type="dxa"/>
                  <w:vAlign w:val="center"/>
                </w:tcPr>
                <w:p w14:paraId="77B64074"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AMOUNT</w:t>
                  </w:r>
                </w:p>
              </w:tc>
            </w:tr>
            <w:tr w:rsidR="00521424" w:rsidRPr="00EB0190" w14:paraId="5D53FBE3" w14:textId="77777777" w:rsidTr="009C745E">
              <w:tc>
                <w:tcPr>
                  <w:tcW w:w="1511" w:type="dxa"/>
                  <w:vAlign w:val="center"/>
                </w:tcPr>
                <w:p w14:paraId="3EEEAAFF" w14:textId="77777777" w:rsidR="00521424" w:rsidRPr="00EB0190" w:rsidRDefault="00521424" w:rsidP="009C745E">
                  <w:pPr>
                    <w:pStyle w:val="ListParagraph"/>
                    <w:spacing w:after="0" w:line="240" w:lineRule="auto"/>
                    <w:ind w:left="0"/>
                    <w:jc w:val="both"/>
                    <w:rPr>
                      <w:rFonts w:ascii="Arial" w:eastAsia="Arial" w:hAnsi="Arial" w:cs="Arial"/>
                      <w:b/>
                      <w:sz w:val="16"/>
                      <w:szCs w:val="16"/>
                    </w:rPr>
                  </w:pPr>
                  <w:r w:rsidRPr="00EB0190">
                    <w:rPr>
                      <w:rFonts w:ascii="Arial" w:eastAsia="Arial" w:hAnsi="Arial" w:cs="Arial"/>
                      <w:b/>
                      <w:sz w:val="16"/>
                      <w:szCs w:val="16"/>
                    </w:rPr>
                    <w:t>4Ps</w:t>
                  </w:r>
                </w:p>
              </w:tc>
              <w:tc>
                <w:tcPr>
                  <w:tcW w:w="1511" w:type="dxa"/>
                  <w:vAlign w:val="center"/>
                </w:tcPr>
                <w:p w14:paraId="6522C19D"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288,679</w:t>
                  </w:r>
                </w:p>
              </w:tc>
              <w:tc>
                <w:tcPr>
                  <w:tcW w:w="1511" w:type="dxa"/>
                  <w:vAlign w:val="center"/>
                </w:tcPr>
                <w:p w14:paraId="016AA118"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286,421</w:t>
                  </w:r>
                </w:p>
              </w:tc>
              <w:tc>
                <w:tcPr>
                  <w:tcW w:w="1511" w:type="dxa"/>
                  <w:vAlign w:val="center"/>
                </w:tcPr>
                <w:p w14:paraId="72B2CF43"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99.21</w:t>
                  </w:r>
                </w:p>
              </w:tc>
              <w:tc>
                <w:tcPr>
                  <w:tcW w:w="1512" w:type="dxa"/>
                  <w:vAlign w:val="center"/>
                </w:tcPr>
                <w:p w14:paraId="50C62A5C"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331,857,650</w:t>
                  </w:r>
                </w:p>
              </w:tc>
            </w:tr>
            <w:tr w:rsidR="00521424" w:rsidRPr="00EB0190" w14:paraId="2AF332D1" w14:textId="77777777" w:rsidTr="009C745E">
              <w:tc>
                <w:tcPr>
                  <w:tcW w:w="1511" w:type="dxa"/>
                  <w:vAlign w:val="center"/>
                </w:tcPr>
                <w:p w14:paraId="79F325F4"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Cash card</w:t>
                  </w:r>
                </w:p>
              </w:tc>
              <w:tc>
                <w:tcPr>
                  <w:tcW w:w="1511" w:type="dxa"/>
                  <w:vAlign w:val="center"/>
                </w:tcPr>
                <w:p w14:paraId="0003F077"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82,150</w:t>
                  </w:r>
                </w:p>
              </w:tc>
              <w:tc>
                <w:tcPr>
                  <w:tcW w:w="1511" w:type="dxa"/>
                  <w:vAlign w:val="center"/>
                </w:tcPr>
                <w:p w14:paraId="322CAB38"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82,150</w:t>
                  </w:r>
                </w:p>
              </w:tc>
              <w:tc>
                <w:tcPr>
                  <w:tcW w:w="1511" w:type="dxa"/>
                  <w:vAlign w:val="center"/>
                </w:tcPr>
                <w:p w14:paraId="76B160B4"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00</w:t>
                  </w:r>
                </w:p>
              </w:tc>
              <w:tc>
                <w:tcPr>
                  <w:tcW w:w="1512" w:type="dxa"/>
                  <w:vAlign w:val="center"/>
                </w:tcPr>
                <w:p w14:paraId="0DD7CD7F"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311,997,500</w:t>
                  </w:r>
                </w:p>
              </w:tc>
            </w:tr>
            <w:tr w:rsidR="00521424" w:rsidRPr="00EB0190" w14:paraId="5FF1B7DE" w14:textId="77777777" w:rsidTr="009C745E">
              <w:tc>
                <w:tcPr>
                  <w:tcW w:w="1511" w:type="dxa"/>
                  <w:vAlign w:val="center"/>
                </w:tcPr>
                <w:p w14:paraId="4EF13FCF"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Non-Cash card</w:t>
                  </w:r>
                </w:p>
              </w:tc>
              <w:tc>
                <w:tcPr>
                  <w:tcW w:w="1511" w:type="dxa"/>
                  <w:vAlign w:val="center"/>
                </w:tcPr>
                <w:p w14:paraId="1829D7C5"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6,529</w:t>
                  </w:r>
                </w:p>
              </w:tc>
              <w:tc>
                <w:tcPr>
                  <w:tcW w:w="1511" w:type="dxa"/>
                  <w:vAlign w:val="center"/>
                </w:tcPr>
                <w:p w14:paraId="184765CE"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4,271</w:t>
                  </w:r>
                </w:p>
              </w:tc>
              <w:tc>
                <w:tcPr>
                  <w:tcW w:w="1511" w:type="dxa"/>
                  <w:vAlign w:val="center"/>
                </w:tcPr>
                <w:p w14:paraId="06193D06"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65.42</w:t>
                  </w:r>
                </w:p>
              </w:tc>
              <w:tc>
                <w:tcPr>
                  <w:tcW w:w="1512" w:type="dxa"/>
                  <w:vAlign w:val="center"/>
                </w:tcPr>
                <w:p w14:paraId="1146B09A"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9,860,150</w:t>
                  </w:r>
                </w:p>
              </w:tc>
            </w:tr>
            <w:tr w:rsidR="00521424" w:rsidRPr="00EB0190" w14:paraId="2D0E32B8" w14:textId="77777777" w:rsidTr="009C745E">
              <w:tc>
                <w:tcPr>
                  <w:tcW w:w="1511" w:type="dxa"/>
                  <w:vAlign w:val="center"/>
                </w:tcPr>
                <w:p w14:paraId="5727BB21" w14:textId="77777777" w:rsidR="00521424" w:rsidRPr="00EB0190" w:rsidRDefault="00521424" w:rsidP="009C745E">
                  <w:pPr>
                    <w:pStyle w:val="ListParagraph"/>
                    <w:spacing w:after="0" w:line="240" w:lineRule="auto"/>
                    <w:ind w:left="0"/>
                    <w:jc w:val="both"/>
                    <w:rPr>
                      <w:rFonts w:ascii="Arial" w:eastAsia="Arial" w:hAnsi="Arial" w:cs="Arial"/>
                      <w:b/>
                      <w:sz w:val="16"/>
                      <w:szCs w:val="16"/>
                    </w:rPr>
                  </w:pPr>
                  <w:r w:rsidRPr="00EB0190">
                    <w:rPr>
                      <w:rFonts w:ascii="Arial" w:eastAsia="Arial" w:hAnsi="Arial" w:cs="Arial"/>
                      <w:b/>
                      <w:sz w:val="16"/>
                      <w:szCs w:val="16"/>
                    </w:rPr>
                    <w:t>Non-4Ps</w:t>
                  </w:r>
                </w:p>
              </w:tc>
              <w:tc>
                <w:tcPr>
                  <w:tcW w:w="1511" w:type="dxa"/>
                  <w:vAlign w:val="center"/>
                </w:tcPr>
                <w:p w14:paraId="2A42C804"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058,075</w:t>
                  </w:r>
                </w:p>
              </w:tc>
              <w:tc>
                <w:tcPr>
                  <w:tcW w:w="1511" w:type="dxa"/>
                  <w:vAlign w:val="center"/>
                </w:tcPr>
                <w:p w14:paraId="5F0011ED"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025,662</w:t>
                  </w:r>
                </w:p>
              </w:tc>
              <w:tc>
                <w:tcPr>
                  <w:tcW w:w="1511" w:type="dxa"/>
                  <w:vAlign w:val="center"/>
                </w:tcPr>
                <w:p w14:paraId="20BC8E16"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96.93</w:t>
                  </w:r>
                </w:p>
              </w:tc>
              <w:tc>
                <w:tcPr>
                  <w:tcW w:w="1512" w:type="dxa"/>
                  <w:vAlign w:val="center"/>
                </w:tcPr>
                <w:p w14:paraId="7CA3A56D"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4,653,564,000</w:t>
                  </w:r>
                </w:p>
              </w:tc>
            </w:tr>
            <w:tr w:rsidR="00521424" w:rsidRPr="00EB0190" w14:paraId="3EEC9BC7" w14:textId="77777777" w:rsidTr="009C745E">
              <w:tc>
                <w:tcPr>
                  <w:tcW w:w="1511" w:type="dxa"/>
                  <w:vAlign w:val="center"/>
                </w:tcPr>
                <w:p w14:paraId="14BC9AE2"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Bohol</w:t>
                  </w:r>
                </w:p>
              </w:tc>
              <w:tc>
                <w:tcPr>
                  <w:tcW w:w="1511" w:type="dxa"/>
                  <w:vAlign w:val="center"/>
                </w:tcPr>
                <w:p w14:paraId="228E8202"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81,710</w:t>
                  </w:r>
                </w:p>
              </w:tc>
              <w:tc>
                <w:tcPr>
                  <w:tcW w:w="1511" w:type="dxa"/>
                  <w:vAlign w:val="center"/>
                </w:tcPr>
                <w:p w14:paraId="501E3927"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77,431</w:t>
                  </w:r>
                </w:p>
              </w:tc>
              <w:tc>
                <w:tcPr>
                  <w:tcW w:w="1511" w:type="dxa"/>
                  <w:vAlign w:val="center"/>
                </w:tcPr>
                <w:p w14:paraId="3283706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97.64</w:t>
                  </w:r>
                </w:p>
              </w:tc>
              <w:tc>
                <w:tcPr>
                  <w:tcW w:w="1512" w:type="dxa"/>
                  <w:vAlign w:val="center"/>
                </w:tcPr>
                <w:p w14:paraId="777AD93B"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832,680,000</w:t>
                  </w:r>
                </w:p>
              </w:tc>
            </w:tr>
            <w:tr w:rsidR="00521424" w:rsidRPr="00EB0190" w14:paraId="1572F73A" w14:textId="77777777" w:rsidTr="009C745E">
              <w:tc>
                <w:tcPr>
                  <w:tcW w:w="1511" w:type="dxa"/>
                  <w:vAlign w:val="center"/>
                </w:tcPr>
                <w:p w14:paraId="1620F823"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Cebu</w:t>
                  </w:r>
                </w:p>
              </w:tc>
              <w:tc>
                <w:tcPr>
                  <w:tcW w:w="1511" w:type="dxa"/>
                  <w:vAlign w:val="center"/>
                </w:tcPr>
                <w:p w14:paraId="09DC1E33"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598,218</w:t>
                  </w:r>
                </w:p>
              </w:tc>
              <w:tc>
                <w:tcPr>
                  <w:tcW w:w="1511" w:type="dxa"/>
                  <w:vAlign w:val="center"/>
                </w:tcPr>
                <w:p w14:paraId="5C7F48F1"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584,382</w:t>
                  </w:r>
                </w:p>
              </w:tc>
              <w:tc>
                <w:tcPr>
                  <w:tcW w:w="1511" w:type="dxa"/>
                  <w:vAlign w:val="center"/>
                </w:tcPr>
                <w:p w14:paraId="1A1E2B28"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97.68</w:t>
                  </w:r>
                </w:p>
              </w:tc>
              <w:tc>
                <w:tcPr>
                  <w:tcW w:w="1512" w:type="dxa"/>
                  <w:vAlign w:val="center"/>
                </w:tcPr>
                <w:p w14:paraId="126A5CB3"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661,666,000</w:t>
                  </w:r>
                </w:p>
              </w:tc>
            </w:tr>
            <w:tr w:rsidR="00521424" w:rsidRPr="00EB0190" w14:paraId="3C35D093" w14:textId="77777777" w:rsidTr="009C745E">
              <w:tc>
                <w:tcPr>
                  <w:tcW w:w="1511" w:type="dxa"/>
                  <w:vAlign w:val="center"/>
                </w:tcPr>
                <w:p w14:paraId="76832862"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Negros Oriental</w:t>
                  </w:r>
                </w:p>
              </w:tc>
              <w:tc>
                <w:tcPr>
                  <w:tcW w:w="1511" w:type="dxa"/>
                  <w:vAlign w:val="center"/>
                </w:tcPr>
                <w:p w14:paraId="20B14046"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50,021</w:t>
                  </w:r>
                </w:p>
              </w:tc>
              <w:tc>
                <w:tcPr>
                  <w:tcW w:w="1511" w:type="dxa"/>
                  <w:vAlign w:val="center"/>
                </w:tcPr>
                <w:p w14:paraId="4AFB7CE5"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43,944</w:t>
                  </w:r>
                </w:p>
              </w:tc>
              <w:tc>
                <w:tcPr>
                  <w:tcW w:w="1511" w:type="dxa"/>
                  <w:vAlign w:val="center"/>
                </w:tcPr>
                <w:p w14:paraId="2CF33143"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97.56</w:t>
                  </w:r>
                </w:p>
              </w:tc>
              <w:tc>
                <w:tcPr>
                  <w:tcW w:w="1512" w:type="dxa"/>
                  <w:vAlign w:val="center"/>
                </w:tcPr>
                <w:p w14:paraId="08B5A98A"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054,632,000</w:t>
                  </w:r>
                </w:p>
              </w:tc>
            </w:tr>
            <w:tr w:rsidR="00521424" w:rsidRPr="00EB0190" w14:paraId="35DEA26E" w14:textId="77777777" w:rsidTr="009C745E">
              <w:tc>
                <w:tcPr>
                  <w:tcW w:w="1511" w:type="dxa"/>
                  <w:vAlign w:val="center"/>
                </w:tcPr>
                <w:p w14:paraId="778F6F24" w14:textId="77777777" w:rsidR="00521424" w:rsidRPr="00EB0190" w:rsidRDefault="00521424" w:rsidP="009C745E">
                  <w:pPr>
                    <w:pStyle w:val="ListParagraph"/>
                    <w:spacing w:after="0" w:line="240" w:lineRule="auto"/>
                    <w:ind w:left="0"/>
                    <w:jc w:val="both"/>
                    <w:rPr>
                      <w:rFonts w:ascii="Arial" w:eastAsia="Arial" w:hAnsi="Arial" w:cs="Arial"/>
                      <w:sz w:val="16"/>
                      <w:szCs w:val="16"/>
                    </w:rPr>
                  </w:pPr>
                  <w:r w:rsidRPr="00EB0190">
                    <w:rPr>
                      <w:rFonts w:ascii="Arial" w:eastAsia="Arial" w:hAnsi="Arial" w:cs="Arial"/>
                      <w:sz w:val="16"/>
                      <w:szCs w:val="16"/>
                    </w:rPr>
                    <w:t>Siquijor</w:t>
                  </w:r>
                </w:p>
              </w:tc>
              <w:tc>
                <w:tcPr>
                  <w:tcW w:w="1511" w:type="dxa"/>
                  <w:vAlign w:val="center"/>
                </w:tcPr>
                <w:p w14:paraId="54A7ACD1"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8,126</w:t>
                  </w:r>
                </w:p>
              </w:tc>
              <w:tc>
                <w:tcPr>
                  <w:tcW w:w="1511" w:type="dxa"/>
                  <w:vAlign w:val="center"/>
                </w:tcPr>
                <w:p w14:paraId="3F9DA7C4"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9,905</w:t>
                  </w:r>
                </w:p>
              </w:tc>
              <w:tc>
                <w:tcPr>
                  <w:tcW w:w="1511" w:type="dxa"/>
                  <w:vAlign w:val="center"/>
                </w:tcPr>
                <w:p w14:paraId="1E39DBE1"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70.76</w:t>
                  </w:r>
                </w:p>
              </w:tc>
              <w:tc>
                <w:tcPr>
                  <w:tcW w:w="1512" w:type="dxa"/>
                  <w:vAlign w:val="center"/>
                </w:tcPr>
                <w:p w14:paraId="2CB4F9C4"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04,586,000</w:t>
                  </w:r>
                </w:p>
              </w:tc>
            </w:tr>
            <w:tr w:rsidR="00521424" w:rsidRPr="00EB0190" w14:paraId="06219F75" w14:textId="77777777" w:rsidTr="009C745E">
              <w:tc>
                <w:tcPr>
                  <w:tcW w:w="1511" w:type="dxa"/>
                  <w:vAlign w:val="center"/>
                </w:tcPr>
                <w:p w14:paraId="390A21B7" w14:textId="77777777" w:rsidR="00521424" w:rsidRPr="00EB0190" w:rsidRDefault="00521424" w:rsidP="009C745E">
                  <w:pPr>
                    <w:pStyle w:val="ListParagraph"/>
                    <w:spacing w:after="0" w:line="240" w:lineRule="auto"/>
                    <w:ind w:left="0"/>
                    <w:jc w:val="both"/>
                    <w:rPr>
                      <w:rFonts w:ascii="Arial" w:eastAsia="Arial" w:hAnsi="Arial" w:cs="Arial"/>
                      <w:b/>
                      <w:sz w:val="16"/>
                      <w:szCs w:val="16"/>
                    </w:rPr>
                  </w:pPr>
                  <w:r w:rsidRPr="00EB0190">
                    <w:rPr>
                      <w:rFonts w:ascii="Arial" w:eastAsia="Arial" w:hAnsi="Arial" w:cs="Arial"/>
                      <w:b/>
                      <w:sz w:val="16"/>
                      <w:szCs w:val="16"/>
                    </w:rPr>
                    <w:t>GRAND TOTAL</w:t>
                  </w:r>
                </w:p>
              </w:tc>
              <w:tc>
                <w:tcPr>
                  <w:tcW w:w="1511" w:type="dxa"/>
                  <w:vAlign w:val="center"/>
                </w:tcPr>
                <w:p w14:paraId="54BC3575"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346,754</w:t>
                  </w:r>
                </w:p>
              </w:tc>
              <w:tc>
                <w:tcPr>
                  <w:tcW w:w="1511" w:type="dxa"/>
                  <w:vAlign w:val="center"/>
                </w:tcPr>
                <w:p w14:paraId="535BAA63"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312,083</w:t>
                  </w:r>
                </w:p>
              </w:tc>
              <w:tc>
                <w:tcPr>
                  <w:tcW w:w="1511" w:type="dxa"/>
                  <w:vAlign w:val="center"/>
                </w:tcPr>
                <w:p w14:paraId="7EA46C7B"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98.07</w:t>
                  </w:r>
                </w:p>
              </w:tc>
              <w:tc>
                <w:tcPr>
                  <w:tcW w:w="1512" w:type="dxa"/>
                  <w:vAlign w:val="center"/>
                </w:tcPr>
                <w:p w14:paraId="04E2A6B2"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5,985,421,650</w:t>
                  </w:r>
                </w:p>
              </w:tc>
            </w:tr>
          </w:tbl>
          <w:p w14:paraId="52EF0619" w14:textId="77777777" w:rsidR="00521424" w:rsidRPr="00EB0190"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36C9C892" w14:textId="77777777" w:rsidR="00521424" w:rsidRPr="00EB0190" w:rsidRDefault="00521424" w:rsidP="009C745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EB0190">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521424" w:rsidRPr="00EB0190" w14:paraId="76D808E4" w14:textId="77777777" w:rsidTr="009C745E">
              <w:tc>
                <w:tcPr>
                  <w:tcW w:w="1436" w:type="dxa"/>
                  <w:vAlign w:val="center"/>
                </w:tcPr>
                <w:p w14:paraId="76205A8F"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CATEGORY</w:t>
                  </w:r>
                </w:p>
              </w:tc>
              <w:tc>
                <w:tcPr>
                  <w:tcW w:w="1440" w:type="dxa"/>
                  <w:vAlign w:val="center"/>
                </w:tcPr>
                <w:p w14:paraId="523F11C4"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CLEANLIST</w:t>
                  </w:r>
                </w:p>
              </w:tc>
              <w:tc>
                <w:tcPr>
                  <w:tcW w:w="1440" w:type="dxa"/>
                  <w:vAlign w:val="center"/>
                </w:tcPr>
                <w:p w14:paraId="589962BE"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ACTUAL BENES PAID</w:t>
                  </w:r>
                </w:p>
              </w:tc>
              <w:tc>
                <w:tcPr>
                  <w:tcW w:w="1371" w:type="dxa"/>
                  <w:vAlign w:val="center"/>
                </w:tcPr>
                <w:p w14:paraId="0F6E0B5D"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w:t>
                  </w:r>
                </w:p>
              </w:tc>
              <w:tc>
                <w:tcPr>
                  <w:tcW w:w="1509" w:type="dxa"/>
                  <w:vAlign w:val="center"/>
                </w:tcPr>
                <w:p w14:paraId="0BB69753" w14:textId="77777777" w:rsidR="00521424" w:rsidRPr="00EB0190" w:rsidRDefault="00521424" w:rsidP="009C745E">
                  <w:pPr>
                    <w:pStyle w:val="ListParagraph"/>
                    <w:spacing w:after="0" w:line="240" w:lineRule="auto"/>
                    <w:ind w:left="0"/>
                    <w:jc w:val="center"/>
                    <w:rPr>
                      <w:rFonts w:ascii="Arial" w:eastAsia="Arial" w:hAnsi="Arial" w:cs="Arial"/>
                      <w:b/>
                      <w:sz w:val="16"/>
                      <w:szCs w:val="16"/>
                    </w:rPr>
                  </w:pPr>
                  <w:r w:rsidRPr="00EB0190">
                    <w:rPr>
                      <w:rFonts w:ascii="Arial" w:eastAsia="Arial" w:hAnsi="Arial" w:cs="Arial"/>
                      <w:b/>
                      <w:sz w:val="16"/>
                      <w:szCs w:val="16"/>
                    </w:rPr>
                    <w:t>AMOUNT</w:t>
                  </w:r>
                </w:p>
              </w:tc>
            </w:tr>
            <w:tr w:rsidR="00521424" w:rsidRPr="00EB0190" w14:paraId="402E6280" w14:textId="77777777" w:rsidTr="009C745E">
              <w:tc>
                <w:tcPr>
                  <w:tcW w:w="1436" w:type="dxa"/>
                  <w:vAlign w:val="center"/>
                </w:tcPr>
                <w:p w14:paraId="58DA0671" w14:textId="77777777" w:rsidR="00521424" w:rsidRPr="00EB0190" w:rsidRDefault="00521424" w:rsidP="009C745E">
                  <w:pPr>
                    <w:pStyle w:val="ListParagraph"/>
                    <w:spacing w:after="0" w:line="240" w:lineRule="auto"/>
                    <w:ind w:left="0"/>
                    <w:rPr>
                      <w:rFonts w:ascii="Arial" w:eastAsia="Arial" w:hAnsi="Arial" w:cs="Arial"/>
                      <w:b/>
                      <w:sz w:val="16"/>
                      <w:szCs w:val="16"/>
                    </w:rPr>
                  </w:pPr>
                  <w:r w:rsidRPr="00EB0190">
                    <w:rPr>
                      <w:rFonts w:ascii="Arial" w:eastAsia="Arial" w:hAnsi="Arial" w:cs="Arial"/>
                      <w:b/>
                      <w:sz w:val="16"/>
                      <w:szCs w:val="16"/>
                    </w:rPr>
                    <w:t>4Ps (Cebu)</w:t>
                  </w:r>
                </w:p>
              </w:tc>
              <w:tc>
                <w:tcPr>
                  <w:tcW w:w="1440" w:type="dxa"/>
                  <w:vAlign w:val="center"/>
                </w:tcPr>
                <w:p w14:paraId="3F360161"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49,542</w:t>
                  </w:r>
                </w:p>
              </w:tc>
              <w:tc>
                <w:tcPr>
                  <w:tcW w:w="1440" w:type="dxa"/>
                  <w:vAlign w:val="center"/>
                </w:tcPr>
                <w:p w14:paraId="15DFC866"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149,431</w:t>
                  </w:r>
                </w:p>
              </w:tc>
              <w:tc>
                <w:tcPr>
                  <w:tcW w:w="1371" w:type="dxa"/>
                  <w:vAlign w:val="center"/>
                </w:tcPr>
                <w:p w14:paraId="4517A295"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99.92</w:t>
                  </w:r>
                </w:p>
              </w:tc>
              <w:tc>
                <w:tcPr>
                  <w:tcW w:w="1509" w:type="dxa"/>
                  <w:vAlign w:val="center"/>
                </w:tcPr>
                <w:p w14:paraId="36C50A71"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694,854,150</w:t>
                  </w:r>
                </w:p>
              </w:tc>
            </w:tr>
            <w:tr w:rsidR="00521424" w:rsidRPr="00EB0190" w14:paraId="0694A75E" w14:textId="77777777" w:rsidTr="009C745E">
              <w:tc>
                <w:tcPr>
                  <w:tcW w:w="1436" w:type="dxa"/>
                  <w:vAlign w:val="center"/>
                </w:tcPr>
                <w:p w14:paraId="4E858CFC" w14:textId="77777777" w:rsidR="00521424" w:rsidRPr="00EB0190" w:rsidRDefault="00521424" w:rsidP="009C745E">
                  <w:pPr>
                    <w:pStyle w:val="ListParagraph"/>
                    <w:spacing w:after="0" w:line="240" w:lineRule="auto"/>
                    <w:ind w:left="0"/>
                    <w:rPr>
                      <w:rFonts w:ascii="Arial" w:eastAsia="Arial" w:hAnsi="Arial" w:cs="Arial"/>
                      <w:b/>
                      <w:sz w:val="16"/>
                      <w:szCs w:val="16"/>
                    </w:rPr>
                  </w:pPr>
                  <w:r w:rsidRPr="00EB0190">
                    <w:rPr>
                      <w:rFonts w:ascii="Arial" w:eastAsia="Arial" w:hAnsi="Arial" w:cs="Arial"/>
                      <w:b/>
                      <w:sz w:val="16"/>
                      <w:szCs w:val="16"/>
                    </w:rPr>
                    <w:t>Non-4Ps</w:t>
                  </w:r>
                </w:p>
              </w:tc>
              <w:tc>
                <w:tcPr>
                  <w:tcW w:w="1440" w:type="dxa"/>
                  <w:vAlign w:val="center"/>
                </w:tcPr>
                <w:p w14:paraId="747E7A22"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662,202</w:t>
                  </w:r>
                </w:p>
              </w:tc>
              <w:tc>
                <w:tcPr>
                  <w:tcW w:w="1440" w:type="dxa"/>
                  <w:vAlign w:val="center"/>
                </w:tcPr>
                <w:p w14:paraId="33205B58"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577,208</w:t>
                  </w:r>
                </w:p>
              </w:tc>
              <w:tc>
                <w:tcPr>
                  <w:tcW w:w="1371" w:type="dxa"/>
                  <w:vAlign w:val="center"/>
                </w:tcPr>
                <w:p w14:paraId="7B5D1582"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87.16</w:t>
                  </w:r>
                </w:p>
              </w:tc>
              <w:tc>
                <w:tcPr>
                  <w:tcW w:w="1509" w:type="dxa"/>
                  <w:vAlign w:val="center"/>
                </w:tcPr>
                <w:p w14:paraId="3D0F1490"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b/>
                      <w:sz w:val="16"/>
                      <w:szCs w:val="16"/>
                    </w:rPr>
                    <w:t>3,830,496,000</w:t>
                  </w:r>
                </w:p>
              </w:tc>
            </w:tr>
            <w:tr w:rsidR="00521424" w:rsidRPr="00EB0190" w14:paraId="07B1E7B0" w14:textId="77777777" w:rsidTr="009C745E">
              <w:tc>
                <w:tcPr>
                  <w:tcW w:w="1436" w:type="dxa"/>
                  <w:vAlign w:val="center"/>
                </w:tcPr>
                <w:p w14:paraId="0FE56677" w14:textId="77777777" w:rsidR="00521424" w:rsidRPr="00EB0190" w:rsidRDefault="00521424" w:rsidP="009C745E">
                  <w:pPr>
                    <w:pStyle w:val="ListParagraph"/>
                    <w:spacing w:after="0" w:line="240" w:lineRule="auto"/>
                    <w:ind w:left="0"/>
                    <w:rPr>
                      <w:rFonts w:ascii="Arial" w:eastAsia="Arial" w:hAnsi="Arial" w:cs="Arial"/>
                      <w:sz w:val="16"/>
                      <w:szCs w:val="16"/>
                    </w:rPr>
                  </w:pPr>
                  <w:r w:rsidRPr="00EB0190">
                    <w:rPr>
                      <w:rFonts w:ascii="Arial" w:eastAsia="Arial" w:hAnsi="Arial" w:cs="Arial"/>
                      <w:sz w:val="16"/>
                      <w:szCs w:val="16"/>
                    </w:rPr>
                    <w:t>Waitlisted (Non-ECQ)</w:t>
                  </w:r>
                </w:p>
              </w:tc>
              <w:tc>
                <w:tcPr>
                  <w:tcW w:w="1440" w:type="dxa"/>
                  <w:vAlign w:val="center"/>
                </w:tcPr>
                <w:p w14:paraId="6E98A83D"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4,453</w:t>
                  </w:r>
                </w:p>
              </w:tc>
              <w:tc>
                <w:tcPr>
                  <w:tcW w:w="1440" w:type="dxa"/>
                  <w:vAlign w:val="center"/>
                </w:tcPr>
                <w:p w14:paraId="717B1129"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0,971</w:t>
                  </w:r>
                </w:p>
              </w:tc>
              <w:tc>
                <w:tcPr>
                  <w:tcW w:w="1371" w:type="dxa"/>
                  <w:vAlign w:val="center"/>
                </w:tcPr>
                <w:p w14:paraId="194E4C68"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85.76</w:t>
                  </w:r>
                </w:p>
              </w:tc>
              <w:tc>
                <w:tcPr>
                  <w:tcW w:w="1509" w:type="dxa"/>
                  <w:vAlign w:val="center"/>
                </w:tcPr>
                <w:p w14:paraId="6BD5E4A8"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251,652,000</w:t>
                  </w:r>
                </w:p>
              </w:tc>
            </w:tr>
            <w:tr w:rsidR="00521424" w:rsidRPr="00EB0190" w14:paraId="0DD0E224" w14:textId="77777777" w:rsidTr="009C745E">
              <w:tc>
                <w:tcPr>
                  <w:tcW w:w="1436" w:type="dxa"/>
                  <w:vAlign w:val="center"/>
                </w:tcPr>
                <w:p w14:paraId="4F11F8B8" w14:textId="77777777" w:rsidR="00521424" w:rsidRPr="00EB0190" w:rsidRDefault="00521424" w:rsidP="009C745E">
                  <w:pPr>
                    <w:pStyle w:val="ListParagraph"/>
                    <w:spacing w:after="0" w:line="240" w:lineRule="auto"/>
                    <w:ind w:left="0"/>
                    <w:rPr>
                      <w:rFonts w:ascii="Arial" w:eastAsia="Arial" w:hAnsi="Arial" w:cs="Arial"/>
                      <w:sz w:val="16"/>
                      <w:szCs w:val="16"/>
                    </w:rPr>
                  </w:pPr>
                  <w:r w:rsidRPr="00EB0190">
                    <w:rPr>
                      <w:rFonts w:ascii="Arial" w:eastAsia="Arial" w:hAnsi="Arial" w:cs="Arial"/>
                      <w:sz w:val="16"/>
                      <w:szCs w:val="16"/>
                    </w:rPr>
                    <w:t>Waitlisted (Cebu)</w:t>
                  </w:r>
                </w:p>
              </w:tc>
              <w:tc>
                <w:tcPr>
                  <w:tcW w:w="1440" w:type="dxa"/>
                  <w:vAlign w:val="center"/>
                </w:tcPr>
                <w:p w14:paraId="7F7F8401"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10,214</w:t>
                  </w:r>
                </w:p>
              </w:tc>
              <w:tc>
                <w:tcPr>
                  <w:tcW w:w="1440" w:type="dxa"/>
                  <w:vAlign w:val="center"/>
                </w:tcPr>
                <w:p w14:paraId="59F82069"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98,852</w:t>
                  </w:r>
                </w:p>
              </w:tc>
              <w:tc>
                <w:tcPr>
                  <w:tcW w:w="1371" w:type="dxa"/>
                  <w:vAlign w:val="center"/>
                </w:tcPr>
                <w:p w14:paraId="1F003456"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89.69</w:t>
                  </w:r>
                </w:p>
              </w:tc>
              <w:tc>
                <w:tcPr>
                  <w:tcW w:w="1509" w:type="dxa"/>
                  <w:vAlign w:val="center"/>
                </w:tcPr>
                <w:p w14:paraId="65E4991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186,200,000</w:t>
                  </w:r>
                </w:p>
              </w:tc>
            </w:tr>
            <w:tr w:rsidR="00521424" w:rsidRPr="00EB0190" w14:paraId="4B59985B" w14:textId="77777777" w:rsidTr="009C745E">
              <w:tc>
                <w:tcPr>
                  <w:tcW w:w="1436" w:type="dxa"/>
                  <w:vAlign w:val="center"/>
                </w:tcPr>
                <w:p w14:paraId="21804510" w14:textId="77777777" w:rsidR="00521424" w:rsidRPr="00EB0190" w:rsidRDefault="00521424" w:rsidP="009C745E">
                  <w:pPr>
                    <w:pStyle w:val="ListParagraph"/>
                    <w:spacing w:after="0" w:line="240" w:lineRule="auto"/>
                    <w:ind w:left="0"/>
                    <w:rPr>
                      <w:rFonts w:ascii="Arial" w:eastAsia="Arial" w:hAnsi="Arial" w:cs="Arial"/>
                      <w:b/>
                      <w:sz w:val="16"/>
                      <w:szCs w:val="16"/>
                    </w:rPr>
                  </w:pPr>
                  <w:r w:rsidRPr="00EB0190">
                    <w:rPr>
                      <w:rFonts w:ascii="Arial" w:eastAsia="Arial" w:hAnsi="Arial" w:cs="Arial"/>
                      <w:sz w:val="16"/>
                      <w:szCs w:val="16"/>
                    </w:rPr>
                    <w:t>ECQ (Cebu)</w:t>
                  </w:r>
                </w:p>
              </w:tc>
              <w:tc>
                <w:tcPr>
                  <w:tcW w:w="1440" w:type="dxa"/>
                  <w:vAlign w:val="center"/>
                </w:tcPr>
                <w:p w14:paraId="50E64350"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sz w:val="16"/>
                      <w:szCs w:val="16"/>
                    </w:rPr>
                    <w:t>525,689</w:t>
                  </w:r>
                </w:p>
              </w:tc>
              <w:tc>
                <w:tcPr>
                  <w:tcW w:w="1440" w:type="dxa"/>
                  <w:vAlign w:val="center"/>
                </w:tcPr>
                <w:p w14:paraId="2CB13F5C"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sz w:val="16"/>
                      <w:szCs w:val="16"/>
                    </w:rPr>
                    <w:t>455,946</w:t>
                  </w:r>
                </w:p>
              </w:tc>
              <w:tc>
                <w:tcPr>
                  <w:tcW w:w="1371" w:type="dxa"/>
                  <w:vAlign w:val="center"/>
                </w:tcPr>
                <w:p w14:paraId="26D88A75"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sz w:val="16"/>
                      <w:szCs w:val="16"/>
                    </w:rPr>
                    <w:t>86.73</w:t>
                  </w:r>
                </w:p>
              </w:tc>
              <w:tc>
                <w:tcPr>
                  <w:tcW w:w="1509" w:type="dxa"/>
                  <w:vAlign w:val="center"/>
                </w:tcPr>
                <w:p w14:paraId="5C4482C5" w14:textId="77777777" w:rsidR="00521424" w:rsidRPr="00EB0190" w:rsidRDefault="00521424" w:rsidP="009C745E">
                  <w:pPr>
                    <w:pStyle w:val="ListParagraph"/>
                    <w:spacing w:after="0" w:line="240" w:lineRule="auto"/>
                    <w:ind w:left="0"/>
                    <w:jc w:val="right"/>
                    <w:rPr>
                      <w:rFonts w:ascii="Arial" w:eastAsia="Arial" w:hAnsi="Arial" w:cs="Arial"/>
                      <w:b/>
                      <w:sz w:val="16"/>
                      <w:szCs w:val="16"/>
                    </w:rPr>
                  </w:pPr>
                  <w:r w:rsidRPr="00EB0190">
                    <w:rPr>
                      <w:rFonts w:ascii="Arial" w:eastAsia="Arial" w:hAnsi="Arial" w:cs="Arial"/>
                      <w:sz w:val="16"/>
                      <w:szCs w:val="16"/>
                    </w:rPr>
                    <w:t>2,375,676,000</w:t>
                  </w:r>
                </w:p>
              </w:tc>
            </w:tr>
            <w:tr w:rsidR="00521424" w:rsidRPr="00EB0190" w14:paraId="2C1FE130" w14:textId="77777777" w:rsidTr="009C745E">
              <w:tc>
                <w:tcPr>
                  <w:tcW w:w="1436" w:type="dxa"/>
                  <w:vAlign w:val="center"/>
                </w:tcPr>
                <w:p w14:paraId="4736BE43" w14:textId="77777777" w:rsidR="00521424" w:rsidRPr="00EB0190" w:rsidRDefault="00521424" w:rsidP="009C745E">
                  <w:pPr>
                    <w:pStyle w:val="ListParagraph"/>
                    <w:spacing w:after="0" w:line="240" w:lineRule="auto"/>
                    <w:ind w:left="0"/>
                    <w:rPr>
                      <w:rFonts w:ascii="Arial" w:eastAsia="Arial" w:hAnsi="Arial" w:cs="Arial"/>
                      <w:sz w:val="16"/>
                      <w:szCs w:val="16"/>
                    </w:rPr>
                  </w:pPr>
                  <w:r w:rsidRPr="00EB0190">
                    <w:rPr>
                      <w:rFonts w:ascii="Arial" w:eastAsia="Arial" w:hAnsi="Arial" w:cs="Arial"/>
                      <w:sz w:val="16"/>
                      <w:szCs w:val="16"/>
                    </w:rPr>
                    <w:t>LTFRB Drivers</w:t>
                  </w:r>
                </w:p>
              </w:tc>
              <w:tc>
                <w:tcPr>
                  <w:tcW w:w="1440" w:type="dxa"/>
                  <w:vAlign w:val="center"/>
                </w:tcPr>
                <w:p w14:paraId="1A2DFD1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846</w:t>
                  </w:r>
                </w:p>
              </w:tc>
              <w:tc>
                <w:tcPr>
                  <w:tcW w:w="1440" w:type="dxa"/>
                  <w:vAlign w:val="center"/>
                </w:tcPr>
                <w:p w14:paraId="715217CA"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439</w:t>
                  </w:r>
                </w:p>
              </w:tc>
              <w:tc>
                <w:tcPr>
                  <w:tcW w:w="1371" w:type="dxa"/>
                  <w:vAlign w:val="center"/>
                </w:tcPr>
                <w:p w14:paraId="75679D6F"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77.95</w:t>
                  </w:r>
                </w:p>
              </w:tc>
              <w:tc>
                <w:tcPr>
                  <w:tcW w:w="1509" w:type="dxa"/>
                  <w:vAlign w:val="center"/>
                </w:tcPr>
                <w:p w14:paraId="230FB1AC"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sz w:val="16"/>
                      <w:szCs w:val="16"/>
                    </w:rPr>
                    <w:t>16,968,000</w:t>
                  </w:r>
                </w:p>
              </w:tc>
            </w:tr>
            <w:tr w:rsidR="00EB0190" w:rsidRPr="00EB0190" w14:paraId="554EE01C" w14:textId="77777777" w:rsidTr="00EB0190">
              <w:trPr>
                <w:trHeight w:val="58"/>
              </w:trPr>
              <w:tc>
                <w:tcPr>
                  <w:tcW w:w="1436" w:type="dxa"/>
                  <w:vAlign w:val="center"/>
                </w:tcPr>
                <w:p w14:paraId="5E0EAFC6" w14:textId="77777777" w:rsidR="00521424" w:rsidRPr="00EB0190" w:rsidRDefault="00521424" w:rsidP="009C745E">
                  <w:pPr>
                    <w:pStyle w:val="ListParagraph"/>
                    <w:spacing w:after="0" w:line="240" w:lineRule="auto"/>
                    <w:ind w:left="0"/>
                    <w:rPr>
                      <w:rFonts w:ascii="Arial" w:eastAsia="Arial" w:hAnsi="Arial" w:cs="Arial"/>
                      <w:sz w:val="16"/>
                      <w:szCs w:val="16"/>
                    </w:rPr>
                  </w:pPr>
                  <w:r w:rsidRPr="00EB0190">
                    <w:rPr>
                      <w:rFonts w:ascii="Arial" w:eastAsia="Arial" w:hAnsi="Arial" w:cs="Arial"/>
                      <w:b/>
                      <w:sz w:val="16"/>
                      <w:szCs w:val="16"/>
                    </w:rPr>
                    <w:t>GRAND TOTAL</w:t>
                  </w:r>
                </w:p>
              </w:tc>
              <w:tc>
                <w:tcPr>
                  <w:tcW w:w="1440" w:type="dxa"/>
                  <w:vAlign w:val="center"/>
                </w:tcPr>
                <w:p w14:paraId="747A27C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b/>
                      <w:sz w:val="16"/>
                      <w:szCs w:val="16"/>
                    </w:rPr>
                    <w:t>897,474</w:t>
                  </w:r>
                </w:p>
              </w:tc>
              <w:tc>
                <w:tcPr>
                  <w:tcW w:w="1440" w:type="dxa"/>
                  <w:vAlign w:val="center"/>
                </w:tcPr>
                <w:p w14:paraId="0D53F560"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b/>
                      <w:sz w:val="16"/>
                      <w:szCs w:val="16"/>
                    </w:rPr>
                    <w:t>726,639</w:t>
                  </w:r>
                </w:p>
              </w:tc>
              <w:tc>
                <w:tcPr>
                  <w:tcW w:w="1371" w:type="dxa"/>
                  <w:vAlign w:val="center"/>
                </w:tcPr>
                <w:p w14:paraId="68F92AD4"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b/>
                      <w:sz w:val="16"/>
                      <w:szCs w:val="16"/>
                    </w:rPr>
                    <w:t>93.54</w:t>
                  </w:r>
                </w:p>
              </w:tc>
              <w:tc>
                <w:tcPr>
                  <w:tcW w:w="1509" w:type="dxa"/>
                  <w:vAlign w:val="center"/>
                </w:tcPr>
                <w:p w14:paraId="39ED07BE" w14:textId="77777777" w:rsidR="00521424" w:rsidRPr="00EB0190" w:rsidRDefault="00521424" w:rsidP="009C745E">
                  <w:pPr>
                    <w:pStyle w:val="ListParagraph"/>
                    <w:spacing w:after="0" w:line="240" w:lineRule="auto"/>
                    <w:ind w:left="0"/>
                    <w:jc w:val="right"/>
                    <w:rPr>
                      <w:rFonts w:ascii="Arial" w:eastAsia="Arial" w:hAnsi="Arial" w:cs="Arial"/>
                      <w:sz w:val="16"/>
                      <w:szCs w:val="16"/>
                    </w:rPr>
                  </w:pPr>
                  <w:r w:rsidRPr="00EB0190">
                    <w:rPr>
                      <w:rFonts w:ascii="Arial" w:eastAsia="Arial" w:hAnsi="Arial" w:cs="Arial"/>
                      <w:b/>
                      <w:sz w:val="16"/>
                      <w:szCs w:val="16"/>
                    </w:rPr>
                    <w:t>4,525,350,150</w:t>
                  </w:r>
                </w:p>
              </w:tc>
            </w:tr>
          </w:tbl>
          <w:p w14:paraId="4DF87514" w14:textId="77777777" w:rsidR="00521424" w:rsidRPr="00EB0190" w:rsidRDefault="00521424" w:rsidP="009C745E">
            <w:pPr>
              <w:pBdr>
                <w:top w:val="none" w:sz="0" w:space="0" w:color="000000"/>
                <w:bottom w:val="none" w:sz="0" w:space="0" w:color="000000"/>
              </w:pBdr>
              <w:spacing w:after="0" w:line="240" w:lineRule="auto"/>
              <w:jc w:val="both"/>
              <w:rPr>
                <w:rFonts w:ascii="Arial" w:eastAsia="Arial" w:hAnsi="Arial" w:cs="Arial"/>
                <w:sz w:val="20"/>
                <w:szCs w:val="19"/>
              </w:rPr>
            </w:pPr>
          </w:p>
        </w:tc>
      </w:tr>
    </w:tbl>
    <w:p w14:paraId="3A249F00" w14:textId="77777777" w:rsidR="00521424" w:rsidRPr="000B3A76" w:rsidRDefault="00521424" w:rsidP="00521424">
      <w:pPr>
        <w:spacing w:after="0" w:line="240" w:lineRule="auto"/>
        <w:contextualSpacing/>
        <w:rPr>
          <w:rFonts w:ascii="Arial" w:eastAsia="Arial" w:hAnsi="Arial" w:cs="Arial"/>
          <w:b/>
          <w:sz w:val="24"/>
          <w:szCs w:val="24"/>
        </w:rPr>
      </w:pPr>
    </w:p>
    <w:p w14:paraId="29F49832" w14:textId="77777777" w:rsidR="00521424" w:rsidRPr="000B3A76" w:rsidRDefault="00521424" w:rsidP="00521424">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53005E">
        <w:trPr>
          <w:trHeight w:val="20"/>
        </w:trPr>
        <w:tc>
          <w:tcPr>
            <w:tcW w:w="1951" w:type="dxa"/>
            <w:vAlign w:val="center"/>
          </w:tcPr>
          <w:p w14:paraId="5F8EB259" w14:textId="668AB955" w:rsidR="00521424" w:rsidRPr="00EB0190" w:rsidRDefault="00DA6962" w:rsidP="005C5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EB0190">
              <w:rPr>
                <w:rFonts w:ascii="Arial" w:eastAsia="Arial" w:hAnsi="Arial" w:cs="Arial"/>
                <w:sz w:val="20"/>
                <w:szCs w:val="19"/>
              </w:rPr>
              <w:t>0</w:t>
            </w:r>
            <w:r w:rsidR="005C5F27" w:rsidRPr="00EB0190">
              <w:rPr>
                <w:rFonts w:ascii="Arial" w:eastAsia="Arial" w:hAnsi="Arial" w:cs="Arial"/>
                <w:sz w:val="20"/>
                <w:szCs w:val="19"/>
              </w:rPr>
              <w:t>7</w:t>
            </w:r>
            <w:r w:rsidRPr="00EB0190">
              <w:rPr>
                <w:rFonts w:ascii="Arial" w:eastAsia="Arial" w:hAnsi="Arial" w:cs="Arial"/>
                <w:sz w:val="20"/>
                <w:szCs w:val="19"/>
              </w:rPr>
              <w:t xml:space="preserve"> </w:t>
            </w:r>
            <w:r w:rsidR="00521424" w:rsidRPr="00EB0190">
              <w:rPr>
                <w:rFonts w:ascii="Arial" w:eastAsia="Arial" w:hAnsi="Arial" w:cs="Arial"/>
                <w:sz w:val="20"/>
                <w:szCs w:val="19"/>
              </w:rPr>
              <w:t>December 2020</w:t>
            </w:r>
          </w:p>
        </w:tc>
        <w:tc>
          <w:tcPr>
            <w:tcW w:w="7830" w:type="dxa"/>
          </w:tcPr>
          <w:p w14:paraId="41FB6813" w14:textId="77777777" w:rsidR="00DA6962" w:rsidRPr="00EB0190"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DRMD provided a total of </w:t>
            </w:r>
            <w:r w:rsidRPr="00EB0190">
              <w:rPr>
                <w:rFonts w:ascii="Arial" w:eastAsia="Arial" w:hAnsi="Arial" w:cs="Arial"/>
                <w:b/>
                <w:sz w:val="20"/>
                <w:szCs w:val="19"/>
              </w:rPr>
              <w:t xml:space="preserve">₱13,310,675.54 </w:t>
            </w:r>
            <w:r w:rsidRPr="00EB0190">
              <w:rPr>
                <w:rFonts w:ascii="Arial" w:eastAsia="Arial" w:hAnsi="Arial" w:cs="Arial"/>
                <w:sz w:val="20"/>
                <w:szCs w:val="19"/>
              </w:rPr>
              <w:t>worth of assistance</w:t>
            </w:r>
            <w:r w:rsidRPr="00EB0190">
              <w:rPr>
                <w:rFonts w:ascii="Arial" w:eastAsia="Arial" w:hAnsi="Arial" w:cs="Arial"/>
                <w:b/>
                <w:sz w:val="20"/>
                <w:szCs w:val="19"/>
              </w:rPr>
              <w:t xml:space="preserve"> </w:t>
            </w:r>
            <w:r w:rsidRPr="00EB0190">
              <w:rPr>
                <w:rFonts w:ascii="Arial" w:eastAsia="Arial" w:hAnsi="Arial" w:cs="Arial"/>
                <w:sz w:val="20"/>
                <w:szCs w:val="19"/>
              </w:rPr>
              <w:t xml:space="preserve">to </w:t>
            </w:r>
            <w:r w:rsidRPr="00EB0190">
              <w:rPr>
                <w:rFonts w:ascii="Arial" w:eastAsia="Arial" w:hAnsi="Arial" w:cs="Arial"/>
                <w:b/>
                <w:sz w:val="20"/>
                <w:szCs w:val="19"/>
              </w:rPr>
              <w:t xml:space="preserve">17 stranded sale representatives </w:t>
            </w:r>
            <w:r w:rsidRPr="00EB0190">
              <w:rPr>
                <w:rFonts w:ascii="Arial" w:eastAsia="Arial" w:hAnsi="Arial" w:cs="Arial"/>
                <w:sz w:val="20"/>
                <w:szCs w:val="19"/>
              </w:rPr>
              <w:t xml:space="preserve">and eight </w:t>
            </w:r>
            <w:r w:rsidRPr="00EB0190">
              <w:rPr>
                <w:rFonts w:ascii="Arial" w:eastAsia="Arial" w:hAnsi="Arial" w:cs="Arial"/>
                <w:b/>
                <w:sz w:val="20"/>
                <w:szCs w:val="19"/>
              </w:rPr>
              <w:t>(8) bus drivers (HTIs);</w:t>
            </w:r>
            <w:r w:rsidRPr="00EB0190">
              <w:rPr>
                <w:rFonts w:ascii="Arial" w:eastAsia="Arial" w:hAnsi="Arial" w:cs="Arial"/>
                <w:sz w:val="20"/>
                <w:szCs w:val="19"/>
              </w:rPr>
              <w:t xml:space="preserve"> and</w:t>
            </w:r>
            <w:r w:rsidRPr="00EB0190">
              <w:rPr>
                <w:rFonts w:ascii="Arial" w:eastAsia="Arial" w:hAnsi="Arial" w:cs="Arial"/>
                <w:b/>
                <w:sz w:val="20"/>
                <w:szCs w:val="19"/>
              </w:rPr>
              <w:t xml:space="preserve"> 25,480 families </w:t>
            </w:r>
            <w:r w:rsidRPr="00EB0190">
              <w:rPr>
                <w:rFonts w:ascii="Arial" w:eastAsia="Arial" w:hAnsi="Arial" w:cs="Arial"/>
                <w:sz w:val="20"/>
                <w:szCs w:val="19"/>
              </w:rPr>
              <w:t>in which 815 are LSIs.</w:t>
            </w:r>
          </w:p>
          <w:p w14:paraId="04D17FAB" w14:textId="528135D7" w:rsidR="00521424" w:rsidRPr="00EB0190" w:rsidRDefault="00521424" w:rsidP="00DA6962">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through its Crisis Intervention Unit (CIU) provided assistance to </w:t>
            </w:r>
            <w:r w:rsidR="00DA6962" w:rsidRPr="00EB0190">
              <w:rPr>
                <w:rFonts w:ascii="Arial" w:eastAsia="Arial" w:hAnsi="Arial" w:cs="Arial"/>
                <w:b/>
                <w:sz w:val="20"/>
                <w:szCs w:val="19"/>
              </w:rPr>
              <w:t xml:space="preserve">21,179 </w:t>
            </w:r>
            <w:r w:rsidRPr="00EB0190">
              <w:rPr>
                <w:rFonts w:ascii="Arial" w:eastAsia="Arial" w:hAnsi="Arial" w:cs="Arial"/>
                <w:b/>
                <w:sz w:val="20"/>
                <w:szCs w:val="19"/>
              </w:rPr>
              <w:t>walk-in clients</w:t>
            </w:r>
            <w:r w:rsidRPr="00EB0190">
              <w:rPr>
                <w:rFonts w:ascii="Arial" w:eastAsia="Arial" w:hAnsi="Arial" w:cs="Arial"/>
                <w:sz w:val="20"/>
                <w:szCs w:val="19"/>
              </w:rPr>
              <w:t xml:space="preserve"> amounting to </w:t>
            </w:r>
            <w:r w:rsidRPr="00EB0190">
              <w:rPr>
                <w:rFonts w:ascii="Arial" w:eastAsia="Arial" w:hAnsi="Arial" w:cs="Arial"/>
                <w:b/>
                <w:sz w:val="20"/>
                <w:szCs w:val="19"/>
              </w:rPr>
              <w:t>₱</w:t>
            </w:r>
            <w:r w:rsidR="00DA6962" w:rsidRPr="00EB0190">
              <w:rPr>
                <w:rFonts w:ascii="Arial" w:eastAsia="Arial" w:hAnsi="Arial" w:cs="Arial"/>
                <w:b/>
                <w:sz w:val="20"/>
                <w:szCs w:val="19"/>
              </w:rPr>
              <w:t>104,711,366.13</w:t>
            </w:r>
            <w:r w:rsidRPr="00EB0190">
              <w:rPr>
                <w:rFonts w:ascii="Arial" w:eastAsia="Arial" w:hAnsi="Arial" w:cs="Arial"/>
                <w:b/>
                <w:sz w:val="20"/>
                <w:szCs w:val="19"/>
              </w:rPr>
              <w:t>.</w:t>
            </w:r>
          </w:p>
          <w:p w14:paraId="741B82CF"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The Social Pension Unit extended assistance to </w:t>
            </w:r>
            <w:r w:rsidRPr="00EB0190">
              <w:rPr>
                <w:rFonts w:ascii="Arial" w:eastAsia="Arial" w:hAnsi="Arial" w:cs="Arial"/>
                <w:b/>
                <w:bCs/>
                <w:sz w:val="20"/>
                <w:szCs w:val="19"/>
              </w:rPr>
              <w:t>216,397 Senior Citizens</w:t>
            </w:r>
            <w:r w:rsidRPr="00EB0190">
              <w:rPr>
                <w:rFonts w:ascii="Arial" w:eastAsia="Arial" w:hAnsi="Arial" w:cs="Arial"/>
                <w:sz w:val="20"/>
                <w:szCs w:val="19"/>
              </w:rPr>
              <w:t xml:space="preserve"> amounting to </w:t>
            </w:r>
            <w:r w:rsidRPr="00EB0190">
              <w:rPr>
                <w:rFonts w:ascii="Arial" w:eastAsia="Arial" w:hAnsi="Arial" w:cs="Arial"/>
                <w:b/>
                <w:bCs/>
                <w:sz w:val="20"/>
                <w:szCs w:val="19"/>
              </w:rPr>
              <w:t xml:space="preserve">₱1,284,624,000.00; </w:t>
            </w:r>
            <w:r w:rsidRPr="00EB0190">
              <w:rPr>
                <w:rFonts w:ascii="Arial" w:eastAsia="Arial" w:hAnsi="Arial" w:cs="Arial"/>
                <w:sz w:val="20"/>
                <w:szCs w:val="19"/>
              </w:rPr>
              <w:t>and</w:t>
            </w:r>
            <w:r w:rsidRPr="00EB0190">
              <w:rPr>
                <w:rFonts w:ascii="Arial" w:eastAsia="Arial" w:hAnsi="Arial" w:cs="Arial"/>
                <w:b/>
                <w:bCs/>
                <w:sz w:val="20"/>
                <w:szCs w:val="19"/>
              </w:rPr>
              <w:t xml:space="preserve"> 29,264 Senior Citizens</w:t>
            </w:r>
            <w:r w:rsidRPr="00EB0190">
              <w:rPr>
                <w:rFonts w:ascii="Arial" w:eastAsia="Arial" w:hAnsi="Arial" w:cs="Arial"/>
                <w:sz w:val="20"/>
                <w:szCs w:val="19"/>
              </w:rPr>
              <w:t xml:space="preserve"> amounting to </w:t>
            </w:r>
            <w:r w:rsidRPr="00EB0190">
              <w:rPr>
                <w:rFonts w:ascii="Arial" w:eastAsia="Arial" w:hAnsi="Arial" w:cs="Arial"/>
                <w:b/>
                <w:bCs/>
                <w:sz w:val="20"/>
                <w:szCs w:val="19"/>
              </w:rPr>
              <w:t xml:space="preserve">₱173,937,000.00 </w:t>
            </w:r>
            <w:r w:rsidRPr="00EB0190">
              <w:rPr>
                <w:rFonts w:ascii="Arial" w:eastAsia="Arial" w:hAnsi="Arial" w:cs="Arial"/>
                <w:sz w:val="20"/>
                <w:szCs w:val="19"/>
              </w:rPr>
              <w:t>for the year 2019 and 2020, respectively.</w:t>
            </w:r>
          </w:p>
          <w:p w14:paraId="5E76368B"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The Sustainable Livelihood Program (SLP) of DSWD-FO VIII was able to extend assistance to </w:t>
            </w:r>
            <w:r w:rsidRPr="00EB0190">
              <w:rPr>
                <w:rFonts w:ascii="Arial" w:eastAsia="Arial" w:hAnsi="Arial" w:cs="Arial"/>
                <w:b/>
                <w:sz w:val="20"/>
                <w:szCs w:val="19"/>
              </w:rPr>
              <w:t>170 beneficiaries</w:t>
            </w:r>
            <w:r w:rsidRPr="00EB0190">
              <w:rPr>
                <w:rFonts w:ascii="Arial" w:eastAsia="Arial" w:hAnsi="Arial" w:cs="Arial"/>
                <w:sz w:val="20"/>
                <w:szCs w:val="19"/>
              </w:rPr>
              <w:t xml:space="preserve"> amounting to </w:t>
            </w:r>
            <w:r w:rsidRPr="00EB0190">
              <w:rPr>
                <w:rFonts w:ascii="Arial" w:eastAsia="Arial" w:hAnsi="Arial" w:cs="Arial"/>
                <w:b/>
                <w:sz w:val="20"/>
                <w:szCs w:val="19"/>
              </w:rPr>
              <w:t>₱2,261,210.07</w:t>
            </w:r>
            <w:r w:rsidRPr="00EB0190">
              <w:rPr>
                <w:rFonts w:ascii="Arial" w:eastAsia="Arial" w:hAnsi="Arial" w:cs="Arial"/>
                <w:sz w:val="20"/>
                <w:szCs w:val="19"/>
              </w:rPr>
              <w:t>.</w:t>
            </w:r>
          </w:p>
          <w:p w14:paraId="78176967"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lastRenderedPageBreak/>
              <w:t>DSWD-FO VIII conducted an Emergency Meeting with Municipal Links.</w:t>
            </w:r>
          </w:p>
          <w:p w14:paraId="35339EBD" w14:textId="77777777" w:rsidR="00521424" w:rsidRPr="00EB0190"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185D7821" w14:textId="77777777" w:rsidR="00521424" w:rsidRPr="00EB0190" w:rsidRDefault="00521424" w:rsidP="009C745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EB0190">
              <w:rPr>
                <w:rFonts w:ascii="Arial" w:eastAsia="Arial" w:hAnsi="Arial" w:cs="Arial"/>
                <w:b/>
                <w:sz w:val="20"/>
                <w:szCs w:val="19"/>
              </w:rPr>
              <w:t>Social Amelioration Program (SAP)</w:t>
            </w:r>
          </w:p>
          <w:p w14:paraId="54D637B2" w14:textId="2EAACAA0"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through the Emergency Subsidy Program was able to extend assistance to </w:t>
            </w:r>
            <w:r w:rsidRPr="00EB0190">
              <w:rPr>
                <w:rFonts w:ascii="Arial" w:eastAsia="Arial" w:hAnsi="Arial" w:cs="Arial"/>
                <w:b/>
                <w:sz w:val="20"/>
                <w:szCs w:val="19"/>
              </w:rPr>
              <w:t>1,</w:t>
            </w:r>
            <w:r w:rsidR="00D92DDC" w:rsidRPr="00EB0190">
              <w:rPr>
                <w:rFonts w:ascii="Arial" w:eastAsia="Arial" w:hAnsi="Arial" w:cs="Arial"/>
                <w:b/>
                <w:sz w:val="20"/>
                <w:szCs w:val="19"/>
              </w:rPr>
              <w:t>352</w:t>
            </w:r>
            <w:r w:rsidRPr="00EB0190">
              <w:rPr>
                <w:rFonts w:ascii="Arial" w:eastAsia="Arial" w:hAnsi="Arial" w:cs="Arial"/>
                <w:b/>
                <w:sz w:val="20"/>
                <w:szCs w:val="19"/>
              </w:rPr>
              <w:t xml:space="preserve"> beneficiaries</w:t>
            </w:r>
            <w:r w:rsidRPr="00EB0190">
              <w:rPr>
                <w:rFonts w:ascii="Arial" w:eastAsia="Arial" w:hAnsi="Arial" w:cs="Arial"/>
                <w:sz w:val="20"/>
                <w:szCs w:val="19"/>
              </w:rPr>
              <w:t xml:space="preserve"> amounting to </w:t>
            </w:r>
            <w:r w:rsidRPr="00EB0190">
              <w:rPr>
                <w:rFonts w:ascii="Arial" w:eastAsia="Arial" w:hAnsi="Arial" w:cs="Arial"/>
                <w:b/>
                <w:bCs/>
                <w:sz w:val="20"/>
                <w:szCs w:val="19"/>
              </w:rPr>
              <w:t>₱6,</w:t>
            </w:r>
            <w:r w:rsidR="00D92DDC" w:rsidRPr="00EB0190">
              <w:rPr>
                <w:rFonts w:ascii="Arial" w:eastAsia="Arial" w:hAnsi="Arial" w:cs="Arial"/>
                <w:b/>
                <w:bCs/>
                <w:sz w:val="20"/>
                <w:szCs w:val="19"/>
              </w:rPr>
              <w:t>760</w:t>
            </w:r>
            <w:r w:rsidRPr="00EB0190">
              <w:rPr>
                <w:rFonts w:ascii="Arial" w:eastAsia="Arial" w:hAnsi="Arial" w:cs="Arial"/>
                <w:b/>
                <w:bCs/>
                <w:sz w:val="20"/>
                <w:szCs w:val="19"/>
              </w:rPr>
              <w:t>,000.00.</w:t>
            </w:r>
          </w:p>
          <w:p w14:paraId="392379DC" w14:textId="141491F9"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DSWD-FO VIII DRMD recorded </w:t>
            </w:r>
            <w:r w:rsidRPr="00EB0190">
              <w:rPr>
                <w:rFonts w:ascii="Arial" w:eastAsia="Arial" w:hAnsi="Arial" w:cs="Arial"/>
                <w:b/>
                <w:sz w:val="20"/>
                <w:szCs w:val="19"/>
              </w:rPr>
              <w:t>550,267 non-4Ps beneficiaries</w:t>
            </w:r>
            <w:r w:rsidRPr="00EB0190">
              <w:rPr>
                <w:rFonts w:ascii="Arial" w:eastAsia="Arial" w:hAnsi="Arial" w:cs="Arial"/>
                <w:sz w:val="20"/>
                <w:szCs w:val="19"/>
              </w:rPr>
              <w:t xml:space="preserve"> who received SAP amounting to </w:t>
            </w:r>
            <w:r w:rsidRPr="00EB0190">
              <w:rPr>
                <w:rFonts w:ascii="Arial" w:eastAsia="Arial" w:hAnsi="Arial" w:cs="Arial"/>
                <w:b/>
                <w:sz w:val="20"/>
                <w:szCs w:val="19"/>
              </w:rPr>
              <w:t>₱</w:t>
            </w:r>
            <w:r w:rsidRPr="00EB0190">
              <w:rPr>
                <w:rFonts w:ascii="Arial" w:eastAsia="Arial" w:hAnsi="Arial" w:cs="Arial"/>
                <w:b/>
                <w:sz w:val="20"/>
                <w:szCs w:val="24"/>
              </w:rPr>
              <w:t>2,751,249,750.00</w:t>
            </w:r>
            <w:r w:rsidRPr="00EB0190">
              <w:rPr>
                <w:rFonts w:ascii="Arial" w:eastAsia="Arial" w:hAnsi="Arial" w:cs="Arial"/>
                <w:b/>
                <w:sz w:val="20"/>
                <w:szCs w:val="19"/>
              </w:rPr>
              <w:t xml:space="preserve">. </w:t>
            </w:r>
            <w:r w:rsidRPr="00EB0190">
              <w:rPr>
                <w:rFonts w:ascii="Arial" w:eastAsia="Arial" w:hAnsi="Arial" w:cs="Arial"/>
                <w:sz w:val="20"/>
                <w:szCs w:val="19"/>
              </w:rPr>
              <w:t xml:space="preserve">There are also </w:t>
            </w:r>
            <w:r w:rsidRPr="00EB0190">
              <w:rPr>
                <w:rFonts w:ascii="Arial" w:eastAsia="Arial" w:hAnsi="Arial" w:cs="Arial"/>
                <w:b/>
                <w:sz w:val="20"/>
                <w:szCs w:val="19"/>
              </w:rPr>
              <w:t>67,9</w:t>
            </w:r>
            <w:r w:rsidR="005C5F27" w:rsidRPr="00EB0190">
              <w:rPr>
                <w:rFonts w:ascii="Arial" w:eastAsia="Arial" w:hAnsi="Arial" w:cs="Arial"/>
                <w:b/>
                <w:sz w:val="20"/>
                <w:szCs w:val="19"/>
              </w:rPr>
              <w:t>61</w:t>
            </w:r>
            <w:r w:rsidRPr="00EB0190">
              <w:rPr>
                <w:rFonts w:ascii="Arial" w:eastAsia="Arial" w:hAnsi="Arial" w:cs="Arial"/>
                <w:b/>
                <w:sz w:val="20"/>
                <w:szCs w:val="19"/>
              </w:rPr>
              <w:t xml:space="preserve"> </w:t>
            </w:r>
            <w:r w:rsidRPr="00EB0190">
              <w:rPr>
                <w:rFonts w:ascii="Arial" w:eastAsia="Arial" w:hAnsi="Arial" w:cs="Arial"/>
                <w:sz w:val="20"/>
                <w:szCs w:val="19"/>
              </w:rPr>
              <w:t xml:space="preserve">out of 83,011 waitlisted beneficiaries who were served amounting to </w:t>
            </w:r>
            <w:r w:rsidRPr="00EB0190">
              <w:rPr>
                <w:rFonts w:ascii="Arial" w:eastAsia="Arial" w:hAnsi="Arial" w:cs="Arial"/>
                <w:b/>
                <w:sz w:val="20"/>
                <w:szCs w:val="19"/>
              </w:rPr>
              <w:t>₱339,</w:t>
            </w:r>
            <w:r w:rsidR="005C5F27" w:rsidRPr="00EB0190">
              <w:rPr>
                <w:rFonts w:ascii="Arial" w:eastAsia="Arial" w:hAnsi="Arial" w:cs="Arial"/>
                <w:b/>
                <w:sz w:val="20"/>
                <w:szCs w:val="19"/>
              </w:rPr>
              <w:t>805</w:t>
            </w:r>
            <w:r w:rsidRPr="00EB0190">
              <w:rPr>
                <w:rFonts w:ascii="Arial" w:eastAsia="Arial" w:hAnsi="Arial" w:cs="Arial"/>
                <w:b/>
                <w:sz w:val="20"/>
                <w:szCs w:val="19"/>
              </w:rPr>
              <w:t>,000.00.</w:t>
            </w:r>
          </w:p>
          <w:p w14:paraId="2106D0BB" w14:textId="77777777" w:rsidR="00521424" w:rsidRPr="00EB0190" w:rsidRDefault="00521424" w:rsidP="009C745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EB0190">
              <w:rPr>
                <w:rFonts w:ascii="Arial" w:eastAsia="Arial" w:hAnsi="Arial" w:cs="Arial"/>
                <w:sz w:val="20"/>
                <w:szCs w:val="19"/>
              </w:rPr>
              <w:t xml:space="preserve">4Ps was able to extend assistance to their </w:t>
            </w:r>
            <w:r w:rsidRPr="00EB0190">
              <w:rPr>
                <w:rFonts w:ascii="Arial" w:eastAsia="Arial" w:hAnsi="Arial" w:cs="Arial"/>
                <w:b/>
                <w:sz w:val="20"/>
                <w:szCs w:val="19"/>
              </w:rPr>
              <w:t>258,936 cash card</w:t>
            </w:r>
            <w:r w:rsidRPr="00EB0190">
              <w:rPr>
                <w:rFonts w:ascii="Arial" w:eastAsia="Arial" w:hAnsi="Arial" w:cs="Arial"/>
                <w:sz w:val="20"/>
                <w:szCs w:val="19"/>
              </w:rPr>
              <w:t xml:space="preserve"> </w:t>
            </w:r>
            <w:r w:rsidRPr="00EB0190">
              <w:rPr>
                <w:rFonts w:ascii="Arial" w:eastAsia="Arial" w:hAnsi="Arial" w:cs="Arial"/>
                <w:b/>
                <w:sz w:val="20"/>
                <w:szCs w:val="19"/>
              </w:rPr>
              <w:t>holder beneficiaries</w:t>
            </w:r>
            <w:r w:rsidRPr="00EB0190">
              <w:rPr>
                <w:rFonts w:ascii="Arial" w:eastAsia="Arial" w:hAnsi="Arial" w:cs="Arial"/>
                <w:sz w:val="20"/>
                <w:szCs w:val="19"/>
              </w:rPr>
              <w:t xml:space="preserve"> amounting to </w:t>
            </w:r>
            <w:r w:rsidRPr="00EB0190">
              <w:rPr>
                <w:rFonts w:ascii="Arial" w:eastAsia="Arial" w:hAnsi="Arial" w:cs="Arial"/>
                <w:b/>
                <w:sz w:val="20"/>
                <w:szCs w:val="19"/>
              </w:rPr>
              <w:t>₱945,116,400.00</w:t>
            </w:r>
            <w:r w:rsidRPr="00EB0190">
              <w:rPr>
                <w:rFonts w:ascii="Arial" w:eastAsia="Arial" w:hAnsi="Arial" w:cs="Arial"/>
                <w:sz w:val="20"/>
                <w:szCs w:val="19"/>
              </w:rPr>
              <w:t xml:space="preserve"> and </w:t>
            </w:r>
            <w:r w:rsidRPr="00EB0190">
              <w:rPr>
                <w:rFonts w:ascii="Arial" w:eastAsia="Arial" w:hAnsi="Arial" w:cs="Arial"/>
                <w:b/>
                <w:sz w:val="20"/>
                <w:szCs w:val="19"/>
              </w:rPr>
              <w:t>21,153 non-cash card holder beneficiaries</w:t>
            </w:r>
            <w:r w:rsidRPr="00EB0190">
              <w:rPr>
                <w:rFonts w:ascii="Arial" w:eastAsia="Arial" w:hAnsi="Arial" w:cs="Arial"/>
                <w:sz w:val="20"/>
                <w:szCs w:val="19"/>
              </w:rPr>
              <w:t xml:space="preserve"> amounting to </w:t>
            </w:r>
            <w:r w:rsidRPr="00EB0190">
              <w:rPr>
                <w:rFonts w:ascii="Arial" w:eastAsia="Arial" w:hAnsi="Arial" w:cs="Arial"/>
                <w:b/>
                <w:sz w:val="20"/>
                <w:szCs w:val="19"/>
              </w:rPr>
              <w:t>₱77,212,100.00.</w:t>
            </w:r>
          </w:p>
        </w:tc>
      </w:tr>
    </w:tbl>
    <w:p w14:paraId="6A0112BA" w14:textId="77777777" w:rsidR="00410665" w:rsidRDefault="00410665"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0DB4BE9C" w:rsidR="00521424" w:rsidRPr="00A8767E" w:rsidRDefault="00521424" w:rsidP="0052142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77777777" w:rsidR="00521424" w:rsidRPr="000B3A76"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0B3A76">
              <w:rPr>
                <w:rFonts w:ascii="Arial" w:eastAsia="Arial" w:hAnsi="Arial" w:cs="Arial"/>
                <w:sz w:val="20"/>
                <w:szCs w:val="20"/>
              </w:rPr>
              <w:t>24 Nov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5B32CA8C"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FNFIs to </w:t>
            </w:r>
            <w:r w:rsidRPr="000B3A76">
              <w:rPr>
                <w:rFonts w:ascii="Arial" w:eastAsia="Arial" w:hAnsi="Arial" w:cs="Arial"/>
                <w:b/>
                <w:sz w:val="20"/>
                <w:szCs w:val="19"/>
              </w:rPr>
              <w:t>6,566 Locally Stranded Individuals (LSIs)</w:t>
            </w:r>
            <w:r w:rsidRPr="000B3A76">
              <w:rPr>
                <w:rFonts w:ascii="Arial" w:eastAsia="Arial" w:hAnsi="Arial" w:cs="Arial"/>
                <w:sz w:val="20"/>
                <w:szCs w:val="19"/>
              </w:rPr>
              <w:t xml:space="preserve"> amounting to </w:t>
            </w:r>
            <w:r w:rsidRPr="000B3A76">
              <w:rPr>
                <w:rFonts w:ascii="Arial" w:eastAsia="Arial" w:hAnsi="Arial" w:cs="Arial"/>
                <w:b/>
                <w:sz w:val="20"/>
                <w:szCs w:val="19"/>
              </w:rPr>
              <w:t>₱7,423,416.00</w:t>
            </w:r>
            <w:r w:rsidRPr="000B3A76">
              <w:rPr>
                <w:rFonts w:ascii="Arial" w:eastAsia="Arial" w:hAnsi="Arial" w:cs="Arial"/>
                <w:sz w:val="20"/>
                <w:szCs w:val="19"/>
              </w:rPr>
              <w:t>.</w:t>
            </w:r>
          </w:p>
          <w:p w14:paraId="4691325A"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provided assistance to </w:t>
            </w:r>
            <w:r w:rsidRPr="000B3A76">
              <w:rPr>
                <w:rFonts w:ascii="Arial" w:eastAsia="Arial" w:hAnsi="Arial" w:cs="Arial"/>
                <w:b/>
                <w:sz w:val="20"/>
                <w:szCs w:val="19"/>
              </w:rPr>
              <w:t xml:space="preserve">1,059 ROFs </w:t>
            </w:r>
            <w:r w:rsidRPr="000B3A76">
              <w:rPr>
                <w:rFonts w:ascii="Arial" w:eastAsia="Arial" w:hAnsi="Arial" w:cs="Arial"/>
                <w:sz w:val="20"/>
                <w:szCs w:val="19"/>
              </w:rPr>
              <w:t>amounting to</w:t>
            </w:r>
            <w:r w:rsidRPr="000B3A76">
              <w:rPr>
                <w:rFonts w:ascii="Arial" w:eastAsia="Arial" w:hAnsi="Arial" w:cs="Arial"/>
                <w:b/>
                <w:sz w:val="20"/>
                <w:szCs w:val="19"/>
              </w:rPr>
              <w:t xml:space="preserve"> ₱2,041,415.00</w:t>
            </w:r>
            <w:r w:rsidRPr="000B3A76">
              <w:rPr>
                <w:rFonts w:ascii="Arial" w:eastAsia="Arial" w:hAnsi="Arial" w:cs="Arial"/>
                <w:sz w:val="20"/>
                <w:szCs w:val="19"/>
              </w:rPr>
              <w:t xml:space="preserve">. </w:t>
            </w:r>
          </w:p>
          <w:p w14:paraId="4B458A33"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 xml:space="preserve">DSWD-FO IX, in coordination with NCIP distributed </w:t>
            </w:r>
            <w:r w:rsidRPr="000B3A76">
              <w:rPr>
                <w:rFonts w:ascii="Arial" w:eastAsia="Arial" w:hAnsi="Arial" w:cs="Arial"/>
                <w:b/>
                <w:sz w:val="20"/>
                <w:szCs w:val="19"/>
              </w:rPr>
              <w:t>2,283 hygiene kits</w:t>
            </w:r>
            <w:r w:rsidRPr="000B3A76">
              <w:rPr>
                <w:rFonts w:ascii="Arial" w:eastAsia="Arial" w:hAnsi="Arial" w:cs="Arial"/>
                <w:sz w:val="20"/>
                <w:szCs w:val="19"/>
              </w:rPr>
              <w:t xml:space="preserve"> amounting to </w:t>
            </w:r>
            <w:r w:rsidRPr="000B3A76">
              <w:rPr>
                <w:rFonts w:ascii="Arial" w:eastAsia="Arial" w:hAnsi="Arial" w:cs="Arial"/>
                <w:b/>
                <w:sz w:val="20"/>
                <w:szCs w:val="19"/>
              </w:rPr>
              <w:t>₱4,107,527.94</w:t>
            </w:r>
            <w:r w:rsidRPr="000B3A76">
              <w:rPr>
                <w:rFonts w:ascii="Arial" w:eastAsia="Arial" w:hAnsi="Arial" w:cs="Arial"/>
                <w:sz w:val="20"/>
                <w:szCs w:val="19"/>
              </w:rPr>
              <w:t xml:space="preserve"> to the Indigenous Cultural Community/Indigenous People (ICC/IPs). </w:t>
            </w:r>
          </w:p>
          <w:p w14:paraId="45D3A8C2"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provided a total of 21 FFPs to the provinces of Basilan and Sulu.</w:t>
            </w:r>
          </w:p>
          <w:p w14:paraId="2153306F" w14:textId="77777777" w:rsidR="00521424" w:rsidRPr="000B3A76" w:rsidRDefault="00521424" w:rsidP="009C745E">
            <w:pPr>
              <w:widowControl/>
              <w:spacing w:after="0" w:line="240" w:lineRule="auto"/>
              <w:contextualSpacing/>
              <w:jc w:val="both"/>
              <w:rPr>
                <w:rFonts w:ascii="Arial" w:eastAsia="Arial" w:hAnsi="Arial" w:cs="Arial"/>
                <w:b/>
                <w:sz w:val="20"/>
                <w:szCs w:val="19"/>
              </w:rPr>
            </w:pPr>
          </w:p>
          <w:p w14:paraId="0F75E426" w14:textId="77777777" w:rsidR="00521424" w:rsidRPr="000B3A76" w:rsidRDefault="00521424" w:rsidP="009C745E">
            <w:pPr>
              <w:widowControl/>
              <w:spacing w:after="0" w:line="240" w:lineRule="auto"/>
              <w:contextualSpacing/>
              <w:jc w:val="both"/>
              <w:rPr>
                <w:rFonts w:ascii="Arial" w:eastAsia="Arial" w:hAnsi="Arial" w:cs="Arial"/>
                <w:b/>
                <w:sz w:val="20"/>
                <w:szCs w:val="19"/>
              </w:rPr>
            </w:pPr>
            <w:r w:rsidRPr="000B3A76">
              <w:rPr>
                <w:rFonts w:ascii="Arial" w:eastAsia="Arial" w:hAnsi="Arial" w:cs="Arial"/>
                <w:b/>
                <w:sz w:val="20"/>
                <w:szCs w:val="19"/>
              </w:rPr>
              <w:t>Social Amelioration Program (SAP)</w:t>
            </w:r>
          </w:p>
          <w:p w14:paraId="38BE46C5"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b/>
                <w:bCs/>
                <w:sz w:val="20"/>
                <w:szCs w:val="19"/>
              </w:rPr>
              <w:t xml:space="preserve">400,158 Beneficiaries </w:t>
            </w:r>
            <w:r w:rsidRPr="000B3A76">
              <w:rPr>
                <w:rFonts w:ascii="Arial" w:eastAsia="Arial" w:hAnsi="Arial" w:cs="Arial"/>
                <w:sz w:val="20"/>
                <w:szCs w:val="19"/>
              </w:rPr>
              <w:t xml:space="preserve">received SAP assistance amounting to </w:t>
            </w:r>
            <w:r w:rsidRPr="000B3A76">
              <w:rPr>
                <w:rFonts w:ascii="Arial" w:eastAsia="Arial" w:hAnsi="Arial" w:cs="Arial"/>
                <w:b/>
                <w:bCs/>
                <w:sz w:val="20"/>
                <w:szCs w:val="19"/>
              </w:rPr>
              <w:t>₱2,000,790,000.00</w:t>
            </w:r>
            <w:r w:rsidRPr="000B3A76">
              <w:rPr>
                <w:rFonts w:ascii="Arial" w:eastAsia="Arial" w:hAnsi="Arial" w:cs="Arial"/>
                <w:sz w:val="20"/>
                <w:szCs w:val="19"/>
              </w:rPr>
              <w:t xml:space="preserve"> as of 05 June 2020, 4PM.</w:t>
            </w:r>
          </w:p>
          <w:p w14:paraId="76ADB98C" w14:textId="77777777" w:rsidR="00521424" w:rsidRPr="000B3A76" w:rsidRDefault="00521424" w:rsidP="009C745E">
            <w:pPr>
              <w:pStyle w:val="ListParagraph"/>
              <w:widowControl/>
              <w:numPr>
                <w:ilvl w:val="0"/>
                <w:numId w:val="13"/>
              </w:numPr>
              <w:spacing w:after="0" w:line="240" w:lineRule="auto"/>
              <w:jc w:val="both"/>
              <w:rPr>
                <w:rFonts w:ascii="Arial" w:eastAsia="Arial" w:hAnsi="Arial" w:cs="Arial"/>
                <w:sz w:val="20"/>
                <w:szCs w:val="19"/>
              </w:rPr>
            </w:pPr>
            <w:r w:rsidRPr="000B3A76">
              <w:rPr>
                <w:rFonts w:ascii="Arial" w:eastAsia="Arial" w:hAnsi="Arial" w:cs="Arial"/>
                <w:sz w:val="20"/>
                <w:szCs w:val="19"/>
              </w:rPr>
              <w:t>DSWD-FO IX assists in the gathering of data on SAP/ESP beneficiaries served.</w:t>
            </w:r>
          </w:p>
        </w:tc>
      </w:tr>
    </w:tbl>
    <w:p w14:paraId="76A4FE94" w14:textId="77777777" w:rsidR="00521424" w:rsidRDefault="00521424" w:rsidP="00521424">
      <w:pPr>
        <w:spacing w:after="0" w:line="240" w:lineRule="auto"/>
        <w:contextualSpacing/>
        <w:rPr>
          <w:rFonts w:ascii="Arial" w:eastAsia="Arial" w:hAnsi="Arial" w:cs="Arial"/>
          <w:b/>
          <w:sz w:val="24"/>
          <w:szCs w:val="24"/>
        </w:rPr>
      </w:pPr>
    </w:p>
    <w:p w14:paraId="32C758C6" w14:textId="77777777"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04A2FD7D" w:rsidR="00521424" w:rsidRPr="00EB0190" w:rsidRDefault="00BB5ADA"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EB0190">
              <w:rPr>
                <w:rFonts w:ascii="Arial" w:eastAsia="Arial" w:hAnsi="Arial" w:cs="Arial"/>
                <w:sz w:val="20"/>
                <w:szCs w:val="19"/>
              </w:rPr>
              <w:t>07</w:t>
            </w:r>
            <w:r w:rsidR="00521424" w:rsidRPr="00EB0190">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Timely submission of reports to Office of the Regional Director, Central Office, OCD and NDRRMC.</w:t>
            </w:r>
          </w:p>
          <w:p w14:paraId="4A51DE56"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Regular attendance to the Agency Operation Center for COVID-19 meetings.</w:t>
            </w:r>
          </w:p>
          <w:p w14:paraId="41CB6AE0"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Ongoing procurement of additional supplies for production of FFPs.</w:t>
            </w:r>
          </w:p>
          <w:p w14:paraId="33CFE0DA"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Continuous monitoring, response and reporting at the Agency Operations Center.</w:t>
            </w:r>
          </w:p>
          <w:p w14:paraId="48F1DDFE"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DSWD-FO X Staff in coordination with OCD and DOH were augmented to help facilitate the LSIs in the designated isolation area in the city.</w:t>
            </w:r>
          </w:p>
          <w:p w14:paraId="01DE281A" w14:textId="77777777" w:rsidR="00521424" w:rsidRPr="00EB0190"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2B52438" w14:textId="77777777" w:rsidR="00521424" w:rsidRPr="00EB0190"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B0190">
              <w:rPr>
                <w:rFonts w:ascii="Arial" w:eastAsia="Arial" w:hAnsi="Arial" w:cs="Arial"/>
                <w:b/>
                <w:bCs/>
                <w:sz w:val="20"/>
                <w:szCs w:val="19"/>
              </w:rPr>
              <w:t>Social Amelioration Program (SAP)</w:t>
            </w:r>
          </w:p>
          <w:p w14:paraId="3A3B49B8"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 xml:space="preserve">DSWD-FO X has served </w:t>
            </w:r>
            <w:r w:rsidRPr="00EB0190">
              <w:rPr>
                <w:rFonts w:ascii="Arial" w:eastAsia="Arial" w:hAnsi="Arial" w:cs="Arial"/>
                <w:b/>
                <w:bCs/>
                <w:sz w:val="20"/>
                <w:szCs w:val="19"/>
              </w:rPr>
              <w:t xml:space="preserve">124,750 </w:t>
            </w:r>
            <w:r w:rsidRPr="00EB0190">
              <w:rPr>
                <w:rFonts w:ascii="Arial" w:eastAsia="Arial" w:hAnsi="Arial" w:cs="Arial"/>
                <w:sz w:val="20"/>
                <w:szCs w:val="19"/>
              </w:rPr>
              <w:t>waitlisted</w:t>
            </w:r>
            <w:r w:rsidRPr="00EB0190">
              <w:rPr>
                <w:rFonts w:ascii="Arial" w:eastAsia="Arial" w:hAnsi="Arial" w:cs="Arial"/>
                <w:b/>
                <w:bCs/>
                <w:sz w:val="20"/>
                <w:szCs w:val="19"/>
              </w:rPr>
              <w:t xml:space="preserve"> </w:t>
            </w:r>
            <w:r w:rsidRPr="00EB0190">
              <w:rPr>
                <w:rFonts w:ascii="Arial" w:eastAsia="Arial" w:hAnsi="Arial" w:cs="Arial"/>
                <w:sz w:val="20"/>
                <w:szCs w:val="19"/>
              </w:rPr>
              <w:t xml:space="preserve">beneficiaries amounting to </w:t>
            </w:r>
            <w:r w:rsidRPr="00EB0190">
              <w:rPr>
                <w:rFonts w:ascii="Arial" w:eastAsia="Arial" w:hAnsi="Arial" w:cs="Arial"/>
                <w:b/>
                <w:bCs/>
                <w:sz w:val="20"/>
                <w:szCs w:val="19"/>
              </w:rPr>
              <w:t xml:space="preserve">₱748,500,000.00 </w:t>
            </w:r>
            <w:r w:rsidRPr="00EB0190">
              <w:rPr>
                <w:rFonts w:ascii="Arial" w:eastAsia="Arial" w:hAnsi="Arial" w:cs="Arial"/>
                <w:sz w:val="20"/>
                <w:szCs w:val="19"/>
              </w:rPr>
              <w:t>as of 04 December 2020, 12NN.</w:t>
            </w:r>
          </w:p>
          <w:p w14:paraId="0F87EC5E"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 xml:space="preserve">DSWD-FO X has served </w:t>
            </w:r>
            <w:r w:rsidRPr="00EB0190">
              <w:rPr>
                <w:rFonts w:ascii="Arial" w:eastAsia="Arial" w:hAnsi="Arial" w:cs="Arial"/>
                <w:b/>
                <w:bCs/>
                <w:sz w:val="20"/>
                <w:szCs w:val="19"/>
              </w:rPr>
              <w:t xml:space="preserve">10,287 </w:t>
            </w:r>
            <w:r w:rsidRPr="00EB0190">
              <w:rPr>
                <w:rFonts w:ascii="Arial" w:eastAsia="Arial" w:hAnsi="Arial" w:cs="Arial"/>
                <w:sz w:val="20"/>
                <w:szCs w:val="19"/>
              </w:rPr>
              <w:t xml:space="preserve">beneficiaries for the Bayanihan 2 ESP Implementation amounting to </w:t>
            </w:r>
            <w:r w:rsidRPr="00EB0190">
              <w:rPr>
                <w:rFonts w:ascii="Arial" w:eastAsia="Arial" w:hAnsi="Arial" w:cs="Arial"/>
                <w:b/>
                <w:bCs/>
                <w:sz w:val="20"/>
                <w:szCs w:val="19"/>
              </w:rPr>
              <w:t xml:space="preserve">₱61,722,000.00 </w:t>
            </w:r>
            <w:r w:rsidRPr="00EB0190">
              <w:rPr>
                <w:rFonts w:ascii="Arial" w:eastAsia="Arial" w:hAnsi="Arial" w:cs="Arial"/>
                <w:sz w:val="20"/>
                <w:szCs w:val="19"/>
              </w:rPr>
              <w:t>as of 04 December 2020, 12NN.</w:t>
            </w:r>
          </w:p>
          <w:p w14:paraId="6C83816D" w14:textId="77777777" w:rsidR="00521424" w:rsidRPr="00EB0190" w:rsidRDefault="00521424" w:rsidP="009C745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B0190">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521424">
      <w:pPr>
        <w:widowControl/>
        <w:spacing w:after="0" w:line="240" w:lineRule="auto"/>
        <w:contextualSpacing/>
        <w:rPr>
          <w:rFonts w:ascii="Arial" w:eastAsia="Arial" w:hAnsi="Arial" w:cs="Arial"/>
          <w:b/>
          <w:sz w:val="24"/>
          <w:szCs w:val="24"/>
        </w:rPr>
      </w:pPr>
    </w:p>
    <w:p w14:paraId="1F580C1D" w14:textId="77777777" w:rsidR="00521424" w:rsidRPr="00A8767E" w:rsidRDefault="00521424" w:rsidP="00521424">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260EDA">
              <w:rPr>
                <w:rFonts w:ascii="Arial" w:eastAsia="Arial" w:hAnsi="Arial" w:cs="Arial"/>
                <w:sz w:val="20"/>
                <w:szCs w:val="20"/>
              </w:rPr>
              <w:t>20 November 2020</w:t>
            </w:r>
          </w:p>
        </w:tc>
        <w:tc>
          <w:tcPr>
            <w:tcW w:w="7796" w:type="dxa"/>
            <w:tcMar>
              <w:top w:w="0" w:type="dxa"/>
              <w:left w:w="115" w:type="dxa"/>
              <w:bottom w:w="0" w:type="dxa"/>
              <w:right w:w="115" w:type="dxa"/>
            </w:tcMar>
            <w:vAlign w:val="center"/>
          </w:tcPr>
          <w:p w14:paraId="1BF809AF"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ssistance to Individuals in Crisis Situation provided a total of </w:t>
            </w:r>
            <w:r w:rsidRPr="00260EDA">
              <w:rPr>
                <w:rFonts w:ascii="Arial" w:eastAsia="Arial" w:hAnsi="Arial" w:cs="Arial"/>
                <w:b/>
                <w:sz w:val="20"/>
                <w:szCs w:val="20"/>
              </w:rPr>
              <w:t>₱</w:t>
            </w:r>
            <w:r w:rsidRPr="00260EDA">
              <w:rPr>
                <w:rFonts w:ascii="Arial" w:eastAsia="Arial" w:hAnsi="Arial" w:cs="Arial"/>
                <w:b/>
                <w:sz w:val="20"/>
                <w:szCs w:val="20"/>
                <w:lang w:val="en-US"/>
              </w:rPr>
              <w:t xml:space="preserve">15,751,773.90 </w:t>
            </w:r>
            <w:r w:rsidRPr="00260EDA">
              <w:rPr>
                <w:rFonts w:ascii="Arial" w:eastAsia="Arial" w:hAnsi="Arial" w:cs="Arial"/>
                <w:sz w:val="20"/>
                <w:szCs w:val="20"/>
              </w:rPr>
              <w:t xml:space="preserve">worth of assistance to </w:t>
            </w:r>
            <w:r w:rsidRPr="00260EDA">
              <w:rPr>
                <w:rFonts w:ascii="Arial" w:eastAsia="Arial" w:hAnsi="Arial" w:cs="Arial"/>
                <w:b/>
                <w:sz w:val="20"/>
                <w:szCs w:val="20"/>
              </w:rPr>
              <w:t>2,601 clients</w:t>
            </w:r>
            <w:r w:rsidRPr="00260EDA">
              <w:rPr>
                <w:rFonts w:ascii="Arial" w:eastAsia="Arial" w:hAnsi="Arial" w:cs="Arial"/>
                <w:sz w:val="20"/>
                <w:szCs w:val="20"/>
              </w:rPr>
              <w:t xml:space="preserve"> from 18 to 30 October 2020.</w:t>
            </w:r>
            <w:r w:rsidRPr="00260EDA">
              <w:rPr>
                <w:sz w:val="20"/>
                <w:szCs w:val="20"/>
              </w:rPr>
              <w:t xml:space="preserve"> </w:t>
            </w:r>
          </w:p>
          <w:p w14:paraId="1598331A"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22,050 beneficiaries</w:t>
            </w:r>
            <w:r w:rsidRPr="00260EDA">
              <w:rPr>
                <w:rFonts w:ascii="Arial" w:eastAsia="Arial" w:hAnsi="Arial" w:cs="Arial"/>
                <w:sz w:val="20"/>
                <w:szCs w:val="20"/>
              </w:rPr>
              <w:t xml:space="preserve"> were served through Risk Resiliency Program through Cash-for-Work on Climate Change Adaptation and Mitigation amounting to </w:t>
            </w:r>
            <w:r w:rsidRPr="00260EDA">
              <w:rPr>
                <w:rFonts w:ascii="Arial" w:eastAsia="Arial" w:hAnsi="Arial" w:cs="Arial"/>
                <w:b/>
                <w:bCs/>
                <w:sz w:val="20"/>
                <w:szCs w:val="20"/>
              </w:rPr>
              <w:t>₱65,488,500.00</w:t>
            </w:r>
            <w:r w:rsidRPr="00260EDA">
              <w:rPr>
                <w:rFonts w:ascii="Arial" w:eastAsia="Arial" w:hAnsi="Arial" w:cs="Arial"/>
                <w:sz w:val="20"/>
                <w:szCs w:val="20"/>
              </w:rPr>
              <w:t xml:space="preserve"> as of 28 October 2020. </w:t>
            </w:r>
          </w:p>
          <w:p w14:paraId="0AED2C96"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55,035 beneficiaries</w:t>
            </w:r>
            <w:r w:rsidRPr="00260EDA">
              <w:rPr>
                <w:rFonts w:ascii="Arial" w:eastAsia="Arial" w:hAnsi="Arial" w:cs="Arial"/>
                <w:sz w:val="20"/>
                <w:szCs w:val="20"/>
              </w:rPr>
              <w:t xml:space="preserve"> of the Social Pension for the indigent senior citizens were served for the second semester of 2020.</w:t>
            </w:r>
          </w:p>
          <w:p w14:paraId="47D43C8D"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eastAsia="Arial" w:hAnsi="Arial" w:cs="Arial"/>
                <w:sz w:val="20"/>
                <w:szCs w:val="20"/>
              </w:rPr>
              <w:t xml:space="preserve">A total of </w:t>
            </w:r>
            <w:r w:rsidRPr="00260EDA">
              <w:rPr>
                <w:rFonts w:ascii="Arial" w:eastAsia="Arial" w:hAnsi="Arial" w:cs="Arial"/>
                <w:b/>
                <w:bCs/>
                <w:sz w:val="20"/>
                <w:szCs w:val="20"/>
              </w:rPr>
              <w:t>6,484 families</w:t>
            </w:r>
            <w:r w:rsidRPr="00260EDA">
              <w:rPr>
                <w:rFonts w:ascii="Arial" w:eastAsia="Arial" w:hAnsi="Arial" w:cs="Arial"/>
                <w:sz w:val="20"/>
                <w:szCs w:val="20"/>
              </w:rPr>
              <w:t xml:space="preserve"> were provided Livelihood Recovery Projects through the Livelihood Assistance Grant (LAG) in Davao Region.</w:t>
            </w:r>
          </w:p>
          <w:p w14:paraId="3423C0B2" w14:textId="77777777" w:rsidR="00521424" w:rsidRPr="00260EDA"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260EDA">
              <w:rPr>
                <w:rFonts w:ascii="Arial" w:hAnsi="Arial" w:cs="Arial"/>
                <w:sz w:val="20"/>
                <w:szCs w:val="20"/>
              </w:rPr>
              <w:t xml:space="preserve">As of 04 September 2020, a total of </w:t>
            </w:r>
            <w:r w:rsidRPr="00260EDA">
              <w:rPr>
                <w:rFonts w:ascii="Arial" w:hAnsi="Arial" w:cs="Arial"/>
                <w:b/>
                <w:sz w:val="20"/>
                <w:szCs w:val="20"/>
              </w:rPr>
              <w:t>414 LSIs</w:t>
            </w:r>
            <w:r w:rsidRPr="00260EDA">
              <w:rPr>
                <w:rFonts w:ascii="Arial" w:hAnsi="Arial" w:cs="Arial"/>
                <w:sz w:val="20"/>
                <w:szCs w:val="20"/>
              </w:rPr>
              <w:t xml:space="preserve"> was provided with food and other financial assistance amounting to </w:t>
            </w:r>
            <w:r w:rsidRPr="00260EDA">
              <w:rPr>
                <w:rFonts w:ascii="Arial" w:hAnsi="Arial" w:cs="Arial"/>
                <w:b/>
                <w:sz w:val="20"/>
                <w:szCs w:val="20"/>
              </w:rPr>
              <w:t>₱960,000.00</w:t>
            </w:r>
            <w:r w:rsidRPr="00260EDA">
              <w:rPr>
                <w:rFonts w:ascii="Arial" w:hAnsi="Arial" w:cs="Arial"/>
                <w:sz w:val="20"/>
                <w:szCs w:val="20"/>
              </w:rPr>
              <w:t xml:space="preserve"> upon their return to different provinces in the Region.</w:t>
            </w:r>
          </w:p>
          <w:p w14:paraId="5AA42D7A" w14:textId="77777777" w:rsidR="00521424" w:rsidRPr="00260EDA" w:rsidRDefault="00521424" w:rsidP="009C745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7717FBA" w14:textId="77777777" w:rsidR="00521424" w:rsidRPr="00260EDA"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260EDA">
              <w:rPr>
                <w:rFonts w:ascii="Arial" w:eastAsia="Arial" w:hAnsi="Arial" w:cs="Arial"/>
                <w:b/>
                <w:bCs/>
                <w:sz w:val="20"/>
                <w:szCs w:val="20"/>
              </w:rPr>
              <w:t>Social Amelioration Program (SAP)</w:t>
            </w:r>
          </w:p>
          <w:p w14:paraId="083DFD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37D2314"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77777777" w:rsidR="00521424" w:rsidRPr="00260EDA" w:rsidRDefault="00521424" w:rsidP="009C745E">
            <w:pPr>
              <w:pStyle w:val="Normal1"/>
              <w:numPr>
                <w:ilvl w:val="0"/>
                <w:numId w:val="15"/>
              </w:numPr>
              <w:spacing w:after="0" w:line="240" w:lineRule="auto"/>
              <w:ind w:right="57"/>
              <w:contextualSpacing/>
              <w:jc w:val="both"/>
              <w:rPr>
                <w:rFonts w:ascii="Arial" w:eastAsia="Arial" w:hAnsi="Arial" w:cs="Arial"/>
                <w:sz w:val="20"/>
                <w:szCs w:val="20"/>
                <w:lang w:val="en-PH"/>
              </w:rPr>
            </w:pPr>
            <w:r w:rsidRPr="00260EDA">
              <w:rPr>
                <w:rFonts w:ascii="Arial" w:eastAsia="Arial" w:hAnsi="Arial" w:cs="Arial"/>
                <w:sz w:val="20"/>
                <w:szCs w:val="20"/>
                <w:lang w:val="en-PH"/>
              </w:rPr>
              <w:t>DSWD workers are continuously managing beneficiary queries/concerns at the barangay level to facilitate smooth digital payout.</w:t>
            </w:r>
          </w:p>
          <w:p w14:paraId="678D6890"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DSWD-FO XI is closely coordinating with LGUs and PNP for orderly and smooth direct cash payout to waitlisted beneficiaries.</w:t>
            </w:r>
          </w:p>
          <w:p w14:paraId="36F158EB" w14:textId="77777777" w:rsidR="00521424" w:rsidRPr="00260EDA" w:rsidRDefault="00521424" w:rsidP="009C745E">
            <w:pPr>
              <w:pStyle w:val="ListParagraph"/>
              <w:numPr>
                <w:ilvl w:val="0"/>
                <w:numId w:val="15"/>
              </w:numPr>
              <w:spacing w:after="0" w:line="240" w:lineRule="auto"/>
              <w:ind w:right="57"/>
              <w:jc w:val="both"/>
              <w:rPr>
                <w:rFonts w:ascii="Arial" w:eastAsia="Arial" w:hAnsi="Arial" w:cs="Arial"/>
                <w:bCs/>
                <w:sz w:val="20"/>
                <w:szCs w:val="20"/>
              </w:rPr>
            </w:pPr>
            <w:r w:rsidRPr="00260EDA">
              <w:rPr>
                <w:rFonts w:ascii="Arial" w:eastAsia="Arial" w:hAnsi="Arial" w:cs="Arial"/>
                <w:bCs/>
                <w:sz w:val="20"/>
                <w:szCs w:val="20"/>
              </w:rPr>
              <w:t>Weekly meetings of ESP/SAP team leaders are conducted regularly for smooth implementation.</w:t>
            </w:r>
          </w:p>
        </w:tc>
      </w:tr>
    </w:tbl>
    <w:p w14:paraId="17EBC9C4" w14:textId="77777777" w:rsidR="00521424" w:rsidRDefault="00521424" w:rsidP="00521424">
      <w:pPr>
        <w:widowControl/>
        <w:spacing w:after="0" w:line="259" w:lineRule="auto"/>
        <w:rPr>
          <w:rFonts w:ascii="Arial" w:eastAsia="Arial" w:hAnsi="Arial" w:cs="Arial"/>
          <w:b/>
          <w:sz w:val="24"/>
          <w:szCs w:val="24"/>
        </w:rPr>
      </w:pPr>
    </w:p>
    <w:p w14:paraId="4BA82072" w14:textId="77777777" w:rsidR="00521424" w:rsidRPr="007907A9" w:rsidRDefault="00521424" w:rsidP="00521424">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7777777" w:rsidR="00521424" w:rsidRPr="0008446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084461">
              <w:rPr>
                <w:rFonts w:ascii="Arial" w:eastAsia="Arial" w:hAnsi="Arial" w:cs="Arial"/>
                <w:sz w:val="20"/>
                <w:szCs w:val="19"/>
              </w:rPr>
              <w:t>03 December 2020</w:t>
            </w:r>
          </w:p>
        </w:tc>
        <w:tc>
          <w:tcPr>
            <w:tcW w:w="7706" w:type="dxa"/>
            <w:tcMar>
              <w:top w:w="0" w:type="dxa"/>
              <w:left w:w="115" w:type="dxa"/>
              <w:bottom w:w="0" w:type="dxa"/>
              <w:right w:w="115" w:type="dxa"/>
            </w:tcMar>
            <w:vAlign w:val="center"/>
          </w:tcPr>
          <w:p w14:paraId="365E3D25" w14:textId="77777777" w:rsidR="00521424" w:rsidRPr="00084461" w:rsidRDefault="00521424" w:rsidP="009C745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4461">
              <w:rPr>
                <w:rFonts w:ascii="Arial" w:eastAsia="Arial" w:hAnsi="Arial" w:cs="Arial"/>
                <w:sz w:val="20"/>
                <w:szCs w:val="19"/>
              </w:rPr>
              <w:t>DSWD-FO XII released</w:t>
            </w:r>
            <w:r w:rsidRPr="00084461">
              <w:t xml:space="preserve"> </w:t>
            </w:r>
            <w:r w:rsidRPr="00084461">
              <w:rPr>
                <w:rFonts w:ascii="Arial" w:eastAsia="Arial" w:hAnsi="Arial" w:cs="Arial"/>
                <w:sz w:val="20"/>
                <w:szCs w:val="19"/>
              </w:rPr>
              <w:t>750 FFPs to the LGU of Glan, Sarangani.</w:t>
            </w:r>
          </w:p>
        </w:tc>
      </w:tr>
    </w:tbl>
    <w:p w14:paraId="7132D8AE" w14:textId="77777777" w:rsidR="00521424" w:rsidRDefault="00521424" w:rsidP="00521424">
      <w:pPr>
        <w:spacing w:after="0" w:line="240" w:lineRule="auto"/>
        <w:contextualSpacing/>
        <w:rPr>
          <w:rFonts w:ascii="Arial" w:eastAsia="Arial" w:hAnsi="Arial" w:cs="Arial"/>
          <w:b/>
          <w:sz w:val="24"/>
          <w:szCs w:val="24"/>
        </w:rPr>
      </w:pPr>
      <w:bookmarkStart w:id="1" w:name="_heading=h.30j0zll" w:colFirst="0" w:colLast="0"/>
      <w:bookmarkEnd w:id="1"/>
    </w:p>
    <w:p w14:paraId="4ED6D8EC" w14:textId="08418DC0" w:rsidR="00521424" w:rsidRPr="00A8767E" w:rsidRDefault="00521424" w:rsidP="00521424">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77777777" w:rsidR="00521424" w:rsidRPr="00A00BA1" w:rsidRDefault="00521424" w:rsidP="009C745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00BA1">
              <w:rPr>
                <w:rFonts w:ascii="Arial" w:eastAsia="Arial" w:hAnsi="Arial" w:cs="Arial"/>
                <w:sz w:val="20"/>
                <w:szCs w:val="19"/>
              </w:rPr>
              <w:t>04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w:t>
            </w:r>
            <w:r w:rsidRPr="00A00BA1">
              <w:rPr>
                <w:rFonts w:ascii="Arial" w:eastAsia="Arial" w:hAnsi="Arial" w:cs="Arial"/>
                <w:b/>
                <w:sz w:val="20"/>
                <w:szCs w:val="19"/>
              </w:rPr>
              <w:t xml:space="preserve"> ₱5,352,926.80 </w:t>
            </w:r>
            <w:r w:rsidRPr="00A00BA1">
              <w:rPr>
                <w:rFonts w:ascii="Arial" w:eastAsia="Arial" w:hAnsi="Arial" w:cs="Arial"/>
                <w:sz w:val="20"/>
                <w:szCs w:val="19"/>
              </w:rPr>
              <w:t xml:space="preserve">were provided to </w:t>
            </w:r>
            <w:r w:rsidRPr="00A00BA1">
              <w:rPr>
                <w:rFonts w:ascii="Arial" w:eastAsia="Arial" w:hAnsi="Arial" w:cs="Arial"/>
                <w:b/>
                <w:sz w:val="20"/>
                <w:szCs w:val="19"/>
              </w:rPr>
              <w:t xml:space="preserve">LSIs, ROFs, RIATFs </w:t>
            </w:r>
            <w:r w:rsidRPr="00A00BA1">
              <w:rPr>
                <w:rFonts w:ascii="Arial" w:eastAsia="Arial" w:hAnsi="Arial" w:cs="Arial"/>
                <w:sz w:val="20"/>
                <w:szCs w:val="19"/>
              </w:rPr>
              <w:t xml:space="preserve">and </w:t>
            </w:r>
            <w:r w:rsidRPr="00A00BA1">
              <w:rPr>
                <w:rFonts w:ascii="Arial" w:eastAsia="Arial" w:hAnsi="Arial" w:cs="Arial"/>
                <w:b/>
                <w:sz w:val="20"/>
                <w:szCs w:val="19"/>
              </w:rPr>
              <w:t>walk-in LSI clients.</w:t>
            </w:r>
            <w:r w:rsidRPr="00A00BA1">
              <w:rPr>
                <w:rFonts w:ascii="Arial" w:eastAsia="Arial" w:hAnsi="Arial" w:cs="Arial"/>
                <w:sz w:val="20"/>
                <w:szCs w:val="19"/>
              </w:rPr>
              <w:t xml:space="preserve"> Assistance includes the provision of meals, food packs, cash assistance, transportation assistance, and food assistance.</w:t>
            </w:r>
          </w:p>
          <w:p w14:paraId="4AC6910B" w14:textId="77777777" w:rsidR="00521424" w:rsidRPr="00A00BA1" w:rsidRDefault="00521424" w:rsidP="009C745E">
            <w:pPr>
              <w:pStyle w:val="ListParagraph"/>
              <w:numPr>
                <w:ilvl w:val="0"/>
                <w:numId w:val="16"/>
              </w:numPr>
              <w:jc w:val="both"/>
              <w:rPr>
                <w:rFonts w:ascii="Arial" w:eastAsia="Arial" w:hAnsi="Arial" w:cs="Arial"/>
                <w:sz w:val="20"/>
                <w:szCs w:val="19"/>
              </w:rPr>
            </w:pPr>
            <w:r w:rsidRPr="00A00BA1">
              <w:rPr>
                <w:rFonts w:ascii="Arial" w:eastAsia="Arial" w:hAnsi="Arial" w:cs="Arial"/>
                <w:sz w:val="20"/>
                <w:szCs w:val="19"/>
              </w:rPr>
              <w:t>DSWD-FO CARAGA facilitated the release of 2,098 FFPs amounting to ₱947,813.46 requested by the LGU of San Agustin, Surigao Del Sur intended for the poor and vulnerable sectors affected by community quarantine in the city.</w:t>
            </w:r>
          </w:p>
          <w:p w14:paraId="3EB725F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A00BA1" w:rsidRDefault="00521424" w:rsidP="009C745E">
            <w:pPr>
              <w:widowControl/>
              <w:spacing w:after="0" w:line="240" w:lineRule="auto"/>
              <w:jc w:val="both"/>
              <w:rPr>
                <w:rFonts w:ascii="Arial" w:eastAsia="Arial" w:hAnsi="Arial" w:cs="Arial"/>
                <w:sz w:val="20"/>
                <w:szCs w:val="19"/>
              </w:rPr>
            </w:pPr>
          </w:p>
          <w:p w14:paraId="77BD791F" w14:textId="77777777" w:rsidR="00521424" w:rsidRPr="00A00BA1" w:rsidRDefault="00521424" w:rsidP="009C745E">
            <w:pPr>
              <w:widowControl/>
              <w:spacing w:after="0" w:line="240" w:lineRule="auto"/>
              <w:contextualSpacing/>
              <w:jc w:val="both"/>
              <w:rPr>
                <w:rFonts w:ascii="Arial" w:eastAsia="Arial" w:hAnsi="Arial" w:cs="Arial"/>
                <w:b/>
                <w:sz w:val="20"/>
                <w:szCs w:val="19"/>
              </w:rPr>
            </w:pPr>
            <w:r w:rsidRPr="00A00BA1">
              <w:rPr>
                <w:rFonts w:ascii="Arial" w:eastAsia="Arial" w:hAnsi="Arial" w:cs="Arial"/>
                <w:b/>
                <w:sz w:val="20"/>
                <w:szCs w:val="19"/>
              </w:rPr>
              <w:t>Social Amelioration Program (SAP)</w:t>
            </w:r>
          </w:p>
          <w:p w14:paraId="3ADC9D76"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b/>
                <w:sz w:val="20"/>
                <w:szCs w:val="19"/>
              </w:rPr>
            </w:pPr>
            <w:r w:rsidRPr="00A00BA1">
              <w:rPr>
                <w:rFonts w:ascii="Arial" w:eastAsia="Arial" w:hAnsi="Arial" w:cs="Arial"/>
                <w:sz w:val="20"/>
                <w:szCs w:val="19"/>
              </w:rPr>
              <w:t xml:space="preserve">To date, </w:t>
            </w:r>
            <w:r w:rsidRPr="00A00BA1">
              <w:rPr>
                <w:rFonts w:ascii="Arial" w:eastAsia="Arial" w:hAnsi="Arial" w:cs="Arial"/>
                <w:b/>
                <w:sz w:val="20"/>
                <w:szCs w:val="19"/>
              </w:rPr>
              <w:t>305,096 non-4Ps beneficiaries</w:t>
            </w:r>
            <w:r w:rsidRPr="00A00BA1">
              <w:rPr>
                <w:rFonts w:ascii="Arial" w:eastAsia="Arial" w:hAnsi="Arial" w:cs="Arial"/>
                <w:sz w:val="20"/>
                <w:szCs w:val="19"/>
              </w:rPr>
              <w:t xml:space="preserve"> were paid amounting to </w:t>
            </w:r>
            <w:r w:rsidRPr="00A00BA1">
              <w:rPr>
                <w:rFonts w:ascii="Arial" w:eastAsia="Arial" w:hAnsi="Arial" w:cs="Arial"/>
                <w:b/>
                <w:sz w:val="20"/>
                <w:szCs w:val="19"/>
              </w:rPr>
              <w:t>₱1,525,480,000.00.</w:t>
            </w:r>
          </w:p>
          <w:p w14:paraId="3C9193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 xml:space="preserve">A total of </w:t>
            </w:r>
            <w:r w:rsidRPr="00A00BA1">
              <w:rPr>
                <w:rFonts w:ascii="Arial" w:eastAsia="Arial" w:hAnsi="Arial" w:cs="Arial"/>
                <w:b/>
                <w:sz w:val="20"/>
                <w:szCs w:val="19"/>
              </w:rPr>
              <w:t>189,867</w:t>
            </w:r>
            <w:r w:rsidRPr="00A00BA1">
              <w:rPr>
                <w:rFonts w:ascii="Arial" w:eastAsia="Arial" w:hAnsi="Arial" w:cs="Arial"/>
                <w:sz w:val="20"/>
                <w:szCs w:val="19"/>
              </w:rPr>
              <w:t xml:space="preserve"> </w:t>
            </w:r>
            <w:r w:rsidRPr="00A00BA1">
              <w:rPr>
                <w:rFonts w:ascii="Arial" w:eastAsia="Arial" w:hAnsi="Arial" w:cs="Arial"/>
                <w:b/>
                <w:sz w:val="20"/>
                <w:szCs w:val="19"/>
              </w:rPr>
              <w:t>4Ps beneficiaries</w:t>
            </w:r>
            <w:r w:rsidRPr="00A00BA1">
              <w:rPr>
                <w:rFonts w:ascii="Arial" w:eastAsia="Arial" w:hAnsi="Arial" w:cs="Arial"/>
                <w:sz w:val="20"/>
                <w:szCs w:val="19"/>
              </w:rPr>
              <w:t xml:space="preserve"> were paid amounting to </w:t>
            </w:r>
            <w:r w:rsidRPr="00A00BA1">
              <w:rPr>
                <w:rFonts w:ascii="Arial" w:eastAsia="Arial" w:hAnsi="Arial" w:cs="Arial"/>
                <w:b/>
                <w:bCs/>
                <w:sz w:val="20"/>
                <w:szCs w:val="19"/>
              </w:rPr>
              <w:t>₱687,911,850.00</w:t>
            </w:r>
            <w:r w:rsidRPr="00A00BA1">
              <w:rPr>
                <w:rFonts w:ascii="Arial" w:eastAsia="Arial" w:hAnsi="Arial" w:cs="Arial"/>
                <w:sz w:val="20"/>
                <w:szCs w:val="19"/>
              </w:rPr>
              <w:t>; out of the total paid 4Ps beneficiaries, 180,673 were paid through cash cards; 7,796 were paid through DSWD SDO payout and 1,398 were paid by LGU/DOLE TUPAD.</w:t>
            </w:r>
          </w:p>
          <w:p w14:paraId="37E01ACE"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A total of 83,319 out of 92,227 or 90.34% of the approved left-out families were already served amounting to ₱412,243,000.00 or 87.56%.</w:t>
            </w:r>
          </w:p>
          <w:p w14:paraId="2B7129ED" w14:textId="77777777" w:rsidR="00521424" w:rsidRPr="00A00BA1" w:rsidRDefault="00521424" w:rsidP="009C745E">
            <w:pPr>
              <w:pStyle w:val="ListParagraph"/>
              <w:widowControl/>
              <w:numPr>
                <w:ilvl w:val="0"/>
                <w:numId w:val="16"/>
              </w:numPr>
              <w:spacing w:after="0" w:line="240" w:lineRule="auto"/>
              <w:jc w:val="both"/>
              <w:rPr>
                <w:rFonts w:ascii="Arial" w:eastAsia="Arial" w:hAnsi="Arial" w:cs="Arial"/>
                <w:sz w:val="20"/>
                <w:szCs w:val="19"/>
              </w:rPr>
            </w:pPr>
            <w:r w:rsidRPr="00A00BA1">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521424">
      <w:pPr>
        <w:spacing w:after="0" w:line="240" w:lineRule="auto"/>
        <w:contextualSpacing/>
        <w:jc w:val="center"/>
        <w:rPr>
          <w:rFonts w:ascii="Arial" w:eastAsia="Arial" w:hAnsi="Arial" w:cs="Arial"/>
          <w:b/>
          <w:i/>
          <w:sz w:val="20"/>
          <w:szCs w:val="20"/>
        </w:rPr>
      </w:pPr>
    </w:p>
    <w:p w14:paraId="6783A4CC" w14:textId="7208A9CA" w:rsidR="00521424" w:rsidRDefault="00521424" w:rsidP="0052142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7777777" w:rsidR="00521424" w:rsidRDefault="00521424" w:rsidP="00521424">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BB573F" w14:textId="77777777" w:rsidR="00521424" w:rsidRPr="004C6691" w:rsidRDefault="00521424" w:rsidP="00521424">
      <w:pPr>
        <w:spacing w:after="0" w:line="240" w:lineRule="auto"/>
        <w:contextualSpacing/>
        <w:jc w:val="both"/>
        <w:rPr>
          <w:rFonts w:ascii="Arial" w:eastAsia="Arial" w:hAnsi="Arial" w:cs="Arial"/>
          <w:i/>
          <w:sz w:val="20"/>
          <w:szCs w:val="20"/>
        </w:rPr>
      </w:pPr>
    </w:p>
    <w:p w14:paraId="4B0EE61A" w14:textId="77777777" w:rsidR="00521424" w:rsidRDefault="00521424" w:rsidP="00521424">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159E4199" w14:textId="77777777" w:rsidR="00521424" w:rsidRDefault="00521424" w:rsidP="00521424">
      <w:pPr>
        <w:spacing w:after="0" w:line="240" w:lineRule="auto"/>
        <w:contextualSpacing/>
        <w:jc w:val="both"/>
        <w:rPr>
          <w:rFonts w:ascii="Arial" w:eastAsia="Arial" w:hAnsi="Arial" w:cs="Arial"/>
          <w:b/>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343454BA" w14:textId="77777777" w:rsidR="00410665" w:rsidRDefault="00410665" w:rsidP="00410665">
      <w:pPr>
        <w:contextualSpacing/>
        <w:rPr>
          <w:rFonts w:ascii="Arial" w:eastAsia="Arial" w:hAnsi="Arial" w:cs="Arial"/>
          <w:b/>
          <w:sz w:val="24"/>
          <w:szCs w:val="24"/>
        </w:rPr>
      </w:pPr>
      <w:r>
        <w:rPr>
          <w:rFonts w:ascii="Arial" w:eastAsia="Arial" w:hAnsi="Arial" w:cs="Arial"/>
          <w:b/>
          <w:sz w:val="24"/>
          <w:szCs w:val="24"/>
        </w:rPr>
        <w:t>MARIEL B. FERRARIZ</w:t>
      </w:r>
    </w:p>
    <w:p w14:paraId="1349689B" w14:textId="66B1C67A" w:rsidR="00521424" w:rsidRPr="00D55A7D" w:rsidRDefault="00521424" w:rsidP="0053005E">
      <w:pPr>
        <w:widowControl/>
        <w:spacing w:after="0" w:line="240" w:lineRule="auto"/>
        <w:contextualSpacing/>
        <w:rPr>
          <w:rFonts w:ascii="Arial" w:eastAsia="Arial" w:hAnsi="Arial" w:cs="Arial"/>
          <w:b/>
          <w:color w:val="FF0000"/>
          <w:sz w:val="24"/>
          <w:szCs w:val="24"/>
        </w:rPr>
      </w:pPr>
    </w:p>
    <w:p w14:paraId="68E009C6" w14:textId="77777777" w:rsidR="00410665" w:rsidRDefault="00410665" w:rsidP="00193169">
      <w:pPr>
        <w:contextualSpacing/>
        <w:rPr>
          <w:rFonts w:ascii="Arial" w:eastAsia="Arial" w:hAnsi="Arial" w:cs="Arial"/>
          <w:b/>
          <w:sz w:val="24"/>
          <w:szCs w:val="24"/>
        </w:rPr>
      </w:pPr>
    </w:p>
    <w:p w14:paraId="2F59246E" w14:textId="4FB188F5" w:rsidR="00193169" w:rsidRDefault="00410665" w:rsidP="00193169">
      <w:pPr>
        <w:contextualSpacing/>
        <w:rPr>
          <w:rFonts w:ascii="Arial" w:eastAsia="Arial" w:hAnsi="Arial" w:cs="Arial"/>
          <w:b/>
          <w:sz w:val="24"/>
          <w:szCs w:val="24"/>
        </w:rPr>
      </w:pPr>
      <w:r>
        <w:rPr>
          <w:rFonts w:ascii="Arial" w:eastAsia="Arial" w:hAnsi="Arial" w:cs="Arial"/>
          <w:b/>
          <w:sz w:val="24"/>
          <w:szCs w:val="24"/>
        </w:rPr>
        <w:t>JEM ERIC F. FAMORCAN</w:t>
      </w:r>
    </w:p>
    <w:p w14:paraId="3CA81C7C" w14:textId="47C9E17C" w:rsidR="00521424" w:rsidRPr="00193169" w:rsidRDefault="00521424" w:rsidP="00521424">
      <w:pPr>
        <w:widowControl/>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r</w:t>
      </w:r>
    </w:p>
    <w:p w14:paraId="185982C4" w14:textId="77777777" w:rsidR="00521424" w:rsidRDefault="00521424" w:rsidP="00521424">
      <w:pPr>
        <w:widowControl/>
        <w:spacing w:after="0" w:line="240" w:lineRule="auto"/>
        <w:contextualSpacing/>
        <w:rPr>
          <w:rFonts w:ascii="Arial" w:eastAsia="Arial" w:hAnsi="Arial" w:cs="Arial"/>
          <w:b/>
          <w:color w:val="002060"/>
          <w:sz w:val="28"/>
          <w:szCs w:val="24"/>
        </w:rPr>
      </w:pPr>
      <w:bookmarkStart w:id="2" w:name="_Hlk57655386"/>
    </w:p>
    <w:p w14:paraId="3CFA48C8" w14:textId="77777777" w:rsidR="00521424" w:rsidRDefault="00521424" w:rsidP="00521424">
      <w:pPr>
        <w:widowControl/>
        <w:spacing w:after="0" w:line="240" w:lineRule="auto"/>
        <w:contextualSpacing/>
        <w:rPr>
          <w:rFonts w:ascii="Arial" w:eastAsia="Arial" w:hAnsi="Arial" w:cs="Arial"/>
          <w:b/>
          <w:color w:val="002060"/>
          <w:sz w:val="28"/>
          <w:szCs w:val="24"/>
        </w:rPr>
      </w:pPr>
    </w:p>
    <w:p w14:paraId="1BC1F03E" w14:textId="77777777" w:rsidR="00410665" w:rsidRDefault="00410665" w:rsidP="00410665">
      <w:pPr>
        <w:widowControl/>
        <w:spacing w:after="160" w:line="259" w:lineRule="auto"/>
        <w:rPr>
          <w:rFonts w:ascii="Arial" w:eastAsia="Arial" w:hAnsi="Arial" w:cs="Arial"/>
          <w:b/>
          <w:color w:val="002060"/>
          <w:sz w:val="28"/>
          <w:szCs w:val="24"/>
        </w:rPr>
      </w:pPr>
    </w:p>
    <w:p w14:paraId="7BF62301" w14:textId="77777777" w:rsidR="00410665" w:rsidRDefault="00410665" w:rsidP="00410665">
      <w:pPr>
        <w:widowControl/>
        <w:spacing w:after="160" w:line="259" w:lineRule="auto"/>
        <w:rPr>
          <w:rFonts w:ascii="Arial" w:eastAsia="Arial" w:hAnsi="Arial" w:cs="Arial"/>
          <w:b/>
          <w:color w:val="002060"/>
          <w:sz w:val="28"/>
          <w:szCs w:val="24"/>
        </w:rPr>
      </w:pPr>
    </w:p>
    <w:p w14:paraId="4385821D" w14:textId="77777777" w:rsidR="00410665" w:rsidRDefault="00410665" w:rsidP="00410665">
      <w:pPr>
        <w:widowControl/>
        <w:spacing w:after="160" w:line="259" w:lineRule="auto"/>
        <w:rPr>
          <w:rFonts w:ascii="Arial" w:eastAsia="Arial" w:hAnsi="Arial" w:cs="Arial"/>
          <w:b/>
          <w:color w:val="002060"/>
          <w:sz w:val="28"/>
          <w:szCs w:val="24"/>
        </w:rPr>
      </w:pPr>
    </w:p>
    <w:p w14:paraId="6FB8D085" w14:textId="5059F891" w:rsidR="00410665" w:rsidRDefault="00410665" w:rsidP="00410665">
      <w:pPr>
        <w:widowControl/>
        <w:spacing w:after="160" w:line="259" w:lineRule="auto"/>
        <w:rPr>
          <w:rFonts w:ascii="Arial" w:eastAsia="Arial" w:hAnsi="Arial" w:cs="Arial"/>
          <w:b/>
          <w:color w:val="002060"/>
          <w:sz w:val="28"/>
          <w:szCs w:val="24"/>
        </w:rPr>
      </w:pPr>
    </w:p>
    <w:p w14:paraId="26A1A22D" w14:textId="1690453F" w:rsidR="00410665" w:rsidRDefault="00410665" w:rsidP="00410665">
      <w:pPr>
        <w:widowControl/>
        <w:spacing w:after="160" w:line="259" w:lineRule="auto"/>
        <w:rPr>
          <w:rFonts w:ascii="Arial" w:eastAsia="Arial" w:hAnsi="Arial" w:cs="Arial"/>
          <w:b/>
          <w:color w:val="002060"/>
          <w:sz w:val="28"/>
          <w:szCs w:val="24"/>
        </w:rPr>
      </w:pPr>
    </w:p>
    <w:p w14:paraId="37BD4745" w14:textId="352307A2" w:rsidR="004C2FA5" w:rsidRDefault="004C2FA5" w:rsidP="00410665">
      <w:pPr>
        <w:widowControl/>
        <w:spacing w:after="160" w:line="259" w:lineRule="auto"/>
        <w:rPr>
          <w:rFonts w:ascii="Arial" w:eastAsia="Arial" w:hAnsi="Arial" w:cs="Arial"/>
          <w:b/>
          <w:color w:val="002060"/>
          <w:sz w:val="28"/>
          <w:szCs w:val="24"/>
        </w:rPr>
      </w:pPr>
    </w:p>
    <w:p w14:paraId="1BE895BD" w14:textId="277B5B60" w:rsidR="004C2FA5" w:rsidRDefault="004C2FA5" w:rsidP="00410665">
      <w:pPr>
        <w:widowControl/>
        <w:spacing w:after="160" w:line="259" w:lineRule="auto"/>
        <w:rPr>
          <w:rFonts w:ascii="Arial" w:eastAsia="Arial" w:hAnsi="Arial" w:cs="Arial"/>
          <w:b/>
          <w:color w:val="002060"/>
          <w:sz w:val="28"/>
          <w:szCs w:val="24"/>
        </w:rPr>
      </w:pPr>
    </w:p>
    <w:p w14:paraId="426D4AE4" w14:textId="77777777" w:rsidR="004C2FA5" w:rsidRDefault="004C2FA5" w:rsidP="00410665">
      <w:pPr>
        <w:widowControl/>
        <w:spacing w:after="160" w:line="259" w:lineRule="auto"/>
        <w:rPr>
          <w:rFonts w:ascii="Arial" w:eastAsia="Arial" w:hAnsi="Arial" w:cs="Arial"/>
          <w:b/>
          <w:color w:val="002060"/>
          <w:sz w:val="28"/>
          <w:szCs w:val="24"/>
        </w:rPr>
      </w:pPr>
      <w:bookmarkStart w:id="3" w:name="_GoBack"/>
      <w:bookmarkEnd w:id="3"/>
    </w:p>
    <w:p w14:paraId="3C5AC183" w14:textId="77777777" w:rsidR="00410665" w:rsidRDefault="00410665" w:rsidP="00410665">
      <w:pPr>
        <w:widowControl/>
        <w:spacing w:after="160" w:line="259" w:lineRule="auto"/>
        <w:rPr>
          <w:rFonts w:ascii="Arial" w:eastAsia="Arial" w:hAnsi="Arial" w:cs="Arial"/>
          <w:b/>
          <w:color w:val="002060"/>
          <w:sz w:val="28"/>
          <w:szCs w:val="24"/>
        </w:rPr>
      </w:pPr>
    </w:p>
    <w:p w14:paraId="0849184A" w14:textId="4CF50B21" w:rsidR="00521424" w:rsidRDefault="00521424" w:rsidP="00410665">
      <w:pPr>
        <w:widowControl/>
        <w:spacing w:after="160" w:line="259" w:lineRule="auto"/>
        <w:rPr>
          <w:rFonts w:ascii="Arial" w:eastAsia="Arial" w:hAnsi="Arial" w:cs="Arial"/>
          <w:b/>
          <w:color w:val="002060"/>
          <w:sz w:val="28"/>
          <w:szCs w:val="24"/>
        </w:rPr>
      </w:pPr>
      <w:r>
        <w:rPr>
          <w:rFonts w:ascii="Arial" w:eastAsia="Arial" w:hAnsi="Arial" w:cs="Arial"/>
          <w:b/>
          <w:color w:val="002060"/>
          <w:sz w:val="28"/>
          <w:szCs w:val="24"/>
        </w:rPr>
        <w:lastRenderedPageBreak/>
        <w:t>PHOTO DOCUMENTATION</w:t>
      </w:r>
    </w:p>
    <w:p w14:paraId="64BB604C" w14:textId="77777777" w:rsidR="008B4F40" w:rsidRPr="008B4F40" w:rsidRDefault="008B4F40" w:rsidP="00404678">
      <w:pPr>
        <w:widowControl/>
        <w:spacing w:after="0" w:line="240" w:lineRule="auto"/>
        <w:contextualSpacing/>
        <w:rPr>
          <w:rFonts w:ascii="Arial" w:eastAsia="Arial" w:hAnsi="Arial" w:cs="Arial"/>
          <w:b/>
          <w:color w:val="002060"/>
          <w:sz w:val="16"/>
          <w:szCs w:val="24"/>
        </w:rPr>
      </w:pPr>
    </w:p>
    <w:bookmarkEnd w:id="2"/>
    <w:p w14:paraId="217F0444" w14:textId="7D8E710B" w:rsidR="00193169" w:rsidRDefault="00410665" w:rsidP="00E509EB">
      <w:pPr>
        <w:widowControl/>
        <w:spacing w:after="0" w:line="240" w:lineRule="auto"/>
        <w:contextualSpacing/>
        <w:jc w:val="center"/>
        <w:rPr>
          <w:rFonts w:ascii="Arial" w:eastAsia="Arial" w:hAnsi="Arial" w:cs="Arial"/>
          <w:b/>
          <w:color w:val="002060"/>
          <w:sz w:val="28"/>
          <w:szCs w:val="24"/>
        </w:rPr>
      </w:pPr>
      <w:r w:rsidRPr="00410665">
        <w:rPr>
          <w:rFonts w:ascii="Arial" w:eastAsia="Arial" w:hAnsi="Arial" w:cs="Arial"/>
          <w:b/>
          <w:noProof/>
          <w:color w:val="002060"/>
          <w:sz w:val="28"/>
          <w:szCs w:val="24"/>
        </w:rPr>
        <w:drawing>
          <wp:inline distT="0" distB="0" distL="0" distR="0" wp14:anchorId="3474E364" wp14:editId="1908C468">
            <wp:extent cx="5347970" cy="4010978"/>
            <wp:effectExtent l="0" t="0" r="5080" b="8890"/>
            <wp:docPr id="1" name="Picture 1" descr="C:\Users\JEFFAMORCAN\Desktop\DRMB Files\Pre 2018\REPORTS\2020\COVID19\Slide1 8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MORCAN\Desktop\DRMB Files\Pre 2018\REPORTS\2020\COVID19\Slide1 8Dec.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0149" cy="4012612"/>
                    </a:xfrm>
                    <a:prstGeom prst="rect">
                      <a:avLst/>
                    </a:prstGeom>
                    <a:noFill/>
                    <a:ln>
                      <a:noFill/>
                    </a:ln>
                  </pic:spPr>
                </pic:pic>
              </a:graphicData>
            </a:graphic>
          </wp:inline>
        </w:drawing>
      </w:r>
    </w:p>
    <w:p w14:paraId="5C939EAB" w14:textId="60C0C10C" w:rsidR="00410665" w:rsidRDefault="00410665" w:rsidP="00E509EB">
      <w:pPr>
        <w:widowControl/>
        <w:spacing w:after="0" w:line="240" w:lineRule="auto"/>
        <w:contextualSpacing/>
        <w:jc w:val="center"/>
        <w:rPr>
          <w:rFonts w:ascii="Arial" w:eastAsia="Arial" w:hAnsi="Arial" w:cs="Arial"/>
          <w:b/>
          <w:color w:val="002060"/>
          <w:sz w:val="20"/>
          <w:szCs w:val="24"/>
        </w:rPr>
      </w:pPr>
    </w:p>
    <w:p w14:paraId="5DBAE3DE" w14:textId="77777777" w:rsidR="00410665" w:rsidRPr="00410665" w:rsidRDefault="00410665" w:rsidP="00E509EB">
      <w:pPr>
        <w:widowControl/>
        <w:spacing w:after="0" w:line="240" w:lineRule="auto"/>
        <w:contextualSpacing/>
        <w:jc w:val="center"/>
        <w:rPr>
          <w:rFonts w:ascii="Arial" w:eastAsia="Arial" w:hAnsi="Arial" w:cs="Arial"/>
          <w:b/>
          <w:color w:val="002060"/>
          <w:sz w:val="20"/>
          <w:szCs w:val="24"/>
        </w:rPr>
      </w:pPr>
    </w:p>
    <w:p w14:paraId="03ECBA53" w14:textId="10DBA4B2" w:rsidR="00E509EB" w:rsidRDefault="00410665" w:rsidP="00E509EB">
      <w:pPr>
        <w:tabs>
          <w:tab w:val="left" w:pos="1608"/>
        </w:tabs>
        <w:jc w:val="center"/>
        <w:rPr>
          <w:rFonts w:ascii="Arial" w:eastAsia="Arial" w:hAnsi="Arial" w:cs="Arial"/>
          <w:sz w:val="28"/>
          <w:szCs w:val="24"/>
        </w:rPr>
      </w:pPr>
      <w:r w:rsidRPr="00410665">
        <w:rPr>
          <w:rFonts w:ascii="Arial" w:eastAsia="Arial" w:hAnsi="Arial" w:cs="Arial"/>
          <w:noProof/>
          <w:sz w:val="28"/>
          <w:szCs w:val="24"/>
        </w:rPr>
        <w:drawing>
          <wp:inline distT="0" distB="0" distL="0" distR="0" wp14:anchorId="2F0B288A" wp14:editId="599D6F40">
            <wp:extent cx="5340350" cy="4005262"/>
            <wp:effectExtent l="0" t="0" r="0" b="0"/>
            <wp:docPr id="2" name="Picture 2" descr="C:\Users\JEFFAMORCAN\Desktop\DRMB Files\Pre 2018\REPORTS\2020\COVID19\Slide2 8 D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FFAMORCAN\Desktop\DRMB Files\Pre 2018\REPORTS\2020\COVID19\Slide2 8 De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1392" cy="4013544"/>
                    </a:xfrm>
                    <a:prstGeom prst="rect">
                      <a:avLst/>
                    </a:prstGeom>
                    <a:noFill/>
                    <a:ln>
                      <a:noFill/>
                    </a:ln>
                  </pic:spPr>
                </pic:pic>
              </a:graphicData>
            </a:graphic>
          </wp:inline>
        </w:drawing>
      </w:r>
    </w:p>
    <w:sectPr w:rsidR="00E509EB"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8ABFFD" w14:textId="77777777" w:rsidR="004E5B23" w:rsidRDefault="004E5B23">
      <w:pPr>
        <w:spacing w:after="0" w:line="240" w:lineRule="auto"/>
      </w:pPr>
      <w:r>
        <w:separator/>
      </w:r>
    </w:p>
  </w:endnote>
  <w:endnote w:type="continuationSeparator" w:id="0">
    <w:p w14:paraId="67C1D977" w14:textId="77777777" w:rsidR="004E5B23" w:rsidRDefault="004E5B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45779E" w:rsidRDefault="0045779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45779E" w:rsidRDefault="0045779E">
    <w:pPr>
      <w:pBdr>
        <w:bottom w:val="single" w:sz="6" w:space="1" w:color="000000"/>
      </w:pBdr>
      <w:tabs>
        <w:tab w:val="left" w:pos="2371"/>
        <w:tab w:val="center" w:pos="5233"/>
      </w:tabs>
      <w:spacing w:after="0" w:line="240" w:lineRule="auto"/>
      <w:jc w:val="right"/>
      <w:rPr>
        <w:sz w:val="16"/>
        <w:szCs w:val="16"/>
      </w:rPr>
    </w:pPr>
  </w:p>
  <w:p w14:paraId="7DE3E999" w14:textId="54C65503" w:rsidR="0045779E" w:rsidRDefault="0045779E">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C2FA5">
      <w:rPr>
        <w:b/>
        <w:noProof/>
        <w:sz w:val="16"/>
        <w:szCs w:val="16"/>
      </w:rPr>
      <w:t>33</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C2FA5">
      <w:rPr>
        <w:b/>
        <w:noProof/>
        <w:sz w:val="16"/>
        <w:szCs w:val="16"/>
      </w:rPr>
      <w:t>33</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76</w:t>
    </w:r>
    <w:r w:rsidRPr="00F8215D">
      <w:rPr>
        <w:rFonts w:ascii="Arial" w:eastAsia="Arial" w:hAnsi="Arial" w:cs="Arial"/>
        <w:sz w:val="14"/>
        <w:szCs w:val="14"/>
      </w:rPr>
      <w:t xml:space="preserve"> on the Coronavirus Disease (COV</w:t>
    </w:r>
    <w:r>
      <w:rPr>
        <w:rFonts w:ascii="Arial" w:eastAsia="Arial" w:hAnsi="Arial" w:cs="Arial"/>
        <w:sz w:val="14"/>
        <w:szCs w:val="14"/>
      </w:rPr>
      <w:t>ID19) as of 09 December 2020, 6A</w:t>
    </w:r>
    <w:r w:rsidRPr="00F8215D">
      <w:rPr>
        <w:rFonts w:ascii="Arial" w:eastAsia="Arial" w:hAnsi="Arial" w:cs="Arial"/>
        <w:sz w:val="14"/>
        <w:szCs w:val="14"/>
      </w:rPr>
      <w:t>M</w:t>
    </w:r>
  </w:p>
  <w:p w14:paraId="2B859230" w14:textId="77777777" w:rsidR="0045779E" w:rsidRDefault="0045779E">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45779E" w:rsidRDefault="0045779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14AEC" w14:textId="77777777" w:rsidR="004E5B23" w:rsidRDefault="004E5B23">
      <w:pPr>
        <w:spacing w:after="0" w:line="240" w:lineRule="auto"/>
      </w:pPr>
      <w:r>
        <w:separator/>
      </w:r>
    </w:p>
  </w:footnote>
  <w:footnote w:type="continuationSeparator" w:id="0">
    <w:p w14:paraId="3A2EE4B5" w14:textId="77777777" w:rsidR="004E5B23" w:rsidRDefault="004E5B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45779E" w:rsidRDefault="0045779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45779E" w:rsidRDefault="0045779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45779E" w:rsidRDefault="0045779E">
    <w:pPr>
      <w:pBdr>
        <w:bottom w:val="single" w:sz="6" w:space="1" w:color="000000"/>
      </w:pBdr>
      <w:tabs>
        <w:tab w:val="center" w:pos="4680"/>
        <w:tab w:val="right" w:pos="9360"/>
      </w:tabs>
      <w:spacing w:after="0" w:line="240" w:lineRule="auto"/>
      <w:jc w:val="center"/>
      <w:rPr>
        <w:sz w:val="10"/>
      </w:rPr>
    </w:pPr>
  </w:p>
  <w:p w14:paraId="3A0C3660" w14:textId="77777777" w:rsidR="0045779E" w:rsidRDefault="0045779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45779E" w:rsidRDefault="0045779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9"/>
  </w:num>
  <w:num w:numId="2">
    <w:abstractNumId w:val="11"/>
  </w:num>
  <w:num w:numId="3">
    <w:abstractNumId w:val="22"/>
  </w:num>
  <w:num w:numId="4">
    <w:abstractNumId w:val="1"/>
  </w:num>
  <w:num w:numId="5">
    <w:abstractNumId w:val="23"/>
  </w:num>
  <w:num w:numId="6">
    <w:abstractNumId w:val="18"/>
  </w:num>
  <w:num w:numId="7">
    <w:abstractNumId w:val="13"/>
  </w:num>
  <w:num w:numId="8">
    <w:abstractNumId w:val="0"/>
  </w:num>
  <w:num w:numId="9">
    <w:abstractNumId w:val="25"/>
  </w:num>
  <w:num w:numId="10">
    <w:abstractNumId w:val="29"/>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27"/>
  </w:num>
  <w:num w:numId="19">
    <w:abstractNumId w:val="20"/>
  </w:num>
  <w:num w:numId="20">
    <w:abstractNumId w:val="6"/>
  </w:num>
  <w:num w:numId="21">
    <w:abstractNumId w:val="17"/>
  </w:num>
  <w:num w:numId="22">
    <w:abstractNumId w:val="15"/>
  </w:num>
  <w:num w:numId="23">
    <w:abstractNumId w:val="30"/>
  </w:num>
  <w:num w:numId="24">
    <w:abstractNumId w:val="10"/>
  </w:num>
  <w:num w:numId="25">
    <w:abstractNumId w:val="28"/>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3"/>
  </w:num>
  <w:num w:numId="29">
    <w:abstractNumId w:val="4"/>
  </w:num>
  <w:num w:numId="30">
    <w:abstractNumId w:val="21"/>
  </w:num>
  <w:num w:numId="31">
    <w:abstractNumId w:val="7"/>
  </w:num>
  <w:num w:numId="32">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US" w:vendorID="64" w:dllVersion="131078" w:nlCheck="1" w:checkStyle="0"/>
  <w:activeWritingStyle w:appName="MSWord" w:lang="en-PH"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37C74"/>
    <w:rsid w:val="00040033"/>
    <w:rsid w:val="0004007F"/>
    <w:rsid w:val="000401AF"/>
    <w:rsid w:val="00040445"/>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72E"/>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5E55"/>
    <w:rsid w:val="000E64CE"/>
    <w:rsid w:val="000E72A3"/>
    <w:rsid w:val="000E76C7"/>
    <w:rsid w:val="000E79FE"/>
    <w:rsid w:val="000E7B97"/>
    <w:rsid w:val="000E7D52"/>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9A"/>
    <w:rsid w:val="000F6D73"/>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336"/>
    <w:rsid w:val="0013749E"/>
    <w:rsid w:val="00140249"/>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730"/>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4BA2"/>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A9"/>
    <w:rsid w:val="00170471"/>
    <w:rsid w:val="00170728"/>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6D5"/>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40FE"/>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A9C"/>
    <w:rsid w:val="00206C47"/>
    <w:rsid w:val="00206CA0"/>
    <w:rsid w:val="00206DB4"/>
    <w:rsid w:val="00207360"/>
    <w:rsid w:val="00207416"/>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96C"/>
    <w:rsid w:val="00215A0E"/>
    <w:rsid w:val="00215C87"/>
    <w:rsid w:val="00216DAA"/>
    <w:rsid w:val="002175EB"/>
    <w:rsid w:val="002178CA"/>
    <w:rsid w:val="00217A19"/>
    <w:rsid w:val="00217BB5"/>
    <w:rsid w:val="00217BCA"/>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AAB"/>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78E"/>
    <w:rsid w:val="002E1950"/>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6CB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A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392F"/>
    <w:rsid w:val="004A3DC5"/>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0FC7"/>
    <w:rsid w:val="0052138F"/>
    <w:rsid w:val="005213D6"/>
    <w:rsid w:val="00521408"/>
    <w:rsid w:val="00521424"/>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2D"/>
    <w:rsid w:val="005538F4"/>
    <w:rsid w:val="00553D04"/>
    <w:rsid w:val="00553D27"/>
    <w:rsid w:val="00553FCB"/>
    <w:rsid w:val="005540E1"/>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412"/>
    <w:rsid w:val="005D5538"/>
    <w:rsid w:val="005D55D4"/>
    <w:rsid w:val="005D5784"/>
    <w:rsid w:val="005D5E5B"/>
    <w:rsid w:val="005D5F73"/>
    <w:rsid w:val="005D62AA"/>
    <w:rsid w:val="005D6A28"/>
    <w:rsid w:val="005D6D12"/>
    <w:rsid w:val="005D6E0A"/>
    <w:rsid w:val="005D72A5"/>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564"/>
    <w:rsid w:val="00664F4A"/>
    <w:rsid w:val="00664F61"/>
    <w:rsid w:val="00665094"/>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9EB"/>
    <w:rsid w:val="00690CD2"/>
    <w:rsid w:val="006911C5"/>
    <w:rsid w:val="0069146D"/>
    <w:rsid w:val="0069155E"/>
    <w:rsid w:val="0069165C"/>
    <w:rsid w:val="006919D5"/>
    <w:rsid w:val="00691F51"/>
    <w:rsid w:val="00692303"/>
    <w:rsid w:val="00692799"/>
    <w:rsid w:val="00692C76"/>
    <w:rsid w:val="00692CF2"/>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09E5"/>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1FC2"/>
    <w:rsid w:val="0072215C"/>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32BC"/>
    <w:rsid w:val="007F3318"/>
    <w:rsid w:val="007F36F9"/>
    <w:rsid w:val="007F3CBE"/>
    <w:rsid w:val="007F3D67"/>
    <w:rsid w:val="007F3EDD"/>
    <w:rsid w:val="007F3FF1"/>
    <w:rsid w:val="007F40A6"/>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4B3D"/>
    <w:rsid w:val="00885542"/>
    <w:rsid w:val="00885780"/>
    <w:rsid w:val="00885E2E"/>
    <w:rsid w:val="00885EDA"/>
    <w:rsid w:val="00886485"/>
    <w:rsid w:val="0088677E"/>
    <w:rsid w:val="008868E1"/>
    <w:rsid w:val="00887166"/>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166"/>
    <w:rsid w:val="008B338A"/>
    <w:rsid w:val="008B33E1"/>
    <w:rsid w:val="008B37CE"/>
    <w:rsid w:val="008B3E76"/>
    <w:rsid w:val="008B4EB0"/>
    <w:rsid w:val="008B4F4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60C"/>
    <w:rsid w:val="008F175A"/>
    <w:rsid w:val="008F1B26"/>
    <w:rsid w:val="008F1C83"/>
    <w:rsid w:val="008F25BE"/>
    <w:rsid w:val="008F267D"/>
    <w:rsid w:val="008F2886"/>
    <w:rsid w:val="008F2B99"/>
    <w:rsid w:val="008F2FBB"/>
    <w:rsid w:val="008F31CD"/>
    <w:rsid w:val="008F3399"/>
    <w:rsid w:val="008F34B8"/>
    <w:rsid w:val="008F34FE"/>
    <w:rsid w:val="008F3757"/>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A5"/>
    <w:rsid w:val="00900BCF"/>
    <w:rsid w:val="00900F18"/>
    <w:rsid w:val="009015AD"/>
    <w:rsid w:val="00901683"/>
    <w:rsid w:val="00901DBB"/>
    <w:rsid w:val="00901E14"/>
    <w:rsid w:val="009020CC"/>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3C"/>
    <w:rsid w:val="00905266"/>
    <w:rsid w:val="00905C73"/>
    <w:rsid w:val="00906281"/>
    <w:rsid w:val="00906765"/>
    <w:rsid w:val="00906E27"/>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2B83"/>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D53"/>
    <w:rsid w:val="00962E34"/>
    <w:rsid w:val="00962F81"/>
    <w:rsid w:val="00963019"/>
    <w:rsid w:val="009631C5"/>
    <w:rsid w:val="00963317"/>
    <w:rsid w:val="009638C7"/>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B20"/>
    <w:rsid w:val="00981E97"/>
    <w:rsid w:val="009824A8"/>
    <w:rsid w:val="00982671"/>
    <w:rsid w:val="009828B3"/>
    <w:rsid w:val="009829BE"/>
    <w:rsid w:val="00982FAE"/>
    <w:rsid w:val="00983435"/>
    <w:rsid w:val="00983648"/>
    <w:rsid w:val="00983789"/>
    <w:rsid w:val="009837B5"/>
    <w:rsid w:val="00984794"/>
    <w:rsid w:val="009848D8"/>
    <w:rsid w:val="00984AAC"/>
    <w:rsid w:val="00984DB9"/>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B8D"/>
    <w:rsid w:val="009947D0"/>
    <w:rsid w:val="00994B59"/>
    <w:rsid w:val="00995156"/>
    <w:rsid w:val="0099532E"/>
    <w:rsid w:val="0099583F"/>
    <w:rsid w:val="00995AD0"/>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F70"/>
    <w:rsid w:val="009B30DC"/>
    <w:rsid w:val="009B348A"/>
    <w:rsid w:val="009B3501"/>
    <w:rsid w:val="009B35C7"/>
    <w:rsid w:val="009B3625"/>
    <w:rsid w:val="009B3782"/>
    <w:rsid w:val="009B3C7B"/>
    <w:rsid w:val="009B45E4"/>
    <w:rsid w:val="009B4929"/>
    <w:rsid w:val="009B49EF"/>
    <w:rsid w:val="009B5B1F"/>
    <w:rsid w:val="009B5B49"/>
    <w:rsid w:val="009B5E2F"/>
    <w:rsid w:val="009B6644"/>
    <w:rsid w:val="009B6667"/>
    <w:rsid w:val="009B692C"/>
    <w:rsid w:val="009B72D8"/>
    <w:rsid w:val="009B7ABF"/>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207"/>
    <w:rsid w:val="009F5B1F"/>
    <w:rsid w:val="009F5C21"/>
    <w:rsid w:val="009F5C7E"/>
    <w:rsid w:val="009F6086"/>
    <w:rsid w:val="009F6417"/>
    <w:rsid w:val="009F64BC"/>
    <w:rsid w:val="009F6607"/>
    <w:rsid w:val="009F68D6"/>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882"/>
    <w:rsid w:val="00A71E90"/>
    <w:rsid w:val="00A722C7"/>
    <w:rsid w:val="00A72303"/>
    <w:rsid w:val="00A728DD"/>
    <w:rsid w:val="00A72BF6"/>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CF9"/>
    <w:rsid w:val="00B26AAD"/>
    <w:rsid w:val="00B26ABF"/>
    <w:rsid w:val="00B26D2F"/>
    <w:rsid w:val="00B26F3C"/>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2BF"/>
    <w:rsid w:val="00B60349"/>
    <w:rsid w:val="00B606E7"/>
    <w:rsid w:val="00B60924"/>
    <w:rsid w:val="00B6096F"/>
    <w:rsid w:val="00B611D0"/>
    <w:rsid w:val="00B615B7"/>
    <w:rsid w:val="00B615D7"/>
    <w:rsid w:val="00B61C4A"/>
    <w:rsid w:val="00B6206D"/>
    <w:rsid w:val="00B623AB"/>
    <w:rsid w:val="00B624C6"/>
    <w:rsid w:val="00B6294A"/>
    <w:rsid w:val="00B6312E"/>
    <w:rsid w:val="00B63B20"/>
    <w:rsid w:val="00B63B58"/>
    <w:rsid w:val="00B640A3"/>
    <w:rsid w:val="00B6490D"/>
    <w:rsid w:val="00B64B8A"/>
    <w:rsid w:val="00B654EF"/>
    <w:rsid w:val="00B659E2"/>
    <w:rsid w:val="00B65E07"/>
    <w:rsid w:val="00B6611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DF3"/>
    <w:rsid w:val="00BE6EF4"/>
    <w:rsid w:val="00BE7073"/>
    <w:rsid w:val="00BE7121"/>
    <w:rsid w:val="00BE7607"/>
    <w:rsid w:val="00BE77F4"/>
    <w:rsid w:val="00BE7810"/>
    <w:rsid w:val="00BE7A98"/>
    <w:rsid w:val="00BF0ABF"/>
    <w:rsid w:val="00BF0C24"/>
    <w:rsid w:val="00BF0D5C"/>
    <w:rsid w:val="00BF13FC"/>
    <w:rsid w:val="00BF142F"/>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E51"/>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1D5C"/>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1EF8"/>
    <w:rsid w:val="00CD213B"/>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1E17"/>
    <w:rsid w:val="00CE27D0"/>
    <w:rsid w:val="00CE375F"/>
    <w:rsid w:val="00CE39A6"/>
    <w:rsid w:val="00CE3EA6"/>
    <w:rsid w:val="00CE472E"/>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746"/>
    <w:rsid w:val="00CF3B45"/>
    <w:rsid w:val="00CF3EA9"/>
    <w:rsid w:val="00CF4927"/>
    <w:rsid w:val="00CF503B"/>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4DF"/>
    <w:rsid w:val="00D047CA"/>
    <w:rsid w:val="00D04F19"/>
    <w:rsid w:val="00D05AFC"/>
    <w:rsid w:val="00D06324"/>
    <w:rsid w:val="00D063EE"/>
    <w:rsid w:val="00D06DA9"/>
    <w:rsid w:val="00D07395"/>
    <w:rsid w:val="00D07C55"/>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677FE"/>
    <w:rsid w:val="00D700A3"/>
    <w:rsid w:val="00D70AFD"/>
    <w:rsid w:val="00D70B87"/>
    <w:rsid w:val="00D70C6D"/>
    <w:rsid w:val="00D71239"/>
    <w:rsid w:val="00D71854"/>
    <w:rsid w:val="00D71DA5"/>
    <w:rsid w:val="00D72186"/>
    <w:rsid w:val="00D72543"/>
    <w:rsid w:val="00D72724"/>
    <w:rsid w:val="00D7275D"/>
    <w:rsid w:val="00D729A6"/>
    <w:rsid w:val="00D7349D"/>
    <w:rsid w:val="00D737AF"/>
    <w:rsid w:val="00D73AED"/>
    <w:rsid w:val="00D73E80"/>
    <w:rsid w:val="00D74340"/>
    <w:rsid w:val="00D7446E"/>
    <w:rsid w:val="00D74F68"/>
    <w:rsid w:val="00D75463"/>
    <w:rsid w:val="00D75686"/>
    <w:rsid w:val="00D75708"/>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CA1"/>
    <w:rsid w:val="00D91D1D"/>
    <w:rsid w:val="00D92048"/>
    <w:rsid w:val="00D92478"/>
    <w:rsid w:val="00D92821"/>
    <w:rsid w:val="00D92877"/>
    <w:rsid w:val="00D928DD"/>
    <w:rsid w:val="00D92B86"/>
    <w:rsid w:val="00D92DDC"/>
    <w:rsid w:val="00D9304E"/>
    <w:rsid w:val="00D93243"/>
    <w:rsid w:val="00D936F3"/>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56"/>
    <w:rsid w:val="00DB10FD"/>
    <w:rsid w:val="00DB1660"/>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292"/>
    <w:rsid w:val="00E2349A"/>
    <w:rsid w:val="00E23C88"/>
    <w:rsid w:val="00E23D0F"/>
    <w:rsid w:val="00E23FD5"/>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D49"/>
    <w:rsid w:val="00E513F4"/>
    <w:rsid w:val="00E51D1B"/>
    <w:rsid w:val="00E52444"/>
    <w:rsid w:val="00E52645"/>
    <w:rsid w:val="00E529DD"/>
    <w:rsid w:val="00E52B38"/>
    <w:rsid w:val="00E53343"/>
    <w:rsid w:val="00E5376C"/>
    <w:rsid w:val="00E53DCC"/>
    <w:rsid w:val="00E54B82"/>
    <w:rsid w:val="00E54F61"/>
    <w:rsid w:val="00E55112"/>
    <w:rsid w:val="00E55686"/>
    <w:rsid w:val="00E56456"/>
    <w:rsid w:val="00E56641"/>
    <w:rsid w:val="00E5668A"/>
    <w:rsid w:val="00E56E3C"/>
    <w:rsid w:val="00E579F4"/>
    <w:rsid w:val="00E57A3A"/>
    <w:rsid w:val="00E57BA7"/>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59A1"/>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190"/>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F9B"/>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6EA"/>
    <w:rsid w:val="00F43720"/>
    <w:rsid w:val="00F438BF"/>
    <w:rsid w:val="00F4408D"/>
    <w:rsid w:val="00F4444A"/>
    <w:rsid w:val="00F448D3"/>
    <w:rsid w:val="00F448D8"/>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2C9"/>
    <w:rsid w:val="00F857C4"/>
    <w:rsid w:val="00F85877"/>
    <w:rsid w:val="00F85D7F"/>
    <w:rsid w:val="00F86DC9"/>
    <w:rsid w:val="00F873F0"/>
    <w:rsid w:val="00F901DA"/>
    <w:rsid w:val="00F903A6"/>
    <w:rsid w:val="00F90636"/>
    <w:rsid w:val="00F90F66"/>
    <w:rsid w:val="00F90F81"/>
    <w:rsid w:val="00F9105D"/>
    <w:rsid w:val="00F915C8"/>
    <w:rsid w:val="00F915FF"/>
    <w:rsid w:val="00F918A9"/>
    <w:rsid w:val="00F91920"/>
    <w:rsid w:val="00F91FDD"/>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67B"/>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1614168069">
          <w:marLeft w:val="0"/>
          <w:marRight w:val="0"/>
          <w:marTop w:val="0"/>
          <w:marBottom w:val="0"/>
          <w:divBdr>
            <w:top w:val="none" w:sz="0" w:space="0" w:color="auto"/>
            <w:left w:val="none" w:sz="0" w:space="0" w:color="auto"/>
            <w:bottom w:val="none" w:sz="0" w:space="0" w:color="auto"/>
            <w:right w:val="none" w:sz="0" w:space="0" w:color="auto"/>
          </w:divBdr>
        </w:div>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1696150706">
          <w:marLeft w:val="0"/>
          <w:marRight w:val="0"/>
          <w:marTop w:val="0"/>
          <w:marBottom w:val="0"/>
          <w:divBdr>
            <w:top w:val="none" w:sz="0" w:space="0" w:color="auto"/>
            <w:left w:val="none" w:sz="0" w:space="0" w:color="auto"/>
            <w:bottom w:val="none" w:sz="0" w:space="0" w:color="auto"/>
            <w:right w:val="none" w:sz="0" w:space="0" w:color="auto"/>
          </w:divBdr>
        </w:div>
        <w:div w:id="976760314">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636571341">
          <w:marLeft w:val="0"/>
          <w:marRight w:val="0"/>
          <w:marTop w:val="0"/>
          <w:marBottom w:val="0"/>
          <w:divBdr>
            <w:top w:val="none" w:sz="0" w:space="0" w:color="auto"/>
            <w:left w:val="none" w:sz="0" w:space="0" w:color="auto"/>
            <w:bottom w:val="none" w:sz="0" w:space="0" w:color="auto"/>
            <w:right w:val="none" w:sz="0" w:space="0" w:color="auto"/>
          </w:divBdr>
        </w:div>
        <w:div w:id="520171976">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41935182">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0567151">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2048252">
          <w:marLeft w:val="0"/>
          <w:marRight w:val="0"/>
          <w:marTop w:val="0"/>
          <w:marBottom w:val="0"/>
          <w:divBdr>
            <w:top w:val="none" w:sz="0" w:space="0" w:color="auto"/>
            <w:left w:val="none" w:sz="0" w:space="0" w:color="auto"/>
            <w:bottom w:val="none" w:sz="0" w:space="0" w:color="auto"/>
            <w:right w:val="none" w:sz="0" w:space="0" w:color="auto"/>
          </w:divBdr>
        </w:div>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1649045252">
          <w:marLeft w:val="0"/>
          <w:marRight w:val="0"/>
          <w:marTop w:val="0"/>
          <w:marBottom w:val="0"/>
          <w:divBdr>
            <w:top w:val="none" w:sz="0" w:space="0" w:color="auto"/>
            <w:left w:val="none" w:sz="0" w:space="0" w:color="auto"/>
            <w:bottom w:val="none" w:sz="0" w:space="0" w:color="auto"/>
            <w:right w:val="none" w:sz="0" w:space="0" w:color="auto"/>
          </w:divBdr>
        </w:div>
        <w:div w:id="68059448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A920570C-7F4A-4DEB-9B62-1A28B9E12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3</Pages>
  <Words>12341</Words>
  <Characters>70344</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8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18</cp:revision>
  <dcterms:created xsi:type="dcterms:W3CDTF">2020-12-08T08:18:00Z</dcterms:created>
  <dcterms:modified xsi:type="dcterms:W3CDTF">2020-12-0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